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BE7E89" w14:textId="0E1C2D5D" w:rsidR="00E918C5" w:rsidRPr="00C26778" w:rsidRDefault="006A2E59">
      <w:pPr>
        <w:pStyle w:val="Title"/>
        <w:jc w:val="right"/>
      </w:pPr>
      <w:r>
        <w:t>Arithmetic Expression Evaluator in C++</w:t>
      </w:r>
    </w:p>
    <w:p w14:paraId="1B090957" w14:textId="77777777" w:rsidR="00E918C5" w:rsidRPr="00C26778" w:rsidRDefault="00771B3E">
      <w:pPr>
        <w:pStyle w:val="Title"/>
        <w:jc w:val="right"/>
      </w:pPr>
      <w:fldSimple w:instr=" TITLE  \* MERGEFORMAT ">
        <w:r>
          <w:t>Software Development Plan</w:t>
        </w:r>
      </w:fldSimple>
    </w:p>
    <w:p w14:paraId="44B81197" w14:textId="1CF76811" w:rsidR="00E918C5" w:rsidRPr="00C26778" w:rsidRDefault="00E918C5">
      <w:pPr>
        <w:pStyle w:val="Title"/>
        <w:jc w:val="right"/>
        <w:rPr>
          <w:sz w:val="28"/>
        </w:rPr>
      </w:pPr>
      <w:r w:rsidRPr="00C26778">
        <w:rPr>
          <w:sz w:val="28"/>
        </w:rPr>
        <w:t>Version 1.</w:t>
      </w:r>
      <w:r w:rsidR="00562B89">
        <w:rPr>
          <w:sz w:val="28"/>
        </w:rPr>
        <w:t>2</w:t>
      </w:r>
    </w:p>
    <w:p w14:paraId="6487B687" w14:textId="77777777" w:rsidR="00E918C5" w:rsidRPr="00C26778" w:rsidRDefault="00E918C5">
      <w:pPr>
        <w:pStyle w:val="Title"/>
        <w:rPr>
          <w:sz w:val="28"/>
        </w:rPr>
      </w:pPr>
    </w:p>
    <w:p w14:paraId="45724FBB" w14:textId="77777777" w:rsidR="00E918C5" w:rsidRPr="00C26778" w:rsidRDefault="00E918C5"/>
    <w:p w14:paraId="3A2CAC45" w14:textId="20895C9C" w:rsidR="00E918C5" w:rsidRPr="00C26778" w:rsidRDefault="00E918C5">
      <w:pPr>
        <w:sectPr w:rsidR="00E918C5" w:rsidRPr="00C26778" w:rsidSect="00BE4D99">
          <w:headerReference w:type="default" r:id="rId10"/>
          <w:footerReference w:type="even" r:id="rId11"/>
          <w:footerReference w:type="default" r:id="rId12"/>
          <w:pgSz w:w="12240" w:h="15840" w:code="1"/>
          <w:pgMar w:top="1440" w:right="1440" w:bottom="1440" w:left="1440" w:header="720" w:footer="720" w:gutter="0"/>
          <w:cols w:space="720"/>
          <w:vAlign w:val="center"/>
        </w:sectPr>
      </w:pPr>
    </w:p>
    <w:p w14:paraId="5ED9A736" w14:textId="77777777" w:rsidR="00E918C5" w:rsidRPr="00C26778" w:rsidRDefault="00E918C5">
      <w:pPr>
        <w:pStyle w:val="Title"/>
      </w:pPr>
      <w:r w:rsidRPr="00C26778">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E918C5" w:rsidRPr="00C26778" w14:paraId="772F8AE5" w14:textId="77777777">
        <w:tc>
          <w:tcPr>
            <w:tcW w:w="2304" w:type="dxa"/>
          </w:tcPr>
          <w:p w14:paraId="5EF09BC8" w14:textId="77777777" w:rsidR="00E918C5" w:rsidRPr="00C26778" w:rsidRDefault="00E918C5">
            <w:pPr>
              <w:pStyle w:val="Tabletext"/>
              <w:jc w:val="center"/>
              <w:rPr>
                <w:b/>
              </w:rPr>
            </w:pPr>
            <w:r w:rsidRPr="00C26778">
              <w:rPr>
                <w:b/>
              </w:rPr>
              <w:t>Date</w:t>
            </w:r>
          </w:p>
        </w:tc>
        <w:tc>
          <w:tcPr>
            <w:tcW w:w="1152" w:type="dxa"/>
          </w:tcPr>
          <w:p w14:paraId="4F952757" w14:textId="77777777" w:rsidR="00E918C5" w:rsidRPr="00C26778" w:rsidRDefault="00E918C5">
            <w:pPr>
              <w:pStyle w:val="Tabletext"/>
              <w:jc w:val="center"/>
              <w:rPr>
                <w:b/>
              </w:rPr>
            </w:pPr>
            <w:r w:rsidRPr="00C26778">
              <w:rPr>
                <w:b/>
              </w:rPr>
              <w:t>Version</w:t>
            </w:r>
          </w:p>
        </w:tc>
        <w:tc>
          <w:tcPr>
            <w:tcW w:w="3744" w:type="dxa"/>
          </w:tcPr>
          <w:p w14:paraId="28130CB9" w14:textId="77777777" w:rsidR="00E918C5" w:rsidRPr="00C26778" w:rsidRDefault="00E918C5">
            <w:pPr>
              <w:pStyle w:val="Tabletext"/>
              <w:jc w:val="center"/>
              <w:rPr>
                <w:b/>
              </w:rPr>
            </w:pPr>
            <w:r w:rsidRPr="00C26778">
              <w:rPr>
                <w:b/>
              </w:rPr>
              <w:t>Description</w:t>
            </w:r>
          </w:p>
        </w:tc>
        <w:tc>
          <w:tcPr>
            <w:tcW w:w="2304" w:type="dxa"/>
          </w:tcPr>
          <w:p w14:paraId="7DDBE00F" w14:textId="77777777" w:rsidR="00E918C5" w:rsidRPr="00C26778" w:rsidRDefault="00E918C5">
            <w:pPr>
              <w:pStyle w:val="Tabletext"/>
              <w:jc w:val="center"/>
              <w:rPr>
                <w:b/>
              </w:rPr>
            </w:pPr>
            <w:r w:rsidRPr="00C26778">
              <w:rPr>
                <w:b/>
              </w:rPr>
              <w:t>Author</w:t>
            </w:r>
          </w:p>
        </w:tc>
      </w:tr>
      <w:tr w:rsidR="00E918C5" w:rsidRPr="00C26778" w14:paraId="40616A5C" w14:textId="77777777">
        <w:tc>
          <w:tcPr>
            <w:tcW w:w="2304" w:type="dxa"/>
          </w:tcPr>
          <w:p w14:paraId="75F05F4F" w14:textId="2FB509D5" w:rsidR="00E918C5" w:rsidRPr="00C26778" w:rsidRDefault="00EC246F">
            <w:pPr>
              <w:pStyle w:val="Tabletext"/>
            </w:pPr>
            <w:r>
              <w:t>09/20/2024</w:t>
            </w:r>
          </w:p>
        </w:tc>
        <w:tc>
          <w:tcPr>
            <w:tcW w:w="1152" w:type="dxa"/>
          </w:tcPr>
          <w:p w14:paraId="21855E1A" w14:textId="0A8258E0" w:rsidR="00E918C5" w:rsidRPr="00C26778" w:rsidRDefault="00EC246F">
            <w:pPr>
              <w:pStyle w:val="Tabletext"/>
            </w:pPr>
            <w:r>
              <w:t>1.0</w:t>
            </w:r>
          </w:p>
        </w:tc>
        <w:tc>
          <w:tcPr>
            <w:tcW w:w="3744" w:type="dxa"/>
          </w:tcPr>
          <w:p w14:paraId="78A6987F" w14:textId="7F429C16" w:rsidR="00E918C5" w:rsidRPr="00C26778" w:rsidRDefault="002414A4">
            <w:pPr>
              <w:pStyle w:val="Tabletext"/>
            </w:pPr>
            <w:r>
              <w:t xml:space="preserve">All </w:t>
            </w:r>
            <w:r w:rsidR="00B00E74">
              <w:t xml:space="preserve">team members added member profiles, </w:t>
            </w:r>
            <w:r w:rsidR="003258E1">
              <w:t>Arpa</w:t>
            </w:r>
            <w:r w:rsidR="00B00E74">
              <w:t xml:space="preserve"> added team roles, Peter added </w:t>
            </w:r>
            <w:r w:rsidR="00520D11">
              <w:t>communication plan</w:t>
            </w:r>
            <w:r w:rsidR="003258E1">
              <w:t>, ___ added weekly meeting details section</w:t>
            </w:r>
          </w:p>
          <w:p w14:paraId="1477BD6D" w14:textId="72BE02FA" w:rsidR="00E918C5" w:rsidRPr="00C26778" w:rsidRDefault="500258D8">
            <w:pPr>
              <w:pStyle w:val="Tabletext"/>
            </w:pPr>
            <w:r>
              <w:t>Location: LEEP</w:t>
            </w:r>
          </w:p>
        </w:tc>
        <w:tc>
          <w:tcPr>
            <w:tcW w:w="2304" w:type="dxa"/>
          </w:tcPr>
          <w:p w14:paraId="50AAB7FE" w14:textId="4200F227" w:rsidR="00E918C5" w:rsidRPr="00C26778" w:rsidRDefault="00520D11">
            <w:pPr>
              <w:pStyle w:val="Tabletext"/>
            </w:pPr>
            <w:r>
              <w:t>Addie</w:t>
            </w:r>
            <w:r w:rsidR="001842B7">
              <w:t xml:space="preserve">, Peter, </w:t>
            </w:r>
            <w:proofErr w:type="spellStart"/>
            <w:r w:rsidR="001842B7">
              <w:t>Arpa</w:t>
            </w:r>
            <w:proofErr w:type="spellEnd"/>
            <w:r w:rsidR="001842B7">
              <w:t>, Emily, Hart</w:t>
            </w:r>
          </w:p>
        </w:tc>
      </w:tr>
      <w:tr w:rsidR="00E918C5" w:rsidRPr="00C26778" w14:paraId="4EBD7210" w14:textId="77777777">
        <w:tc>
          <w:tcPr>
            <w:tcW w:w="2304" w:type="dxa"/>
          </w:tcPr>
          <w:p w14:paraId="743A1227" w14:textId="34E91ADE" w:rsidR="00E918C5" w:rsidRPr="00C26778" w:rsidRDefault="08D4A5AB">
            <w:pPr>
              <w:pStyle w:val="Tabletext"/>
            </w:pPr>
            <w:r>
              <w:t>09/25/2024</w:t>
            </w:r>
          </w:p>
        </w:tc>
        <w:tc>
          <w:tcPr>
            <w:tcW w:w="1152" w:type="dxa"/>
          </w:tcPr>
          <w:p w14:paraId="72D74DFD" w14:textId="0C7847BF" w:rsidR="00E918C5" w:rsidRPr="00C26778" w:rsidRDefault="10346CF9">
            <w:pPr>
              <w:pStyle w:val="Tabletext"/>
            </w:pPr>
            <w:r>
              <w:t>1.1</w:t>
            </w:r>
          </w:p>
        </w:tc>
        <w:tc>
          <w:tcPr>
            <w:tcW w:w="3744" w:type="dxa"/>
          </w:tcPr>
          <w:p w14:paraId="4F854323" w14:textId="4968359D" w:rsidR="00E918C5" w:rsidRPr="00C26778" w:rsidRDefault="34535E01">
            <w:pPr>
              <w:pStyle w:val="Tabletext"/>
            </w:pPr>
            <w:r>
              <w:t>All team members discussed and were a</w:t>
            </w:r>
            <w:r w:rsidR="7910BEAB">
              <w:t>ssigned</w:t>
            </w:r>
            <w:r>
              <w:t xml:space="preserve"> sections</w:t>
            </w:r>
          </w:p>
          <w:p w14:paraId="7BD35946" w14:textId="7CCE0666" w:rsidR="00E918C5" w:rsidRPr="00C26778" w:rsidRDefault="0478412F">
            <w:pPr>
              <w:pStyle w:val="Tabletext"/>
            </w:pPr>
            <w:r>
              <w:t>Peter - 2.2 and risk management (4.7 and part of 4.3)</w:t>
            </w:r>
          </w:p>
          <w:p w14:paraId="359CC5BE" w14:textId="372F2DD5" w:rsidR="00E918C5" w:rsidRPr="00C26778" w:rsidRDefault="0478412F">
            <w:pPr>
              <w:pStyle w:val="Tabletext"/>
            </w:pPr>
            <w:r>
              <w:t>Hart - 2.3 - 2.4 and quality control (4.5 and part of 4.3)</w:t>
            </w:r>
          </w:p>
          <w:p w14:paraId="22796133" w14:textId="0951952E" w:rsidR="00E918C5" w:rsidRPr="00C26778" w:rsidRDefault="0478412F">
            <w:pPr>
              <w:pStyle w:val="Tabletext"/>
            </w:pPr>
            <w:r>
              <w:t>Emily - 1.3-1.5 and requirements management (part of 4.3)</w:t>
            </w:r>
          </w:p>
          <w:p w14:paraId="0E2704EF" w14:textId="18390DCE" w:rsidR="00E918C5" w:rsidRPr="00C26778" w:rsidRDefault="0478412F">
            <w:pPr>
              <w:pStyle w:val="Tabletext"/>
            </w:pPr>
            <w:proofErr w:type="spellStart"/>
            <w:r>
              <w:t>Arpa</w:t>
            </w:r>
            <w:proofErr w:type="spellEnd"/>
            <w:r>
              <w:t xml:space="preserve"> - 1.1-1.2 and 2.1 and configuration management (4.8 and part of 4.3)</w:t>
            </w:r>
          </w:p>
          <w:p w14:paraId="7EA212F4" w14:textId="0D1533EA" w:rsidR="00E918C5" w:rsidRPr="00C26778" w:rsidRDefault="0478412F">
            <w:pPr>
              <w:pStyle w:val="Tabletext"/>
            </w:pPr>
            <w:r>
              <w:t xml:space="preserve">Addison - 3.1-3.3 and 4.2 (3.3 should be done but add your info; 3.2 </w:t>
            </w:r>
          </w:p>
          <w:p w14:paraId="48D7CB6F" w14:textId="51142AA7" w:rsidR="00E918C5" w:rsidRPr="00C26778" w:rsidRDefault="2FAFC06B">
            <w:pPr>
              <w:pStyle w:val="Tabletext"/>
            </w:pPr>
            <w:r>
              <w:t>Location: LEEP</w:t>
            </w:r>
          </w:p>
        </w:tc>
        <w:tc>
          <w:tcPr>
            <w:tcW w:w="2304" w:type="dxa"/>
          </w:tcPr>
          <w:p w14:paraId="325D6036" w14:textId="7744A4CE" w:rsidR="00E918C5" w:rsidRPr="00C26778" w:rsidRDefault="34535E01">
            <w:pPr>
              <w:pStyle w:val="Tabletext"/>
            </w:pPr>
            <w:r>
              <w:t xml:space="preserve">Addie, Peter, </w:t>
            </w:r>
            <w:proofErr w:type="spellStart"/>
            <w:r>
              <w:t>Arpa</w:t>
            </w:r>
            <w:proofErr w:type="spellEnd"/>
            <w:r>
              <w:t>, Emily, Hart</w:t>
            </w:r>
          </w:p>
          <w:p w14:paraId="19A44A27" w14:textId="7E9D42C6" w:rsidR="00E918C5" w:rsidRPr="00C26778" w:rsidRDefault="00E918C5">
            <w:pPr>
              <w:pStyle w:val="Tabletext"/>
            </w:pPr>
          </w:p>
        </w:tc>
      </w:tr>
      <w:tr w:rsidR="00E918C5" w:rsidRPr="00C26778" w14:paraId="79F9EE1B" w14:textId="77777777">
        <w:tc>
          <w:tcPr>
            <w:tcW w:w="2304" w:type="dxa"/>
          </w:tcPr>
          <w:p w14:paraId="54CDBCFB" w14:textId="51DCFDD6" w:rsidR="00E918C5" w:rsidRPr="00C26778" w:rsidRDefault="5BB11D42">
            <w:pPr>
              <w:pStyle w:val="Tabletext"/>
            </w:pPr>
            <w:r>
              <w:t>09/29/2024</w:t>
            </w:r>
          </w:p>
        </w:tc>
        <w:tc>
          <w:tcPr>
            <w:tcW w:w="1152" w:type="dxa"/>
          </w:tcPr>
          <w:p w14:paraId="73D7DBF9" w14:textId="226A72B3" w:rsidR="00E918C5" w:rsidRPr="00C26778" w:rsidRDefault="5BB11D42">
            <w:pPr>
              <w:pStyle w:val="Tabletext"/>
            </w:pPr>
            <w:r>
              <w:t>1.2</w:t>
            </w:r>
          </w:p>
        </w:tc>
        <w:tc>
          <w:tcPr>
            <w:tcW w:w="3744" w:type="dxa"/>
          </w:tcPr>
          <w:p w14:paraId="3B1EC3C9" w14:textId="33ECCA94" w:rsidR="00E918C5" w:rsidRPr="00C26778" w:rsidRDefault="5BB11D42">
            <w:pPr>
              <w:pStyle w:val="Tabletext"/>
            </w:pPr>
            <w:r>
              <w:t>Completed Project Plan</w:t>
            </w:r>
          </w:p>
        </w:tc>
        <w:tc>
          <w:tcPr>
            <w:tcW w:w="2304" w:type="dxa"/>
          </w:tcPr>
          <w:p w14:paraId="5238C32A" w14:textId="6C90CDD2" w:rsidR="00E918C5" w:rsidRPr="00C26778" w:rsidRDefault="5BB11D42">
            <w:pPr>
              <w:pStyle w:val="Tabletext"/>
            </w:pPr>
            <w:r>
              <w:t xml:space="preserve">Addie, Peter, </w:t>
            </w:r>
            <w:proofErr w:type="spellStart"/>
            <w:r>
              <w:t>Arpa</w:t>
            </w:r>
            <w:proofErr w:type="spellEnd"/>
            <w:r>
              <w:t>, Emily, Hart</w:t>
            </w:r>
          </w:p>
          <w:p w14:paraId="2649D841" w14:textId="7220491C" w:rsidR="00E918C5" w:rsidRPr="00C26778" w:rsidRDefault="00E918C5">
            <w:pPr>
              <w:pStyle w:val="Tabletext"/>
            </w:pPr>
          </w:p>
        </w:tc>
      </w:tr>
      <w:tr w:rsidR="00E918C5" w:rsidRPr="00C26778" w14:paraId="0B97763C" w14:textId="77777777">
        <w:tc>
          <w:tcPr>
            <w:tcW w:w="2304" w:type="dxa"/>
          </w:tcPr>
          <w:p w14:paraId="0430805E" w14:textId="77777777" w:rsidR="00E918C5" w:rsidRPr="00C26778" w:rsidRDefault="00E918C5">
            <w:pPr>
              <w:pStyle w:val="Tabletext"/>
            </w:pPr>
          </w:p>
        </w:tc>
        <w:tc>
          <w:tcPr>
            <w:tcW w:w="1152" w:type="dxa"/>
          </w:tcPr>
          <w:p w14:paraId="53B941AE" w14:textId="77777777" w:rsidR="00E918C5" w:rsidRPr="00C26778" w:rsidRDefault="00E918C5">
            <w:pPr>
              <w:pStyle w:val="Tabletext"/>
            </w:pPr>
          </w:p>
        </w:tc>
        <w:tc>
          <w:tcPr>
            <w:tcW w:w="3744" w:type="dxa"/>
          </w:tcPr>
          <w:p w14:paraId="05199E82" w14:textId="77777777" w:rsidR="00E918C5" w:rsidRPr="00C26778" w:rsidRDefault="00E918C5">
            <w:pPr>
              <w:pStyle w:val="Tabletext"/>
            </w:pPr>
          </w:p>
        </w:tc>
        <w:tc>
          <w:tcPr>
            <w:tcW w:w="2304" w:type="dxa"/>
          </w:tcPr>
          <w:p w14:paraId="42E2A317" w14:textId="77777777" w:rsidR="00E918C5" w:rsidRPr="00C26778" w:rsidRDefault="00E918C5">
            <w:pPr>
              <w:pStyle w:val="Tabletext"/>
            </w:pPr>
          </w:p>
        </w:tc>
      </w:tr>
    </w:tbl>
    <w:p w14:paraId="4C9F9D35" w14:textId="77777777" w:rsidR="00E918C5" w:rsidRPr="00C26778" w:rsidRDefault="00E918C5"/>
    <w:p w14:paraId="225EEA0D" w14:textId="77777777" w:rsidR="00E918C5" w:rsidRPr="00C26778" w:rsidRDefault="00E918C5">
      <w:pPr>
        <w:pStyle w:val="Title"/>
      </w:pPr>
      <w:r w:rsidRPr="00C26778">
        <w:br w:type="page"/>
      </w:r>
    </w:p>
    <w:p w14:paraId="2E45A880" w14:textId="0DF00977" w:rsidR="00E918C5" w:rsidRPr="00D62F3F" w:rsidRDefault="00E918C5">
      <w:pPr>
        <w:pStyle w:val="Title"/>
        <w:rPr>
          <w:b w:val="0"/>
          <w:bCs/>
          <w:i/>
          <w:iCs/>
          <w:sz w:val="22"/>
          <w:szCs w:val="12"/>
        </w:rPr>
      </w:pPr>
      <w:r w:rsidRPr="00C26778">
        <w:lastRenderedPageBreak/>
        <w:t>Table of Contents</w:t>
      </w:r>
    </w:p>
    <w:p w14:paraId="415DFDAF" w14:textId="77777777" w:rsidR="00E918C5" w:rsidRPr="00C26778" w:rsidRDefault="00E918C5"/>
    <w:p w14:paraId="4DD9EB7B" w14:textId="77777777" w:rsidR="00E918C5" w:rsidRPr="00C26778" w:rsidRDefault="00E918C5"/>
    <w:p w14:paraId="3C2B9D68" w14:textId="77777777" w:rsidR="00C251DF" w:rsidRDefault="00E918C5">
      <w:pPr>
        <w:pStyle w:val="TOC1"/>
        <w:tabs>
          <w:tab w:val="left" w:pos="400"/>
          <w:tab w:val="right" w:leader="dot" w:pos="9350"/>
        </w:tabs>
        <w:rPr>
          <w:b w:val="0"/>
          <w:bCs w:val="0"/>
          <w:noProof/>
          <w:sz w:val="24"/>
        </w:rPr>
      </w:pPr>
      <w:r w:rsidRPr="00C26778">
        <w:rPr>
          <w:b w:val="0"/>
        </w:rPr>
        <w:fldChar w:fldCharType="begin"/>
      </w:r>
      <w:r w:rsidRPr="00C26778">
        <w:rPr>
          <w:b w:val="0"/>
        </w:rPr>
        <w:instrText xml:space="preserve"> TOC \o "1-2" \h \z </w:instrText>
      </w:r>
      <w:r w:rsidRPr="00C26778">
        <w:rPr>
          <w:b w:val="0"/>
        </w:rPr>
        <w:fldChar w:fldCharType="separate"/>
      </w:r>
      <w:hyperlink w:anchor="_Toc11132094" w:history="1">
        <w:r w:rsidR="00C251DF" w:rsidRPr="006F1867">
          <w:rPr>
            <w:rStyle w:val="Hyperlink"/>
            <w:noProof/>
          </w:rPr>
          <w:t>1.</w:t>
        </w:r>
        <w:r w:rsidR="00C251DF">
          <w:rPr>
            <w:b w:val="0"/>
            <w:bCs w:val="0"/>
            <w:noProof/>
            <w:sz w:val="24"/>
          </w:rPr>
          <w:tab/>
        </w:r>
        <w:r w:rsidR="00C251DF" w:rsidRPr="006F1867">
          <w:rPr>
            <w:rStyle w:val="Hyperlink"/>
            <w:noProof/>
          </w:rPr>
          <w:t>Introduction</w:t>
        </w:r>
        <w:r w:rsidR="00C251DF">
          <w:rPr>
            <w:noProof/>
            <w:webHidden/>
          </w:rPr>
          <w:tab/>
        </w:r>
        <w:r w:rsidR="00C251DF">
          <w:rPr>
            <w:noProof/>
            <w:webHidden/>
          </w:rPr>
          <w:fldChar w:fldCharType="begin"/>
        </w:r>
        <w:r w:rsidR="00C251DF">
          <w:rPr>
            <w:noProof/>
            <w:webHidden/>
          </w:rPr>
          <w:instrText xml:space="preserve"> PAGEREF _Toc11132094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704282CF" w14:textId="77777777" w:rsidR="00C251DF" w:rsidRDefault="00C251DF">
      <w:pPr>
        <w:pStyle w:val="TOC2"/>
        <w:tabs>
          <w:tab w:val="left" w:pos="800"/>
          <w:tab w:val="right" w:leader="dot" w:pos="9350"/>
        </w:tabs>
        <w:rPr>
          <w:i w:val="0"/>
          <w:iCs w:val="0"/>
          <w:noProof/>
          <w:sz w:val="24"/>
        </w:rPr>
      </w:pPr>
      <w:hyperlink w:anchor="_Toc11132095" w:history="1">
        <w:r w:rsidRPr="006F1867">
          <w:rPr>
            <w:rStyle w:val="Hyperlink"/>
            <w:noProof/>
          </w:rPr>
          <w:t>1.1</w:t>
        </w:r>
        <w:r>
          <w:rPr>
            <w:i w:val="0"/>
            <w:iCs w:val="0"/>
            <w:noProof/>
            <w:sz w:val="24"/>
          </w:rPr>
          <w:tab/>
        </w:r>
        <w:r w:rsidRPr="006F1867">
          <w:rPr>
            <w:rStyle w:val="Hyperlink"/>
            <w:noProof/>
          </w:rPr>
          <w:t>Purpose</w:t>
        </w:r>
        <w:r>
          <w:rPr>
            <w:noProof/>
            <w:webHidden/>
          </w:rPr>
          <w:tab/>
        </w:r>
        <w:r>
          <w:rPr>
            <w:noProof/>
            <w:webHidden/>
          </w:rPr>
          <w:fldChar w:fldCharType="begin"/>
        </w:r>
        <w:r>
          <w:rPr>
            <w:noProof/>
            <w:webHidden/>
          </w:rPr>
          <w:instrText xml:space="preserve"> PAGEREF _Toc11132095 \h </w:instrText>
        </w:r>
        <w:r>
          <w:rPr>
            <w:noProof/>
            <w:webHidden/>
          </w:rPr>
        </w:r>
        <w:r>
          <w:rPr>
            <w:noProof/>
            <w:webHidden/>
          </w:rPr>
          <w:fldChar w:fldCharType="separate"/>
        </w:r>
        <w:r>
          <w:rPr>
            <w:noProof/>
            <w:webHidden/>
          </w:rPr>
          <w:t>4</w:t>
        </w:r>
        <w:r>
          <w:rPr>
            <w:noProof/>
            <w:webHidden/>
          </w:rPr>
          <w:fldChar w:fldCharType="end"/>
        </w:r>
      </w:hyperlink>
    </w:p>
    <w:p w14:paraId="42A12BD8" w14:textId="77777777" w:rsidR="00C251DF" w:rsidRDefault="00C251DF">
      <w:pPr>
        <w:pStyle w:val="TOC2"/>
        <w:tabs>
          <w:tab w:val="left" w:pos="800"/>
          <w:tab w:val="right" w:leader="dot" w:pos="9350"/>
        </w:tabs>
        <w:rPr>
          <w:i w:val="0"/>
          <w:iCs w:val="0"/>
          <w:noProof/>
          <w:sz w:val="24"/>
        </w:rPr>
      </w:pPr>
      <w:hyperlink w:anchor="_Toc11132096" w:history="1">
        <w:r w:rsidRPr="006F1867">
          <w:rPr>
            <w:rStyle w:val="Hyperlink"/>
            <w:noProof/>
          </w:rPr>
          <w:t>1.2</w:t>
        </w:r>
        <w:r>
          <w:rPr>
            <w:i w:val="0"/>
            <w:iCs w:val="0"/>
            <w:noProof/>
            <w:sz w:val="24"/>
          </w:rPr>
          <w:tab/>
        </w:r>
        <w:r w:rsidRPr="006F1867">
          <w:rPr>
            <w:rStyle w:val="Hyperlink"/>
            <w:noProof/>
          </w:rPr>
          <w:t>Scope</w:t>
        </w:r>
        <w:r>
          <w:rPr>
            <w:noProof/>
            <w:webHidden/>
          </w:rPr>
          <w:tab/>
        </w:r>
        <w:r>
          <w:rPr>
            <w:noProof/>
            <w:webHidden/>
          </w:rPr>
          <w:fldChar w:fldCharType="begin"/>
        </w:r>
        <w:r>
          <w:rPr>
            <w:noProof/>
            <w:webHidden/>
          </w:rPr>
          <w:instrText xml:space="preserve"> PAGEREF _Toc11132096 \h </w:instrText>
        </w:r>
        <w:r>
          <w:rPr>
            <w:noProof/>
            <w:webHidden/>
          </w:rPr>
        </w:r>
        <w:r>
          <w:rPr>
            <w:noProof/>
            <w:webHidden/>
          </w:rPr>
          <w:fldChar w:fldCharType="separate"/>
        </w:r>
        <w:r>
          <w:rPr>
            <w:noProof/>
            <w:webHidden/>
          </w:rPr>
          <w:t>4</w:t>
        </w:r>
        <w:r>
          <w:rPr>
            <w:noProof/>
            <w:webHidden/>
          </w:rPr>
          <w:fldChar w:fldCharType="end"/>
        </w:r>
      </w:hyperlink>
    </w:p>
    <w:p w14:paraId="3C1BE5FF" w14:textId="77777777" w:rsidR="00C251DF" w:rsidRDefault="00C251DF">
      <w:pPr>
        <w:pStyle w:val="TOC2"/>
        <w:tabs>
          <w:tab w:val="left" w:pos="800"/>
          <w:tab w:val="right" w:leader="dot" w:pos="9350"/>
        </w:tabs>
        <w:rPr>
          <w:i w:val="0"/>
          <w:iCs w:val="0"/>
          <w:noProof/>
          <w:sz w:val="24"/>
        </w:rPr>
      </w:pPr>
      <w:hyperlink w:anchor="_Toc11132097" w:history="1">
        <w:r w:rsidRPr="006F1867">
          <w:rPr>
            <w:rStyle w:val="Hyperlink"/>
            <w:noProof/>
          </w:rPr>
          <w:t>1.3</w:t>
        </w:r>
        <w:r>
          <w:rPr>
            <w:i w:val="0"/>
            <w:iCs w:val="0"/>
            <w:noProof/>
            <w:sz w:val="24"/>
          </w:rPr>
          <w:tab/>
        </w:r>
        <w:r w:rsidRPr="006F1867">
          <w:rPr>
            <w:rStyle w:val="Hyperlink"/>
            <w:noProof/>
          </w:rPr>
          <w:t>Definitions, Acronyms, and Abbreviations</w:t>
        </w:r>
        <w:r>
          <w:rPr>
            <w:noProof/>
            <w:webHidden/>
          </w:rPr>
          <w:tab/>
        </w:r>
        <w:r>
          <w:rPr>
            <w:noProof/>
            <w:webHidden/>
          </w:rPr>
          <w:fldChar w:fldCharType="begin"/>
        </w:r>
        <w:r>
          <w:rPr>
            <w:noProof/>
            <w:webHidden/>
          </w:rPr>
          <w:instrText xml:space="preserve"> PAGEREF _Toc11132097 \h </w:instrText>
        </w:r>
        <w:r>
          <w:rPr>
            <w:noProof/>
            <w:webHidden/>
          </w:rPr>
        </w:r>
        <w:r>
          <w:rPr>
            <w:noProof/>
            <w:webHidden/>
          </w:rPr>
          <w:fldChar w:fldCharType="separate"/>
        </w:r>
        <w:r>
          <w:rPr>
            <w:noProof/>
            <w:webHidden/>
          </w:rPr>
          <w:t>4</w:t>
        </w:r>
        <w:r>
          <w:rPr>
            <w:noProof/>
            <w:webHidden/>
          </w:rPr>
          <w:fldChar w:fldCharType="end"/>
        </w:r>
      </w:hyperlink>
    </w:p>
    <w:p w14:paraId="15532A07" w14:textId="77777777" w:rsidR="00C251DF" w:rsidRDefault="00C251DF">
      <w:pPr>
        <w:pStyle w:val="TOC2"/>
        <w:tabs>
          <w:tab w:val="left" w:pos="800"/>
          <w:tab w:val="right" w:leader="dot" w:pos="9350"/>
        </w:tabs>
        <w:rPr>
          <w:i w:val="0"/>
          <w:iCs w:val="0"/>
          <w:noProof/>
          <w:sz w:val="24"/>
        </w:rPr>
      </w:pPr>
      <w:hyperlink w:anchor="_Toc11132098" w:history="1">
        <w:r w:rsidRPr="006F1867">
          <w:rPr>
            <w:rStyle w:val="Hyperlink"/>
            <w:noProof/>
          </w:rPr>
          <w:t>1.4</w:t>
        </w:r>
        <w:r>
          <w:rPr>
            <w:i w:val="0"/>
            <w:iCs w:val="0"/>
            <w:noProof/>
            <w:sz w:val="24"/>
          </w:rPr>
          <w:tab/>
        </w:r>
        <w:r w:rsidRPr="006F1867">
          <w:rPr>
            <w:rStyle w:val="Hyperlink"/>
            <w:noProof/>
          </w:rPr>
          <w:t>References</w:t>
        </w:r>
        <w:r>
          <w:rPr>
            <w:noProof/>
            <w:webHidden/>
          </w:rPr>
          <w:tab/>
        </w:r>
        <w:r>
          <w:rPr>
            <w:noProof/>
            <w:webHidden/>
          </w:rPr>
          <w:fldChar w:fldCharType="begin"/>
        </w:r>
        <w:r>
          <w:rPr>
            <w:noProof/>
            <w:webHidden/>
          </w:rPr>
          <w:instrText xml:space="preserve"> PAGEREF _Toc11132098 \h </w:instrText>
        </w:r>
        <w:r>
          <w:rPr>
            <w:noProof/>
            <w:webHidden/>
          </w:rPr>
        </w:r>
        <w:r>
          <w:rPr>
            <w:noProof/>
            <w:webHidden/>
          </w:rPr>
          <w:fldChar w:fldCharType="separate"/>
        </w:r>
        <w:r>
          <w:rPr>
            <w:noProof/>
            <w:webHidden/>
          </w:rPr>
          <w:t>4</w:t>
        </w:r>
        <w:r>
          <w:rPr>
            <w:noProof/>
            <w:webHidden/>
          </w:rPr>
          <w:fldChar w:fldCharType="end"/>
        </w:r>
      </w:hyperlink>
    </w:p>
    <w:p w14:paraId="327FFF79" w14:textId="77777777" w:rsidR="00C251DF" w:rsidRDefault="00C251DF">
      <w:pPr>
        <w:pStyle w:val="TOC2"/>
        <w:tabs>
          <w:tab w:val="left" w:pos="800"/>
          <w:tab w:val="right" w:leader="dot" w:pos="9350"/>
        </w:tabs>
        <w:rPr>
          <w:i w:val="0"/>
          <w:iCs w:val="0"/>
          <w:noProof/>
          <w:sz w:val="24"/>
        </w:rPr>
      </w:pPr>
      <w:hyperlink w:anchor="_Toc11132099" w:history="1">
        <w:r w:rsidRPr="006F1867">
          <w:rPr>
            <w:rStyle w:val="Hyperlink"/>
            <w:noProof/>
          </w:rPr>
          <w:t>1.5</w:t>
        </w:r>
        <w:r>
          <w:rPr>
            <w:i w:val="0"/>
            <w:iCs w:val="0"/>
            <w:noProof/>
            <w:sz w:val="24"/>
          </w:rPr>
          <w:tab/>
        </w:r>
        <w:r w:rsidRPr="006F1867">
          <w:rPr>
            <w:rStyle w:val="Hyperlink"/>
            <w:noProof/>
          </w:rPr>
          <w:t>Overview</w:t>
        </w:r>
        <w:r>
          <w:rPr>
            <w:noProof/>
            <w:webHidden/>
          </w:rPr>
          <w:tab/>
        </w:r>
        <w:r>
          <w:rPr>
            <w:noProof/>
            <w:webHidden/>
          </w:rPr>
          <w:fldChar w:fldCharType="begin"/>
        </w:r>
        <w:r>
          <w:rPr>
            <w:noProof/>
            <w:webHidden/>
          </w:rPr>
          <w:instrText xml:space="preserve"> PAGEREF _Toc11132099 \h </w:instrText>
        </w:r>
        <w:r>
          <w:rPr>
            <w:noProof/>
            <w:webHidden/>
          </w:rPr>
        </w:r>
        <w:r>
          <w:rPr>
            <w:noProof/>
            <w:webHidden/>
          </w:rPr>
          <w:fldChar w:fldCharType="separate"/>
        </w:r>
        <w:r>
          <w:rPr>
            <w:noProof/>
            <w:webHidden/>
          </w:rPr>
          <w:t>5</w:t>
        </w:r>
        <w:r>
          <w:rPr>
            <w:noProof/>
            <w:webHidden/>
          </w:rPr>
          <w:fldChar w:fldCharType="end"/>
        </w:r>
      </w:hyperlink>
    </w:p>
    <w:p w14:paraId="73788FE2" w14:textId="77777777" w:rsidR="00C251DF" w:rsidRDefault="00C251DF">
      <w:pPr>
        <w:pStyle w:val="TOC1"/>
        <w:tabs>
          <w:tab w:val="left" w:pos="400"/>
          <w:tab w:val="right" w:leader="dot" w:pos="9350"/>
        </w:tabs>
        <w:rPr>
          <w:b w:val="0"/>
          <w:bCs w:val="0"/>
          <w:noProof/>
          <w:sz w:val="24"/>
        </w:rPr>
      </w:pPr>
      <w:hyperlink w:anchor="_Toc11132100" w:history="1">
        <w:r w:rsidRPr="006F1867">
          <w:rPr>
            <w:rStyle w:val="Hyperlink"/>
            <w:noProof/>
          </w:rPr>
          <w:t>2.</w:t>
        </w:r>
        <w:r>
          <w:rPr>
            <w:b w:val="0"/>
            <w:bCs w:val="0"/>
            <w:noProof/>
            <w:sz w:val="24"/>
          </w:rPr>
          <w:tab/>
        </w:r>
        <w:r w:rsidRPr="006F1867">
          <w:rPr>
            <w:rStyle w:val="Hyperlink"/>
            <w:noProof/>
          </w:rPr>
          <w:t>Project Overview</w:t>
        </w:r>
        <w:r>
          <w:rPr>
            <w:noProof/>
            <w:webHidden/>
          </w:rPr>
          <w:tab/>
        </w:r>
        <w:r>
          <w:rPr>
            <w:noProof/>
            <w:webHidden/>
          </w:rPr>
          <w:fldChar w:fldCharType="begin"/>
        </w:r>
        <w:r>
          <w:rPr>
            <w:noProof/>
            <w:webHidden/>
          </w:rPr>
          <w:instrText xml:space="preserve"> PAGEREF _Toc11132100 \h </w:instrText>
        </w:r>
        <w:r>
          <w:rPr>
            <w:noProof/>
            <w:webHidden/>
          </w:rPr>
        </w:r>
        <w:r>
          <w:rPr>
            <w:noProof/>
            <w:webHidden/>
          </w:rPr>
          <w:fldChar w:fldCharType="separate"/>
        </w:r>
        <w:r>
          <w:rPr>
            <w:noProof/>
            <w:webHidden/>
          </w:rPr>
          <w:t>5</w:t>
        </w:r>
        <w:r>
          <w:rPr>
            <w:noProof/>
            <w:webHidden/>
          </w:rPr>
          <w:fldChar w:fldCharType="end"/>
        </w:r>
      </w:hyperlink>
    </w:p>
    <w:p w14:paraId="7334C384" w14:textId="77777777" w:rsidR="00C251DF" w:rsidRDefault="00C251DF">
      <w:pPr>
        <w:pStyle w:val="TOC2"/>
        <w:tabs>
          <w:tab w:val="left" w:pos="800"/>
          <w:tab w:val="right" w:leader="dot" w:pos="9350"/>
        </w:tabs>
        <w:rPr>
          <w:i w:val="0"/>
          <w:iCs w:val="0"/>
          <w:noProof/>
          <w:sz w:val="24"/>
        </w:rPr>
      </w:pPr>
      <w:hyperlink w:anchor="_Toc11132101" w:history="1">
        <w:r w:rsidRPr="006F1867">
          <w:rPr>
            <w:rStyle w:val="Hyperlink"/>
            <w:noProof/>
          </w:rPr>
          <w:t>2.1</w:t>
        </w:r>
        <w:r>
          <w:rPr>
            <w:i w:val="0"/>
            <w:iCs w:val="0"/>
            <w:noProof/>
            <w:sz w:val="24"/>
          </w:rPr>
          <w:tab/>
        </w:r>
        <w:r w:rsidRPr="006F1867">
          <w:rPr>
            <w:rStyle w:val="Hyperlink"/>
            <w:noProof/>
          </w:rPr>
          <w:t>Project Purpose, Scope, and Objectives</w:t>
        </w:r>
        <w:r>
          <w:rPr>
            <w:noProof/>
            <w:webHidden/>
          </w:rPr>
          <w:tab/>
        </w:r>
        <w:r>
          <w:rPr>
            <w:noProof/>
            <w:webHidden/>
          </w:rPr>
          <w:fldChar w:fldCharType="begin"/>
        </w:r>
        <w:r>
          <w:rPr>
            <w:noProof/>
            <w:webHidden/>
          </w:rPr>
          <w:instrText xml:space="preserve"> PAGEREF _Toc11132101 \h </w:instrText>
        </w:r>
        <w:r>
          <w:rPr>
            <w:noProof/>
            <w:webHidden/>
          </w:rPr>
        </w:r>
        <w:r>
          <w:rPr>
            <w:noProof/>
            <w:webHidden/>
          </w:rPr>
          <w:fldChar w:fldCharType="separate"/>
        </w:r>
        <w:r>
          <w:rPr>
            <w:noProof/>
            <w:webHidden/>
          </w:rPr>
          <w:t>5</w:t>
        </w:r>
        <w:r>
          <w:rPr>
            <w:noProof/>
            <w:webHidden/>
          </w:rPr>
          <w:fldChar w:fldCharType="end"/>
        </w:r>
      </w:hyperlink>
    </w:p>
    <w:p w14:paraId="4A3D86E1" w14:textId="77777777" w:rsidR="00C251DF" w:rsidRDefault="00C251DF">
      <w:pPr>
        <w:pStyle w:val="TOC2"/>
        <w:tabs>
          <w:tab w:val="left" w:pos="800"/>
          <w:tab w:val="right" w:leader="dot" w:pos="9350"/>
        </w:tabs>
        <w:rPr>
          <w:i w:val="0"/>
          <w:iCs w:val="0"/>
          <w:noProof/>
          <w:sz w:val="24"/>
        </w:rPr>
      </w:pPr>
      <w:hyperlink w:anchor="_Toc11132102" w:history="1">
        <w:r w:rsidRPr="006F1867">
          <w:rPr>
            <w:rStyle w:val="Hyperlink"/>
            <w:noProof/>
          </w:rPr>
          <w:t>2.2</w:t>
        </w:r>
        <w:r>
          <w:rPr>
            <w:i w:val="0"/>
            <w:iCs w:val="0"/>
            <w:noProof/>
            <w:sz w:val="24"/>
          </w:rPr>
          <w:tab/>
        </w:r>
        <w:r w:rsidRPr="006F1867">
          <w:rPr>
            <w:rStyle w:val="Hyperlink"/>
            <w:noProof/>
          </w:rPr>
          <w:t>Assumptions and Constraints</w:t>
        </w:r>
        <w:r>
          <w:rPr>
            <w:noProof/>
            <w:webHidden/>
          </w:rPr>
          <w:tab/>
        </w:r>
        <w:r>
          <w:rPr>
            <w:noProof/>
            <w:webHidden/>
          </w:rPr>
          <w:fldChar w:fldCharType="begin"/>
        </w:r>
        <w:r>
          <w:rPr>
            <w:noProof/>
            <w:webHidden/>
          </w:rPr>
          <w:instrText xml:space="preserve"> PAGEREF _Toc11132102 \h </w:instrText>
        </w:r>
        <w:r>
          <w:rPr>
            <w:noProof/>
            <w:webHidden/>
          </w:rPr>
        </w:r>
        <w:r>
          <w:rPr>
            <w:noProof/>
            <w:webHidden/>
          </w:rPr>
          <w:fldChar w:fldCharType="separate"/>
        </w:r>
        <w:r>
          <w:rPr>
            <w:noProof/>
            <w:webHidden/>
          </w:rPr>
          <w:t>5</w:t>
        </w:r>
        <w:r>
          <w:rPr>
            <w:noProof/>
            <w:webHidden/>
          </w:rPr>
          <w:fldChar w:fldCharType="end"/>
        </w:r>
      </w:hyperlink>
    </w:p>
    <w:p w14:paraId="356C3D2E" w14:textId="77777777" w:rsidR="00C251DF" w:rsidRDefault="00C251DF">
      <w:pPr>
        <w:pStyle w:val="TOC2"/>
        <w:tabs>
          <w:tab w:val="left" w:pos="800"/>
          <w:tab w:val="right" w:leader="dot" w:pos="9350"/>
        </w:tabs>
        <w:rPr>
          <w:i w:val="0"/>
          <w:iCs w:val="0"/>
          <w:noProof/>
          <w:sz w:val="24"/>
        </w:rPr>
      </w:pPr>
      <w:hyperlink w:anchor="_Toc11132103" w:history="1">
        <w:r w:rsidRPr="006F1867">
          <w:rPr>
            <w:rStyle w:val="Hyperlink"/>
            <w:noProof/>
          </w:rPr>
          <w:t>2.3</w:t>
        </w:r>
        <w:r>
          <w:rPr>
            <w:i w:val="0"/>
            <w:iCs w:val="0"/>
            <w:noProof/>
            <w:sz w:val="24"/>
          </w:rPr>
          <w:tab/>
        </w:r>
        <w:r w:rsidRPr="006F1867">
          <w:rPr>
            <w:rStyle w:val="Hyperlink"/>
            <w:noProof/>
          </w:rPr>
          <w:t>Project Deliverables</w:t>
        </w:r>
        <w:r>
          <w:rPr>
            <w:noProof/>
            <w:webHidden/>
          </w:rPr>
          <w:tab/>
        </w:r>
        <w:r>
          <w:rPr>
            <w:noProof/>
            <w:webHidden/>
          </w:rPr>
          <w:fldChar w:fldCharType="begin"/>
        </w:r>
        <w:r>
          <w:rPr>
            <w:noProof/>
            <w:webHidden/>
          </w:rPr>
          <w:instrText xml:space="preserve"> PAGEREF _Toc11132103 \h </w:instrText>
        </w:r>
        <w:r>
          <w:rPr>
            <w:noProof/>
            <w:webHidden/>
          </w:rPr>
        </w:r>
        <w:r>
          <w:rPr>
            <w:noProof/>
            <w:webHidden/>
          </w:rPr>
          <w:fldChar w:fldCharType="separate"/>
        </w:r>
        <w:r>
          <w:rPr>
            <w:noProof/>
            <w:webHidden/>
          </w:rPr>
          <w:t>5</w:t>
        </w:r>
        <w:r>
          <w:rPr>
            <w:noProof/>
            <w:webHidden/>
          </w:rPr>
          <w:fldChar w:fldCharType="end"/>
        </w:r>
      </w:hyperlink>
    </w:p>
    <w:p w14:paraId="1473E694" w14:textId="77777777" w:rsidR="00C251DF" w:rsidRDefault="00C251DF">
      <w:pPr>
        <w:pStyle w:val="TOC2"/>
        <w:tabs>
          <w:tab w:val="left" w:pos="800"/>
          <w:tab w:val="right" w:leader="dot" w:pos="9350"/>
        </w:tabs>
        <w:rPr>
          <w:i w:val="0"/>
          <w:iCs w:val="0"/>
          <w:noProof/>
          <w:sz w:val="24"/>
        </w:rPr>
      </w:pPr>
      <w:hyperlink w:anchor="_Toc11132104" w:history="1">
        <w:r w:rsidRPr="006F1867">
          <w:rPr>
            <w:rStyle w:val="Hyperlink"/>
            <w:noProof/>
          </w:rPr>
          <w:t>2.4</w:t>
        </w:r>
        <w:r>
          <w:rPr>
            <w:i w:val="0"/>
            <w:iCs w:val="0"/>
            <w:noProof/>
            <w:sz w:val="24"/>
          </w:rPr>
          <w:tab/>
        </w:r>
        <w:r w:rsidRPr="006F1867">
          <w:rPr>
            <w:rStyle w:val="Hyperlink"/>
            <w:noProof/>
          </w:rPr>
          <w:t>Evolution of the Software Development Plan</w:t>
        </w:r>
        <w:r>
          <w:rPr>
            <w:noProof/>
            <w:webHidden/>
          </w:rPr>
          <w:tab/>
        </w:r>
        <w:r>
          <w:rPr>
            <w:noProof/>
            <w:webHidden/>
          </w:rPr>
          <w:fldChar w:fldCharType="begin"/>
        </w:r>
        <w:r>
          <w:rPr>
            <w:noProof/>
            <w:webHidden/>
          </w:rPr>
          <w:instrText xml:space="preserve"> PAGEREF _Toc11132104 \h </w:instrText>
        </w:r>
        <w:r>
          <w:rPr>
            <w:noProof/>
            <w:webHidden/>
          </w:rPr>
        </w:r>
        <w:r>
          <w:rPr>
            <w:noProof/>
            <w:webHidden/>
          </w:rPr>
          <w:fldChar w:fldCharType="separate"/>
        </w:r>
        <w:r>
          <w:rPr>
            <w:noProof/>
            <w:webHidden/>
          </w:rPr>
          <w:t>5</w:t>
        </w:r>
        <w:r>
          <w:rPr>
            <w:noProof/>
            <w:webHidden/>
          </w:rPr>
          <w:fldChar w:fldCharType="end"/>
        </w:r>
      </w:hyperlink>
    </w:p>
    <w:p w14:paraId="3D617F94" w14:textId="77777777" w:rsidR="00C251DF" w:rsidRDefault="00C251DF">
      <w:pPr>
        <w:pStyle w:val="TOC1"/>
        <w:tabs>
          <w:tab w:val="left" w:pos="400"/>
          <w:tab w:val="right" w:leader="dot" w:pos="9350"/>
        </w:tabs>
        <w:rPr>
          <w:b w:val="0"/>
          <w:bCs w:val="0"/>
          <w:noProof/>
          <w:sz w:val="24"/>
        </w:rPr>
      </w:pPr>
      <w:hyperlink w:anchor="_Toc11132105" w:history="1">
        <w:r w:rsidRPr="006F1867">
          <w:rPr>
            <w:rStyle w:val="Hyperlink"/>
            <w:noProof/>
          </w:rPr>
          <w:t>3.</w:t>
        </w:r>
        <w:r>
          <w:rPr>
            <w:b w:val="0"/>
            <w:bCs w:val="0"/>
            <w:noProof/>
            <w:sz w:val="24"/>
          </w:rPr>
          <w:tab/>
        </w:r>
        <w:r w:rsidRPr="006F1867">
          <w:rPr>
            <w:rStyle w:val="Hyperlink"/>
            <w:noProof/>
          </w:rPr>
          <w:t>Project Organization</w:t>
        </w:r>
        <w:r>
          <w:rPr>
            <w:noProof/>
            <w:webHidden/>
          </w:rPr>
          <w:tab/>
        </w:r>
        <w:r>
          <w:rPr>
            <w:noProof/>
            <w:webHidden/>
          </w:rPr>
          <w:fldChar w:fldCharType="begin"/>
        </w:r>
        <w:r>
          <w:rPr>
            <w:noProof/>
            <w:webHidden/>
          </w:rPr>
          <w:instrText xml:space="preserve"> PAGEREF _Toc11132105 \h </w:instrText>
        </w:r>
        <w:r>
          <w:rPr>
            <w:noProof/>
            <w:webHidden/>
          </w:rPr>
        </w:r>
        <w:r>
          <w:rPr>
            <w:noProof/>
            <w:webHidden/>
          </w:rPr>
          <w:fldChar w:fldCharType="separate"/>
        </w:r>
        <w:r>
          <w:rPr>
            <w:noProof/>
            <w:webHidden/>
          </w:rPr>
          <w:t>5</w:t>
        </w:r>
        <w:r>
          <w:rPr>
            <w:noProof/>
            <w:webHidden/>
          </w:rPr>
          <w:fldChar w:fldCharType="end"/>
        </w:r>
      </w:hyperlink>
    </w:p>
    <w:p w14:paraId="60681300" w14:textId="77777777" w:rsidR="00C251DF" w:rsidRDefault="00C251DF">
      <w:pPr>
        <w:pStyle w:val="TOC2"/>
        <w:tabs>
          <w:tab w:val="left" w:pos="800"/>
          <w:tab w:val="right" w:leader="dot" w:pos="9350"/>
        </w:tabs>
        <w:rPr>
          <w:i w:val="0"/>
          <w:iCs w:val="0"/>
          <w:noProof/>
          <w:sz w:val="24"/>
        </w:rPr>
      </w:pPr>
      <w:hyperlink w:anchor="_Toc11132106" w:history="1">
        <w:r w:rsidRPr="006F1867">
          <w:rPr>
            <w:rStyle w:val="Hyperlink"/>
            <w:noProof/>
          </w:rPr>
          <w:t>3.1</w:t>
        </w:r>
        <w:r>
          <w:rPr>
            <w:i w:val="0"/>
            <w:iCs w:val="0"/>
            <w:noProof/>
            <w:sz w:val="24"/>
          </w:rPr>
          <w:tab/>
        </w:r>
        <w:r w:rsidRPr="006F1867">
          <w:rPr>
            <w:rStyle w:val="Hyperlink"/>
            <w:noProof/>
          </w:rPr>
          <w:t>Organizational Structure</w:t>
        </w:r>
        <w:r>
          <w:rPr>
            <w:noProof/>
            <w:webHidden/>
          </w:rPr>
          <w:tab/>
        </w:r>
        <w:r>
          <w:rPr>
            <w:noProof/>
            <w:webHidden/>
          </w:rPr>
          <w:fldChar w:fldCharType="begin"/>
        </w:r>
        <w:r>
          <w:rPr>
            <w:noProof/>
            <w:webHidden/>
          </w:rPr>
          <w:instrText xml:space="preserve"> PAGEREF _Toc11132106 \h </w:instrText>
        </w:r>
        <w:r>
          <w:rPr>
            <w:noProof/>
            <w:webHidden/>
          </w:rPr>
        </w:r>
        <w:r>
          <w:rPr>
            <w:noProof/>
            <w:webHidden/>
          </w:rPr>
          <w:fldChar w:fldCharType="separate"/>
        </w:r>
        <w:r>
          <w:rPr>
            <w:noProof/>
            <w:webHidden/>
          </w:rPr>
          <w:t>5</w:t>
        </w:r>
        <w:r>
          <w:rPr>
            <w:noProof/>
            <w:webHidden/>
          </w:rPr>
          <w:fldChar w:fldCharType="end"/>
        </w:r>
      </w:hyperlink>
    </w:p>
    <w:p w14:paraId="13ADD6B9" w14:textId="77777777" w:rsidR="00C251DF" w:rsidRDefault="00C251DF">
      <w:pPr>
        <w:pStyle w:val="TOC2"/>
        <w:tabs>
          <w:tab w:val="left" w:pos="800"/>
          <w:tab w:val="right" w:leader="dot" w:pos="9350"/>
        </w:tabs>
        <w:rPr>
          <w:i w:val="0"/>
          <w:iCs w:val="0"/>
          <w:noProof/>
          <w:sz w:val="24"/>
        </w:rPr>
      </w:pPr>
      <w:hyperlink w:anchor="_Toc11132107" w:history="1">
        <w:r w:rsidRPr="006F1867">
          <w:rPr>
            <w:rStyle w:val="Hyperlink"/>
            <w:noProof/>
          </w:rPr>
          <w:t>3.2</w:t>
        </w:r>
        <w:r>
          <w:rPr>
            <w:i w:val="0"/>
            <w:iCs w:val="0"/>
            <w:noProof/>
            <w:sz w:val="24"/>
          </w:rPr>
          <w:tab/>
        </w:r>
        <w:r w:rsidRPr="006F1867">
          <w:rPr>
            <w:rStyle w:val="Hyperlink"/>
            <w:noProof/>
          </w:rPr>
          <w:t>External Interfaces</w:t>
        </w:r>
        <w:r>
          <w:rPr>
            <w:noProof/>
            <w:webHidden/>
          </w:rPr>
          <w:tab/>
        </w:r>
        <w:r>
          <w:rPr>
            <w:noProof/>
            <w:webHidden/>
          </w:rPr>
          <w:fldChar w:fldCharType="begin"/>
        </w:r>
        <w:r>
          <w:rPr>
            <w:noProof/>
            <w:webHidden/>
          </w:rPr>
          <w:instrText xml:space="preserve"> PAGEREF _Toc11132107 \h </w:instrText>
        </w:r>
        <w:r>
          <w:rPr>
            <w:noProof/>
            <w:webHidden/>
          </w:rPr>
        </w:r>
        <w:r>
          <w:rPr>
            <w:noProof/>
            <w:webHidden/>
          </w:rPr>
          <w:fldChar w:fldCharType="separate"/>
        </w:r>
        <w:r>
          <w:rPr>
            <w:noProof/>
            <w:webHidden/>
          </w:rPr>
          <w:t>6</w:t>
        </w:r>
        <w:r>
          <w:rPr>
            <w:noProof/>
            <w:webHidden/>
          </w:rPr>
          <w:fldChar w:fldCharType="end"/>
        </w:r>
      </w:hyperlink>
    </w:p>
    <w:p w14:paraId="0F132404" w14:textId="77777777" w:rsidR="00C251DF" w:rsidRDefault="00C251DF">
      <w:pPr>
        <w:pStyle w:val="TOC2"/>
        <w:tabs>
          <w:tab w:val="left" w:pos="800"/>
          <w:tab w:val="right" w:leader="dot" w:pos="9350"/>
        </w:tabs>
        <w:rPr>
          <w:i w:val="0"/>
          <w:iCs w:val="0"/>
          <w:noProof/>
          <w:sz w:val="24"/>
        </w:rPr>
      </w:pPr>
      <w:hyperlink w:anchor="_Toc11132108" w:history="1">
        <w:r w:rsidRPr="006F1867">
          <w:rPr>
            <w:rStyle w:val="Hyperlink"/>
            <w:noProof/>
          </w:rPr>
          <w:t>3.3</w:t>
        </w:r>
        <w:r>
          <w:rPr>
            <w:i w:val="0"/>
            <w:iCs w:val="0"/>
            <w:noProof/>
            <w:sz w:val="24"/>
          </w:rPr>
          <w:tab/>
        </w:r>
        <w:r w:rsidRPr="006F1867">
          <w:rPr>
            <w:rStyle w:val="Hyperlink"/>
            <w:noProof/>
          </w:rPr>
          <w:t>Roles and Responsibilities</w:t>
        </w:r>
        <w:r>
          <w:rPr>
            <w:noProof/>
            <w:webHidden/>
          </w:rPr>
          <w:tab/>
        </w:r>
        <w:r>
          <w:rPr>
            <w:noProof/>
            <w:webHidden/>
          </w:rPr>
          <w:fldChar w:fldCharType="begin"/>
        </w:r>
        <w:r>
          <w:rPr>
            <w:noProof/>
            <w:webHidden/>
          </w:rPr>
          <w:instrText xml:space="preserve"> PAGEREF _Toc11132108 \h </w:instrText>
        </w:r>
        <w:r>
          <w:rPr>
            <w:noProof/>
            <w:webHidden/>
          </w:rPr>
        </w:r>
        <w:r>
          <w:rPr>
            <w:noProof/>
            <w:webHidden/>
          </w:rPr>
          <w:fldChar w:fldCharType="separate"/>
        </w:r>
        <w:r>
          <w:rPr>
            <w:noProof/>
            <w:webHidden/>
          </w:rPr>
          <w:t>6</w:t>
        </w:r>
        <w:r>
          <w:rPr>
            <w:noProof/>
            <w:webHidden/>
          </w:rPr>
          <w:fldChar w:fldCharType="end"/>
        </w:r>
      </w:hyperlink>
    </w:p>
    <w:p w14:paraId="6C5978C1" w14:textId="77777777" w:rsidR="00C251DF" w:rsidRDefault="00C251DF">
      <w:pPr>
        <w:pStyle w:val="TOC1"/>
        <w:tabs>
          <w:tab w:val="left" w:pos="400"/>
          <w:tab w:val="right" w:leader="dot" w:pos="9350"/>
        </w:tabs>
        <w:rPr>
          <w:b w:val="0"/>
          <w:bCs w:val="0"/>
          <w:noProof/>
          <w:sz w:val="24"/>
        </w:rPr>
      </w:pPr>
      <w:hyperlink w:anchor="_Toc11132109" w:history="1">
        <w:r w:rsidRPr="006F1867">
          <w:rPr>
            <w:rStyle w:val="Hyperlink"/>
            <w:noProof/>
          </w:rPr>
          <w:t>4.</w:t>
        </w:r>
        <w:r>
          <w:rPr>
            <w:b w:val="0"/>
            <w:bCs w:val="0"/>
            <w:noProof/>
            <w:sz w:val="24"/>
          </w:rPr>
          <w:tab/>
        </w:r>
        <w:r w:rsidRPr="006F1867">
          <w:rPr>
            <w:rStyle w:val="Hyperlink"/>
            <w:noProof/>
          </w:rPr>
          <w:t>Management Process</w:t>
        </w:r>
        <w:r>
          <w:rPr>
            <w:noProof/>
            <w:webHidden/>
          </w:rPr>
          <w:tab/>
        </w:r>
        <w:r>
          <w:rPr>
            <w:noProof/>
            <w:webHidden/>
          </w:rPr>
          <w:fldChar w:fldCharType="begin"/>
        </w:r>
        <w:r>
          <w:rPr>
            <w:noProof/>
            <w:webHidden/>
          </w:rPr>
          <w:instrText xml:space="preserve"> PAGEREF _Toc11132109 \h </w:instrText>
        </w:r>
        <w:r>
          <w:rPr>
            <w:noProof/>
            <w:webHidden/>
          </w:rPr>
        </w:r>
        <w:r>
          <w:rPr>
            <w:noProof/>
            <w:webHidden/>
          </w:rPr>
          <w:fldChar w:fldCharType="separate"/>
        </w:r>
        <w:r>
          <w:rPr>
            <w:noProof/>
            <w:webHidden/>
          </w:rPr>
          <w:t>6</w:t>
        </w:r>
        <w:r>
          <w:rPr>
            <w:noProof/>
            <w:webHidden/>
          </w:rPr>
          <w:fldChar w:fldCharType="end"/>
        </w:r>
      </w:hyperlink>
    </w:p>
    <w:p w14:paraId="3F7A7302" w14:textId="77777777" w:rsidR="00C251DF" w:rsidRDefault="00C251DF">
      <w:pPr>
        <w:pStyle w:val="TOC2"/>
        <w:tabs>
          <w:tab w:val="left" w:pos="800"/>
          <w:tab w:val="right" w:leader="dot" w:pos="9350"/>
        </w:tabs>
        <w:rPr>
          <w:i w:val="0"/>
          <w:iCs w:val="0"/>
          <w:noProof/>
          <w:sz w:val="24"/>
        </w:rPr>
      </w:pPr>
      <w:hyperlink w:anchor="_Toc11132110" w:history="1">
        <w:r w:rsidRPr="006F1867">
          <w:rPr>
            <w:rStyle w:val="Hyperlink"/>
            <w:noProof/>
          </w:rPr>
          <w:t>4.1</w:t>
        </w:r>
        <w:r>
          <w:rPr>
            <w:i w:val="0"/>
            <w:iCs w:val="0"/>
            <w:noProof/>
            <w:sz w:val="24"/>
          </w:rPr>
          <w:tab/>
        </w:r>
        <w:r w:rsidRPr="006F1867">
          <w:rPr>
            <w:rStyle w:val="Hyperlink"/>
            <w:noProof/>
          </w:rPr>
          <w:t>Project Estimates</w:t>
        </w:r>
        <w:r>
          <w:rPr>
            <w:noProof/>
            <w:webHidden/>
          </w:rPr>
          <w:tab/>
        </w:r>
        <w:r>
          <w:rPr>
            <w:noProof/>
            <w:webHidden/>
          </w:rPr>
          <w:fldChar w:fldCharType="begin"/>
        </w:r>
        <w:r>
          <w:rPr>
            <w:noProof/>
            <w:webHidden/>
          </w:rPr>
          <w:instrText xml:space="preserve"> PAGEREF _Toc11132110 \h </w:instrText>
        </w:r>
        <w:r>
          <w:rPr>
            <w:noProof/>
            <w:webHidden/>
          </w:rPr>
        </w:r>
        <w:r>
          <w:rPr>
            <w:noProof/>
            <w:webHidden/>
          </w:rPr>
          <w:fldChar w:fldCharType="separate"/>
        </w:r>
        <w:r>
          <w:rPr>
            <w:noProof/>
            <w:webHidden/>
          </w:rPr>
          <w:t>6</w:t>
        </w:r>
        <w:r>
          <w:rPr>
            <w:noProof/>
            <w:webHidden/>
          </w:rPr>
          <w:fldChar w:fldCharType="end"/>
        </w:r>
      </w:hyperlink>
    </w:p>
    <w:p w14:paraId="579AE6F9" w14:textId="77777777" w:rsidR="00C251DF" w:rsidRDefault="00C251DF">
      <w:pPr>
        <w:pStyle w:val="TOC2"/>
        <w:tabs>
          <w:tab w:val="left" w:pos="800"/>
          <w:tab w:val="right" w:leader="dot" w:pos="9350"/>
        </w:tabs>
        <w:rPr>
          <w:i w:val="0"/>
          <w:iCs w:val="0"/>
          <w:noProof/>
          <w:sz w:val="24"/>
        </w:rPr>
      </w:pPr>
      <w:hyperlink w:anchor="_Toc11132111" w:history="1">
        <w:r w:rsidRPr="006F1867">
          <w:rPr>
            <w:rStyle w:val="Hyperlink"/>
            <w:noProof/>
          </w:rPr>
          <w:t>4.2</w:t>
        </w:r>
        <w:r>
          <w:rPr>
            <w:i w:val="0"/>
            <w:iCs w:val="0"/>
            <w:noProof/>
            <w:sz w:val="24"/>
          </w:rPr>
          <w:tab/>
        </w:r>
        <w:r w:rsidRPr="006F1867">
          <w:rPr>
            <w:rStyle w:val="Hyperlink"/>
            <w:noProof/>
          </w:rPr>
          <w:t>Project Plan</w:t>
        </w:r>
        <w:r>
          <w:rPr>
            <w:noProof/>
            <w:webHidden/>
          </w:rPr>
          <w:tab/>
        </w:r>
        <w:r>
          <w:rPr>
            <w:noProof/>
            <w:webHidden/>
          </w:rPr>
          <w:fldChar w:fldCharType="begin"/>
        </w:r>
        <w:r>
          <w:rPr>
            <w:noProof/>
            <w:webHidden/>
          </w:rPr>
          <w:instrText xml:space="preserve"> PAGEREF _Toc11132111 \h </w:instrText>
        </w:r>
        <w:r>
          <w:rPr>
            <w:noProof/>
            <w:webHidden/>
          </w:rPr>
        </w:r>
        <w:r>
          <w:rPr>
            <w:noProof/>
            <w:webHidden/>
          </w:rPr>
          <w:fldChar w:fldCharType="separate"/>
        </w:r>
        <w:r>
          <w:rPr>
            <w:noProof/>
            <w:webHidden/>
          </w:rPr>
          <w:t>6</w:t>
        </w:r>
        <w:r>
          <w:rPr>
            <w:noProof/>
            <w:webHidden/>
          </w:rPr>
          <w:fldChar w:fldCharType="end"/>
        </w:r>
      </w:hyperlink>
    </w:p>
    <w:p w14:paraId="6C9BB0BA" w14:textId="77777777" w:rsidR="00C251DF" w:rsidRDefault="00C251DF">
      <w:pPr>
        <w:pStyle w:val="TOC2"/>
        <w:tabs>
          <w:tab w:val="left" w:pos="800"/>
          <w:tab w:val="right" w:leader="dot" w:pos="9350"/>
        </w:tabs>
        <w:rPr>
          <w:i w:val="0"/>
          <w:iCs w:val="0"/>
          <w:noProof/>
          <w:sz w:val="24"/>
        </w:rPr>
      </w:pPr>
      <w:hyperlink w:anchor="_Toc11132112" w:history="1">
        <w:r w:rsidRPr="006F1867">
          <w:rPr>
            <w:rStyle w:val="Hyperlink"/>
            <w:noProof/>
          </w:rPr>
          <w:t>4.3</w:t>
        </w:r>
        <w:r>
          <w:rPr>
            <w:i w:val="0"/>
            <w:iCs w:val="0"/>
            <w:noProof/>
            <w:sz w:val="24"/>
          </w:rPr>
          <w:tab/>
        </w:r>
        <w:r w:rsidRPr="006F1867">
          <w:rPr>
            <w:rStyle w:val="Hyperlink"/>
            <w:noProof/>
          </w:rPr>
          <w:t>Project Monitoring and Control</w:t>
        </w:r>
        <w:r>
          <w:rPr>
            <w:noProof/>
            <w:webHidden/>
          </w:rPr>
          <w:tab/>
        </w:r>
        <w:r>
          <w:rPr>
            <w:noProof/>
            <w:webHidden/>
          </w:rPr>
          <w:fldChar w:fldCharType="begin"/>
        </w:r>
        <w:r>
          <w:rPr>
            <w:noProof/>
            <w:webHidden/>
          </w:rPr>
          <w:instrText xml:space="preserve"> PAGEREF _Toc11132112 \h </w:instrText>
        </w:r>
        <w:r>
          <w:rPr>
            <w:noProof/>
            <w:webHidden/>
          </w:rPr>
        </w:r>
        <w:r>
          <w:rPr>
            <w:noProof/>
            <w:webHidden/>
          </w:rPr>
          <w:fldChar w:fldCharType="separate"/>
        </w:r>
        <w:r>
          <w:rPr>
            <w:noProof/>
            <w:webHidden/>
          </w:rPr>
          <w:t>7</w:t>
        </w:r>
        <w:r>
          <w:rPr>
            <w:noProof/>
            <w:webHidden/>
          </w:rPr>
          <w:fldChar w:fldCharType="end"/>
        </w:r>
      </w:hyperlink>
    </w:p>
    <w:p w14:paraId="2BD7BA58" w14:textId="77777777" w:rsidR="00C251DF" w:rsidRDefault="00C251DF">
      <w:pPr>
        <w:pStyle w:val="TOC2"/>
        <w:tabs>
          <w:tab w:val="left" w:pos="800"/>
          <w:tab w:val="right" w:leader="dot" w:pos="9350"/>
        </w:tabs>
        <w:rPr>
          <w:i w:val="0"/>
          <w:iCs w:val="0"/>
          <w:noProof/>
          <w:sz w:val="24"/>
        </w:rPr>
      </w:pPr>
      <w:hyperlink w:anchor="_Toc11132113" w:history="1">
        <w:r w:rsidRPr="006F1867">
          <w:rPr>
            <w:rStyle w:val="Hyperlink"/>
            <w:bCs/>
            <w:noProof/>
          </w:rPr>
          <w:t>4.4</w:t>
        </w:r>
        <w:r>
          <w:rPr>
            <w:i w:val="0"/>
            <w:iCs w:val="0"/>
            <w:noProof/>
            <w:sz w:val="24"/>
          </w:rPr>
          <w:tab/>
        </w:r>
        <w:r w:rsidRPr="006F1867">
          <w:rPr>
            <w:rStyle w:val="Hyperlink"/>
            <w:bCs/>
            <w:noProof/>
          </w:rPr>
          <w:t>Requirements Management</w:t>
        </w:r>
        <w:r>
          <w:rPr>
            <w:noProof/>
            <w:webHidden/>
          </w:rPr>
          <w:tab/>
        </w:r>
        <w:r>
          <w:rPr>
            <w:noProof/>
            <w:webHidden/>
          </w:rPr>
          <w:fldChar w:fldCharType="begin"/>
        </w:r>
        <w:r>
          <w:rPr>
            <w:noProof/>
            <w:webHidden/>
          </w:rPr>
          <w:instrText xml:space="preserve"> PAGEREF _Toc11132113 \h </w:instrText>
        </w:r>
        <w:r>
          <w:rPr>
            <w:noProof/>
            <w:webHidden/>
          </w:rPr>
        </w:r>
        <w:r>
          <w:rPr>
            <w:noProof/>
            <w:webHidden/>
          </w:rPr>
          <w:fldChar w:fldCharType="separate"/>
        </w:r>
        <w:r>
          <w:rPr>
            <w:noProof/>
            <w:webHidden/>
          </w:rPr>
          <w:t>7</w:t>
        </w:r>
        <w:r>
          <w:rPr>
            <w:noProof/>
            <w:webHidden/>
          </w:rPr>
          <w:fldChar w:fldCharType="end"/>
        </w:r>
      </w:hyperlink>
    </w:p>
    <w:p w14:paraId="0E1495AB" w14:textId="77777777" w:rsidR="00C251DF" w:rsidRDefault="00C251DF">
      <w:pPr>
        <w:pStyle w:val="TOC2"/>
        <w:tabs>
          <w:tab w:val="left" w:pos="800"/>
          <w:tab w:val="right" w:leader="dot" w:pos="9350"/>
        </w:tabs>
        <w:rPr>
          <w:i w:val="0"/>
          <w:iCs w:val="0"/>
          <w:noProof/>
          <w:sz w:val="24"/>
        </w:rPr>
      </w:pPr>
      <w:hyperlink w:anchor="_Toc11132114" w:history="1">
        <w:r w:rsidRPr="006F1867">
          <w:rPr>
            <w:rStyle w:val="Hyperlink"/>
            <w:bCs/>
            <w:noProof/>
          </w:rPr>
          <w:t>4.5</w:t>
        </w:r>
        <w:r>
          <w:rPr>
            <w:i w:val="0"/>
            <w:iCs w:val="0"/>
            <w:noProof/>
            <w:sz w:val="24"/>
          </w:rPr>
          <w:tab/>
        </w:r>
        <w:r w:rsidRPr="006F1867">
          <w:rPr>
            <w:rStyle w:val="Hyperlink"/>
            <w:bCs/>
            <w:noProof/>
          </w:rPr>
          <w:t>Quality Control</w:t>
        </w:r>
        <w:r>
          <w:rPr>
            <w:noProof/>
            <w:webHidden/>
          </w:rPr>
          <w:tab/>
        </w:r>
        <w:r>
          <w:rPr>
            <w:noProof/>
            <w:webHidden/>
          </w:rPr>
          <w:fldChar w:fldCharType="begin"/>
        </w:r>
        <w:r>
          <w:rPr>
            <w:noProof/>
            <w:webHidden/>
          </w:rPr>
          <w:instrText xml:space="preserve"> PAGEREF _Toc11132114 \h </w:instrText>
        </w:r>
        <w:r>
          <w:rPr>
            <w:noProof/>
            <w:webHidden/>
          </w:rPr>
        </w:r>
        <w:r>
          <w:rPr>
            <w:noProof/>
            <w:webHidden/>
          </w:rPr>
          <w:fldChar w:fldCharType="separate"/>
        </w:r>
        <w:r>
          <w:rPr>
            <w:noProof/>
            <w:webHidden/>
          </w:rPr>
          <w:t>7</w:t>
        </w:r>
        <w:r>
          <w:rPr>
            <w:noProof/>
            <w:webHidden/>
          </w:rPr>
          <w:fldChar w:fldCharType="end"/>
        </w:r>
      </w:hyperlink>
    </w:p>
    <w:p w14:paraId="46BE707A" w14:textId="77777777" w:rsidR="00C251DF" w:rsidRDefault="00C251DF">
      <w:pPr>
        <w:pStyle w:val="TOC2"/>
        <w:tabs>
          <w:tab w:val="left" w:pos="800"/>
          <w:tab w:val="right" w:leader="dot" w:pos="9350"/>
        </w:tabs>
        <w:rPr>
          <w:i w:val="0"/>
          <w:iCs w:val="0"/>
          <w:noProof/>
          <w:sz w:val="24"/>
        </w:rPr>
      </w:pPr>
      <w:hyperlink w:anchor="_Toc11132115" w:history="1">
        <w:r w:rsidRPr="006F1867">
          <w:rPr>
            <w:rStyle w:val="Hyperlink"/>
            <w:bCs/>
            <w:noProof/>
          </w:rPr>
          <w:t>4.6</w:t>
        </w:r>
        <w:r>
          <w:rPr>
            <w:i w:val="0"/>
            <w:iCs w:val="0"/>
            <w:noProof/>
            <w:sz w:val="24"/>
          </w:rPr>
          <w:tab/>
        </w:r>
        <w:r w:rsidRPr="006F1867">
          <w:rPr>
            <w:rStyle w:val="Hyperlink"/>
            <w:bCs/>
            <w:noProof/>
          </w:rPr>
          <w:t>Reporting and Measurement</w:t>
        </w:r>
        <w:r>
          <w:rPr>
            <w:noProof/>
            <w:webHidden/>
          </w:rPr>
          <w:tab/>
        </w:r>
        <w:r>
          <w:rPr>
            <w:noProof/>
            <w:webHidden/>
          </w:rPr>
          <w:fldChar w:fldCharType="begin"/>
        </w:r>
        <w:r>
          <w:rPr>
            <w:noProof/>
            <w:webHidden/>
          </w:rPr>
          <w:instrText xml:space="preserve"> PAGEREF _Toc11132115 \h </w:instrText>
        </w:r>
        <w:r>
          <w:rPr>
            <w:noProof/>
            <w:webHidden/>
          </w:rPr>
        </w:r>
        <w:r>
          <w:rPr>
            <w:noProof/>
            <w:webHidden/>
          </w:rPr>
          <w:fldChar w:fldCharType="separate"/>
        </w:r>
        <w:r>
          <w:rPr>
            <w:noProof/>
            <w:webHidden/>
          </w:rPr>
          <w:t>7</w:t>
        </w:r>
        <w:r>
          <w:rPr>
            <w:noProof/>
            <w:webHidden/>
          </w:rPr>
          <w:fldChar w:fldCharType="end"/>
        </w:r>
      </w:hyperlink>
    </w:p>
    <w:p w14:paraId="12EDCA5F" w14:textId="77777777" w:rsidR="00C251DF" w:rsidRDefault="00C251DF">
      <w:pPr>
        <w:pStyle w:val="TOC2"/>
        <w:tabs>
          <w:tab w:val="left" w:pos="800"/>
          <w:tab w:val="right" w:leader="dot" w:pos="9350"/>
        </w:tabs>
        <w:rPr>
          <w:i w:val="0"/>
          <w:iCs w:val="0"/>
          <w:noProof/>
          <w:sz w:val="24"/>
        </w:rPr>
      </w:pPr>
      <w:hyperlink w:anchor="_Toc11132116" w:history="1">
        <w:r w:rsidRPr="006F1867">
          <w:rPr>
            <w:rStyle w:val="Hyperlink"/>
            <w:bCs/>
            <w:noProof/>
          </w:rPr>
          <w:t>4.7</w:t>
        </w:r>
        <w:r>
          <w:rPr>
            <w:i w:val="0"/>
            <w:iCs w:val="0"/>
            <w:noProof/>
            <w:sz w:val="24"/>
          </w:rPr>
          <w:tab/>
        </w:r>
        <w:r w:rsidRPr="006F1867">
          <w:rPr>
            <w:rStyle w:val="Hyperlink"/>
            <w:bCs/>
            <w:noProof/>
          </w:rPr>
          <w:t>Risk Management</w:t>
        </w:r>
        <w:r>
          <w:rPr>
            <w:noProof/>
            <w:webHidden/>
          </w:rPr>
          <w:tab/>
        </w:r>
        <w:r>
          <w:rPr>
            <w:noProof/>
            <w:webHidden/>
          </w:rPr>
          <w:fldChar w:fldCharType="begin"/>
        </w:r>
        <w:r>
          <w:rPr>
            <w:noProof/>
            <w:webHidden/>
          </w:rPr>
          <w:instrText xml:space="preserve"> PAGEREF _Toc11132116 \h </w:instrText>
        </w:r>
        <w:r>
          <w:rPr>
            <w:noProof/>
            <w:webHidden/>
          </w:rPr>
        </w:r>
        <w:r>
          <w:rPr>
            <w:noProof/>
            <w:webHidden/>
          </w:rPr>
          <w:fldChar w:fldCharType="separate"/>
        </w:r>
        <w:r>
          <w:rPr>
            <w:noProof/>
            <w:webHidden/>
          </w:rPr>
          <w:t>8</w:t>
        </w:r>
        <w:r>
          <w:rPr>
            <w:noProof/>
            <w:webHidden/>
          </w:rPr>
          <w:fldChar w:fldCharType="end"/>
        </w:r>
      </w:hyperlink>
    </w:p>
    <w:p w14:paraId="47794E04" w14:textId="77777777" w:rsidR="00C251DF" w:rsidRDefault="00C251DF">
      <w:pPr>
        <w:pStyle w:val="TOC2"/>
        <w:tabs>
          <w:tab w:val="left" w:pos="800"/>
          <w:tab w:val="right" w:leader="dot" w:pos="9350"/>
        </w:tabs>
        <w:rPr>
          <w:i w:val="0"/>
          <w:iCs w:val="0"/>
          <w:noProof/>
          <w:sz w:val="24"/>
        </w:rPr>
      </w:pPr>
      <w:hyperlink w:anchor="_Toc11132117" w:history="1">
        <w:r w:rsidRPr="006F1867">
          <w:rPr>
            <w:rStyle w:val="Hyperlink"/>
            <w:bCs/>
            <w:noProof/>
          </w:rPr>
          <w:t>4.8</w:t>
        </w:r>
        <w:r>
          <w:rPr>
            <w:i w:val="0"/>
            <w:iCs w:val="0"/>
            <w:noProof/>
            <w:sz w:val="24"/>
          </w:rPr>
          <w:tab/>
        </w:r>
        <w:r w:rsidRPr="006F1867">
          <w:rPr>
            <w:rStyle w:val="Hyperlink"/>
            <w:bCs/>
            <w:noProof/>
          </w:rPr>
          <w:t>Configuration Management</w:t>
        </w:r>
        <w:r>
          <w:rPr>
            <w:noProof/>
            <w:webHidden/>
          </w:rPr>
          <w:tab/>
        </w:r>
        <w:r>
          <w:rPr>
            <w:noProof/>
            <w:webHidden/>
          </w:rPr>
          <w:fldChar w:fldCharType="begin"/>
        </w:r>
        <w:r>
          <w:rPr>
            <w:noProof/>
            <w:webHidden/>
          </w:rPr>
          <w:instrText xml:space="preserve"> PAGEREF _Toc11132117 \h </w:instrText>
        </w:r>
        <w:r>
          <w:rPr>
            <w:noProof/>
            <w:webHidden/>
          </w:rPr>
        </w:r>
        <w:r>
          <w:rPr>
            <w:noProof/>
            <w:webHidden/>
          </w:rPr>
          <w:fldChar w:fldCharType="separate"/>
        </w:r>
        <w:r>
          <w:rPr>
            <w:noProof/>
            <w:webHidden/>
          </w:rPr>
          <w:t>8</w:t>
        </w:r>
        <w:r>
          <w:rPr>
            <w:noProof/>
            <w:webHidden/>
          </w:rPr>
          <w:fldChar w:fldCharType="end"/>
        </w:r>
      </w:hyperlink>
    </w:p>
    <w:p w14:paraId="475B7B2D" w14:textId="6E19BCCD" w:rsidR="0078588A" w:rsidRDefault="00C251DF" w:rsidP="0071488C">
      <w:pPr>
        <w:pStyle w:val="TOC1"/>
        <w:tabs>
          <w:tab w:val="left" w:pos="400"/>
          <w:tab w:val="right" w:leader="dot" w:pos="9350"/>
        </w:tabs>
        <w:rPr>
          <w:noProof/>
        </w:rPr>
      </w:pPr>
      <w:hyperlink w:anchor="_Toc11132118" w:history="1">
        <w:r w:rsidRPr="006F1867">
          <w:rPr>
            <w:rStyle w:val="Hyperlink"/>
            <w:noProof/>
          </w:rPr>
          <w:t>5.</w:t>
        </w:r>
        <w:r>
          <w:rPr>
            <w:b w:val="0"/>
            <w:bCs w:val="0"/>
            <w:noProof/>
            <w:sz w:val="24"/>
          </w:rPr>
          <w:tab/>
        </w:r>
        <w:r w:rsidRPr="006F1867">
          <w:rPr>
            <w:rStyle w:val="Hyperlink"/>
            <w:noProof/>
          </w:rPr>
          <w:t>Annexes</w:t>
        </w:r>
        <w:r>
          <w:rPr>
            <w:noProof/>
            <w:webHidden/>
          </w:rPr>
          <w:tab/>
        </w:r>
        <w:r>
          <w:rPr>
            <w:noProof/>
            <w:webHidden/>
          </w:rPr>
          <w:fldChar w:fldCharType="begin"/>
        </w:r>
        <w:r>
          <w:rPr>
            <w:noProof/>
            <w:webHidden/>
          </w:rPr>
          <w:instrText xml:space="preserve"> PAGEREF _Toc11132118 \h </w:instrText>
        </w:r>
        <w:r>
          <w:rPr>
            <w:noProof/>
            <w:webHidden/>
          </w:rPr>
        </w:r>
        <w:r>
          <w:rPr>
            <w:noProof/>
            <w:webHidden/>
          </w:rPr>
          <w:fldChar w:fldCharType="separate"/>
        </w:r>
        <w:r>
          <w:rPr>
            <w:noProof/>
            <w:webHidden/>
          </w:rPr>
          <w:t>8</w:t>
        </w:r>
        <w:r>
          <w:rPr>
            <w:noProof/>
            <w:webHidden/>
          </w:rPr>
          <w:fldChar w:fldCharType="end"/>
        </w:r>
      </w:hyperlink>
    </w:p>
    <w:p w14:paraId="338FCA86" w14:textId="49054288" w:rsidR="00BA43A2" w:rsidRPr="00BA43A2" w:rsidRDefault="00BA43A2" w:rsidP="00BA43A2">
      <w:pPr>
        <w:rPr>
          <w:i/>
          <w:iCs/>
        </w:rPr>
      </w:pPr>
      <w:r>
        <w:rPr>
          <w:i/>
          <w:iCs/>
        </w:rPr>
        <w:t xml:space="preserve">    </w:t>
      </w:r>
      <w:r w:rsidRPr="00BA43A2">
        <w:rPr>
          <w:i/>
          <w:iCs/>
        </w:rPr>
        <w:t>5.1</w:t>
      </w:r>
      <w:r w:rsidRPr="00BA43A2">
        <w:rPr>
          <w:i/>
          <w:iCs/>
        </w:rPr>
        <w:tab/>
        <w:t>Glossary</w:t>
      </w:r>
    </w:p>
    <w:p w14:paraId="4DCCC950" w14:textId="05FD6C9D" w:rsidR="00E918C5" w:rsidRPr="00C26778" w:rsidRDefault="00E918C5">
      <w:pPr>
        <w:pStyle w:val="Title"/>
      </w:pPr>
      <w:r w:rsidRPr="00C26778">
        <w:rPr>
          <w:rFonts w:ascii="Times New Roman" w:hAnsi="Times New Roman"/>
          <w:b w:val="0"/>
          <w:sz w:val="20"/>
          <w:szCs w:val="24"/>
        </w:rPr>
        <w:fldChar w:fldCharType="end"/>
      </w:r>
      <w:r w:rsidRPr="00C26778">
        <w:br w:type="page"/>
      </w:r>
      <w:fldSimple w:instr=" TITLE  \* MERGEFORMAT ">
        <w:r w:rsidR="00771B3E">
          <w:t>Software Development Plan</w:t>
        </w:r>
      </w:fldSimple>
    </w:p>
    <w:p w14:paraId="4453E2CC" w14:textId="77777777" w:rsidR="00E918C5" w:rsidRPr="00C26778" w:rsidRDefault="00E918C5">
      <w:pPr>
        <w:pStyle w:val="Heading1"/>
        <w:numPr>
          <w:ilvl w:val="0"/>
          <w:numId w:val="0"/>
        </w:numPr>
      </w:pPr>
      <w:bookmarkStart w:id="0" w:name="_Toc447095880"/>
    </w:p>
    <w:p w14:paraId="6219B617" w14:textId="461B0C72" w:rsidR="3D14141C" w:rsidRDefault="00E918C5" w:rsidP="375A7D0C">
      <w:pPr>
        <w:pStyle w:val="Heading1"/>
      </w:pPr>
      <w:bookmarkStart w:id="1" w:name="_Toc524312826"/>
      <w:bookmarkStart w:id="2" w:name="_Toc11132094"/>
      <w:bookmarkStart w:id="3" w:name="_Toc456598586"/>
      <w:bookmarkStart w:id="4" w:name="_Toc456600917"/>
      <w:r w:rsidRPr="00C26778">
        <w:t>Introduction</w:t>
      </w:r>
      <w:bookmarkEnd w:id="1"/>
      <w:bookmarkEnd w:id="2"/>
    </w:p>
    <w:p w14:paraId="726ED1C3" w14:textId="77777777" w:rsidR="00E918C5" w:rsidRPr="00C26778" w:rsidRDefault="00E918C5">
      <w:pPr>
        <w:pStyle w:val="Heading2"/>
      </w:pPr>
      <w:bookmarkStart w:id="5" w:name="_Toc524312827"/>
      <w:bookmarkStart w:id="6" w:name="_Toc11132095"/>
      <w:r w:rsidRPr="00C26778">
        <w:t>Purpose</w:t>
      </w:r>
      <w:bookmarkEnd w:id="5"/>
      <w:bookmarkEnd w:id="6"/>
    </w:p>
    <w:p w14:paraId="54018559" w14:textId="410D4C5E" w:rsidR="5B766C01" w:rsidRDefault="32BA4F14" w:rsidP="5B766C01">
      <w:pPr>
        <w:pStyle w:val="BodyText"/>
      </w:pPr>
      <w:r w:rsidRPr="381E7B34">
        <w:t>The</w:t>
      </w:r>
      <w:r w:rsidRPr="381E7B34">
        <w:rPr>
          <w:i/>
        </w:rPr>
        <w:t xml:space="preserve"> Software Development Plan</w:t>
      </w:r>
      <w:r w:rsidRPr="381E7B34">
        <w:t xml:space="preserve"> is a key </w:t>
      </w:r>
      <w:r w:rsidR="4B0883E4" w:rsidRPr="381E7B34">
        <w:t xml:space="preserve">document that brings together all the important </w:t>
      </w:r>
      <w:r w:rsidR="7F99FA25" w:rsidRPr="381E7B34">
        <w:t>information that is needed to create a software project. This outlines the approach to development</w:t>
      </w:r>
      <w:r w:rsidR="7F99FA25" w:rsidRPr="381E7B34">
        <w:t xml:space="preserve"> </w:t>
      </w:r>
      <w:r w:rsidR="7F99FA25" w:rsidRPr="381E7B34">
        <w:t>and</w:t>
      </w:r>
      <w:r w:rsidR="7F99FA25" w:rsidRPr="381E7B34">
        <w:t xml:space="preserve"> </w:t>
      </w:r>
      <w:r w:rsidR="7F99FA25" w:rsidRPr="381E7B34">
        <w:t>provid</w:t>
      </w:r>
      <w:r w:rsidR="46DBA717" w:rsidRPr="381E7B34">
        <w:t>es</w:t>
      </w:r>
      <w:r w:rsidR="7F99FA25" w:rsidRPr="381E7B34">
        <w:t xml:space="preserve"> </w:t>
      </w:r>
      <w:r w:rsidR="46DBA717" w:rsidRPr="381E7B34">
        <w:t>a</w:t>
      </w:r>
      <w:r w:rsidR="7F99FA25" w:rsidRPr="381E7B34">
        <w:t xml:space="preserve"> guide </w:t>
      </w:r>
      <w:r w:rsidR="7ED99BC7" w:rsidRPr="381E7B34">
        <w:t>for</w:t>
      </w:r>
      <w:r w:rsidR="48C8DF64" w:rsidRPr="381E7B34">
        <w:t xml:space="preserve"> the project manager to lead the team. The team will be </w:t>
      </w:r>
      <w:r w:rsidR="48C8DF64" w:rsidRPr="381E7B34">
        <w:t>able to</w:t>
      </w:r>
      <w:r w:rsidR="48C8DF64" w:rsidRPr="381E7B34">
        <w:t xml:space="preserve"> meet quality standards </w:t>
      </w:r>
      <w:r w:rsidR="4E0AA2E9" w:rsidRPr="381E7B34">
        <w:t>and keep organized</w:t>
      </w:r>
      <w:r w:rsidR="48C8DF64" w:rsidRPr="381E7B34">
        <w:t xml:space="preserve"> by </w:t>
      </w:r>
      <w:r w:rsidR="1C054A88" w:rsidRPr="381E7B34">
        <w:t>having this document that</w:t>
      </w:r>
      <w:r w:rsidR="48C8DF64" w:rsidRPr="381E7B34">
        <w:t xml:space="preserve"> set</w:t>
      </w:r>
      <w:r w:rsidR="687C8C80" w:rsidRPr="381E7B34">
        <w:t>s</w:t>
      </w:r>
      <w:r w:rsidR="48C8DF64" w:rsidRPr="381E7B34">
        <w:t xml:space="preserve"> clear goals, timelines, </w:t>
      </w:r>
      <w:r w:rsidR="086C0F42" w:rsidRPr="381E7B34">
        <w:t>and</w:t>
      </w:r>
      <w:r w:rsidR="48C8DF64" w:rsidRPr="381E7B34">
        <w:t xml:space="preserve"> responsibilities</w:t>
      </w:r>
    </w:p>
    <w:p w14:paraId="30160F2C" w14:textId="1186DA2D" w:rsidR="00E918C5" w:rsidRPr="00C26778" w:rsidRDefault="00E918C5" w:rsidP="00D1517B">
      <w:pPr>
        <w:pStyle w:val="BodyText"/>
        <w:numPr>
          <w:ilvl w:val="0"/>
          <w:numId w:val="3"/>
        </w:numPr>
      </w:pPr>
      <w:r w:rsidRPr="76738933">
        <w:rPr>
          <w:b/>
        </w:rPr>
        <w:t>The project manager</w:t>
      </w:r>
      <w:r w:rsidRPr="00C26778">
        <w:t xml:space="preserve"> uses it to plan the project schedule and resource needs and track progress against the schedule. </w:t>
      </w:r>
    </w:p>
    <w:p w14:paraId="5950DE4E" w14:textId="77777777" w:rsidR="00E918C5" w:rsidRPr="00C26778" w:rsidRDefault="00E918C5" w:rsidP="00D1517B">
      <w:pPr>
        <w:pStyle w:val="BodyText"/>
        <w:numPr>
          <w:ilvl w:val="0"/>
          <w:numId w:val="3"/>
        </w:numPr>
      </w:pPr>
      <w:r w:rsidRPr="00C26778">
        <w:rPr>
          <w:rStyle w:val="Strong"/>
        </w:rPr>
        <w:t>Project team members</w:t>
      </w:r>
      <w:r w:rsidRPr="00C26778">
        <w:t xml:space="preserve"> use it to understand what they need to do, when they need to do it, and what other activities they are dependent upon. </w:t>
      </w:r>
    </w:p>
    <w:p w14:paraId="293872D2" w14:textId="69B88BFA" w:rsidR="006E0F16" w:rsidRDefault="4F37BA1C" w:rsidP="52A88A44">
      <w:pPr>
        <w:pStyle w:val="BodyText"/>
        <w:numPr>
          <w:ilvl w:val="0"/>
          <w:numId w:val="3"/>
        </w:numPr>
      </w:pPr>
      <w:r w:rsidRPr="020B3DE5">
        <w:rPr>
          <w:b/>
          <w:bCs/>
        </w:rPr>
        <w:t xml:space="preserve">Stakeholders/Investors </w:t>
      </w:r>
      <w:r>
        <w:t>use it to understand the project scope, timeline, and deliverables from a high-level perspective.</w:t>
      </w:r>
    </w:p>
    <w:p w14:paraId="08474268" w14:textId="28C21002" w:rsidR="737CFA0B" w:rsidRDefault="6132332C" w:rsidP="737CFA0B">
      <w:pPr>
        <w:pStyle w:val="BodyText"/>
        <w:numPr>
          <w:ilvl w:val="0"/>
          <w:numId w:val="3"/>
        </w:numPr>
        <w:rPr>
          <w:b/>
        </w:rPr>
      </w:pPr>
      <w:r w:rsidRPr="5123E12F">
        <w:rPr>
          <w:b/>
          <w:bCs/>
        </w:rPr>
        <w:t xml:space="preserve">Quality Assurance </w:t>
      </w:r>
      <w:r w:rsidR="425A328E">
        <w:t>uses the plan to set up testing protocols and ensure the software meets functional and non-functional requirements.</w:t>
      </w:r>
    </w:p>
    <w:p w14:paraId="0E6D2F94" w14:textId="77777777" w:rsidR="00E918C5" w:rsidRPr="00C26778" w:rsidRDefault="00E918C5">
      <w:pPr>
        <w:pStyle w:val="Heading2"/>
      </w:pPr>
      <w:bookmarkStart w:id="7" w:name="_Toc524312828"/>
      <w:bookmarkStart w:id="8" w:name="_Toc11132096"/>
      <w:r w:rsidRPr="00C26778">
        <w:t>Scope</w:t>
      </w:r>
      <w:bookmarkEnd w:id="7"/>
      <w:bookmarkEnd w:id="8"/>
    </w:p>
    <w:p w14:paraId="09E8DA2E" w14:textId="47411C60" w:rsidR="6FF12452" w:rsidRDefault="6FF12452" w:rsidP="6FF12452">
      <w:pPr>
        <w:pStyle w:val="BodyText"/>
      </w:pPr>
    </w:p>
    <w:p w14:paraId="300EE0C3" w14:textId="36EC07CE" w:rsidR="2721A084" w:rsidRDefault="36098C46" w:rsidP="2721A084">
      <w:pPr>
        <w:pStyle w:val="BodyText"/>
      </w:pPr>
      <w:r w:rsidRPr="5E27F426">
        <w:t xml:space="preserve">This Software Development Plan outlines the comprehensive strategy for the </w:t>
      </w:r>
      <w:r w:rsidR="5F236066">
        <w:t xml:space="preserve">Arithmetic Expression Evaluator in C++ </w:t>
      </w:r>
      <w:r w:rsidRPr="5E27F426">
        <w:t>project, including the deployment of the final product. Specific details for each iteration will be addressed in the respective Iteration Plans. The plans presented in this document are based on the product requirements outlined in the Vision Document.</w:t>
      </w:r>
    </w:p>
    <w:p w14:paraId="26804A15" w14:textId="1DB295F2" w:rsidR="00E918C5" w:rsidRPr="00C26778" w:rsidRDefault="00E918C5">
      <w:pPr>
        <w:pStyle w:val="BodyText"/>
      </w:pPr>
      <w:r w:rsidRPr="00C26778">
        <w:t xml:space="preserve">This </w:t>
      </w:r>
      <w:r w:rsidR="3608B008">
        <w:t xml:space="preserve">scope of the </w:t>
      </w:r>
      <w:r w:rsidRPr="1393EB38">
        <w:rPr>
          <w:i/>
          <w:iCs/>
        </w:rPr>
        <w:t>Software</w:t>
      </w:r>
      <w:r w:rsidRPr="00C26778">
        <w:rPr>
          <w:i/>
          <w:iCs/>
        </w:rPr>
        <w:t xml:space="preserve"> Development Plan</w:t>
      </w:r>
      <w:r w:rsidRPr="00C26778">
        <w:t xml:space="preserve"> describes the plan to be used by the &lt;project name&gt; project, including deployment of the product. The details of the individual iterations will be described in the Iteration Plans.</w:t>
      </w:r>
      <w:r w:rsidRPr="00C26778">
        <w:br/>
        <w:t xml:space="preserve">The plans as outlined in this document are based upon the product requirements as defined in the </w:t>
      </w:r>
      <w:r w:rsidRPr="00C26778">
        <w:rPr>
          <w:i/>
          <w:iCs/>
        </w:rPr>
        <w:t>Vision Document</w:t>
      </w:r>
      <w:r w:rsidRPr="00C26778">
        <w:t>.</w:t>
      </w:r>
    </w:p>
    <w:p w14:paraId="22A6D2DC" w14:textId="77777777" w:rsidR="00E918C5" w:rsidRPr="00C26778" w:rsidRDefault="00E918C5">
      <w:pPr>
        <w:pStyle w:val="Heading2"/>
      </w:pPr>
      <w:bookmarkStart w:id="9" w:name="_Toc524312829"/>
      <w:bookmarkStart w:id="10" w:name="_Toc11132097"/>
      <w:r w:rsidRPr="00C26778">
        <w:t>Definitions, Acronyms, and Abbreviations</w:t>
      </w:r>
      <w:bookmarkEnd w:id="9"/>
      <w:bookmarkEnd w:id="10"/>
    </w:p>
    <w:p w14:paraId="5036836A" w14:textId="77777777" w:rsidR="00E918C5" w:rsidRPr="00C26778" w:rsidRDefault="00E918C5">
      <w:pPr>
        <w:pStyle w:val="BodyText"/>
      </w:pPr>
      <w:r w:rsidRPr="138FD26C">
        <w:t>See the Project Glossary.</w:t>
      </w:r>
    </w:p>
    <w:p w14:paraId="565C4B8E" w14:textId="77777777" w:rsidR="00E918C5" w:rsidRPr="00C26778" w:rsidRDefault="00E918C5">
      <w:pPr>
        <w:pStyle w:val="Heading2"/>
      </w:pPr>
      <w:bookmarkStart w:id="11" w:name="_Toc524312830"/>
      <w:bookmarkStart w:id="12" w:name="_Toc11132098"/>
      <w:r w:rsidRPr="00C26778">
        <w:t>References</w:t>
      </w:r>
      <w:bookmarkEnd w:id="11"/>
      <w:bookmarkEnd w:id="12"/>
    </w:p>
    <w:p w14:paraId="50C8FCCF" w14:textId="456AF43D" w:rsidR="00E918C5" w:rsidRDefault="00E918C5" w:rsidP="00830753">
      <w:pPr>
        <w:pStyle w:val="InfoBlue"/>
        <w:rPr>
          <w:highlight w:val="green"/>
        </w:rPr>
      </w:pPr>
      <w:r w:rsidRPr="458E1239">
        <w:t>Vision</w:t>
      </w:r>
      <w:r w:rsidR="35A64056" w:rsidRPr="458E1239">
        <w:t>: Our vision is to collaboratively develop a robust, efficient, and reliable arithmetic expression parser for language L, where teamwork ensures the precise evaluation of complex expressions with accurate operator precedence and grouping, forming the foundation of a powerful compiler</w:t>
      </w:r>
    </w:p>
    <w:p w14:paraId="47823A7A" w14:textId="509434DC" w:rsidR="1B3ECACD" w:rsidRPr="00830753" w:rsidRDefault="00830753" w:rsidP="00830753">
      <w:pPr>
        <w:pStyle w:val="InfoBlue"/>
      </w:pPr>
      <w:r w:rsidRPr="00830753">
        <w:t>S</w:t>
      </w:r>
      <w:r w:rsidR="00E918C5" w:rsidRPr="00830753">
        <w:t>upporting plans or documentation</w:t>
      </w:r>
      <w:r>
        <w:t xml:space="preserve">: </w:t>
      </w:r>
      <w:r w:rsidR="002E7882" w:rsidRPr="00C26778">
        <w:rPr>
          <w:iCs/>
        </w:rPr>
        <w:t>Project Measurements Document</w:t>
      </w:r>
      <w:r w:rsidR="002E7882">
        <w:rPr>
          <w:iCs/>
        </w:rPr>
        <w:t xml:space="preserve">, Risk List Document, </w:t>
      </w:r>
      <w:r w:rsidR="002E7882" w:rsidRPr="00C26778">
        <w:rPr>
          <w:iCs/>
          <w:szCs w:val="24"/>
        </w:rPr>
        <w:t>Configuration Management Plan</w:t>
      </w:r>
      <w:r w:rsidR="002E7882">
        <w:rPr>
          <w:iCs/>
          <w:szCs w:val="24"/>
        </w:rPr>
        <w:t xml:space="preserve">, </w:t>
      </w:r>
      <w:r w:rsidR="008D3105">
        <w:rPr>
          <w:iCs/>
          <w:szCs w:val="24"/>
        </w:rPr>
        <w:t xml:space="preserve">EECS 348 Lecture Slides </w:t>
      </w:r>
    </w:p>
    <w:p w14:paraId="7FA4CC4A" w14:textId="77777777" w:rsidR="00E918C5" w:rsidRPr="00C26778" w:rsidRDefault="00E918C5">
      <w:pPr>
        <w:pStyle w:val="BodyText"/>
        <w:ind w:left="0"/>
      </w:pPr>
    </w:p>
    <w:p w14:paraId="703E3794" w14:textId="1670D0AC" w:rsidR="00E918C5" w:rsidRPr="00C26778" w:rsidRDefault="00E918C5">
      <w:pPr>
        <w:pStyle w:val="Heading2"/>
      </w:pPr>
      <w:bookmarkStart w:id="13" w:name="_Toc524312831"/>
      <w:bookmarkStart w:id="14" w:name="_Toc11132099"/>
      <w:r w:rsidRPr="00C26778">
        <w:t>Overview</w:t>
      </w:r>
      <w:bookmarkEnd w:id="13"/>
      <w:bookmarkEnd w:id="14"/>
    </w:p>
    <w:p w14:paraId="464F9888" w14:textId="07806EF7" w:rsidR="00E918C5" w:rsidRPr="00C26778" w:rsidRDefault="00E918C5">
      <w:pPr>
        <w:pStyle w:val="BodyText"/>
        <w:rPr>
          <w:color w:val="4472C4" w:themeColor="accent1"/>
        </w:rPr>
      </w:pPr>
      <w:r w:rsidRPr="57D16BA1">
        <w:t xml:space="preserve">This </w:t>
      </w:r>
      <w:r w:rsidRPr="57D16BA1">
        <w:rPr>
          <w:i/>
        </w:rPr>
        <w:t>Software Development Plan</w:t>
      </w:r>
      <w:r w:rsidRPr="57D16BA1">
        <w:t xml:space="preserve"> contains the following information:</w:t>
      </w:r>
    </w:p>
    <w:p w14:paraId="769B80F4" w14:textId="78C06D69" w:rsidR="00E918C5" w:rsidRPr="00C26778" w:rsidRDefault="00E918C5">
      <w:pPr>
        <w:pStyle w:val="BodyText"/>
        <w:tabs>
          <w:tab w:val="left" w:pos="3780"/>
        </w:tabs>
        <w:ind w:left="3690" w:hanging="2970"/>
        <w:rPr>
          <w:color w:val="4472C4" w:themeColor="accent1"/>
        </w:rPr>
      </w:pPr>
      <w:r w:rsidRPr="57D16BA1">
        <w:lastRenderedPageBreak/>
        <w:t xml:space="preserve">Project Overview             —             </w:t>
      </w:r>
      <w:r w:rsidR="4AB12FA1" w:rsidRPr="57D16BA1">
        <w:t>Provides a detailed</w:t>
      </w:r>
      <w:r w:rsidRPr="57D16BA1">
        <w:t xml:space="preserve"> description of the project's purpose, objectives</w:t>
      </w:r>
      <w:r w:rsidR="4AB12FA1" w:rsidRPr="57D16BA1">
        <w:t>, and scope.</w:t>
      </w:r>
      <w:r w:rsidRPr="57D16BA1">
        <w:t xml:space="preserve"> It also </w:t>
      </w:r>
      <w:r w:rsidR="4AB12FA1" w:rsidRPr="57D16BA1">
        <w:t>lists the key deliverables expected, such as requirements, design specifications, and a software design document. Assumptions and constraints that may impact the project are also outlined.</w:t>
      </w:r>
    </w:p>
    <w:p w14:paraId="7F3618D3" w14:textId="6B2BC4A7" w:rsidR="00E918C5" w:rsidRDefault="00E918C5" w:rsidP="2FA53C26">
      <w:pPr>
        <w:pStyle w:val="BodyText"/>
        <w:ind w:left="3690" w:hanging="2970"/>
        <w:rPr>
          <w:color w:val="4472C4" w:themeColor="accent1"/>
        </w:rPr>
      </w:pPr>
      <w:r w:rsidRPr="57D16BA1">
        <w:t xml:space="preserve">Project Organization          —           </w:t>
      </w:r>
      <w:r w:rsidR="1E374859" w:rsidRPr="57D16BA1">
        <w:t>Describes the structure of the project team, including roles and responsibilities. It explains how the team will interact with external groups and identifies the key contacts and their responsibilities.</w:t>
      </w:r>
    </w:p>
    <w:p w14:paraId="45777FB9" w14:textId="630F3B78" w:rsidR="00E918C5" w:rsidRDefault="00E918C5" w:rsidP="55981083">
      <w:pPr>
        <w:pStyle w:val="BodyText"/>
        <w:ind w:left="3690" w:hanging="2970"/>
        <w:rPr>
          <w:color w:val="4472C4" w:themeColor="accent1"/>
        </w:rPr>
      </w:pPr>
      <w:r w:rsidRPr="57D16BA1">
        <w:t xml:space="preserve">Management Process          —           </w:t>
      </w:r>
      <w:r w:rsidR="0878AE31" w:rsidRPr="57D16BA1">
        <w:t>Outlines the project schedule, cost estimates, and resource requirements. It details how the project will be monitored and controlled, including risk management, quality control, reporting, and configuration management.</w:t>
      </w:r>
    </w:p>
    <w:p w14:paraId="65BCE8CE" w14:textId="1B3A2D33" w:rsidR="00E918C5" w:rsidRPr="00C26778" w:rsidRDefault="00E918C5">
      <w:pPr>
        <w:pStyle w:val="BodyText"/>
        <w:ind w:left="3690" w:hanging="2970"/>
        <w:rPr>
          <w:color w:val="4472C4" w:themeColor="accent1"/>
        </w:rPr>
      </w:pPr>
      <w:r w:rsidRPr="57D16BA1">
        <w:t>A</w:t>
      </w:r>
      <w:r w:rsidR="440BB74E" w:rsidRPr="57D16BA1">
        <w:t>nnexes</w:t>
      </w:r>
      <w:r w:rsidR="5F75C3B7" w:rsidRPr="57D16BA1">
        <w:t xml:space="preserve"> </w:t>
      </w:r>
      <w:r w:rsidR="00C26778" w:rsidRPr="57D16BA1">
        <w:t>—</w:t>
      </w:r>
      <w:r w:rsidR="00C26778" w:rsidRPr="57D16BA1">
        <w:t xml:space="preserve"> </w:t>
      </w:r>
      <w:r w:rsidR="0CA7DEF3" w:rsidRPr="57D16BA1">
        <w:t>Contains supplementary materials relevant to the project, such as technical standards, process guidelines, and references to other documentation, ensuring a structured approach to software development.</w:t>
      </w:r>
    </w:p>
    <w:p w14:paraId="1B3C1C8D" w14:textId="77777777" w:rsidR="00E918C5" w:rsidRPr="00C26778" w:rsidRDefault="00E918C5">
      <w:pPr>
        <w:pStyle w:val="Heading1"/>
      </w:pPr>
      <w:bookmarkStart w:id="15" w:name="_Toc524312832"/>
      <w:bookmarkStart w:id="16" w:name="_Toc11132100"/>
      <w:r w:rsidRPr="00C26778">
        <w:t>Project Overview</w:t>
      </w:r>
      <w:bookmarkEnd w:id="15"/>
      <w:bookmarkEnd w:id="16"/>
      <w:r w:rsidRPr="00C26778">
        <w:t xml:space="preserve"> </w:t>
      </w:r>
    </w:p>
    <w:p w14:paraId="6C200E68" w14:textId="24B64E64" w:rsidR="00E918C5" w:rsidRPr="00C26778" w:rsidRDefault="00E918C5">
      <w:pPr>
        <w:pStyle w:val="Heading2"/>
      </w:pPr>
      <w:bookmarkStart w:id="17" w:name="_Toc524312833"/>
      <w:bookmarkStart w:id="18" w:name="_Toc11132101"/>
      <w:r w:rsidRPr="00C26778">
        <w:t>Project Purpose, Scope, and Objectives</w:t>
      </w:r>
      <w:bookmarkEnd w:id="17"/>
      <w:bookmarkEnd w:id="18"/>
    </w:p>
    <w:p w14:paraId="096DEC1B" w14:textId="610286BF" w:rsidR="566878D4" w:rsidRDefault="566878D4" w:rsidP="00830753">
      <w:pPr>
        <w:pStyle w:val="InfoBlue"/>
      </w:pPr>
      <w:r w:rsidRPr="2B2A8240">
        <w:rPr>
          <w:b/>
        </w:rPr>
        <w:t xml:space="preserve">Purpose: </w:t>
      </w:r>
      <w:r w:rsidRPr="2B2A8240">
        <w:t xml:space="preserve">Develop a C++ program that is capable of parsing and evaluating arithmetic expressions that include the operators </w:t>
      </w:r>
      <w:proofErr w:type="gramStart"/>
      <w:r w:rsidRPr="2B2A8240">
        <w:t>+,-</w:t>
      </w:r>
      <w:proofErr w:type="gramEnd"/>
      <w:r w:rsidRPr="2B2A8240">
        <w:t xml:space="preserve">,*,/,% and **, as well as numeric constants. The program should also be able to handle parentheses so there is proper precedence and grouping. This program should have an arithmetic expression with all the requirements listed above and be able to work with a larger compiler. </w:t>
      </w:r>
    </w:p>
    <w:p w14:paraId="3E314DEB" w14:textId="1377E277" w:rsidR="118510C4" w:rsidRDefault="566878D4" w:rsidP="00830753">
      <w:pPr>
        <w:pStyle w:val="InfoBlue"/>
      </w:pPr>
      <w:r w:rsidRPr="2B2A8240">
        <w:rPr>
          <w:b/>
        </w:rPr>
        <w:t xml:space="preserve">Deliverables: </w:t>
      </w:r>
      <w:r w:rsidR="1F46D6FC" w:rsidRPr="2B2A8240">
        <w:t xml:space="preserve">The deliverables will include a detailed project plan, a requirements document, a design document </w:t>
      </w:r>
      <w:r w:rsidR="1F46D6FC" w:rsidRPr="2B2A8240">
        <w:t>compatible with the requirements</w:t>
      </w:r>
      <w:r w:rsidR="03D51C85" w:rsidRPr="2B2A8240">
        <w:t xml:space="preserve">, test cases </w:t>
      </w:r>
      <w:r w:rsidR="03D51C85" w:rsidRPr="2B2A8240">
        <w:t>based on the requirements and</w:t>
      </w:r>
      <w:r w:rsidR="03D51C85" w:rsidRPr="2B2A8240">
        <w:t xml:space="preserve"> </w:t>
      </w:r>
      <w:r w:rsidR="0A547B6A" w:rsidRPr="2B2A8240">
        <w:t>design documents which lead to the final parser.</w:t>
      </w:r>
    </w:p>
    <w:p w14:paraId="345BF27C" w14:textId="346A8834" w:rsidR="00E918C5" w:rsidRPr="00C26778" w:rsidRDefault="00E918C5">
      <w:pPr>
        <w:pStyle w:val="Heading2"/>
      </w:pPr>
      <w:bookmarkStart w:id="19" w:name="_Toc524312834"/>
      <w:bookmarkStart w:id="20" w:name="_Toc11132102"/>
      <w:r w:rsidRPr="00C26778">
        <w:t>Assumptions and Constraints</w:t>
      </w:r>
      <w:bookmarkEnd w:id="19"/>
      <w:bookmarkEnd w:id="20"/>
    </w:p>
    <w:p w14:paraId="770E8874" w14:textId="0F2F6340" w:rsidR="000A019F" w:rsidRDefault="000A019F" w:rsidP="00D1517B">
      <w:pPr>
        <w:pStyle w:val="BodyText"/>
        <w:numPr>
          <w:ilvl w:val="0"/>
          <w:numId w:val="7"/>
        </w:numPr>
      </w:pPr>
      <w:r>
        <w:t>Assumptions</w:t>
      </w:r>
    </w:p>
    <w:p w14:paraId="0849BA12" w14:textId="3D7FE7A3" w:rsidR="0025587D" w:rsidRDefault="004D033B" w:rsidP="00D1517B">
      <w:pPr>
        <w:pStyle w:val="BodyText"/>
        <w:numPr>
          <w:ilvl w:val="0"/>
          <w:numId w:val="8"/>
        </w:numPr>
      </w:pPr>
      <w:r>
        <w:t xml:space="preserve">All deadlines given by </w:t>
      </w:r>
      <w:r w:rsidR="222383DF">
        <w:t xml:space="preserve">the </w:t>
      </w:r>
      <w:r>
        <w:t>instructor will remain as scheduled.</w:t>
      </w:r>
    </w:p>
    <w:p w14:paraId="656E253B" w14:textId="184572AC" w:rsidR="004D033B" w:rsidRDefault="00876567" w:rsidP="00D1517B">
      <w:pPr>
        <w:pStyle w:val="BodyText"/>
        <w:numPr>
          <w:ilvl w:val="0"/>
          <w:numId w:val="8"/>
        </w:numPr>
      </w:pPr>
      <w:r>
        <w:t xml:space="preserve">Team </w:t>
      </w:r>
      <w:r w:rsidR="009C4955">
        <w:t xml:space="preserve">members </w:t>
      </w:r>
      <w:r w:rsidR="00EF6A76">
        <w:t>can code in C++ or will learn to before writing code</w:t>
      </w:r>
    </w:p>
    <w:p w14:paraId="3A47C592" w14:textId="48EAE81B" w:rsidR="00EF6A76" w:rsidRDefault="00201691" w:rsidP="00D1517B">
      <w:pPr>
        <w:pStyle w:val="BodyText"/>
        <w:numPr>
          <w:ilvl w:val="0"/>
          <w:numId w:val="8"/>
        </w:numPr>
      </w:pPr>
      <w:r>
        <w:t>Team members understand all math operators and PEMDAS order used in the arithmetic parser</w:t>
      </w:r>
    </w:p>
    <w:p w14:paraId="65A09DDB" w14:textId="0F38954F" w:rsidR="00036A34" w:rsidRDefault="009029CC" w:rsidP="00D1517B">
      <w:pPr>
        <w:pStyle w:val="BodyText"/>
        <w:numPr>
          <w:ilvl w:val="0"/>
          <w:numId w:val="8"/>
        </w:numPr>
      </w:pPr>
      <w:r>
        <w:t>Team members have access to all technology necessary to complete project</w:t>
      </w:r>
    </w:p>
    <w:p w14:paraId="4235ABCF" w14:textId="3A40B8CC" w:rsidR="003B4ECD" w:rsidRDefault="005E5D91" w:rsidP="00D1517B">
      <w:pPr>
        <w:pStyle w:val="BodyText"/>
        <w:numPr>
          <w:ilvl w:val="0"/>
          <w:numId w:val="8"/>
        </w:numPr>
      </w:pPr>
      <w:r>
        <w:t xml:space="preserve">Team will communicate and meet </w:t>
      </w:r>
      <w:r w:rsidR="00381BE9">
        <w:t>via outlined communication channels</w:t>
      </w:r>
      <w:r w:rsidR="006C2134">
        <w:t xml:space="preserve"> to work on iterations</w:t>
      </w:r>
    </w:p>
    <w:p w14:paraId="454E1F11" w14:textId="3C71DBEB" w:rsidR="000A019F" w:rsidRDefault="000A019F" w:rsidP="00D1517B">
      <w:pPr>
        <w:pStyle w:val="BodyText"/>
        <w:numPr>
          <w:ilvl w:val="0"/>
          <w:numId w:val="7"/>
        </w:numPr>
      </w:pPr>
      <w:r>
        <w:t>Constraints</w:t>
      </w:r>
    </w:p>
    <w:p w14:paraId="103F177D" w14:textId="1AD25BF5" w:rsidR="002916A3" w:rsidRDefault="003B16EE" w:rsidP="00D1517B">
      <w:pPr>
        <w:pStyle w:val="BodyText"/>
        <w:numPr>
          <w:ilvl w:val="0"/>
          <w:numId w:val="8"/>
        </w:numPr>
      </w:pPr>
      <w:r>
        <w:t>Due dates for project iterations</w:t>
      </w:r>
    </w:p>
    <w:p w14:paraId="765B7EC9" w14:textId="14E60EAA" w:rsidR="00C6408E" w:rsidRDefault="00C6408E" w:rsidP="00D1517B">
      <w:pPr>
        <w:pStyle w:val="BodyText"/>
        <w:numPr>
          <w:ilvl w:val="0"/>
          <w:numId w:val="8"/>
        </w:numPr>
      </w:pPr>
      <w:r>
        <w:t xml:space="preserve">Required deliverables: </w:t>
      </w:r>
      <w:r w:rsidR="000939A4">
        <w:t xml:space="preserve">project plan, </w:t>
      </w:r>
      <w:r w:rsidR="005B25B7">
        <w:t xml:space="preserve">requirements and design documents, test plan, program, </w:t>
      </w:r>
      <w:r w:rsidR="009C6E11">
        <w:t>and user manual</w:t>
      </w:r>
    </w:p>
    <w:p w14:paraId="414AB28D" w14:textId="3FF0B47A" w:rsidR="00DB2D39" w:rsidRDefault="00F25886" w:rsidP="00D1517B">
      <w:pPr>
        <w:pStyle w:val="BodyText"/>
        <w:numPr>
          <w:ilvl w:val="0"/>
          <w:numId w:val="8"/>
        </w:numPr>
      </w:pPr>
      <w:r>
        <w:t>UPEDU formatting for project plan</w:t>
      </w:r>
      <w:r w:rsidR="006F209F">
        <w:t xml:space="preserve">; </w:t>
      </w:r>
      <w:r w:rsidR="00370277">
        <w:t>certain documentation formats for requirements and design</w:t>
      </w:r>
    </w:p>
    <w:p w14:paraId="266FA4EA" w14:textId="458194F3" w:rsidR="00F25886" w:rsidRDefault="00F25886" w:rsidP="00D1517B">
      <w:pPr>
        <w:pStyle w:val="BodyText"/>
        <w:numPr>
          <w:ilvl w:val="0"/>
          <w:numId w:val="8"/>
        </w:numPr>
      </w:pPr>
      <w:r>
        <w:t>C++ for project code</w:t>
      </w:r>
    </w:p>
    <w:p w14:paraId="7768FD8A" w14:textId="77777777" w:rsidR="00F25886" w:rsidRPr="00982522" w:rsidRDefault="00F25886" w:rsidP="000A7D74">
      <w:pPr>
        <w:pStyle w:val="BodyText"/>
      </w:pPr>
    </w:p>
    <w:p w14:paraId="29DD4441" w14:textId="77777777" w:rsidR="00E918C5" w:rsidRPr="00C26778" w:rsidRDefault="00E918C5">
      <w:pPr>
        <w:pStyle w:val="Heading2"/>
      </w:pPr>
      <w:bookmarkStart w:id="21" w:name="_Toc524312835"/>
      <w:bookmarkStart w:id="22" w:name="_Toc11132103"/>
      <w:r w:rsidRPr="00C26778">
        <w:t>Project Deliverables</w:t>
      </w:r>
      <w:bookmarkEnd w:id="21"/>
      <w:bookmarkEnd w:id="22"/>
    </w:p>
    <w:p w14:paraId="7CAEFCBA" w14:textId="169918D2" w:rsidR="00176B26" w:rsidRDefault="00176B26" w:rsidP="00D1517B">
      <w:pPr>
        <w:pStyle w:val="BodyText"/>
        <w:numPr>
          <w:ilvl w:val="0"/>
          <w:numId w:val="5"/>
        </w:numPr>
      </w:pPr>
      <w:r>
        <w:t>Project Plan</w:t>
      </w:r>
    </w:p>
    <w:p w14:paraId="6E882218" w14:textId="2C53F33E" w:rsidR="001274D0" w:rsidRDefault="003C5B16" w:rsidP="00D1517B">
      <w:pPr>
        <w:pStyle w:val="BodyText"/>
        <w:numPr>
          <w:ilvl w:val="0"/>
          <w:numId w:val="6"/>
        </w:numPr>
      </w:pPr>
      <w:r>
        <w:lastRenderedPageBreak/>
        <w:t xml:space="preserve">A comprehensive outline of the project’s purpose, </w:t>
      </w:r>
      <w:r w:rsidR="00861F07">
        <w:t xml:space="preserve">goals, schedule, timeline, and </w:t>
      </w:r>
      <w:r w:rsidR="00280398">
        <w:t xml:space="preserve">communication. It gives a clear guide of </w:t>
      </w:r>
      <w:r w:rsidR="00614201">
        <w:t xml:space="preserve">the project’s phases, deliverables, and process to achieve implementation. </w:t>
      </w:r>
      <w:r w:rsidR="00E72B65">
        <w:t xml:space="preserve">It also gives the reader </w:t>
      </w:r>
      <w:r w:rsidR="00BC4515">
        <w:t xml:space="preserve">a guide to navigate the </w:t>
      </w:r>
      <w:r w:rsidR="00DD741C">
        <w:t xml:space="preserve">project artifacts and follow the </w:t>
      </w:r>
      <w:r w:rsidR="00200839">
        <w:t>project’s connected parts.</w:t>
      </w:r>
    </w:p>
    <w:p w14:paraId="2368F96A" w14:textId="4FD388C2" w:rsidR="00176B26" w:rsidRPr="00176B26" w:rsidRDefault="000405F5" w:rsidP="00D1517B">
      <w:pPr>
        <w:pStyle w:val="BodyText"/>
        <w:numPr>
          <w:ilvl w:val="0"/>
          <w:numId w:val="5"/>
        </w:numPr>
      </w:pPr>
      <w:r>
        <w:t>Requirements document</w:t>
      </w:r>
    </w:p>
    <w:p w14:paraId="50222837" w14:textId="1FB5A412" w:rsidR="00200839" w:rsidRDefault="001E0AED" w:rsidP="00D1517B">
      <w:pPr>
        <w:pStyle w:val="BodyText"/>
        <w:numPr>
          <w:ilvl w:val="0"/>
          <w:numId w:val="6"/>
        </w:numPr>
      </w:pPr>
      <w:r>
        <w:t xml:space="preserve">A </w:t>
      </w:r>
      <w:r w:rsidR="00327CF6">
        <w:t xml:space="preserve">document consisting of </w:t>
      </w:r>
      <w:r w:rsidR="007B23EF">
        <w:t xml:space="preserve">the </w:t>
      </w:r>
      <w:r w:rsidR="60E1F068">
        <w:t xml:space="preserve">project's </w:t>
      </w:r>
      <w:r w:rsidR="007B23EF">
        <w:t xml:space="preserve">software </w:t>
      </w:r>
      <w:r w:rsidR="21DAAC38">
        <w:t>requirements</w:t>
      </w:r>
      <w:r w:rsidR="60E1F068">
        <w:t>.</w:t>
      </w:r>
      <w:r w:rsidR="007B23EF">
        <w:t xml:space="preserve"> </w:t>
      </w:r>
      <w:r w:rsidR="000A1038">
        <w:t xml:space="preserve">It </w:t>
      </w:r>
      <w:r w:rsidR="009C4B8F">
        <w:t>specifies whether requirements are functional or non-functional.</w:t>
      </w:r>
      <w:r w:rsidR="00F53AC1">
        <w:t xml:space="preserve"> This document </w:t>
      </w:r>
      <w:r w:rsidR="00525D0F">
        <w:t xml:space="preserve">clearly defines each </w:t>
      </w:r>
      <w:proofErr w:type="gramStart"/>
      <w:r w:rsidR="00525D0F">
        <w:t>need</w:t>
      </w:r>
      <w:proofErr w:type="gramEnd"/>
      <w:r w:rsidR="00525D0F">
        <w:t xml:space="preserve"> so the team doesn’t add unnecessary features, leave out important features, or make a project outside the constraints.</w:t>
      </w:r>
    </w:p>
    <w:p w14:paraId="360CF080" w14:textId="00C32734" w:rsidR="0081747F" w:rsidRPr="00176B26" w:rsidRDefault="00935D02" w:rsidP="00D1517B">
      <w:pPr>
        <w:pStyle w:val="BodyText"/>
        <w:numPr>
          <w:ilvl w:val="0"/>
          <w:numId w:val="5"/>
        </w:numPr>
      </w:pPr>
      <w:r>
        <w:t>Software design document</w:t>
      </w:r>
    </w:p>
    <w:p w14:paraId="6954ECF0" w14:textId="7FF264B3" w:rsidR="00525D0F" w:rsidRDefault="00525D0F" w:rsidP="00D1517B">
      <w:pPr>
        <w:pStyle w:val="BodyText"/>
        <w:numPr>
          <w:ilvl w:val="0"/>
          <w:numId w:val="6"/>
        </w:numPr>
      </w:pPr>
      <w:r>
        <w:t xml:space="preserve">A document </w:t>
      </w:r>
      <w:r w:rsidR="006450F0">
        <w:t>illustrating the design of the calculator. It shows severa</w:t>
      </w:r>
      <w:r w:rsidR="003C7D3E">
        <w:t>l</w:t>
      </w:r>
      <w:r w:rsidR="006450F0">
        <w:t xml:space="preserve"> angles</w:t>
      </w:r>
      <w:r w:rsidR="00A002CC">
        <w:t xml:space="preserve"> of the project: a use case diagram</w:t>
      </w:r>
      <w:r w:rsidR="006450F0">
        <w:t xml:space="preserve">, </w:t>
      </w:r>
      <w:r w:rsidR="00524787">
        <w:t>a class diagram, a</w:t>
      </w:r>
      <w:r w:rsidR="00524787">
        <w:t xml:space="preserve"> </w:t>
      </w:r>
      <w:r w:rsidR="000B35AE">
        <w:t xml:space="preserve">text description of the design, and more. It gives </w:t>
      </w:r>
      <w:r w:rsidR="005B31D8">
        <w:t xml:space="preserve">team members and readers a </w:t>
      </w:r>
      <w:r w:rsidR="008C679E">
        <w:t xml:space="preserve">full view of the project’s relationships, </w:t>
      </w:r>
      <w:r w:rsidR="00CE0230">
        <w:t xml:space="preserve">use cases, and </w:t>
      </w:r>
      <w:r w:rsidR="00D96306">
        <w:t>the design decisions of the project.</w:t>
      </w:r>
    </w:p>
    <w:p w14:paraId="40FD9B91" w14:textId="750579C6" w:rsidR="00935D02" w:rsidRDefault="00413265" w:rsidP="00D1517B">
      <w:pPr>
        <w:pStyle w:val="BodyText"/>
        <w:numPr>
          <w:ilvl w:val="0"/>
          <w:numId w:val="5"/>
        </w:numPr>
      </w:pPr>
      <w:r>
        <w:t>Test cases</w:t>
      </w:r>
    </w:p>
    <w:p w14:paraId="68E6BE74" w14:textId="5CB4F857" w:rsidR="00D96306" w:rsidRDefault="00813E49" w:rsidP="00D1517B">
      <w:pPr>
        <w:pStyle w:val="BodyText"/>
        <w:numPr>
          <w:ilvl w:val="0"/>
          <w:numId w:val="6"/>
        </w:numPr>
      </w:pPr>
      <w:r>
        <w:t xml:space="preserve">The test cases </w:t>
      </w:r>
      <w:r w:rsidR="003A1DA3">
        <w:t xml:space="preserve">validate that the product </w:t>
      </w:r>
      <w:r w:rsidR="005D7BFC">
        <w:t xml:space="preserve">effectively implements each of its requirements. </w:t>
      </w:r>
      <w:r w:rsidR="009A297A">
        <w:t xml:space="preserve">They test every aspect of the calculator to ensure it </w:t>
      </w:r>
      <w:r w:rsidR="00632537">
        <w:t xml:space="preserve">correctly parses syntax, handles errors, </w:t>
      </w:r>
      <w:r w:rsidR="00B72823">
        <w:t xml:space="preserve">calculates, </w:t>
      </w:r>
      <w:r w:rsidR="006A4966">
        <w:t>gives output, and more. This ensures the stakeholder</w:t>
      </w:r>
      <w:r w:rsidR="008F5DF2">
        <w:t>’s needs are fulfilled, and the team is confident in the project handoff.</w:t>
      </w:r>
    </w:p>
    <w:p w14:paraId="7E65AD6E" w14:textId="3E2524CA" w:rsidR="00413265" w:rsidRPr="00176B26" w:rsidRDefault="002F4787" w:rsidP="00D1517B">
      <w:pPr>
        <w:pStyle w:val="BodyText"/>
        <w:numPr>
          <w:ilvl w:val="0"/>
          <w:numId w:val="5"/>
        </w:numPr>
      </w:pPr>
      <w:r>
        <w:t>User manual</w:t>
      </w:r>
    </w:p>
    <w:p w14:paraId="3885B4AA" w14:textId="58D4EC95" w:rsidR="008F5DF2" w:rsidRDefault="004220D8" w:rsidP="00D1517B">
      <w:pPr>
        <w:pStyle w:val="BodyText"/>
        <w:numPr>
          <w:ilvl w:val="0"/>
          <w:numId w:val="6"/>
        </w:numPr>
      </w:pPr>
      <w:r>
        <w:t xml:space="preserve">The user manual gives users a guide in how to set up, provide </w:t>
      </w:r>
      <w:r w:rsidR="00B21EE8">
        <w:t xml:space="preserve">correct syntax, give </w:t>
      </w:r>
      <w:r>
        <w:t xml:space="preserve">input, </w:t>
      </w:r>
      <w:r w:rsidR="00B21EE8">
        <w:t>troubleshoot, and overall</w:t>
      </w:r>
      <w:r w:rsidR="008B72CD">
        <w:t>,</w:t>
      </w:r>
      <w:r w:rsidR="00B21EE8">
        <w:t xml:space="preserve"> how to use the calculator. This is the documentation for this part of the L language.</w:t>
      </w:r>
    </w:p>
    <w:p w14:paraId="70CC7DC2" w14:textId="5F1876EA" w:rsidR="002F4787" w:rsidRPr="00176B26" w:rsidRDefault="0064226D" w:rsidP="00D1517B">
      <w:pPr>
        <w:pStyle w:val="BodyText"/>
        <w:numPr>
          <w:ilvl w:val="0"/>
          <w:numId w:val="5"/>
        </w:numPr>
      </w:pPr>
      <w:r>
        <w:t>C++ program</w:t>
      </w:r>
    </w:p>
    <w:p w14:paraId="3521DFFE" w14:textId="6EF95810" w:rsidR="008B72CD" w:rsidRPr="00176B26" w:rsidRDefault="008B72CD" w:rsidP="00D1517B">
      <w:pPr>
        <w:pStyle w:val="BodyText"/>
        <w:numPr>
          <w:ilvl w:val="0"/>
          <w:numId w:val="6"/>
        </w:numPr>
      </w:pPr>
      <w:r>
        <w:t xml:space="preserve">The C++ program is the </w:t>
      </w:r>
      <w:r w:rsidR="00874679">
        <w:t>part of the project that stores the code for the calculator. This</w:t>
      </w:r>
      <w:r w:rsidR="001052C4">
        <w:t xml:space="preserve"> program contains libraries, a </w:t>
      </w:r>
      <w:r w:rsidR="75E37C06">
        <w:t>make file</w:t>
      </w:r>
      <w:r w:rsidR="001052C4">
        <w:t xml:space="preserve">, </w:t>
      </w:r>
      <w:r w:rsidR="00D17BC8">
        <w:t>the calculator code, and more.</w:t>
      </w:r>
    </w:p>
    <w:p w14:paraId="3EF9BD5C" w14:textId="77777777" w:rsidR="00E918C5" w:rsidRPr="00C26778" w:rsidRDefault="00E918C5">
      <w:pPr>
        <w:pStyle w:val="BodyText"/>
      </w:pPr>
      <w:r w:rsidRPr="00C26778">
        <w:t xml:space="preserve">Deliverables for each project phase are identified in the Development Case.  Deliverables are delivered towards the end of the iteration, as specified in section </w:t>
      </w:r>
      <w:r w:rsidRPr="00C26778">
        <w:rPr>
          <w:i/>
          <w:iCs/>
        </w:rPr>
        <w:t>4.2.4 Project Schedule</w:t>
      </w:r>
      <w:r w:rsidRPr="00C26778">
        <w:t>.</w:t>
      </w:r>
    </w:p>
    <w:p w14:paraId="0DE258ED" w14:textId="77777777" w:rsidR="00E918C5" w:rsidRPr="00C26778" w:rsidRDefault="00E918C5">
      <w:pPr>
        <w:pStyle w:val="Heading2"/>
      </w:pPr>
      <w:bookmarkStart w:id="23" w:name="_Toc524312836"/>
      <w:bookmarkStart w:id="24" w:name="_Toc11132104"/>
      <w:r w:rsidRPr="00C26778">
        <w:t>Evolution of the Software Development Plan</w:t>
      </w:r>
      <w:bookmarkEnd w:id="23"/>
      <w:bookmarkEnd w:id="24"/>
    </w:p>
    <w:p w14:paraId="3F7A4228" w14:textId="0A6BCBA1" w:rsidR="00E918C5" w:rsidRPr="00C26778" w:rsidRDefault="00E918C5" w:rsidP="00830753">
      <w:pPr>
        <w:pStyle w:val="InfoBlue"/>
      </w:pPr>
    </w:p>
    <w:tbl>
      <w:tblPr>
        <w:tblStyle w:val="TableGrid"/>
        <w:tblW w:w="0" w:type="auto"/>
        <w:tblInd w:w="720" w:type="dxa"/>
        <w:tblLook w:val="04A0" w:firstRow="1" w:lastRow="0" w:firstColumn="1" w:lastColumn="0" w:noHBand="0" w:noVBand="1"/>
      </w:tblPr>
      <w:tblGrid>
        <w:gridCol w:w="2116"/>
        <w:gridCol w:w="2158"/>
        <w:gridCol w:w="2173"/>
        <w:gridCol w:w="2183"/>
      </w:tblGrid>
      <w:tr w:rsidR="00586403" w14:paraId="197B170F" w14:textId="77777777" w:rsidTr="00105803">
        <w:tc>
          <w:tcPr>
            <w:tcW w:w="2337" w:type="dxa"/>
            <w:tcBorders>
              <w:bottom w:val="single" w:sz="4" w:space="0" w:color="auto"/>
            </w:tcBorders>
          </w:tcPr>
          <w:p w14:paraId="1F94489E" w14:textId="1696D1FA" w:rsidR="00586403" w:rsidRPr="00586403" w:rsidRDefault="00586403" w:rsidP="00A97011">
            <w:pPr>
              <w:pStyle w:val="BodyText"/>
              <w:ind w:left="0"/>
              <w:rPr>
                <w:b/>
                <w:bCs/>
              </w:rPr>
            </w:pPr>
            <w:r>
              <w:rPr>
                <w:b/>
                <w:bCs/>
              </w:rPr>
              <w:t>Version</w:t>
            </w:r>
          </w:p>
        </w:tc>
        <w:tc>
          <w:tcPr>
            <w:tcW w:w="2337" w:type="dxa"/>
            <w:tcBorders>
              <w:bottom w:val="single" w:sz="4" w:space="0" w:color="auto"/>
            </w:tcBorders>
          </w:tcPr>
          <w:p w14:paraId="16B2A619" w14:textId="20A6CF7A" w:rsidR="00586403" w:rsidRPr="00586403" w:rsidRDefault="00586403" w:rsidP="00A97011">
            <w:pPr>
              <w:pStyle w:val="BodyText"/>
              <w:ind w:left="0"/>
              <w:rPr>
                <w:b/>
                <w:bCs/>
              </w:rPr>
            </w:pPr>
            <w:r>
              <w:rPr>
                <w:b/>
                <w:bCs/>
              </w:rPr>
              <w:t>Phase</w:t>
            </w:r>
          </w:p>
        </w:tc>
        <w:tc>
          <w:tcPr>
            <w:tcW w:w="2338" w:type="dxa"/>
            <w:tcBorders>
              <w:bottom w:val="single" w:sz="4" w:space="0" w:color="auto"/>
            </w:tcBorders>
          </w:tcPr>
          <w:p w14:paraId="5E9AD89C" w14:textId="463A7840" w:rsidR="00586403" w:rsidRPr="00105803" w:rsidRDefault="00105803" w:rsidP="00A97011">
            <w:pPr>
              <w:pStyle w:val="BodyText"/>
              <w:ind w:left="0"/>
              <w:rPr>
                <w:b/>
              </w:rPr>
            </w:pPr>
            <w:r>
              <w:rPr>
                <w:b/>
                <w:bCs/>
              </w:rPr>
              <w:t>Description</w:t>
            </w:r>
          </w:p>
        </w:tc>
        <w:tc>
          <w:tcPr>
            <w:tcW w:w="2338" w:type="dxa"/>
            <w:tcBorders>
              <w:bottom w:val="single" w:sz="4" w:space="0" w:color="auto"/>
            </w:tcBorders>
          </w:tcPr>
          <w:p w14:paraId="7574B61B" w14:textId="5B8681CE" w:rsidR="00586403" w:rsidRPr="00105803" w:rsidRDefault="00105803" w:rsidP="00A97011">
            <w:pPr>
              <w:pStyle w:val="BodyText"/>
              <w:ind w:left="0"/>
              <w:rPr>
                <w:b/>
              </w:rPr>
            </w:pPr>
            <w:r>
              <w:rPr>
                <w:b/>
                <w:bCs/>
              </w:rPr>
              <w:t xml:space="preserve">Criteria for </w:t>
            </w:r>
            <w:r w:rsidR="0833CEC0" w:rsidRPr="50679C9C">
              <w:rPr>
                <w:b/>
                <w:bCs/>
              </w:rPr>
              <w:t>Unscheduled</w:t>
            </w:r>
            <w:r>
              <w:rPr>
                <w:b/>
                <w:bCs/>
              </w:rPr>
              <w:t xml:space="preserve"> Revision</w:t>
            </w:r>
          </w:p>
        </w:tc>
      </w:tr>
      <w:tr w:rsidR="00586403" w14:paraId="38779D31" w14:textId="77777777" w:rsidTr="00105803">
        <w:tc>
          <w:tcPr>
            <w:tcW w:w="2337" w:type="dxa"/>
            <w:tcBorders>
              <w:top w:val="single" w:sz="4" w:space="0" w:color="auto"/>
            </w:tcBorders>
          </w:tcPr>
          <w:p w14:paraId="223047A2" w14:textId="768103B4" w:rsidR="00586403" w:rsidRDefault="78AA27BC" w:rsidP="00A97011">
            <w:pPr>
              <w:pStyle w:val="BodyText"/>
              <w:ind w:left="0"/>
            </w:pPr>
            <w:r>
              <w:t>1.2</w:t>
            </w:r>
          </w:p>
        </w:tc>
        <w:tc>
          <w:tcPr>
            <w:tcW w:w="2337" w:type="dxa"/>
            <w:tcBorders>
              <w:top w:val="single" w:sz="4" w:space="0" w:color="auto"/>
            </w:tcBorders>
          </w:tcPr>
          <w:p w14:paraId="3138D9A2" w14:textId="351A6408" w:rsidR="00586403" w:rsidRDefault="78AA27BC" w:rsidP="00A97011">
            <w:pPr>
              <w:pStyle w:val="BodyText"/>
              <w:ind w:left="0"/>
            </w:pPr>
            <w:r>
              <w:t>Completion of Project Plan</w:t>
            </w:r>
          </w:p>
        </w:tc>
        <w:tc>
          <w:tcPr>
            <w:tcW w:w="2338" w:type="dxa"/>
            <w:tcBorders>
              <w:top w:val="single" w:sz="4" w:space="0" w:color="auto"/>
            </w:tcBorders>
          </w:tcPr>
          <w:p w14:paraId="6D01F623" w14:textId="2F59C578" w:rsidR="00586403" w:rsidRDefault="78AA27BC" w:rsidP="00A97011">
            <w:pPr>
              <w:pStyle w:val="BodyText"/>
              <w:ind w:left="0"/>
            </w:pPr>
            <w:r>
              <w:t>Worked through sections w</w:t>
            </w:r>
            <w:r>
              <w:t xml:space="preserve">ithin the </w:t>
            </w:r>
            <w:r>
              <w:t>Software development</w:t>
            </w:r>
            <w:r>
              <w:t xml:space="preserve"> plan </w:t>
            </w:r>
            <w:r>
              <w:t xml:space="preserve">to </w:t>
            </w:r>
            <w:r w:rsidR="44656715">
              <w:t>define</w:t>
            </w:r>
            <w:r>
              <w:t xml:space="preserve"> expectations</w:t>
            </w:r>
            <w:r>
              <w:t xml:space="preserve"> </w:t>
            </w:r>
            <w:r>
              <w:t>and goals</w:t>
            </w:r>
            <w:r>
              <w:t xml:space="preserve"> </w:t>
            </w:r>
          </w:p>
        </w:tc>
        <w:tc>
          <w:tcPr>
            <w:tcW w:w="2338" w:type="dxa"/>
            <w:tcBorders>
              <w:top w:val="single" w:sz="4" w:space="0" w:color="auto"/>
            </w:tcBorders>
          </w:tcPr>
          <w:p w14:paraId="7F4C9831" w14:textId="238C071D" w:rsidR="00586403" w:rsidRDefault="002E7882" w:rsidP="00A97011">
            <w:pPr>
              <w:pStyle w:val="BodyText"/>
              <w:ind w:left="0"/>
            </w:pPr>
            <w:r>
              <w:t>N/A</w:t>
            </w:r>
          </w:p>
        </w:tc>
      </w:tr>
      <w:tr w:rsidR="00586403" w14:paraId="6069D8D5" w14:textId="77777777" w:rsidTr="00586403">
        <w:tc>
          <w:tcPr>
            <w:tcW w:w="2337" w:type="dxa"/>
          </w:tcPr>
          <w:p w14:paraId="5FD63159" w14:textId="77777777" w:rsidR="00586403" w:rsidRDefault="00586403" w:rsidP="00A97011">
            <w:pPr>
              <w:pStyle w:val="BodyText"/>
              <w:ind w:left="0"/>
            </w:pPr>
          </w:p>
        </w:tc>
        <w:tc>
          <w:tcPr>
            <w:tcW w:w="2337" w:type="dxa"/>
          </w:tcPr>
          <w:p w14:paraId="3730074A" w14:textId="77777777" w:rsidR="00586403" w:rsidRDefault="00586403" w:rsidP="00A97011">
            <w:pPr>
              <w:pStyle w:val="BodyText"/>
              <w:ind w:left="0"/>
            </w:pPr>
          </w:p>
        </w:tc>
        <w:tc>
          <w:tcPr>
            <w:tcW w:w="2338" w:type="dxa"/>
          </w:tcPr>
          <w:p w14:paraId="48946132" w14:textId="77777777" w:rsidR="00586403" w:rsidRDefault="00586403" w:rsidP="00A97011">
            <w:pPr>
              <w:pStyle w:val="BodyText"/>
              <w:ind w:left="0"/>
            </w:pPr>
          </w:p>
        </w:tc>
        <w:tc>
          <w:tcPr>
            <w:tcW w:w="2338" w:type="dxa"/>
          </w:tcPr>
          <w:p w14:paraId="7F61A7A8" w14:textId="77777777" w:rsidR="00586403" w:rsidRDefault="00586403" w:rsidP="00A97011">
            <w:pPr>
              <w:pStyle w:val="BodyText"/>
              <w:ind w:left="0"/>
            </w:pPr>
          </w:p>
        </w:tc>
      </w:tr>
      <w:tr w:rsidR="00586403" w14:paraId="58C0232C" w14:textId="77777777" w:rsidTr="00586403">
        <w:tc>
          <w:tcPr>
            <w:tcW w:w="2337" w:type="dxa"/>
          </w:tcPr>
          <w:p w14:paraId="57B04682" w14:textId="77777777" w:rsidR="00586403" w:rsidRDefault="00586403" w:rsidP="00A97011">
            <w:pPr>
              <w:pStyle w:val="BodyText"/>
              <w:ind w:left="0"/>
            </w:pPr>
          </w:p>
        </w:tc>
        <w:tc>
          <w:tcPr>
            <w:tcW w:w="2337" w:type="dxa"/>
          </w:tcPr>
          <w:p w14:paraId="208DCEFB" w14:textId="77777777" w:rsidR="00586403" w:rsidRDefault="00586403" w:rsidP="00A97011">
            <w:pPr>
              <w:pStyle w:val="BodyText"/>
              <w:ind w:left="0"/>
            </w:pPr>
          </w:p>
        </w:tc>
        <w:tc>
          <w:tcPr>
            <w:tcW w:w="2338" w:type="dxa"/>
          </w:tcPr>
          <w:p w14:paraId="7B4A4048" w14:textId="77777777" w:rsidR="00586403" w:rsidRDefault="00586403" w:rsidP="00A97011">
            <w:pPr>
              <w:pStyle w:val="BodyText"/>
              <w:ind w:left="0"/>
            </w:pPr>
          </w:p>
        </w:tc>
        <w:tc>
          <w:tcPr>
            <w:tcW w:w="2338" w:type="dxa"/>
          </w:tcPr>
          <w:p w14:paraId="6A9106D6" w14:textId="77777777" w:rsidR="00586403" w:rsidRDefault="00586403" w:rsidP="00A97011">
            <w:pPr>
              <w:pStyle w:val="BodyText"/>
              <w:ind w:left="0"/>
            </w:pPr>
          </w:p>
        </w:tc>
      </w:tr>
      <w:tr w:rsidR="00586403" w14:paraId="056483F9" w14:textId="77777777" w:rsidTr="00586403">
        <w:tc>
          <w:tcPr>
            <w:tcW w:w="2337" w:type="dxa"/>
          </w:tcPr>
          <w:p w14:paraId="5E122A3F" w14:textId="77777777" w:rsidR="00586403" w:rsidRDefault="00586403" w:rsidP="00A97011">
            <w:pPr>
              <w:pStyle w:val="BodyText"/>
              <w:ind w:left="0"/>
            </w:pPr>
          </w:p>
        </w:tc>
        <w:tc>
          <w:tcPr>
            <w:tcW w:w="2337" w:type="dxa"/>
          </w:tcPr>
          <w:p w14:paraId="79EB95DD" w14:textId="77777777" w:rsidR="00586403" w:rsidRDefault="00586403" w:rsidP="00A97011">
            <w:pPr>
              <w:pStyle w:val="BodyText"/>
              <w:ind w:left="0"/>
            </w:pPr>
          </w:p>
        </w:tc>
        <w:tc>
          <w:tcPr>
            <w:tcW w:w="2338" w:type="dxa"/>
          </w:tcPr>
          <w:p w14:paraId="5DE13D77" w14:textId="77777777" w:rsidR="00586403" w:rsidRDefault="00586403" w:rsidP="00A97011">
            <w:pPr>
              <w:pStyle w:val="BodyText"/>
              <w:ind w:left="0"/>
            </w:pPr>
          </w:p>
        </w:tc>
        <w:tc>
          <w:tcPr>
            <w:tcW w:w="2338" w:type="dxa"/>
          </w:tcPr>
          <w:p w14:paraId="24FFD393" w14:textId="77777777" w:rsidR="00586403" w:rsidRDefault="00586403" w:rsidP="00A97011">
            <w:pPr>
              <w:pStyle w:val="BodyText"/>
              <w:ind w:left="0"/>
            </w:pPr>
          </w:p>
        </w:tc>
      </w:tr>
    </w:tbl>
    <w:p w14:paraId="1ED4D13D" w14:textId="77777777" w:rsidR="00A97011" w:rsidRPr="00A97011" w:rsidRDefault="00A97011" w:rsidP="00A97011">
      <w:pPr>
        <w:pStyle w:val="BodyText"/>
      </w:pPr>
    </w:p>
    <w:p w14:paraId="13C7032E" w14:textId="77777777" w:rsidR="00E918C5" w:rsidRPr="00C26778" w:rsidRDefault="00E918C5">
      <w:pPr>
        <w:pStyle w:val="Heading1"/>
      </w:pPr>
      <w:bookmarkStart w:id="25" w:name="_Toc524312837"/>
      <w:bookmarkStart w:id="26" w:name="_Toc11132105"/>
      <w:r w:rsidRPr="00C26778">
        <w:lastRenderedPageBreak/>
        <w:t>Project Organization</w:t>
      </w:r>
      <w:bookmarkEnd w:id="25"/>
      <w:bookmarkEnd w:id="26"/>
    </w:p>
    <w:p w14:paraId="54D1B3C2" w14:textId="77777777" w:rsidR="00E918C5" w:rsidRPr="00C26778" w:rsidRDefault="00E918C5">
      <w:pPr>
        <w:pStyle w:val="Heading2"/>
      </w:pPr>
      <w:bookmarkStart w:id="27" w:name="_Toc524312838"/>
      <w:bookmarkStart w:id="28" w:name="_Toc11132106"/>
      <w:r w:rsidRPr="00C26778">
        <w:t>Organizational Structure</w:t>
      </w:r>
      <w:bookmarkEnd w:id="27"/>
      <w:bookmarkEnd w:id="28"/>
    </w:p>
    <w:p w14:paraId="7E2883DE" w14:textId="20C16194" w:rsidR="0A74AD31" w:rsidRDefault="4ECE3D1B" w:rsidP="72AA0822">
      <w:pPr>
        <w:pStyle w:val="BodyText"/>
      </w:pPr>
      <w:proofErr w:type="spellStart"/>
      <w:r>
        <w:t>M</w:t>
      </w:r>
      <w:r w:rsidR="7A4B916C">
        <w:t>acromanagement</w:t>
      </w:r>
      <w:proofErr w:type="spellEnd"/>
      <w:r w:rsidR="7A4B916C">
        <w:t xml:space="preserve"> of the project will be overseen by the project manager. </w:t>
      </w:r>
      <w:r w:rsidR="46A67028">
        <w:t xml:space="preserve">The Scrum Master will oversee individual sprints and set goals for each sprint the development team works on. The Technical Lead will make decisions </w:t>
      </w:r>
      <w:r w:rsidR="6C958F3F">
        <w:t xml:space="preserve">concerning the implementation of requirements into code; they will also </w:t>
      </w:r>
      <w:r w:rsidR="2BAFF181">
        <w:t>decide on software tools to be used by the team with their input. The Quality As</w:t>
      </w:r>
      <w:r w:rsidR="207A21B3">
        <w:t xml:space="preserve">surance Lead will oversee testing on finished iterations and is responsible for creating and running test suites. </w:t>
      </w:r>
      <w:r w:rsidR="1A8D8262">
        <w:t xml:space="preserve">The configuration lead is responsible for managing the Git repository and ensuring all team members are working with the same version of the project; if a version is </w:t>
      </w:r>
      <w:r w:rsidR="629FA0F7">
        <w:t xml:space="preserve">to be reverted, that is their responsibility. The UI/UX lead will make decisions about the User Interface of the </w:t>
      </w:r>
      <w:r w:rsidR="62DE3BC2">
        <w:t>program, whether it be text-based or graphical.</w:t>
      </w:r>
    </w:p>
    <w:p w14:paraId="2864C4E5" w14:textId="77777777" w:rsidR="00E918C5" w:rsidRPr="00ED4329" w:rsidRDefault="00E918C5">
      <w:pPr>
        <w:pStyle w:val="Heading2"/>
      </w:pPr>
      <w:bookmarkStart w:id="29" w:name="_Toc524312839"/>
      <w:bookmarkStart w:id="30" w:name="_Toc11132107"/>
      <w:r w:rsidRPr="00ED4329">
        <w:t>External Interfaces</w:t>
      </w:r>
      <w:bookmarkEnd w:id="29"/>
      <w:bookmarkEnd w:id="30"/>
    </w:p>
    <w:p w14:paraId="4F53F665" w14:textId="1A83C2D3" w:rsidR="00E918C5" w:rsidRPr="00ED4329" w:rsidRDefault="00E918C5">
      <w:pPr>
        <w:pStyle w:val="Heading2"/>
        <w:rPr>
          <w:b w:val="0"/>
          <w:i/>
        </w:rPr>
      </w:pPr>
      <w:bookmarkStart w:id="31" w:name="_Toc524312840"/>
      <w:bookmarkStart w:id="32" w:name="_Toc11132108"/>
      <w:r w:rsidRPr="00ED4329">
        <w:t>Roles and Responsibilities</w:t>
      </w:r>
      <w:bookmarkEnd w:id="31"/>
      <w:bookmarkEnd w:id="32"/>
      <w:r w:rsidR="00D657D3" w:rsidRPr="00ED4329">
        <w:t xml:space="preserve"> </w:t>
      </w:r>
    </w:p>
    <w:tbl>
      <w:tblPr>
        <w:tblW w:w="4320" w:type="pct"/>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05"/>
        <w:gridCol w:w="4868"/>
      </w:tblGrid>
      <w:tr w:rsidR="00E918C5" w:rsidRPr="00C26778" w14:paraId="378D3348"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A85ED5A" w14:textId="77777777" w:rsidR="00E918C5" w:rsidRPr="00C26778" w:rsidRDefault="00E918C5">
            <w:pPr>
              <w:rPr>
                <w:sz w:val="24"/>
                <w:szCs w:val="24"/>
              </w:rPr>
            </w:pPr>
            <w:r w:rsidRPr="00C26778">
              <w:rPr>
                <w:b/>
                <w:bCs/>
              </w:rPr>
              <w:t>Person</w:t>
            </w:r>
          </w:p>
        </w:tc>
        <w:tc>
          <w:tcPr>
            <w:tcW w:w="2988" w:type="pct"/>
            <w:tcBorders>
              <w:top w:val="outset" w:sz="6" w:space="0" w:color="auto"/>
              <w:left w:val="outset" w:sz="6" w:space="0" w:color="auto"/>
              <w:bottom w:val="outset" w:sz="6" w:space="0" w:color="auto"/>
              <w:right w:val="outset" w:sz="6" w:space="0" w:color="auto"/>
            </w:tcBorders>
            <w:vAlign w:val="center"/>
          </w:tcPr>
          <w:p w14:paraId="2EEF90A7" w14:textId="77777777" w:rsidR="00E918C5" w:rsidRPr="00C26778" w:rsidRDefault="00E918C5">
            <w:pPr>
              <w:rPr>
                <w:sz w:val="24"/>
                <w:szCs w:val="24"/>
              </w:rPr>
            </w:pPr>
            <w:r w:rsidRPr="00C26778">
              <w:rPr>
                <w:b/>
                <w:bCs/>
              </w:rPr>
              <w:t>Unified Process for EDUcation Role</w:t>
            </w:r>
          </w:p>
        </w:tc>
      </w:tr>
      <w:tr w:rsidR="00E918C5" w:rsidRPr="00C26778" w14:paraId="470255A4"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EF5181D" w14:textId="2C85BA15" w:rsidR="00E918C5" w:rsidRPr="00C26778" w:rsidRDefault="001842B7">
            <w:pPr>
              <w:rPr>
                <w:szCs w:val="24"/>
              </w:rPr>
            </w:pPr>
            <w:r>
              <w:rPr>
                <w:szCs w:val="24"/>
              </w:rPr>
              <w:t>Addison Bartelli</w:t>
            </w:r>
          </w:p>
        </w:tc>
        <w:tc>
          <w:tcPr>
            <w:tcW w:w="2988" w:type="pct"/>
            <w:tcBorders>
              <w:top w:val="outset" w:sz="6" w:space="0" w:color="auto"/>
              <w:left w:val="outset" w:sz="6" w:space="0" w:color="auto"/>
              <w:bottom w:val="outset" w:sz="6" w:space="0" w:color="auto"/>
              <w:right w:val="outset" w:sz="6" w:space="0" w:color="auto"/>
            </w:tcBorders>
            <w:vAlign w:val="center"/>
          </w:tcPr>
          <w:p w14:paraId="5BAAEAE6" w14:textId="4F4C591C" w:rsidR="00E918C5" w:rsidRPr="00C26778" w:rsidRDefault="078AD659">
            <w:r>
              <w:t>Technical Lead</w:t>
            </w:r>
            <w:r w:rsidR="41B97C12">
              <w:t xml:space="preserve">: </w:t>
            </w:r>
            <w:r w:rsidR="4A820845">
              <w:t>Make decisions concerning the implementation of requirements into code; will also decide on software tools to be used by the team with their input.</w:t>
            </w:r>
          </w:p>
        </w:tc>
      </w:tr>
      <w:tr w:rsidR="00E918C5" w:rsidRPr="00C26778" w14:paraId="65902AA7"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F9C577C" w14:textId="16A58F2E" w:rsidR="001842B7" w:rsidRPr="00C26778" w:rsidRDefault="001842B7">
            <w:pPr>
              <w:rPr>
                <w:szCs w:val="24"/>
              </w:rPr>
            </w:pPr>
            <w:r>
              <w:rPr>
                <w:szCs w:val="24"/>
              </w:rPr>
              <w:t>Peter Barybin</w:t>
            </w:r>
          </w:p>
        </w:tc>
        <w:tc>
          <w:tcPr>
            <w:tcW w:w="2988" w:type="pct"/>
            <w:tcBorders>
              <w:top w:val="outset" w:sz="6" w:space="0" w:color="auto"/>
              <w:left w:val="outset" w:sz="6" w:space="0" w:color="auto"/>
              <w:bottom w:val="outset" w:sz="6" w:space="0" w:color="auto"/>
              <w:right w:val="outset" w:sz="6" w:space="0" w:color="auto"/>
            </w:tcBorders>
            <w:vAlign w:val="center"/>
          </w:tcPr>
          <w:p w14:paraId="6BD500E4" w14:textId="51B8B054" w:rsidR="00E918C5" w:rsidRPr="00C26778" w:rsidRDefault="078AD659">
            <w:r>
              <w:t>Project Manager</w:t>
            </w:r>
            <w:r w:rsidR="43484A32">
              <w:t>: In charge of overseeing the project</w:t>
            </w:r>
          </w:p>
        </w:tc>
      </w:tr>
      <w:tr w:rsidR="001842B7" w:rsidRPr="00C26778" w14:paraId="20220989"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0D286AB4" w14:textId="09621B12" w:rsidR="001842B7" w:rsidRDefault="001842B7">
            <w:pPr>
              <w:rPr>
                <w:szCs w:val="24"/>
              </w:rPr>
            </w:pPr>
            <w:r>
              <w:rPr>
                <w:szCs w:val="24"/>
              </w:rPr>
              <w:t>Arpa Das</w:t>
            </w:r>
          </w:p>
        </w:tc>
        <w:tc>
          <w:tcPr>
            <w:tcW w:w="2988" w:type="pct"/>
            <w:tcBorders>
              <w:top w:val="outset" w:sz="6" w:space="0" w:color="auto"/>
              <w:left w:val="outset" w:sz="6" w:space="0" w:color="auto"/>
              <w:bottom w:val="outset" w:sz="6" w:space="0" w:color="auto"/>
              <w:right w:val="outset" w:sz="6" w:space="0" w:color="auto"/>
            </w:tcBorders>
            <w:vAlign w:val="center"/>
          </w:tcPr>
          <w:p w14:paraId="62924305" w14:textId="3BE96E2E" w:rsidR="001842B7" w:rsidRPr="00C26778" w:rsidRDefault="078AD659">
            <w:r>
              <w:t>Configuration Lead</w:t>
            </w:r>
            <w:r w:rsidR="18A76514">
              <w:t>: Responsible for managing the Git repository and ensuring all team members are working with the same version of the project; if a version is to be reverted, that is their responsibility</w:t>
            </w:r>
          </w:p>
        </w:tc>
      </w:tr>
      <w:tr w:rsidR="001842B7" w:rsidRPr="00C26778" w14:paraId="7C4A3232"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54D483C4" w14:textId="1A4E3402" w:rsidR="001842B7" w:rsidRDefault="001842B7">
            <w:pPr>
              <w:rPr>
                <w:szCs w:val="24"/>
              </w:rPr>
            </w:pPr>
            <w:r>
              <w:rPr>
                <w:szCs w:val="24"/>
              </w:rPr>
              <w:t>Emily Farley</w:t>
            </w:r>
          </w:p>
        </w:tc>
        <w:tc>
          <w:tcPr>
            <w:tcW w:w="2988" w:type="pct"/>
            <w:tcBorders>
              <w:top w:val="outset" w:sz="6" w:space="0" w:color="auto"/>
              <w:left w:val="outset" w:sz="6" w:space="0" w:color="auto"/>
              <w:bottom w:val="outset" w:sz="6" w:space="0" w:color="auto"/>
              <w:right w:val="outset" w:sz="6" w:space="0" w:color="auto"/>
            </w:tcBorders>
            <w:vAlign w:val="center"/>
          </w:tcPr>
          <w:p w14:paraId="77CFDC7A" w14:textId="21B8B100" w:rsidR="001842B7" w:rsidRPr="00C26778" w:rsidRDefault="078AD659">
            <w:r>
              <w:t>Scrum Master</w:t>
            </w:r>
            <w:r w:rsidR="4915F422">
              <w:t>: Oversee individual sprints and set goals for each sprint the development team works on. Will discuss the weakness</w:t>
            </w:r>
            <w:r w:rsidR="6C829145">
              <w:t>es</w:t>
            </w:r>
            <w:r w:rsidR="4915F422">
              <w:t xml:space="preserve"> of the project. </w:t>
            </w:r>
          </w:p>
        </w:tc>
      </w:tr>
      <w:tr w:rsidR="001842B7" w:rsidRPr="00C26778" w14:paraId="68E01BCD"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4574AE5C" w14:textId="3BA9B7D6" w:rsidR="001842B7" w:rsidRDefault="001842B7">
            <w:pPr>
              <w:rPr>
                <w:szCs w:val="24"/>
              </w:rPr>
            </w:pPr>
            <w:r>
              <w:rPr>
                <w:szCs w:val="24"/>
              </w:rPr>
              <w:t>Hart Nurnberg</w:t>
            </w:r>
          </w:p>
        </w:tc>
        <w:tc>
          <w:tcPr>
            <w:tcW w:w="2988" w:type="pct"/>
            <w:tcBorders>
              <w:top w:val="outset" w:sz="6" w:space="0" w:color="auto"/>
              <w:left w:val="outset" w:sz="6" w:space="0" w:color="auto"/>
              <w:bottom w:val="outset" w:sz="6" w:space="0" w:color="auto"/>
              <w:right w:val="outset" w:sz="6" w:space="0" w:color="auto"/>
            </w:tcBorders>
            <w:vAlign w:val="center"/>
          </w:tcPr>
          <w:p w14:paraId="2851E58D" w14:textId="1D02339A" w:rsidR="001842B7" w:rsidRPr="00C26778" w:rsidRDefault="078AD659">
            <w:r>
              <w:t>Quality Assurance Lead</w:t>
            </w:r>
            <w:r w:rsidR="69BAE0BB">
              <w:t>: Oversee testing on finished iterations and is responsible for creating and running test suites.</w:t>
            </w:r>
          </w:p>
        </w:tc>
      </w:tr>
      <w:tr w:rsidR="001842B7" w:rsidRPr="00C26778" w14:paraId="6D0C293B"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413781A3" w14:textId="540E4019" w:rsidR="001842B7" w:rsidRDefault="0DE2D836">
            <w:r>
              <w:t>All</w:t>
            </w:r>
          </w:p>
        </w:tc>
        <w:tc>
          <w:tcPr>
            <w:tcW w:w="2988" w:type="pct"/>
            <w:tcBorders>
              <w:top w:val="outset" w:sz="6" w:space="0" w:color="auto"/>
              <w:left w:val="outset" w:sz="6" w:space="0" w:color="auto"/>
              <w:bottom w:val="outset" w:sz="6" w:space="0" w:color="auto"/>
              <w:right w:val="outset" w:sz="6" w:space="0" w:color="auto"/>
            </w:tcBorders>
            <w:vAlign w:val="center"/>
          </w:tcPr>
          <w:p w14:paraId="09751DFD" w14:textId="3B49CC86" w:rsidR="001842B7" w:rsidRPr="00C26778" w:rsidRDefault="00E6481D">
            <w:pPr>
              <w:rPr>
                <w:szCs w:val="24"/>
              </w:rPr>
            </w:pPr>
            <w:r>
              <w:rPr>
                <w:szCs w:val="24"/>
              </w:rPr>
              <w:t>UI/UX Lead</w:t>
            </w:r>
          </w:p>
        </w:tc>
      </w:tr>
    </w:tbl>
    <w:p w14:paraId="66C1445F" w14:textId="77777777" w:rsidR="00E918C5" w:rsidRDefault="00E918C5">
      <w:pPr>
        <w:pStyle w:val="BodyText"/>
      </w:pPr>
    </w:p>
    <w:tbl>
      <w:tblPr>
        <w:tblW w:w="4976" w:type="pct"/>
        <w:tblCellSpacing w:w="15" w:type="dxa"/>
        <w:tblInd w:w="4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884"/>
        <w:gridCol w:w="1414"/>
        <w:gridCol w:w="1791"/>
        <w:gridCol w:w="1300"/>
        <w:gridCol w:w="1302"/>
        <w:gridCol w:w="1302"/>
        <w:gridCol w:w="1306"/>
      </w:tblGrid>
      <w:tr w:rsidR="004B5E61" w:rsidRPr="00C26778" w14:paraId="1BD4BA2A" w14:textId="253BED69" w:rsidTr="009F7C8D">
        <w:trPr>
          <w:trHeight w:val="242"/>
          <w:tblCellSpacing w:w="15" w:type="dxa"/>
        </w:trPr>
        <w:tc>
          <w:tcPr>
            <w:tcW w:w="451" w:type="pct"/>
            <w:tcBorders>
              <w:top w:val="outset" w:sz="6" w:space="0" w:color="auto"/>
              <w:left w:val="outset" w:sz="6" w:space="0" w:color="auto"/>
              <w:bottom w:val="outset" w:sz="6" w:space="0" w:color="auto"/>
              <w:right w:val="outset" w:sz="6" w:space="0" w:color="auto"/>
            </w:tcBorders>
            <w:vAlign w:val="center"/>
          </w:tcPr>
          <w:p w14:paraId="79D39BA6" w14:textId="77777777" w:rsidR="00C4700F" w:rsidRPr="00C26778" w:rsidRDefault="00C4700F" w:rsidP="00E30CA4">
            <w:pPr>
              <w:jc w:val="center"/>
              <w:rPr>
                <w:sz w:val="24"/>
                <w:szCs w:val="24"/>
              </w:rPr>
            </w:pPr>
            <w:r w:rsidRPr="00C26778">
              <w:rPr>
                <w:b/>
                <w:bCs/>
              </w:rPr>
              <w:t>Person</w:t>
            </w:r>
          </w:p>
        </w:tc>
        <w:tc>
          <w:tcPr>
            <w:tcW w:w="744" w:type="pct"/>
            <w:tcBorders>
              <w:top w:val="outset" w:sz="6" w:space="0" w:color="auto"/>
              <w:left w:val="outset" w:sz="6" w:space="0" w:color="auto"/>
              <w:bottom w:val="outset" w:sz="6" w:space="0" w:color="auto"/>
              <w:right w:val="outset" w:sz="6" w:space="0" w:color="auto"/>
            </w:tcBorders>
            <w:vAlign w:val="center"/>
          </w:tcPr>
          <w:p w14:paraId="460729A0" w14:textId="02FA1A59" w:rsidR="00C4700F" w:rsidRPr="00D534FF" w:rsidRDefault="00C4700F" w:rsidP="00E30CA4">
            <w:pPr>
              <w:jc w:val="center"/>
              <w:rPr>
                <w:b/>
                <w:bCs/>
              </w:rPr>
            </w:pPr>
            <w:r>
              <w:rPr>
                <w:b/>
                <w:bCs/>
              </w:rPr>
              <w:t>Discord</w:t>
            </w:r>
          </w:p>
        </w:tc>
        <w:tc>
          <w:tcPr>
            <w:tcW w:w="947" w:type="pct"/>
            <w:tcBorders>
              <w:top w:val="outset" w:sz="6" w:space="0" w:color="auto"/>
              <w:left w:val="outset" w:sz="6" w:space="0" w:color="auto"/>
              <w:bottom w:val="outset" w:sz="6" w:space="0" w:color="auto"/>
              <w:right w:val="outset" w:sz="6" w:space="0" w:color="auto"/>
            </w:tcBorders>
          </w:tcPr>
          <w:p w14:paraId="027E88D9" w14:textId="4AA974B1" w:rsidR="00C4700F" w:rsidRDefault="00C4700F" w:rsidP="00E30CA4">
            <w:pPr>
              <w:jc w:val="center"/>
              <w:rPr>
                <w:b/>
                <w:bCs/>
              </w:rPr>
            </w:pPr>
            <w:r>
              <w:rPr>
                <w:b/>
                <w:bCs/>
              </w:rPr>
              <w:t>Email</w:t>
            </w:r>
          </w:p>
        </w:tc>
        <w:tc>
          <w:tcPr>
            <w:tcW w:w="683" w:type="pct"/>
            <w:tcBorders>
              <w:top w:val="outset" w:sz="6" w:space="0" w:color="auto"/>
              <w:left w:val="outset" w:sz="6" w:space="0" w:color="auto"/>
              <w:bottom w:val="outset" w:sz="6" w:space="0" w:color="auto"/>
              <w:right w:val="outset" w:sz="6" w:space="0" w:color="auto"/>
            </w:tcBorders>
          </w:tcPr>
          <w:p w14:paraId="1EA2A0BB" w14:textId="07B36FF7" w:rsidR="00C4700F" w:rsidRDefault="00C4700F" w:rsidP="00755A59">
            <w:pPr>
              <w:rPr>
                <w:b/>
                <w:bCs/>
              </w:rPr>
            </w:pPr>
            <w:r>
              <w:rPr>
                <w:b/>
                <w:bCs/>
              </w:rPr>
              <w:t>Availability</w:t>
            </w:r>
          </w:p>
        </w:tc>
        <w:tc>
          <w:tcPr>
            <w:tcW w:w="684" w:type="pct"/>
            <w:tcBorders>
              <w:top w:val="outset" w:sz="6" w:space="0" w:color="auto"/>
              <w:left w:val="outset" w:sz="6" w:space="0" w:color="auto"/>
              <w:bottom w:val="outset" w:sz="6" w:space="0" w:color="auto"/>
              <w:right w:val="outset" w:sz="6" w:space="0" w:color="auto"/>
            </w:tcBorders>
          </w:tcPr>
          <w:p w14:paraId="6216171B" w14:textId="77777777" w:rsidR="00C4700F" w:rsidRDefault="00D9380D" w:rsidP="00755A59">
            <w:pPr>
              <w:rPr>
                <w:b/>
                <w:bCs/>
              </w:rPr>
            </w:pPr>
            <w:r>
              <w:rPr>
                <w:b/>
                <w:bCs/>
              </w:rPr>
              <w:t>Computing</w:t>
            </w:r>
          </w:p>
          <w:p w14:paraId="47B2F2CC" w14:textId="77777777" w:rsidR="00D9380D" w:rsidRDefault="00D9380D" w:rsidP="00755A59">
            <w:pPr>
              <w:rPr>
                <w:b/>
                <w:bCs/>
              </w:rPr>
            </w:pPr>
            <w:r>
              <w:rPr>
                <w:b/>
                <w:bCs/>
              </w:rPr>
              <w:t>Platform</w:t>
            </w:r>
          </w:p>
          <w:p w14:paraId="00C5F832" w14:textId="2579CCB9" w:rsidR="00D9380D" w:rsidRDefault="00D9380D" w:rsidP="00755A59">
            <w:pPr>
              <w:rPr>
                <w:b/>
                <w:bCs/>
              </w:rPr>
            </w:pPr>
            <w:r>
              <w:rPr>
                <w:b/>
                <w:bCs/>
              </w:rPr>
              <w:t>Experience</w:t>
            </w:r>
          </w:p>
        </w:tc>
        <w:tc>
          <w:tcPr>
            <w:tcW w:w="684" w:type="pct"/>
            <w:tcBorders>
              <w:top w:val="outset" w:sz="6" w:space="0" w:color="auto"/>
              <w:left w:val="outset" w:sz="6" w:space="0" w:color="auto"/>
              <w:bottom w:val="outset" w:sz="6" w:space="0" w:color="auto"/>
              <w:right w:val="outset" w:sz="6" w:space="0" w:color="auto"/>
            </w:tcBorders>
          </w:tcPr>
          <w:p w14:paraId="62B3778B" w14:textId="38B0B392" w:rsidR="00C4700F" w:rsidRDefault="005F3C67" w:rsidP="00755A59">
            <w:pPr>
              <w:rPr>
                <w:b/>
                <w:bCs/>
              </w:rPr>
            </w:pPr>
            <w:r>
              <w:rPr>
                <w:b/>
                <w:bCs/>
              </w:rPr>
              <w:t>Programming</w:t>
            </w:r>
            <w:r w:rsidR="00087C6E">
              <w:rPr>
                <w:b/>
                <w:bCs/>
              </w:rPr>
              <w:t xml:space="preserve"> Knowledge</w:t>
            </w:r>
          </w:p>
        </w:tc>
        <w:tc>
          <w:tcPr>
            <w:tcW w:w="678" w:type="pct"/>
            <w:tcBorders>
              <w:top w:val="outset" w:sz="6" w:space="0" w:color="auto"/>
              <w:left w:val="outset" w:sz="6" w:space="0" w:color="auto"/>
              <w:bottom w:val="outset" w:sz="6" w:space="0" w:color="auto"/>
              <w:right w:val="outset" w:sz="6" w:space="0" w:color="auto"/>
            </w:tcBorders>
          </w:tcPr>
          <w:p w14:paraId="070FA9AB" w14:textId="029777A8" w:rsidR="00C4700F" w:rsidRDefault="00E30CA4" w:rsidP="00755A59">
            <w:pPr>
              <w:rPr>
                <w:b/>
                <w:bCs/>
              </w:rPr>
            </w:pPr>
            <w:r>
              <w:rPr>
                <w:b/>
                <w:bCs/>
              </w:rPr>
              <w:t>Photo</w:t>
            </w:r>
          </w:p>
        </w:tc>
      </w:tr>
      <w:tr w:rsidR="004B5E61" w:rsidRPr="00C26778" w14:paraId="4E2FD3AB" w14:textId="59BA4846" w:rsidTr="68EDC00D">
        <w:trPr>
          <w:trHeight w:val="1410"/>
          <w:tblCellSpacing w:w="15" w:type="dxa"/>
        </w:trPr>
        <w:tc>
          <w:tcPr>
            <w:tcW w:w="451" w:type="pct"/>
            <w:tcBorders>
              <w:top w:val="outset" w:sz="6" w:space="0" w:color="auto"/>
              <w:left w:val="outset" w:sz="6" w:space="0" w:color="auto"/>
              <w:bottom w:val="outset" w:sz="6" w:space="0" w:color="auto"/>
              <w:right w:val="outset" w:sz="6" w:space="0" w:color="auto"/>
            </w:tcBorders>
            <w:vAlign w:val="center"/>
          </w:tcPr>
          <w:p w14:paraId="4AF6AB55" w14:textId="77777777" w:rsidR="00C4700F" w:rsidRPr="00C26778" w:rsidRDefault="00C4700F" w:rsidP="00755A59">
            <w:pPr>
              <w:rPr>
                <w:szCs w:val="24"/>
              </w:rPr>
            </w:pPr>
            <w:r>
              <w:rPr>
                <w:szCs w:val="24"/>
              </w:rPr>
              <w:t xml:space="preserve">Addison </w:t>
            </w:r>
            <w:proofErr w:type="spellStart"/>
            <w:r>
              <w:rPr>
                <w:szCs w:val="24"/>
              </w:rPr>
              <w:t>Bartelli</w:t>
            </w:r>
            <w:proofErr w:type="spellEnd"/>
          </w:p>
        </w:tc>
        <w:tc>
          <w:tcPr>
            <w:tcW w:w="744" w:type="pct"/>
            <w:tcBorders>
              <w:top w:val="outset" w:sz="6" w:space="0" w:color="auto"/>
              <w:left w:val="outset" w:sz="6" w:space="0" w:color="auto"/>
              <w:bottom w:val="outset" w:sz="6" w:space="0" w:color="auto"/>
              <w:right w:val="outset" w:sz="6" w:space="0" w:color="auto"/>
            </w:tcBorders>
            <w:vAlign w:val="center"/>
          </w:tcPr>
          <w:p w14:paraId="7417C00E" w14:textId="14E6BA46" w:rsidR="00C4700F" w:rsidRPr="00C26778" w:rsidRDefault="41F2515C" w:rsidP="00755A59">
            <w:proofErr w:type="spellStart"/>
            <w:r>
              <w:t>addiebart</w:t>
            </w:r>
            <w:proofErr w:type="spellEnd"/>
          </w:p>
        </w:tc>
        <w:tc>
          <w:tcPr>
            <w:tcW w:w="947" w:type="pct"/>
            <w:tcBorders>
              <w:top w:val="outset" w:sz="6" w:space="0" w:color="auto"/>
              <w:left w:val="outset" w:sz="6" w:space="0" w:color="auto"/>
              <w:bottom w:val="outset" w:sz="6" w:space="0" w:color="auto"/>
              <w:right w:val="outset" w:sz="6" w:space="0" w:color="auto"/>
            </w:tcBorders>
          </w:tcPr>
          <w:p w14:paraId="06B7D25E" w14:textId="2C9C6A6F" w:rsidR="00C4700F" w:rsidRDefault="41F2515C" w:rsidP="00755A59">
            <w:r>
              <w:t>bartelli@ku.edu</w:t>
            </w:r>
          </w:p>
        </w:tc>
        <w:tc>
          <w:tcPr>
            <w:tcW w:w="683" w:type="pct"/>
            <w:tcBorders>
              <w:top w:val="outset" w:sz="6" w:space="0" w:color="auto"/>
              <w:left w:val="outset" w:sz="6" w:space="0" w:color="auto"/>
              <w:bottom w:val="outset" w:sz="6" w:space="0" w:color="auto"/>
              <w:right w:val="outset" w:sz="6" w:space="0" w:color="auto"/>
            </w:tcBorders>
          </w:tcPr>
          <w:p w14:paraId="5CB03744" w14:textId="11BC65DD" w:rsidR="00C4700F" w:rsidRDefault="3C1A83E1">
            <w:r>
              <w:t>M 11-7</w:t>
            </w:r>
          </w:p>
          <w:p w14:paraId="24462376" w14:textId="443239DF" w:rsidR="00C4700F" w:rsidRDefault="3C1A83E1">
            <w:r>
              <w:t>T 11-2, 6-8</w:t>
            </w:r>
          </w:p>
          <w:p w14:paraId="5C41A2A7" w14:textId="2BDF1BE2" w:rsidR="00C4700F" w:rsidRDefault="3C1A83E1">
            <w:r>
              <w:t xml:space="preserve">W </w:t>
            </w:r>
            <w:r w:rsidR="550216C7">
              <w:t>11-2, 7-8</w:t>
            </w:r>
          </w:p>
          <w:p w14:paraId="10A9B665" w14:textId="418F75A2" w:rsidR="00C4700F" w:rsidRDefault="550216C7">
            <w:r>
              <w:t>Th 6-8pm</w:t>
            </w:r>
          </w:p>
          <w:p w14:paraId="3CD12734" w14:textId="02830C05" w:rsidR="00C4700F" w:rsidRDefault="550216C7" w:rsidP="00755A59">
            <w:r>
              <w:t>F 1-8</w:t>
            </w:r>
          </w:p>
        </w:tc>
        <w:tc>
          <w:tcPr>
            <w:tcW w:w="684" w:type="pct"/>
            <w:tcBorders>
              <w:top w:val="outset" w:sz="6" w:space="0" w:color="auto"/>
              <w:left w:val="outset" w:sz="6" w:space="0" w:color="auto"/>
              <w:bottom w:val="outset" w:sz="6" w:space="0" w:color="auto"/>
              <w:right w:val="outset" w:sz="6" w:space="0" w:color="auto"/>
            </w:tcBorders>
          </w:tcPr>
          <w:p w14:paraId="167710BD" w14:textId="5A266E29" w:rsidR="00C4700F" w:rsidRDefault="2D07AF6D" w:rsidP="00755A59">
            <w:r>
              <w:t>Linux, Windows</w:t>
            </w:r>
          </w:p>
        </w:tc>
        <w:tc>
          <w:tcPr>
            <w:tcW w:w="684" w:type="pct"/>
            <w:tcBorders>
              <w:top w:val="outset" w:sz="6" w:space="0" w:color="auto"/>
              <w:left w:val="outset" w:sz="6" w:space="0" w:color="auto"/>
              <w:bottom w:val="outset" w:sz="6" w:space="0" w:color="auto"/>
              <w:right w:val="outset" w:sz="6" w:space="0" w:color="auto"/>
            </w:tcBorders>
          </w:tcPr>
          <w:p w14:paraId="4EA37CCE" w14:textId="46FA01F3" w:rsidR="00C4700F" w:rsidRDefault="2D07AF6D" w:rsidP="00755A59">
            <w:r>
              <w:t>Python, JS, Java</w:t>
            </w:r>
          </w:p>
        </w:tc>
        <w:tc>
          <w:tcPr>
            <w:tcW w:w="678" w:type="pct"/>
            <w:tcBorders>
              <w:top w:val="outset" w:sz="6" w:space="0" w:color="auto"/>
              <w:left w:val="outset" w:sz="6" w:space="0" w:color="auto"/>
              <w:bottom w:val="outset" w:sz="6" w:space="0" w:color="auto"/>
              <w:right w:val="outset" w:sz="6" w:space="0" w:color="auto"/>
            </w:tcBorders>
          </w:tcPr>
          <w:p w14:paraId="5A7392F9" w14:textId="13E25DE6" w:rsidR="00C4700F" w:rsidRDefault="3BD7EB64" w:rsidP="00755A59">
            <w:r>
              <w:rPr>
                <w:noProof/>
              </w:rPr>
              <w:drawing>
                <wp:inline distT="0" distB="0" distL="0" distR="0" wp14:anchorId="674B38C2" wp14:editId="75D8CAE5">
                  <wp:extent cx="752475" cy="752475"/>
                  <wp:effectExtent l="0" t="0" r="0" b="0"/>
                  <wp:docPr id="278113186" name="Picture 278113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52475" cy="752475"/>
                          </a:xfrm>
                          <a:prstGeom prst="rect">
                            <a:avLst/>
                          </a:prstGeom>
                        </pic:spPr>
                      </pic:pic>
                    </a:graphicData>
                  </a:graphic>
                </wp:inline>
              </w:drawing>
            </w:r>
          </w:p>
        </w:tc>
      </w:tr>
      <w:tr w:rsidR="004B5E61" w:rsidRPr="00C26778" w14:paraId="5780CAD6" w14:textId="5B220546" w:rsidTr="009F7C8D">
        <w:trPr>
          <w:trHeight w:val="485"/>
          <w:tblCellSpacing w:w="15" w:type="dxa"/>
        </w:trPr>
        <w:tc>
          <w:tcPr>
            <w:tcW w:w="451" w:type="pct"/>
            <w:tcBorders>
              <w:top w:val="outset" w:sz="6" w:space="0" w:color="auto"/>
              <w:left w:val="outset" w:sz="6" w:space="0" w:color="auto"/>
              <w:bottom w:val="outset" w:sz="6" w:space="0" w:color="auto"/>
              <w:right w:val="outset" w:sz="6" w:space="0" w:color="auto"/>
            </w:tcBorders>
            <w:vAlign w:val="center"/>
          </w:tcPr>
          <w:p w14:paraId="1BD82742" w14:textId="77777777" w:rsidR="009F7C8D" w:rsidRPr="00C26778" w:rsidRDefault="009F7C8D" w:rsidP="009F7C8D">
            <w:pPr>
              <w:rPr>
                <w:szCs w:val="24"/>
              </w:rPr>
            </w:pPr>
            <w:r>
              <w:rPr>
                <w:szCs w:val="24"/>
              </w:rPr>
              <w:t>Peter Barybin</w:t>
            </w:r>
          </w:p>
        </w:tc>
        <w:tc>
          <w:tcPr>
            <w:tcW w:w="744" w:type="pct"/>
            <w:tcBorders>
              <w:top w:val="outset" w:sz="6" w:space="0" w:color="auto"/>
              <w:left w:val="outset" w:sz="6" w:space="0" w:color="auto"/>
              <w:bottom w:val="outset" w:sz="6" w:space="0" w:color="auto"/>
              <w:right w:val="outset" w:sz="6" w:space="0" w:color="auto"/>
            </w:tcBorders>
            <w:vAlign w:val="center"/>
          </w:tcPr>
          <w:p w14:paraId="4E66C42D" w14:textId="0C0BB369" w:rsidR="009F7C8D" w:rsidRPr="00C26778" w:rsidRDefault="009F7C8D" w:rsidP="009F7C8D">
            <w:pPr>
              <w:rPr>
                <w:szCs w:val="24"/>
              </w:rPr>
            </w:pPr>
            <w:proofErr w:type="spellStart"/>
            <w:r>
              <w:rPr>
                <w:szCs w:val="24"/>
              </w:rPr>
              <w:t>phormeddolphin</w:t>
            </w:r>
            <w:proofErr w:type="spellEnd"/>
          </w:p>
        </w:tc>
        <w:tc>
          <w:tcPr>
            <w:tcW w:w="947" w:type="pct"/>
            <w:tcBorders>
              <w:top w:val="outset" w:sz="6" w:space="0" w:color="auto"/>
              <w:left w:val="outset" w:sz="6" w:space="0" w:color="auto"/>
              <w:bottom w:val="outset" w:sz="6" w:space="0" w:color="auto"/>
              <w:right w:val="outset" w:sz="6" w:space="0" w:color="auto"/>
            </w:tcBorders>
          </w:tcPr>
          <w:p w14:paraId="2238AC5D" w14:textId="4919B18A" w:rsidR="009F7C8D" w:rsidRDefault="009F7C8D" w:rsidP="009F7C8D">
            <w:pPr>
              <w:rPr>
                <w:szCs w:val="24"/>
              </w:rPr>
            </w:pPr>
            <w:r>
              <w:rPr>
                <w:szCs w:val="24"/>
              </w:rPr>
              <w:t>pbarybin@ku.edu</w:t>
            </w:r>
          </w:p>
        </w:tc>
        <w:tc>
          <w:tcPr>
            <w:tcW w:w="683" w:type="pct"/>
            <w:tcBorders>
              <w:top w:val="outset" w:sz="6" w:space="0" w:color="auto"/>
              <w:left w:val="outset" w:sz="6" w:space="0" w:color="auto"/>
              <w:bottom w:val="outset" w:sz="6" w:space="0" w:color="auto"/>
              <w:right w:val="outset" w:sz="6" w:space="0" w:color="auto"/>
            </w:tcBorders>
          </w:tcPr>
          <w:p w14:paraId="4E887DDD" w14:textId="3719324C" w:rsidR="009F7C8D" w:rsidRDefault="009F7C8D" w:rsidP="009F7C8D">
            <w:r>
              <w:t xml:space="preserve">M: </w:t>
            </w:r>
            <w:r>
              <w:t>2-</w:t>
            </w:r>
            <w:r w:rsidR="00F45BCC">
              <w:t>7pm</w:t>
            </w:r>
          </w:p>
          <w:p w14:paraId="65516F82" w14:textId="508F746B" w:rsidR="009F7C8D" w:rsidRDefault="009F7C8D" w:rsidP="009F7C8D">
            <w:r>
              <w:t>T:</w:t>
            </w:r>
            <w:r w:rsidR="00F22A83">
              <w:t xml:space="preserve"> </w:t>
            </w:r>
            <w:r w:rsidR="00242298">
              <w:t>4-7pm</w:t>
            </w:r>
          </w:p>
          <w:p w14:paraId="002FC178" w14:textId="7310B24E" w:rsidR="009F7C8D" w:rsidRDefault="009F7C8D" w:rsidP="009F7C8D">
            <w:r>
              <w:t>W:</w:t>
            </w:r>
            <w:r w:rsidR="00242298">
              <w:t xml:space="preserve"> 3-7pm</w:t>
            </w:r>
          </w:p>
          <w:p w14:paraId="431DDA02" w14:textId="4F2A7D55" w:rsidR="009F7C8D" w:rsidRDefault="009F7C8D" w:rsidP="009F7C8D">
            <w:r>
              <w:t>Th:</w:t>
            </w:r>
            <w:r w:rsidR="00242298">
              <w:t xml:space="preserve"> </w:t>
            </w:r>
            <w:r w:rsidR="00321746">
              <w:t>6-10pm</w:t>
            </w:r>
          </w:p>
          <w:p w14:paraId="0ACE16F5" w14:textId="2BB99240" w:rsidR="009F7C8D" w:rsidRDefault="009F7C8D" w:rsidP="009F7C8D">
            <w:pPr>
              <w:rPr>
                <w:szCs w:val="24"/>
              </w:rPr>
            </w:pPr>
            <w:r>
              <w:t>F:</w:t>
            </w:r>
            <w:r w:rsidR="00321746">
              <w:t xml:space="preserve"> </w:t>
            </w:r>
            <w:r w:rsidR="00EB1C1F">
              <w:t>10am-</w:t>
            </w:r>
            <w:r w:rsidR="00E07BDB">
              <w:t>5pm</w:t>
            </w:r>
          </w:p>
        </w:tc>
        <w:tc>
          <w:tcPr>
            <w:tcW w:w="684" w:type="pct"/>
            <w:tcBorders>
              <w:top w:val="outset" w:sz="6" w:space="0" w:color="auto"/>
              <w:left w:val="outset" w:sz="6" w:space="0" w:color="auto"/>
              <w:bottom w:val="outset" w:sz="6" w:space="0" w:color="auto"/>
              <w:right w:val="outset" w:sz="6" w:space="0" w:color="auto"/>
            </w:tcBorders>
          </w:tcPr>
          <w:p w14:paraId="02709BFC" w14:textId="40D374D7" w:rsidR="009F7C8D" w:rsidRDefault="00B32908" w:rsidP="009F7C8D">
            <w:pPr>
              <w:rPr>
                <w:szCs w:val="24"/>
              </w:rPr>
            </w:pPr>
            <w:r>
              <w:rPr>
                <w:szCs w:val="24"/>
              </w:rPr>
              <w:t>Linux</w:t>
            </w:r>
            <w:r w:rsidR="00FE52C8">
              <w:rPr>
                <w:szCs w:val="24"/>
              </w:rPr>
              <w:t>, Mac</w:t>
            </w:r>
          </w:p>
        </w:tc>
        <w:tc>
          <w:tcPr>
            <w:tcW w:w="684" w:type="pct"/>
            <w:tcBorders>
              <w:top w:val="outset" w:sz="6" w:space="0" w:color="auto"/>
              <w:left w:val="outset" w:sz="6" w:space="0" w:color="auto"/>
              <w:bottom w:val="outset" w:sz="6" w:space="0" w:color="auto"/>
              <w:right w:val="outset" w:sz="6" w:space="0" w:color="auto"/>
            </w:tcBorders>
          </w:tcPr>
          <w:p w14:paraId="07E674C1" w14:textId="77777777" w:rsidR="009F7C8D" w:rsidRDefault="00B20843" w:rsidP="009F7C8D">
            <w:pPr>
              <w:rPr>
                <w:szCs w:val="24"/>
              </w:rPr>
            </w:pPr>
            <w:r>
              <w:rPr>
                <w:szCs w:val="24"/>
              </w:rPr>
              <w:t>Python</w:t>
            </w:r>
          </w:p>
          <w:p w14:paraId="73C6974B" w14:textId="564B0F23" w:rsidR="009B3A5C" w:rsidRDefault="009B3A5C" w:rsidP="009F7C8D">
            <w:r>
              <w:t>Java</w:t>
            </w:r>
          </w:p>
          <w:p w14:paraId="4D311DBF" w14:textId="2907D7B5" w:rsidR="00E75980" w:rsidRDefault="00E75980" w:rsidP="009F7C8D">
            <w:r>
              <w:t>ML basics</w:t>
            </w:r>
          </w:p>
          <w:p w14:paraId="1DB4A71D" w14:textId="645E0A82" w:rsidR="009B3A5C" w:rsidRDefault="009B3A5C" w:rsidP="009F7C8D">
            <w:pPr>
              <w:rPr>
                <w:szCs w:val="24"/>
              </w:rPr>
            </w:pPr>
          </w:p>
        </w:tc>
        <w:tc>
          <w:tcPr>
            <w:tcW w:w="678" w:type="pct"/>
            <w:tcBorders>
              <w:top w:val="outset" w:sz="6" w:space="0" w:color="auto"/>
              <w:left w:val="outset" w:sz="6" w:space="0" w:color="auto"/>
              <w:bottom w:val="outset" w:sz="6" w:space="0" w:color="auto"/>
              <w:right w:val="outset" w:sz="6" w:space="0" w:color="auto"/>
            </w:tcBorders>
          </w:tcPr>
          <w:p w14:paraId="43313B13" w14:textId="5DA27D12" w:rsidR="009F7C8D" w:rsidRDefault="004B5E61" w:rsidP="009F7C8D">
            <w:pPr>
              <w:rPr>
                <w:szCs w:val="24"/>
              </w:rPr>
            </w:pPr>
            <w:r>
              <w:rPr>
                <w:noProof/>
                <w:szCs w:val="24"/>
              </w:rPr>
              <w:drawing>
                <wp:inline distT="0" distB="0" distL="0" distR="0" wp14:anchorId="3DA502CA" wp14:editId="68F1A42E">
                  <wp:extent cx="752475" cy="642310"/>
                  <wp:effectExtent l="0" t="0" r="0" b="5715"/>
                  <wp:docPr id="1142760260" name="Picture 1" descr="A person leaning against a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760260" name="Picture 1" descr="A person leaning against a wall&#10;&#10;Description automatically generated"/>
                          <pic:cNvPicPr/>
                        </pic:nvPicPr>
                        <pic:blipFill rotWithShape="1">
                          <a:blip r:embed="rId14" cstate="print">
                            <a:extLst>
                              <a:ext uri="{28A0092B-C50C-407E-A947-70E740481C1C}">
                                <a14:useLocalDpi xmlns:a14="http://schemas.microsoft.com/office/drawing/2010/main" val="0"/>
                              </a:ext>
                            </a:extLst>
                          </a:blip>
                          <a:srcRect r="21974"/>
                          <a:stretch/>
                        </pic:blipFill>
                        <pic:spPr bwMode="auto">
                          <a:xfrm>
                            <a:off x="0" y="0"/>
                            <a:ext cx="760036" cy="648764"/>
                          </a:xfrm>
                          <a:prstGeom prst="rect">
                            <a:avLst/>
                          </a:prstGeom>
                          <a:ln>
                            <a:noFill/>
                          </a:ln>
                          <a:extLst>
                            <a:ext uri="{53640926-AAD7-44D8-BBD7-CCE9431645EC}">
                              <a14:shadowObscured xmlns:a14="http://schemas.microsoft.com/office/drawing/2010/main"/>
                            </a:ext>
                          </a:extLst>
                        </pic:spPr>
                      </pic:pic>
                    </a:graphicData>
                  </a:graphic>
                </wp:inline>
              </w:drawing>
            </w:r>
          </w:p>
        </w:tc>
      </w:tr>
      <w:tr w:rsidR="004B5E61" w:rsidRPr="00C26778" w14:paraId="7B6914E3" w14:textId="364A8FD8" w:rsidTr="009F7C8D">
        <w:trPr>
          <w:trHeight w:val="242"/>
          <w:tblCellSpacing w:w="15" w:type="dxa"/>
        </w:trPr>
        <w:tc>
          <w:tcPr>
            <w:tcW w:w="451" w:type="pct"/>
            <w:tcBorders>
              <w:top w:val="outset" w:sz="6" w:space="0" w:color="auto"/>
              <w:left w:val="outset" w:sz="6" w:space="0" w:color="auto"/>
              <w:bottom w:val="outset" w:sz="6" w:space="0" w:color="auto"/>
              <w:right w:val="outset" w:sz="6" w:space="0" w:color="auto"/>
            </w:tcBorders>
            <w:vAlign w:val="center"/>
          </w:tcPr>
          <w:p w14:paraId="02F26171" w14:textId="77777777" w:rsidR="009F7C8D" w:rsidRDefault="009F7C8D" w:rsidP="009F7C8D">
            <w:pPr>
              <w:rPr>
                <w:szCs w:val="24"/>
              </w:rPr>
            </w:pPr>
            <w:proofErr w:type="spellStart"/>
            <w:r>
              <w:rPr>
                <w:szCs w:val="24"/>
              </w:rPr>
              <w:lastRenderedPageBreak/>
              <w:t>Arpa</w:t>
            </w:r>
            <w:proofErr w:type="spellEnd"/>
            <w:r>
              <w:rPr>
                <w:szCs w:val="24"/>
              </w:rPr>
              <w:t xml:space="preserve"> Das</w:t>
            </w:r>
          </w:p>
        </w:tc>
        <w:tc>
          <w:tcPr>
            <w:tcW w:w="744" w:type="pct"/>
            <w:tcBorders>
              <w:top w:val="outset" w:sz="6" w:space="0" w:color="auto"/>
              <w:left w:val="outset" w:sz="6" w:space="0" w:color="auto"/>
              <w:bottom w:val="outset" w:sz="6" w:space="0" w:color="auto"/>
              <w:right w:val="outset" w:sz="6" w:space="0" w:color="auto"/>
            </w:tcBorders>
            <w:vAlign w:val="center"/>
          </w:tcPr>
          <w:p w14:paraId="2790DC88" w14:textId="3640E671" w:rsidR="009F7C8D" w:rsidRPr="00C26778" w:rsidRDefault="009F7C8D" w:rsidP="009F7C8D">
            <w:r>
              <w:t>arpa9520</w:t>
            </w:r>
          </w:p>
        </w:tc>
        <w:tc>
          <w:tcPr>
            <w:tcW w:w="947" w:type="pct"/>
            <w:tcBorders>
              <w:top w:val="outset" w:sz="6" w:space="0" w:color="auto"/>
              <w:left w:val="outset" w:sz="6" w:space="0" w:color="auto"/>
              <w:bottom w:val="outset" w:sz="6" w:space="0" w:color="auto"/>
              <w:right w:val="outset" w:sz="6" w:space="0" w:color="auto"/>
            </w:tcBorders>
          </w:tcPr>
          <w:p w14:paraId="0C3B85EC" w14:textId="6B2AA7F6" w:rsidR="009F7C8D" w:rsidRDefault="009F7C8D" w:rsidP="009F7C8D">
            <w:r>
              <w:t>a511d599@ku.edu</w:t>
            </w:r>
          </w:p>
        </w:tc>
        <w:tc>
          <w:tcPr>
            <w:tcW w:w="683" w:type="pct"/>
            <w:tcBorders>
              <w:top w:val="outset" w:sz="6" w:space="0" w:color="auto"/>
              <w:left w:val="outset" w:sz="6" w:space="0" w:color="auto"/>
              <w:bottom w:val="outset" w:sz="6" w:space="0" w:color="auto"/>
              <w:right w:val="outset" w:sz="6" w:space="0" w:color="auto"/>
            </w:tcBorders>
          </w:tcPr>
          <w:p w14:paraId="7D63AD93" w14:textId="0E3769D4" w:rsidR="009F7C8D" w:rsidRDefault="009F7C8D" w:rsidP="009F7C8D">
            <w:r>
              <w:t xml:space="preserve">M: </w:t>
            </w:r>
            <w:r w:rsidR="673ED781">
              <w:t>3pm -7</w:t>
            </w:r>
            <w:r>
              <w:t>pm</w:t>
            </w:r>
          </w:p>
          <w:p w14:paraId="1ECBC04D" w14:textId="2952C98E" w:rsidR="009F7C8D" w:rsidRDefault="009F7C8D" w:rsidP="009F7C8D">
            <w:r>
              <w:t>T:</w:t>
            </w:r>
            <w:r w:rsidR="0E738D20">
              <w:t xml:space="preserve"> </w:t>
            </w:r>
            <w:r w:rsidR="59B34FA8">
              <w:t>4pm-7pm</w:t>
            </w:r>
          </w:p>
          <w:p w14:paraId="5D590F84" w14:textId="49F94AD5" w:rsidR="009F7C8D" w:rsidRDefault="009F7C8D" w:rsidP="009F7C8D">
            <w:r>
              <w:t>W:</w:t>
            </w:r>
            <w:r w:rsidR="0173870A">
              <w:t xml:space="preserve"> 3pm-7pm</w:t>
            </w:r>
          </w:p>
          <w:p w14:paraId="0D476F89" w14:textId="4D33243D" w:rsidR="009F7C8D" w:rsidRDefault="009F7C8D" w:rsidP="009F7C8D">
            <w:r>
              <w:t>Th:</w:t>
            </w:r>
            <w:r w:rsidR="0BBB0BE2">
              <w:t xml:space="preserve"> 10am- 12pm</w:t>
            </w:r>
          </w:p>
          <w:p w14:paraId="1B7E2FD4" w14:textId="7DC73C8A" w:rsidR="009F7C8D" w:rsidRDefault="2E980B0D" w:rsidP="009F7C8D">
            <w:r>
              <w:t>F:</w:t>
            </w:r>
            <w:r w:rsidR="557B97B0">
              <w:t>10am - 1pm</w:t>
            </w:r>
          </w:p>
        </w:tc>
        <w:tc>
          <w:tcPr>
            <w:tcW w:w="684" w:type="pct"/>
            <w:tcBorders>
              <w:top w:val="outset" w:sz="6" w:space="0" w:color="auto"/>
              <w:left w:val="outset" w:sz="6" w:space="0" w:color="auto"/>
              <w:bottom w:val="outset" w:sz="6" w:space="0" w:color="auto"/>
              <w:right w:val="outset" w:sz="6" w:space="0" w:color="auto"/>
            </w:tcBorders>
          </w:tcPr>
          <w:p w14:paraId="32C19FF3" w14:textId="69AC1F10" w:rsidR="009F7C8D" w:rsidRDefault="009F7C8D" w:rsidP="009F7C8D">
            <w:r>
              <w:t>Linux, Windows</w:t>
            </w:r>
          </w:p>
        </w:tc>
        <w:tc>
          <w:tcPr>
            <w:tcW w:w="684" w:type="pct"/>
            <w:tcBorders>
              <w:top w:val="outset" w:sz="6" w:space="0" w:color="auto"/>
              <w:left w:val="outset" w:sz="6" w:space="0" w:color="auto"/>
              <w:bottom w:val="outset" w:sz="6" w:space="0" w:color="auto"/>
              <w:right w:val="outset" w:sz="6" w:space="0" w:color="auto"/>
            </w:tcBorders>
          </w:tcPr>
          <w:p w14:paraId="334B0163" w14:textId="2C82734D" w:rsidR="009F7C8D" w:rsidRDefault="009F7C8D" w:rsidP="009F7C8D">
            <w:r>
              <w:t>Python OOP</w:t>
            </w:r>
          </w:p>
        </w:tc>
        <w:tc>
          <w:tcPr>
            <w:tcW w:w="678" w:type="pct"/>
            <w:tcBorders>
              <w:top w:val="outset" w:sz="6" w:space="0" w:color="auto"/>
              <w:left w:val="outset" w:sz="6" w:space="0" w:color="auto"/>
              <w:bottom w:val="outset" w:sz="6" w:space="0" w:color="auto"/>
              <w:right w:val="outset" w:sz="6" w:space="0" w:color="auto"/>
            </w:tcBorders>
          </w:tcPr>
          <w:p w14:paraId="657D1BA5" w14:textId="68254F9C" w:rsidR="009F7C8D" w:rsidRDefault="26549FC8" w:rsidP="009F7C8D">
            <w:r>
              <w:rPr>
                <w:noProof/>
              </w:rPr>
              <w:drawing>
                <wp:inline distT="0" distB="0" distL="0" distR="0" wp14:anchorId="054F3530" wp14:editId="0680E06A">
                  <wp:extent cx="523875" cy="752475"/>
                  <wp:effectExtent l="0" t="0" r="0" b="0"/>
                  <wp:docPr id="1511884828" name="Picture 151188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188482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3875" cy="752475"/>
                          </a:xfrm>
                          <a:prstGeom prst="rect">
                            <a:avLst/>
                          </a:prstGeom>
                        </pic:spPr>
                      </pic:pic>
                    </a:graphicData>
                  </a:graphic>
                </wp:inline>
              </w:drawing>
            </w:r>
          </w:p>
        </w:tc>
      </w:tr>
      <w:tr w:rsidR="004B5E61" w:rsidRPr="00C26778" w14:paraId="49397296" w14:textId="504451C4" w:rsidTr="009F7C8D">
        <w:trPr>
          <w:trHeight w:val="485"/>
          <w:tblCellSpacing w:w="15" w:type="dxa"/>
        </w:trPr>
        <w:tc>
          <w:tcPr>
            <w:tcW w:w="451" w:type="pct"/>
            <w:tcBorders>
              <w:top w:val="outset" w:sz="6" w:space="0" w:color="auto"/>
              <w:left w:val="outset" w:sz="6" w:space="0" w:color="auto"/>
              <w:bottom w:val="outset" w:sz="6" w:space="0" w:color="auto"/>
              <w:right w:val="outset" w:sz="6" w:space="0" w:color="auto"/>
            </w:tcBorders>
            <w:vAlign w:val="center"/>
          </w:tcPr>
          <w:p w14:paraId="09534440" w14:textId="77777777" w:rsidR="009F7C8D" w:rsidRDefault="009F7C8D" w:rsidP="009F7C8D">
            <w:pPr>
              <w:rPr>
                <w:szCs w:val="24"/>
              </w:rPr>
            </w:pPr>
            <w:r>
              <w:rPr>
                <w:szCs w:val="24"/>
              </w:rPr>
              <w:t>Emily Farley</w:t>
            </w:r>
          </w:p>
        </w:tc>
        <w:tc>
          <w:tcPr>
            <w:tcW w:w="744" w:type="pct"/>
            <w:tcBorders>
              <w:top w:val="outset" w:sz="6" w:space="0" w:color="auto"/>
              <w:left w:val="outset" w:sz="6" w:space="0" w:color="auto"/>
              <w:bottom w:val="outset" w:sz="6" w:space="0" w:color="auto"/>
              <w:right w:val="outset" w:sz="6" w:space="0" w:color="auto"/>
            </w:tcBorders>
            <w:vAlign w:val="center"/>
          </w:tcPr>
          <w:p w14:paraId="5A6E016C" w14:textId="3B10D0B5" w:rsidR="009F7C8D" w:rsidRPr="00C26778" w:rsidRDefault="009F7C8D" w:rsidP="009F7C8D">
            <w:proofErr w:type="spellStart"/>
            <w:r>
              <w:t>emilyfarley</w:t>
            </w:r>
            <w:proofErr w:type="spellEnd"/>
          </w:p>
        </w:tc>
        <w:tc>
          <w:tcPr>
            <w:tcW w:w="947" w:type="pct"/>
            <w:tcBorders>
              <w:top w:val="outset" w:sz="6" w:space="0" w:color="auto"/>
              <w:left w:val="outset" w:sz="6" w:space="0" w:color="auto"/>
              <w:bottom w:val="outset" w:sz="6" w:space="0" w:color="auto"/>
              <w:right w:val="outset" w:sz="6" w:space="0" w:color="auto"/>
            </w:tcBorders>
          </w:tcPr>
          <w:p w14:paraId="4FAFEFD1" w14:textId="5571CFF8" w:rsidR="009F7C8D" w:rsidRDefault="009F7C8D" w:rsidP="009F7C8D">
            <w:r>
              <w:t>e920f430@ku.edu</w:t>
            </w:r>
          </w:p>
        </w:tc>
        <w:tc>
          <w:tcPr>
            <w:tcW w:w="683" w:type="pct"/>
            <w:tcBorders>
              <w:top w:val="outset" w:sz="6" w:space="0" w:color="auto"/>
              <w:left w:val="outset" w:sz="6" w:space="0" w:color="auto"/>
              <w:bottom w:val="outset" w:sz="6" w:space="0" w:color="auto"/>
              <w:right w:val="outset" w:sz="6" w:space="0" w:color="auto"/>
            </w:tcBorders>
          </w:tcPr>
          <w:p w14:paraId="119C0561" w14:textId="4CBD8543" w:rsidR="009F7C8D" w:rsidRDefault="009F7C8D" w:rsidP="009F7C8D">
            <w:r>
              <w:t xml:space="preserve">M: </w:t>
            </w:r>
            <w:r w:rsidR="50A244EE">
              <w:t>10 am-1pm</w:t>
            </w:r>
          </w:p>
          <w:p w14:paraId="443B5CAC" w14:textId="0AFAFCF5" w:rsidR="009F7C8D" w:rsidRDefault="009F7C8D" w:rsidP="009F7C8D">
            <w:r>
              <w:t>T:</w:t>
            </w:r>
            <w:r w:rsidR="4131FC4A">
              <w:t xml:space="preserve"> 4pm-8pm</w:t>
            </w:r>
          </w:p>
          <w:p w14:paraId="3F273AFC" w14:textId="6DF3562F" w:rsidR="009F7C8D" w:rsidRDefault="009F7C8D" w:rsidP="009F7C8D">
            <w:r>
              <w:t>W:</w:t>
            </w:r>
            <w:r w:rsidR="000C881A">
              <w:t xml:space="preserve"> </w:t>
            </w:r>
            <w:r w:rsidR="67D31FF0">
              <w:t>3pm-7pm</w:t>
            </w:r>
          </w:p>
          <w:p w14:paraId="3C066591" w14:textId="72AD07E6" w:rsidR="009F7C8D" w:rsidRDefault="009F7C8D" w:rsidP="009F7C8D">
            <w:r>
              <w:t>Th:</w:t>
            </w:r>
            <w:r w:rsidR="6EB5641D">
              <w:t xml:space="preserve"> </w:t>
            </w:r>
            <w:r w:rsidR="227BD8F6">
              <w:t>6pm-9pm</w:t>
            </w:r>
          </w:p>
          <w:p w14:paraId="3D12C8CE" w14:textId="6705B6A6" w:rsidR="009F7C8D" w:rsidRDefault="009F7C8D" w:rsidP="009F7C8D">
            <w:r>
              <w:t>F:</w:t>
            </w:r>
            <w:r w:rsidR="64BBF677">
              <w:t xml:space="preserve"> 10 am-2pm</w:t>
            </w:r>
          </w:p>
        </w:tc>
        <w:tc>
          <w:tcPr>
            <w:tcW w:w="684" w:type="pct"/>
            <w:tcBorders>
              <w:top w:val="outset" w:sz="6" w:space="0" w:color="auto"/>
              <w:left w:val="outset" w:sz="6" w:space="0" w:color="auto"/>
              <w:bottom w:val="outset" w:sz="6" w:space="0" w:color="auto"/>
              <w:right w:val="outset" w:sz="6" w:space="0" w:color="auto"/>
            </w:tcBorders>
          </w:tcPr>
          <w:p w14:paraId="1FC10719" w14:textId="36A8CFA1" w:rsidR="009F7C8D" w:rsidRDefault="009F7C8D" w:rsidP="009F7C8D">
            <w:r>
              <w:t>Windows, WSL, Linux</w:t>
            </w:r>
          </w:p>
        </w:tc>
        <w:tc>
          <w:tcPr>
            <w:tcW w:w="684" w:type="pct"/>
            <w:tcBorders>
              <w:top w:val="outset" w:sz="6" w:space="0" w:color="auto"/>
              <w:left w:val="outset" w:sz="6" w:space="0" w:color="auto"/>
              <w:bottom w:val="outset" w:sz="6" w:space="0" w:color="auto"/>
              <w:right w:val="outset" w:sz="6" w:space="0" w:color="auto"/>
            </w:tcBorders>
          </w:tcPr>
          <w:p w14:paraId="5C788DBA" w14:textId="279CCDB8" w:rsidR="009F7C8D" w:rsidRDefault="009F7C8D" w:rsidP="009F7C8D">
            <w:r>
              <w:t>Python OOP</w:t>
            </w:r>
          </w:p>
        </w:tc>
        <w:tc>
          <w:tcPr>
            <w:tcW w:w="678" w:type="pct"/>
            <w:tcBorders>
              <w:top w:val="outset" w:sz="6" w:space="0" w:color="auto"/>
              <w:left w:val="outset" w:sz="6" w:space="0" w:color="auto"/>
              <w:bottom w:val="outset" w:sz="6" w:space="0" w:color="auto"/>
              <w:right w:val="outset" w:sz="6" w:space="0" w:color="auto"/>
            </w:tcBorders>
          </w:tcPr>
          <w:p w14:paraId="68019F12" w14:textId="3DD8D26C" w:rsidR="009F7C8D" w:rsidRDefault="6F852D47" w:rsidP="009F7C8D">
            <w:pPr>
              <w:rPr>
                <w:szCs w:val="24"/>
              </w:rPr>
            </w:pPr>
            <w:r>
              <w:rPr>
                <w:noProof/>
              </w:rPr>
              <w:drawing>
                <wp:inline distT="0" distB="0" distL="0" distR="0" wp14:anchorId="6BFBD96C" wp14:editId="0D617926">
                  <wp:extent cx="674799" cy="779623"/>
                  <wp:effectExtent l="0" t="0" r="0" b="0"/>
                  <wp:docPr id="1011919277" name="Picture 1011919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rcRect b="15053"/>
                          <a:stretch>
                            <a:fillRect/>
                          </a:stretch>
                        </pic:blipFill>
                        <pic:spPr>
                          <a:xfrm>
                            <a:off x="0" y="0"/>
                            <a:ext cx="674799" cy="779623"/>
                          </a:xfrm>
                          <a:prstGeom prst="rect">
                            <a:avLst/>
                          </a:prstGeom>
                        </pic:spPr>
                      </pic:pic>
                    </a:graphicData>
                  </a:graphic>
                </wp:inline>
              </w:drawing>
            </w:r>
          </w:p>
        </w:tc>
      </w:tr>
      <w:tr w:rsidR="004B5E61" w:rsidRPr="00C26778" w14:paraId="487C63D5" w14:textId="5445EEF5" w:rsidTr="009F7C8D">
        <w:trPr>
          <w:trHeight w:val="485"/>
          <w:tblCellSpacing w:w="15" w:type="dxa"/>
        </w:trPr>
        <w:tc>
          <w:tcPr>
            <w:tcW w:w="451" w:type="pct"/>
            <w:tcBorders>
              <w:top w:val="outset" w:sz="6" w:space="0" w:color="auto"/>
              <w:left w:val="outset" w:sz="6" w:space="0" w:color="auto"/>
              <w:bottom w:val="outset" w:sz="6" w:space="0" w:color="auto"/>
              <w:right w:val="outset" w:sz="6" w:space="0" w:color="auto"/>
            </w:tcBorders>
            <w:vAlign w:val="center"/>
          </w:tcPr>
          <w:p w14:paraId="3BEDC2FA" w14:textId="77777777" w:rsidR="009F7C8D" w:rsidRDefault="009F7C8D" w:rsidP="009F7C8D">
            <w:pPr>
              <w:rPr>
                <w:szCs w:val="24"/>
              </w:rPr>
            </w:pPr>
            <w:r>
              <w:rPr>
                <w:szCs w:val="24"/>
              </w:rPr>
              <w:t>Hart Nurnberg</w:t>
            </w:r>
          </w:p>
        </w:tc>
        <w:tc>
          <w:tcPr>
            <w:tcW w:w="744" w:type="pct"/>
            <w:tcBorders>
              <w:top w:val="outset" w:sz="6" w:space="0" w:color="auto"/>
              <w:left w:val="outset" w:sz="6" w:space="0" w:color="auto"/>
              <w:bottom w:val="outset" w:sz="6" w:space="0" w:color="auto"/>
              <w:right w:val="outset" w:sz="6" w:space="0" w:color="auto"/>
            </w:tcBorders>
            <w:vAlign w:val="center"/>
          </w:tcPr>
          <w:p w14:paraId="2B5DCC89" w14:textId="504FBF66" w:rsidR="009F7C8D" w:rsidRPr="00C26778" w:rsidRDefault="009F7C8D" w:rsidP="009F7C8D">
            <w:pPr>
              <w:rPr>
                <w:szCs w:val="24"/>
              </w:rPr>
            </w:pPr>
            <w:proofErr w:type="spellStart"/>
            <w:r>
              <w:rPr>
                <w:szCs w:val="24"/>
              </w:rPr>
              <w:t>hartisthefart</w:t>
            </w:r>
            <w:proofErr w:type="spellEnd"/>
          </w:p>
        </w:tc>
        <w:tc>
          <w:tcPr>
            <w:tcW w:w="947" w:type="pct"/>
            <w:tcBorders>
              <w:top w:val="outset" w:sz="6" w:space="0" w:color="auto"/>
              <w:left w:val="outset" w:sz="6" w:space="0" w:color="auto"/>
              <w:bottom w:val="outset" w:sz="6" w:space="0" w:color="auto"/>
              <w:right w:val="outset" w:sz="6" w:space="0" w:color="auto"/>
            </w:tcBorders>
          </w:tcPr>
          <w:p w14:paraId="57460539" w14:textId="6E8EA164" w:rsidR="009F7C8D" w:rsidRDefault="009F7C8D" w:rsidP="009F7C8D">
            <w:pPr>
              <w:rPr>
                <w:szCs w:val="24"/>
              </w:rPr>
            </w:pPr>
            <w:r>
              <w:rPr>
                <w:szCs w:val="24"/>
              </w:rPr>
              <w:t>hmnurnberg@ku.edu</w:t>
            </w:r>
          </w:p>
        </w:tc>
        <w:tc>
          <w:tcPr>
            <w:tcW w:w="683" w:type="pct"/>
            <w:tcBorders>
              <w:top w:val="outset" w:sz="6" w:space="0" w:color="auto"/>
              <w:left w:val="outset" w:sz="6" w:space="0" w:color="auto"/>
              <w:bottom w:val="outset" w:sz="6" w:space="0" w:color="auto"/>
              <w:right w:val="outset" w:sz="6" w:space="0" w:color="auto"/>
            </w:tcBorders>
          </w:tcPr>
          <w:p w14:paraId="39FD461C" w14:textId="77777777" w:rsidR="009F7C8D" w:rsidRDefault="009F7C8D" w:rsidP="009F7C8D">
            <w:pPr>
              <w:rPr>
                <w:szCs w:val="24"/>
              </w:rPr>
            </w:pPr>
            <w:r>
              <w:rPr>
                <w:szCs w:val="24"/>
              </w:rPr>
              <w:t>M: 12-5pm</w:t>
            </w:r>
          </w:p>
          <w:p w14:paraId="4B8B6AE5" w14:textId="77777777" w:rsidR="009F7C8D" w:rsidRDefault="009F7C8D" w:rsidP="009F7C8D">
            <w:pPr>
              <w:rPr>
                <w:szCs w:val="24"/>
              </w:rPr>
            </w:pPr>
            <w:r>
              <w:rPr>
                <w:szCs w:val="24"/>
              </w:rPr>
              <w:t>T: 8am-1pm</w:t>
            </w:r>
          </w:p>
          <w:p w14:paraId="00A9CA18" w14:textId="77777777" w:rsidR="009F7C8D" w:rsidRDefault="009F7C8D" w:rsidP="009F7C8D">
            <w:pPr>
              <w:rPr>
                <w:szCs w:val="24"/>
              </w:rPr>
            </w:pPr>
            <w:r>
              <w:rPr>
                <w:szCs w:val="24"/>
              </w:rPr>
              <w:t>W: 12-5pm</w:t>
            </w:r>
          </w:p>
          <w:p w14:paraId="080EC077" w14:textId="77777777" w:rsidR="009F7C8D" w:rsidRDefault="009F7C8D" w:rsidP="009F7C8D">
            <w:pPr>
              <w:rPr>
                <w:szCs w:val="24"/>
              </w:rPr>
            </w:pPr>
            <w:r>
              <w:rPr>
                <w:szCs w:val="24"/>
              </w:rPr>
              <w:t>Th: 3-7pm</w:t>
            </w:r>
          </w:p>
          <w:p w14:paraId="6C127A22" w14:textId="60269738" w:rsidR="009F7C8D" w:rsidRDefault="009F7C8D" w:rsidP="009F7C8D">
            <w:pPr>
              <w:rPr>
                <w:szCs w:val="24"/>
              </w:rPr>
            </w:pPr>
            <w:r>
              <w:rPr>
                <w:szCs w:val="24"/>
              </w:rPr>
              <w:t>F: 2-5pm</w:t>
            </w:r>
          </w:p>
        </w:tc>
        <w:tc>
          <w:tcPr>
            <w:tcW w:w="684" w:type="pct"/>
            <w:tcBorders>
              <w:top w:val="outset" w:sz="6" w:space="0" w:color="auto"/>
              <w:left w:val="outset" w:sz="6" w:space="0" w:color="auto"/>
              <w:bottom w:val="outset" w:sz="6" w:space="0" w:color="auto"/>
              <w:right w:val="outset" w:sz="6" w:space="0" w:color="auto"/>
            </w:tcBorders>
          </w:tcPr>
          <w:p w14:paraId="26505CDF" w14:textId="6979CCFF" w:rsidR="009F7C8D" w:rsidRDefault="009F7C8D" w:rsidP="009F7C8D">
            <w:pPr>
              <w:rPr>
                <w:szCs w:val="24"/>
              </w:rPr>
            </w:pPr>
            <w:r>
              <w:rPr>
                <w:szCs w:val="24"/>
              </w:rPr>
              <w:t>Windows, Linux machines, WSL/Ubuntu</w:t>
            </w:r>
          </w:p>
        </w:tc>
        <w:tc>
          <w:tcPr>
            <w:tcW w:w="684" w:type="pct"/>
            <w:tcBorders>
              <w:top w:val="outset" w:sz="6" w:space="0" w:color="auto"/>
              <w:left w:val="outset" w:sz="6" w:space="0" w:color="auto"/>
              <w:bottom w:val="outset" w:sz="6" w:space="0" w:color="auto"/>
              <w:right w:val="outset" w:sz="6" w:space="0" w:color="auto"/>
            </w:tcBorders>
          </w:tcPr>
          <w:p w14:paraId="502CB8B6" w14:textId="77777777" w:rsidR="009F7C8D" w:rsidRDefault="009F7C8D" w:rsidP="009F7C8D">
            <w:pPr>
              <w:rPr>
                <w:szCs w:val="24"/>
              </w:rPr>
            </w:pPr>
            <w:r>
              <w:rPr>
                <w:szCs w:val="24"/>
              </w:rPr>
              <w:t>Python OOP</w:t>
            </w:r>
          </w:p>
          <w:p w14:paraId="71020733" w14:textId="77777777" w:rsidR="009F7C8D" w:rsidRDefault="009F7C8D" w:rsidP="009F7C8D">
            <w:pPr>
              <w:rPr>
                <w:szCs w:val="24"/>
              </w:rPr>
            </w:pPr>
            <w:r>
              <w:rPr>
                <w:szCs w:val="24"/>
              </w:rPr>
              <w:t>C++ basics</w:t>
            </w:r>
          </w:p>
          <w:p w14:paraId="44E97352" w14:textId="77777777" w:rsidR="009F7C8D" w:rsidRDefault="009F7C8D" w:rsidP="009F7C8D">
            <w:pPr>
              <w:rPr>
                <w:szCs w:val="24"/>
              </w:rPr>
            </w:pPr>
            <w:r>
              <w:rPr>
                <w:szCs w:val="24"/>
              </w:rPr>
              <w:t>JS basics</w:t>
            </w:r>
          </w:p>
          <w:p w14:paraId="6003B51B" w14:textId="3645F4D9" w:rsidR="009F7C8D" w:rsidRDefault="009F7C8D" w:rsidP="009F7C8D">
            <w:pPr>
              <w:rPr>
                <w:szCs w:val="24"/>
              </w:rPr>
            </w:pPr>
            <w:r>
              <w:rPr>
                <w:szCs w:val="24"/>
              </w:rPr>
              <w:t>HTML basics</w:t>
            </w:r>
          </w:p>
        </w:tc>
        <w:tc>
          <w:tcPr>
            <w:tcW w:w="678" w:type="pct"/>
            <w:tcBorders>
              <w:top w:val="outset" w:sz="6" w:space="0" w:color="auto"/>
              <w:left w:val="outset" w:sz="6" w:space="0" w:color="auto"/>
              <w:bottom w:val="outset" w:sz="6" w:space="0" w:color="auto"/>
              <w:right w:val="outset" w:sz="6" w:space="0" w:color="auto"/>
            </w:tcBorders>
          </w:tcPr>
          <w:p w14:paraId="19ED0D5D" w14:textId="59747FD6" w:rsidR="009F7C8D" w:rsidRDefault="009F7C8D" w:rsidP="009F7C8D">
            <w:pPr>
              <w:rPr>
                <w:szCs w:val="24"/>
              </w:rPr>
            </w:pPr>
            <w:r>
              <w:rPr>
                <w:noProof/>
              </w:rPr>
              <w:drawing>
                <wp:inline distT="0" distB="0" distL="0" distR="0" wp14:anchorId="4CAA3DD7" wp14:editId="53F787F8">
                  <wp:extent cx="711200" cy="7239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11200" cy="723900"/>
                          </a:xfrm>
                          <a:prstGeom prst="rect">
                            <a:avLst/>
                          </a:prstGeom>
                          <a:noFill/>
                          <a:ln>
                            <a:noFill/>
                          </a:ln>
                        </pic:spPr>
                      </pic:pic>
                    </a:graphicData>
                  </a:graphic>
                </wp:inline>
              </w:drawing>
            </w:r>
          </w:p>
        </w:tc>
      </w:tr>
      <w:tr w:rsidR="004B5E61" w:rsidRPr="00C26778" w14:paraId="6BC5C9E5" w14:textId="681E5F75" w:rsidTr="009F7C8D">
        <w:trPr>
          <w:trHeight w:val="485"/>
          <w:tblCellSpacing w:w="15" w:type="dxa"/>
        </w:trPr>
        <w:tc>
          <w:tcPr>
            <w:tcW w:w="451" w:type="pct"/>
            <w:tcBorders>
              <w:top w:val="outset" w:sz="6" w:space="0" w:color="auto"/>
              <w:left w:val="outset" w:sz="6" w:space="0" w:color="auto"/>
              <w:bottom w:val="outset" w:sz="6" w:space="0" w:color="auto"/>
              <w:right w:val="outset" w:sz="6" w:space="0" w:color="auto"/>
            </w:tcBorders>
            <w:vAlign w:val="center"/>
          </w:tcPr>
          <w:p w14:paraId="670EC7D4" w14:textId="77777777" w:rsidR="009F7C8D" w:rsidRDefault="009F7C8D" w:rsidP="009F7C8D">
            <w:pPr>
              <w:rPr>
                <w:szCs w:val="24"/>
              </w:rPr>
            </w:pPr>
            <w:r>
              <w:rPr>
                <w:szCs w:val="24"/>
              </w:rPr>
              <w:t>Baker Anderson</w:t>
            </w:r>
          </w:p>
        </w:tc>
        <w:tc>
          <w:tcPr>
            <w:tcW w:w="744" w:type="pct"/>
            <w:tcBorders>
              <w:top w:val="outset" w:sz="6" w:space="0" w:color="auto"/>
              <w:left w:val="outset" w:sz="6" w:space="0" w:color="auto"/>
              <w:bottom w:val="outset" w:sz="6" w:space="0" w:color="auto"/>
              <w:right w:val="outset" w:sz="6" w:space="0" w:color="auto"/>
            </w:tcBorders>
            <w:vAlign w:val="center"/>
          </w:tcPr>
          <w:p w14:paraId="3D150DF8" w14:textId="06D76C5D" w:rsidR="009F7C8D" w:rsidRPr="00C26778" w:rsidRDefault="009F7C8D" w:rsidP="009F7C8D">
            <w:pPr>
              <w:rPr>
                <w:szCs w:val="24"/>
              </w:rPr>
            </w:pPr>
          </w:p>
        </w:tc>
        <w:tc>
          <w:tcPr>
            <w:tcW w:w="947" w:type="pct"/>
            <w:tcBorders>
              <w:top w:val="outset" w:sz="6" w:space="0" w:color="auto"/>
              <w:left w:val="outset" w:sz="6" w:space="0" w:color="auto"/>
              <w:bottom w:val="outset" w:sz="6" w:space="0" w:color="auto"/>
              <w:right w:val="outset" w:sz="6" w:space="0" w:color="auto"/>
            </w:tcBorders>
          </w:tcPr>
          <w:p w14:paraId="574EE28F" w14:textId="77777777" w:rsidR="009F7C8D" w:rsidRDefault="009F7C8D" w:rsidP="009F7C8D">
            <w:pPr>
              <w:rPr>
                <w:szCs w:val="24"/>
              </w:rPr>
            </w:pPr>
          </w:p>
        </w:tc>
        <w:tc>
          <w:tcPr>
            <w:tcW w:w="683" w:type="pct"/>
            <w:tcBorders>
              <w:top w:val="outset" w:sz="6" w:space="0" w:color="auto"/>
              <w:left w:val="outset" w:sz="6" w:space="0" w:color="auto"/>
              <w:bottom w:val="outset" w:sz="6" w:space="0" w:color="auto"/>
              <w:right w:val="outset" w:sz="6" w:space="0" w:color="auto"/>
            </w:tcBorders>
          </w:tcPr>
          <w:p w14:paraId="63A0691C" w14:textId="77777777" w:rsidR="009F7C8D" w:rsidRDefault="009F7C8D" w:rsidP="009F7C8D">
            <w:pPr>
              <w:rPr>
                <w:szCs w:val="24"/>
              </w:rPr>
            </w:pPr>
          </w:p>
        </w:tc>
        <w:tc>
          <w:tcPr>
            <w:tcW w:w="684" w:type="pct"/>
            <w:tcBorders>
              <w:top w:val="outset" w:sz="6" w:space="0" w:color="auto"/>
              <w:left w:val="outset" w:sz="6" w:space="0" w:color="auto"/>
              <w:bottom w:val="outset" w:sz="6" w:space="0" w:color="auto"/>
              <w:right w:val="outset" w:sz="6" w:space="0" w:color="auto"/>
            </w:tcBorders>
          </w:tcPr>
          <w:p w14:paraId="041B37EF" w14:textId="77777777" w:rsidR="009F7C8D" w:rsidRDefault="009F7C8D" w:rsidP="009F7C8D">
            <w:pPr>
              <w:rPr>
                <w:szCs w:val="24"/>
              </w:rPr>
            </w:pPr>
          </w:p>
        </w:tc>
        <w:tc>
          <w:tcPr>
            <w:tcW w:w="684" w:type="pct"/>
            <w:tcBorders>
              <w:top w:val="outset" w:sz="6" w:space="0" w:color="auto"/>
              <w:left w:val="outset" w:sz="6" w:space="0" w:color="auto"/>
              <w:bottom w:val="outset" w:sz="6" w:space="0" w:color="auto"/>
              <w:right w:val="outset" w:sz="6" w:space="0" w:color="auto"/>
            </w:tcBorders>
          </w:tcPr>
          <w:p w14:paraId="4F985704" w14:textId="77777777" w:rsidR="009F7C8D" w:rsidRDefault="009F7C8D" w:rsidP="009F7C8D">
            <w:pPr>
              <w:rPr>
                <w:szCs w:val="24"/>
              </w:rPr>
            </w:pPr>
          </w:p>
        </w:tc>
        <w:tc>
          <w:tcPr>
            <w:tcW w:w="678" w:type="pct"/>
            <w:tcBorders>
              <w:top w:val="outset" w:sz="6" w:space="0" w:color="auto"/>
              <w:left w:val="outset" w:sz="6" w:space="0" w:color="auto"/>
              <w:bottom w:val="outset" w:sz="6" w:space="0" w:color="auto"/>
              <w:right w:val="outset" w:sz="6" w:space="0" w:color="auto"/>
            </w:tcBorders>
          </w:tcPr>
          <w:p w14:paraId="7040FE37" w14:textId="77777777" w:rsidR="009F7C8D" w:rsidRDefault="009F7C8D" w:rsidP="009F7C8D">
            <w:pPr>
              <w:rPr>
                <w:szCs w:val="24"/>
              </w:rPr>
            </w:pPr>
          </w:p>
        </w:tc>
      </w:tr>
    </w:tbl>
    <w:p w14:paraId="2B509929" w14:textId="77777777" w:rsidR="00AA05D0" w:rsidRPr="00C26778" w:rsidRDefault="00AA05D0">
      <w:pPr>
        <w:pStyle w:val="BodyText"/>
      </w:pPr>
    </w:p>
    <w:p w14:paraId="1F68EC72" w14:textId="26856BA3" w:rsidR="00E918C5" w:rsidRDefault="00E918C5">
      <w:pPr>
        <w:pStyle w:val="BodyText"/>
      </w:pPr>
      <w:r w:rsidRPr="00C26778">
        <w:t xml:space="preserve">Anyone on the project can perform </w:t>
      </w:r>
      <w:hyperlink r:id="rId18" w:history="1">
        <w:r w:rsidRPr="00C26778">
          <w:rPr>
            <w:rStyle w:val="Hyperlink"/>
          </w:rPr>
          <w:t>Any Role</w:t>
        </w:r>
      </w:hyperlink>
      <w:r w:rsidRPr="00C26778">
        <w:t xml:space="preserve"> activities.</w:t>
      </w:r>
    </w:p>
    <w:p w14:paraId="6B710B39" w14:textId="5CDE3B35" w:rsidR="00005980" w:rsidRDefault="00005980">
      <w:pPr>
        <w:pStyle w:val="BodyText"/>
      </w:pPr>
      <w:r w:rsidRPr="00E3714D">
        <w:rPr>
          <w:rFonts w:ascii="Arial" w:hAnsi="Arial" w:cs="Arial"/>
          <w:b/>
          <w:bCs/>
        </w:rPr>
        <w:t>Communication Channels:</w:t>
      </w:r>
      <w:r>
        <w:t xml:space="preserve"> </w:t>
      </w:r>
      <w:r w:rsidR="009C1E67">
        <w:t xml:space="preserve">Team will communicate via </w:t>
      </w:r>
      <w:r w:rsidR="00A21240">
        <w:t xml:space="preserve">a discord server with specific channels for the </w:t>
      </w:r>
      <w:r w:rsidR="009C541B">
        <w:t xml:space="preserve">project. </w:t>
      </w:r>
      <w:r w:rsidR="00273832">
        <w:t xml:space="preserve">Secondary </w:t>
      </w:r>
      <w:r w:rsidR="006A79E3">
        <w:t xml:space="preserve">communication will be done </w:t>
      </w:r>
      <w:r w:rsidR="004C24EF">
        <w:t>through the KU outlook email. File sharing will be done through</w:t>
      </w:r>
      <w:r w:rsidR="00F04F8D">
        <w:t xml:space="preserve"> a group GitHub repository</w:t>
      </w:r>
      <w:r w:rsidR="00DC4EAC">
        <w:t>.</w:t>
      </w:r>
    </w:p>
    <w:p w14:paraId="502B3830" w14:textId="77777777" w:rsidR="00DC4EAC" w:rsidRPr="00C26778" w:rsidRDefault="00DC4EAC">
      <w:pPr>
        <w:pStyle w:val="BodyText"/>
      </w:pPr>
    </w:p>
    <w:p w14:paraId="17439587" w14:textId="77777777" w:rsidR="00E918C5" w:rsidRPr="00C26778" w:rsidRDefault="00E918C5">
      <w:pPr>
        <w:pStyle w:val="Heading1"/>
      </w:pPr>
      <w:bookmarkStart w:id="33" w:name="_Toc524312841"/>
      <w:bookmarkStart w:id="34" w:name="_Toc11132109"/>
      <w:r w:rsidRPr="00C26778">
        <w:t>Management Process</w:t>
      </w:r>
      <w:bookmarkEnd w:id="33"/>
      <w:bookmarkEnd w:id="34"/>
    </w:p>
    <w:p w14:paraId="16CC13CB" w14:textId="77777777" w:rsidR="00E918C5" w:rsidRPr="00ED4329" w:rsidRDefault="00E918C5">
      <w:pPr>
        <w:pStyle w:val="Heading2"/>
      </w:pPr>
      <w:bookmarkStart w:id="35" w:name="_Toc524312842"/>
      <w:bookmarkStart w:id="36" w:name="_Toc11132110"/>
      <w:r w:rsidRPr="00ED4329">
        <w:t>Project Estimates</w:t>
      </w:r>
      <w:bookmarkEnd w:id="35"/>
      <w:bookmarkEnd w:id="36"/>
    </w:p>
    <w:p w14:paraId="1E6A8112" w14:textId="77777777" w:rsidR="00E918C5" w:rsidRPr="00C26778" w:rsidRDefault="00E918C5">
      <w:pPr>
        <w:pStyle w:val="Heading2"/>
      </w:pPr>
      <w:bookmarkStart w:id="37" w:name="_Toc524312843"/>
      <w:bookmarkStart w:id="38" w:name="_Toc11132111"/>
      <w:r w:rsidRPr="00C26778">
        <w:t>Project Plan</w:t>
      </w:r>
      <w:bookmarkEnd w:id="37"/>
      <w:bookmarkEnd w:id="38"/>
    </w:p>
    <w:p w14:paraId="7C1B714F" w14:textId="77777777" w:rsidR="00E918C5" w:rsidRPr="00ED4329" w:rsidRDefault="00E918C5">
      <w:pPr>
        <w:pStyle w:val="Heading3"/>
      </w:pPr>
      <w:bookmarkStart w:id="39" w:name="_Toc524312844"/>
      <w:r w:rsidRPr="00ED4329">
        <w:t xml:space="preserve">Phase Plan </w:t>
      </w:r>
      <w:bookmarkEnd w:id="39"/>
    </w:p>
    <w:p w14:paraId="741B6FF9" w14:textId="77777777" w:rsidR="00E918C5" w:rsidRPr="00C26778" w:rsidRDefault="00E918C5">
      <w:pPr>
        <w:pStyle w:val="Heading3"/>
      </w:pPr>
      <w:bookmarkStart w:id="40" w:name="_Toc524312845"/>
      <w:r w:rsidRPr="00C26778">
        <w:t>Iteration Objectives</w:t>
      </w:r>
      <w:bookmarkEnd w:id="40"/>
    </w:p>
    <w:p w14:paraId="14B9A918" w14:textId="090D0923" w:rsidR="012290C8" w:rsidRDefault="012290C8" w:rsidP="1621CECD">
      <w:r>
        <w:t>Re-implement a working, but decreasingly flawed product based upon the notes from the previous sprint.</w:t>
      </w:r>
      <w:r w:rsidR="7A880BAC">
        <w:t xml:space="preserve"> Run test cases every sprint and adapt test cases where needed. In completing a sprint, team members are encouraged to find weaknesses in the deliverables to create goals for the next sprint. These </w:t>
      </w:r>
      <w:r w:rsidR="5A5937B4">
        <w:t xml:space="preserve">weaknesses will be discussed in meetings with the Scrum Master. For the first sprint, merely making a </w:t>
      </w:r>
      <w:proofErr w:type="spellStart"/>
      <w:r w:rsidR="5A5937B4">
        <w:t>fuctional</w:t>
      </w:r>
      <w:proofErr w:type="spellEnd"/>
      <w:r w:rsidR="5A5937B4">
        <w:t xml:space="preserve"> product should b</w:t>
      </w:r>
      <w:r w:rsidR="11D109E6">
        <w:t>e the goal, to be built upon in future sprints.</w:t>
      </w:r>
    </w:p>
    <w:p w14:paraId="1FE45385" w14:textId="05B4EB35" w:rsidR="4ABA4C73" w:rsidRDefault="4ABA4C73" w:rsidP="4ABA4C73"/>
    <w:p w14:paraId="308253DE" w14:textId="77777777" w:rsidR="00E918C5" w:rsidRPr="00C26778" w:rsidRDefault="00E918C5">
      <w:pPr>
        <w:pStyle w:val="Heading3"/>
      </w:pPr>
      <w:bookmarkStart w:id="41" w:name="_Toc524312846"/>
      <w:r w:rsidRPr="00C26778">
        <w:t>Releases</w:t>
      </w:r>
      <w:bookmarkEnd w:id="41"/>
    </w:p>
    <w:p w14:paraId="0098FDDC" w14:textId="034BD6F4" w:rsidR="00068320" w:rsidRDefault="296BE342" w:rsidP="34ABB76B">
      <w:pPr>
        <w:ind w:firstLine="720"/>
      </w:pPr>
      <w:r>
        <w:t>N/A as of 9/29/2024</w:t>
      </w:r>
      <w:r>
        <w:tab/>
      </w:r>
    </w:p>
    <w:p w14:paraId="09E0ECC6" w14:textId="256397D7" w:rsidR="00E918C5" w:rsidRPr="00FC60CB" w:rsidRDefault="00E918C5">
      <w:pPr>
        <w:pStyle w:val="Heading3"/>
      </w:pPr>
      <w:bookmarkStart w:id="42" w:name="_Toc524312847"/>
      <w:r w:rsidRPr="00FC60CB">
        <w:t>Project Schedule</w:t>
      </w:r>
      <w:bookmarkEnd w:id="42"/>
    </w:p>
    <w:p w14:paraId="4FE6B17D" w14:textId="22859420" w:rsidR="4D51A79A" w:rsidRDefault="10F3D141" w:rsidP="4D51A79A">
      <w:pPr>
        <w:pStyle w:val="infoblue0"/>
        <w:rPr>
          <w:i w:val="0"/>
          <w:iCs w:val="0"/>
          <w:color w:val="auto"/>
        </w:rPr>
      </w:pPr>
      <w:r w:rsidRPr="23C4DDB3">
        <w:rPr>
          <w:i w:val="0"/>
          <w:iCs w:val="0"/>
          <w:color w:val="auto"/>
        </w:rPr>
        <w:t xml:space="preserve">Limits for milestones will be in line with associated due dates as imposed by the </w:t>
      </w:r>
      <w:r w:rsidRPr="1751BF0A">
        <w:rPr>
          <w:i w:val="0"/>
          <w:iCs w:val="0"/>
          <w:color w:val="auto"/>
        </w:rPr>
        <w:t>EECS 348 lecture.</w:t>
      </w:r>
    </w:p>
    <w:tbl>
      <w:tblPr>
        <w:tblStyle w:val="TableGrid"/>
        <w:tblW w:w="0" w:type="auto"/>
        <w:tblInd w:w="720" w:type="dxa"/>
        <w:tblLayout w:type="fixed"/>
        <w:tblLook w:val="06A0" w:firstRow="1" w:lastRow="0" w:firstColumn="1" w:lastColumn="0" w:noHBand="1" w:noVBand="1"/>
      </w:tblPr>
      <w:tblGrid>
        <w:gridCol w:w="4320"/>
        <w:gridCol w:w="4320"/>
      </w:tblGrid>
      <w:tr w:rsidR="61B347FD" w14:paraId="4666CB6A" w14:textId="77777777" w:rsidTr="61B347FD">
        <w:trPr>
          <w:trHeight w:val="300"/>
        </w:trPr>
        <w:tc>
          <w:tcPr>
            <w:tcW w:w="4320" w:type="dxa"/>
          </w:tcPr>
          <w:p w14:paraId="7AA636FB" w14:textId="58AFF982" w:rsidR="10F3D141" w:rsidRDefault="10F3D141" w:rsidP="61B347FD">
            <w:pPr>
              <w:pStyle w:val="infoblue0"/>
              <w:rPr>
                <w:i w:val="0"/>
                <w:iCs w:val="0"/>
                <w:color w:val="auto"/>
              </w:rPr>
            </w:pPr>
            <w:r w:rsidRPr="4B7C6CB8">
              <w:rPr>
                <w:i w:val="0"/>
                <w:iCs w:val="0"/>
                <w:color w:val="auto"/>
              </w:rPr>
              <w:t>Milestone</w:t>
            </w:r>
          </w:p>
        </w:tc>
        <w:tc>
          <w:tcPr>
            <w:tcW w:w="4320" w:type="dxa"/>
          </w:tcPr>
          <w:p w14:paraId="7EA41667" w14:textId="03F1F72A" w:rsidR="61B347FD" w:rsidRDefault="3628AB97" w:rsidP="61B347FD">
            <w:pPr>
              <w:pStyle w:val="infoblue0"/>
              <w:rPr>
                <w:i w:val="0"/>
                <w:iCs w:val="0"/>
                <w:color w:val="auto"/>
              </w:rPr>
            </w:pPr>
            <w:r w:rsidRPr="4704AA6B">
              <w:rPr>
                <w:i w:val="0"/>
                <w:iCs w:val="0"/>
                <w:color w:val="auto"/>
              </w:rPr>
              <w:t>Limit</w:t>
            </w:r>
          </w:p>
        </w:tc>
      </w:tr>
      <w:tr w:rsidR="61B347FD" w14:paraId="62D8C189" w14:textId="77777777" w:rsidTr="61B347FD">
        <w:trPr>
          <w:trHeight w:val="300"/>
        </w:trPr>
        <w:tc>
          <w:tcPr>
            <w:tcW w:w="4320" w:type="dxa"/>
          </w:tcPr>
          <w:p w14:paraId="1A059E27" w14:textId="46CE7FC4" w:rsidR="61B347FD" w:rsidRDefault="3628AB97" w:rsidP="61B347FD">
            <w:pPr>
              <w:pStyle w:val="infoblue0"/>
              <w:rPr>
                <w:i w:val="0"/>
                <w:iCs w:val="0"/>
                <w:color w:val="auto"/>
              </w:rPr>
            </w:pPr>
            <w:r w:rsidRPr="0786FED2">
              <w:rPr>
                <w:i w:val="0"/>
                <w:iCs w:val="0"/>
                <w:color w:val="auto"/>
              </w:rPr>
              <w:t>Project Plan</w:t>
            </w:r>
          </w:p>
        </w:tc>
        <w:tc>
          <w:tcPr>
            <w:tcW w:w="4320" w:type="dxa"/>
          </w:tcPr>
          <w:p w14:paraId="3E168909" w14:textId="36C9148E" w:rsidR="61B347FD" w:rsidRDefault="3628AB97" w:rsidP="61B347FD">
            <w:pPr>
              <w:pStyle w:val="infoblue0"/>
              <w:rPr>
                <w:i w:val="0"/>
                <w:iCs w:val="0"/>
                <w:color w:val="auto"/>
              </w:rPr>
            </w:pPr>
            <w:r w:rsidRPr="4704AA6B">
              <w:rPr>
                <w:i w:val="0"/>
                <w:iCs w:val="0"/>
                <w:color w:val="auto"/>
              </w:rPr>
              <w:t>09/29/2024, 11:59 PM CST</w:t>
            </w:r>
          </w:p>
        </w:tc>
      </w:tr>
      <w:tr w:rsidR="61B347FD" w14:paraId="4F47DFAC" w14:textId="77777777" w:rsidTr="61B347FD">
        <w:trPr>
          <w:trHeight w:val="300"/>
        </w:trPr>
        <w:tc>
          <w:tcPr>
            <w:tcW w:w="4320" w:type="dxa"/>
          </w:tcPr>
          <w:p w14:paraId="0F774C9D" w14:textId="2C185890" w:rsidR="61B347FD" w:rsidRDefault="3628AB97" w:rsidP="61B347FD">
            <w:pPr>
              <w:pStyle w:val="infoblue0"/>
              <w:rPr>
                <w:i w:val="0"/>
                <w:iCs w:val="0"/>
                <w:color w:val="auto"/>
              </w:rPr>
            </w:pPr>
            <w:r w:rsidRPr="4704AA6B">
              <w:rPr>
                <w:i w:val="0"/>
                <w:iCs w:val="0"/>
                <w:color w:val="auto"/>
              </w:rPr>
              <w:lastRenderedPageBreak/>
              <w:t>Requirements</w:t>
            </w:r>
          </w:p>
        </w:tc>
        <w:tc>
          <w:tcPr>
            <w:tcW w:w="4320" w:type="dxa"/>
          </w:tcPr>
          <w:p w14:paraId="4BD0A526" w14:textId="540E1516" w:rsidR="61B347FD" w:rsidRDefault="3628AB97" w:rsidP="61B347FD">
            <w:pPr>
              <w:pStyle w:val="infoblue0"/>
              <w:rPr>
                <w:i w:val="0"/>
                <w:iCs w:val="0"/>
                <w:color w:val="auto"/>
              </w:rPr>
            </w:pPr>
            <w:r w:rsidRPr="7BB0EF26">
              <w:rPr>
                <w:i w:val="0"/>
                <w:iCs w:val="0"/>
                <w:color w:val="auto"/>
              </w:rPr>
              <w:t>10/20/2024, 11:59 PM CST</w:t>
            </w:r>
          </w:p>
        </w:tc>
      </w:tr>
      <w:tr w:rsidR="61B347FD" w14:paraId="291FAD0D" w14:textId="77777777" w:rsidTr="61B347FD">
        <w:trPr>
          <w:trHeight w:val="300"/>
        </w:trPr>
        <w:tc>
          <w:tcPr>
            <w:tcW w:w="4320" w:type="dxa"/>
          </w:tcPr>
          <w:p w14:paraId="0D70404B" w14:textId="7EEA69D3" w:rsidR="61B347FD" w:rsidRDefault="3628AB97" w:rsidP="61B347FD">
            <w:pPr>
              <w:pStyle w:val="infoblue0"/>
              <w:rPr>
                <w:i w:val="0"/>
                <w:iCs w:val="0"/>
                <w:color w:val="auto"/>
              </w:rPr>
            </w:pPr>
            <w:r w:rsidRPr="7BB0EF26">
              <w:rPr>
                <w:i w:val="0"/>
                <w:iCs w:val="0"/>
                <w:color w:val="auto"/>
              </w:rPr>
              <w:t>Design</w:t>
            </w:r>
          </w:p>
        </w:tc>
        <w:tc>
          <w:tcPr>
            <w:tcW w:w="4320" w:type="dxa"/>
          </w:tcPr>
          <w:p w14:paraId="45756274" w14:textId="0A335A93" w:rsidR="61B347FD" w:rsidRDefault="3628AB97" w:rsidP="61B347FD">
            <w:pPr>
              <w:pStyle w:val="infoblue0"/>
              <w:rPr>
                <w:i w:val="0"/>
                <w:iCs w:val="0"/>
                <w:color w:val="auto"/>
              </w:rPr>
            </w:pPr>
            <w:r w:rsidRPr="7CAA0B84">
              <w:rPr>
                <w:i w:val="0"/>
                <w:iCs w:val="0"/>
                <w:color w:val="auto"/>
              </w:rPr>
              <w:t>To be determined by lecture</w:t>
            </w:r>
          </w:p>
        </w:tc>
      </w:tr>
      <w:tr w:rsidR="61B347FD" w14:paraId="2F1E49E9" w14:textId="77777777" w:rsidTr="61B347FD">
        <w:trPr>
          <w:trHeight w:val="300"/>
        </w:trPr>
        <w:tc>
          <w:tcPr>
            <w:tcW w:w="4320" w:type="dxa"/>
          </w:tcPr>
          <w:p w14:paraId="19FDBA1E" w14:textId="7BD159EF" w:rsidR="61B347FD" w:rsidRDefault="3628AB97" w:rsidP="61B347FD">
            <w:pPr>
              <w:pStyle w:val="infoblue0"/>
              <w:rPr>
                <w:i w:val="0"/>
                <w:iCs w:val="0"/>
                <w:color w:val="auto"/>
              </w:rPr>
            </w:pPr>
            <w:r w:rsidRPr="7CAA0B84">
              <w:rPr>
                <w:i w:val="0"/>
                <w:iCs w:val="0"/>
                <w:color w:val="auto"/>
              </w:rPr>
              <w:t>Coding / Implementation</w:t>
            </w:r>
          </w:p>
        </w:tc>
        <w:tc>
          <w:tcPr>
            <w:tcW w:w="4320" w:type="dxa"/>
          </w:tcPr>
          <w:p w14:paraId="1EA67ED1" w14:textId="1FDC45C6" w:rsidR="61B347FD" w:rsidRDefault="3628AB97" w:rsidP="61B347FD">
            <w:pPr>
              <w:pStyle w:val="infoblue0"/>
              <w:rPr>
                <w:i w:val="0"/>
                <w:iCs w:val="0"/>
                <w:color w:val="auto"/>
              </w:rPr>
            </w:pPr>
            <w:r w:rsidRPr="7CAA0B84">
              <w:rPr>
                <w:i w:val="0"/>
                <w:iCs w:val="0"/>
                <w:color w:val="auto"/>
              </w:rPr>
              <w:t>To be determined by lecture</w:t>
            </w:r>
          </w:p>
        </w:tc>
      </w:tr>
      <w:tr w:rsidR="61B347FD" w14:paraId="1EB347C4" w14:textId="77777777" w:rsidTr="61B347FD">
        <w:trPr>
          <w:trHeight w:val="300"/>
        </w:trPr>
        <w:tc>
          <w:tcPr>
            <w:tcW w:w="4320" w:type="dxa"/>
          </w:tcPr>
          <w:p w14:paraId="776F0F26" w14:textId="1DBB6F48" w:rsidR="61B347FD" w:rsidRDefault="3628AB97" w:rsidP="61B347FD">
            <w:pPr>
              <w:pStyle w:val="infoblue0"/>
              <w:rPr>
                <w:i w:val="0"/>
                <w:iCs w:val="0"/>
                <w:color w:val="auto"/>
              </w:rPr>
            </w:pPr>
            <w:r w:rsidRPr="56A39951">
              <w:rPr>
                <w:i w:val="0"/>
                <w:iCs w:val="0"/>
                <w:color w:val="auto"/>
              </w:rPr>
              <w:t>Testing</w:t>
            </w:r>
          </w:p>
        </w:tc>
        <w:tc>
          <w:tcPr>
            <w:tcW w:w="4320" w:type="dxa"/>
          </w:tcPr>
          <w:p w14:paraId="7FEFAD5B" w14:textId="7FD75C35" w:rsidR="61B347FD" w:rsidRDefault="3628AB97" w:rsidP="61B347FD">
            <w:pPr>
              <w:pStyle w:val="infoblue0"/>
              <w:rPr>
                <w:i w:val="0"/>
                <w:iCs w:val="0"/>
                <w:color w:val="auto"/>
              </w:rPr>
            </w:pPr>
            <w:r w:rsidRPr="56A39951">
              <w:rPr>
                <w:i w:val="0"/>
                <w:iCs w:val="0"/>
                <w:color w:val="auto"/>
              </w:rPr>
              <w:t>To be determined by lecture</w:t>
            </w:r>
          </w:p>
        </w:tc>
      </w:tr>
      <w:tr w:rsidR="619FFD46" w14:paraId="5B23D788" w14:textId="77777777" w:rsidTr="619FFD46">
        <w:trPr>
          <w:trHeight w:val="300"/>
        </w:trPr>
        <w:tc>
          <w:tcPr>
            <w:tcW w:w="4320" w:type="dxa"/>
          </w:tcPr>
          <w:p w14:paraId="4CD3BB67" w14:textId="72662B0F" w:rsidR="3628AB97" w:rsidRDefault="3628AB97" w:rsidP="619FFD46">
            <w:pPr>
              <w:pStyle w:val="infoblue0"/>
              <w:rPr>
                <w:i w:val="0"/>
                <w:iCs w:val="0"/>
                <w:color w:val="auto"/>
              </w:rPr>
            </w:pPr>
            <w:r w:rsidRPr="619FFD46">
              <w:rPr>
                <w:i w:val="0"/>
                <w:iCs w:val="0"/>
                <w:color w:val="auto"/>
              </w:rPr>
              <w:t>User Manual</w:t>
            </w:r>
          </w:p>
        </w:tc>
        <w:tc>
          <w:tcPr>
            <w:tcW w:w="4320" w:type="dxa"/>
          </w:tcPr>
          <w:p w14:paraId="5F6D7BDD" w14:textId="7C84E9D2" w:rsidR="619FFD46" w:rsidRDefault="3628AB97" w:rsidP="619FFD46">
            <w:pPr>
              <w:pStyle w:val="infoblue0"/>
              <w:rPr>
                <w:i w:val="0"/>
                <w:iCs w:val="0"/>
                <w:color w:val="auto"/>
              </w:rPr>
            </w:pPr>
            <w:r w:rsidRPr="6A208562">
              <w:rPr>
                <w:i w:val="0"/>
                <w:iCs w:val="0"/>
                <w:color w:val="auto"/>
              </w:rPr>
              <w:t xml:space="preserve">To be determined by </w:t>
            </w:r>
            <w:r w:rsidRPr="0FE95343">
              <w:rPr>
                <w:i w:val="0"/>
                <w:iCs w:val="0"/>
                <w:color w:val="auto"/>
              </w:rPr>
              <w:t>lecture</w:t>
            </w:r>
          </w:p>
        </w:tc>
      </w:tr>
    </w:tbl>
    <w:p w14:paraId="4CAD806E" w14:textId="261A113C" w:rsidR="619FFD46" w:rsidRDefault="619FFD46"/>
    <w:p w14:paraId="261A25D8" w14:textId="77777777" w:rsidR="00E918C5" w:rsidRPr="00022ED2" w:rsidRDefault="00E918C5">
      <w:pPr>
        <w:pStyle w:val="Heading3"/>
      </w:pPr>
      <w:bookmarkStart w:id="43" w:name="_Toc524312848"/>
      <w:r w:rsidRPr="00022ED2">
        <w:t>Project Resourcing</w:t>
      </w:r>
      <w:bookmarkEnd w:id="43"/>
    </w:p>
    <w:p w14:paraId="3CC331F2" w14:textId="068181F9" w:rsidR="00FE26FE" w:rsidRDefault="00FE26FE" w:rsidP="00FE26FE">
      <w:bookmarkStart w:id="44" w:name="_Toc447095892"/>
      <w:bookmarkStart w:id="45" w:name="_Toc512930361"/>
      <w:bookmarkStart w:id="46" w:name="_Toc447095893"/>
      <w:bookmarkStart w:id="47" w:name="_Toc512930362"/>
      <w:bookmarkStart w:id="48" w:name="_Toc430447687"/>
      <w:bookmarkStart w:id="49" w:name="_Toc447095894"/>
      <w:bookmarkStart w:id="50" w:name="_Toc512930363"/>
      <w:bookmarkStart w:id="51" w:name="_Toc430447688"/>
      <w:bookmarkStart w:id="52" w:name="_Toc430447689"/>
      <w:bookmarkStart w:id="53" w:name="_Toc447095895"/>
      <w:bookmarkStart w:id="54" w:name="_Toc512930364"/>
      <w:bookmarkStart w:id="55" w:name="_Toc430447690"/>
      <w:bookmarkStart w:id="56" w:name="_Toc447095896"/>
      <w:bookmarkStart w:id="57" w:name="_Toc512930365"/>
      <w:bookmarkStart w:id="58" w:name="_Toc447095897"/>
      <w:bookmarkStart w:id="59" w:name="_Toc512930366"/>
      <w:bookmarkStart w:id="60" w:name="_Toc430447691"/>
      <w:bookmarkStart w:id="61" w:name="_Toc447095898"/>
      <w:bookmarkStart w:id="62" w:name="_Toc512930367"/>
      <w:bookmarkStart w:id="63" w:name="_Toc447095908"/>
      <w:bookmarkStart w:id="64" w:name="_Toc512930368"/>
      <w:bookmarkEnd w:id="0"/>
      <w:bookmarkEnd w:id="3"/>
      <w:bookmarkEnd w:id="4"/>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p>
    <w:p w14:paraId="4BFA568A" w14:textId="210FBCA1" w:rsidR="00355E04" w:rsidRDefault="00355E04" w:rsidP="00355E04">
      <w:pPr>
        <w:pStyle w:val="Heading2"/>
      </w:pPr>
      <w:r w:rsidRPr="00355E04">
        <w:t>Project Monitoring and Control</w:t>
      </w:r>
    </w:p>
    <w:p w14:paraId="5461452E" w14:textId="1AAE47A0" w:rsidR="00355E04" w:rsidRDefault="00355E04" w:rsidP="00FE26FE"/>
    <w:p w14:paraId="08EAA10F" w14:textId="7DBE5E5F" w:rsidR="004F0E78" w:rsidRPr="004F0E78" w:rsidRDefault="004F0E78" w:rsidP="00FE26FE">
      <w:r>
        <w:rPr>
          <w:b/>
          <w:bCs/>
          <w:u w:val="single"/>
        </w:rPr>
        <w:t>Requirements Management</w:t>
      </w:r>
    </w:p>
    <w:p w14:paraId="237ED9A7" w14:textId="2592B9B2" w:rsidR="00FE26FE" w:rsidRPr="00FE26FE" w:rsidRDefault="004F0E78" w:rsidP="00FE26FE">
      <w:r w:rsidRPr="004F0E78">
        <w:t>To manage changes to product requirements, we will use a version-controlled repository (e.g., Git) for tracking any modifications. All changes will be discussed in team meetings, documented in a change log, and approved by the team lead before being implemented. Requirement changes will be prioritized based on project impact and time constraints</w:t>
      </w:r>
    </w:p>
    <w:p w14:paraId="2549595E" w14:textId="77777777" w:rsidR="00F352E7" w:rsidRDefault="00F352E7" w:rsidP="00FE26FE"/>
    <w:p w14:paraId="4218B0C3" w14:textId="13E5F622" w:rsidR="00F352E7" w:rsidRPr="00F352E7" w:rsidRDefault="009544A9" w:rsidP="00FE26FE">
      <w:pPr>
        <w:rPr>
          <w:b/>
          <w:bCs/>
          <w:u w:val="single"/>
        </w:rPr>
      </w:pPr>
      <w:r>
        <w:rPr>
          <w:b/>
          <w:bCs/>
          <w:u w:val="single"/>
        </w:rPr>
        <w:t>Quality Control</w:t>
      </w:r>
    </w:p>
    <w:p w14:paraId="4C2F0267" w14:textId="2AE0911B" w:rsidR="00F352E7" w:rsidRPr="00FE26FE" w:rsidRDefault="00F352E7" w:rsidP="00FE26FE">
      <w:r w:rsidRPr="00F352E7">
        <w:t>We will implement regular code reviews and walkthroughs during the development process. Testing will occur at key milestones (after each major feature is implemented), focusing on both functionality and edge cases. We will use unit tests to verify the accuracy of calculator functions and peer code inspections to ensure code quality. If issues arise, corrective actions will involve code refactoring or adjustments based on feedback</w:t>
      </w:r>
    </w:p>
    <w:p w14:paraId="7245F329" w14:textId="77777777" w:rsidR="002453BE" w:rsidRDefault="002453BE" w:rsidP="00FE26FE"/>
    <w:p w14:paraId="71F876DC" w14:textId="62872EC2" w:rsidR="002453BE" w:rsidRPr="002453BE" w:rsidRDefault="0068692B" w:rsidP="00FE26FE">
      <w:pPr>
        <w:rPr>
          <w:b/>
          <w:bCs/>
          <w:u w:val="single"/>
        </w:rPr>
      </w:pPr>
      <w:r>
        <w:rPr>
          <w:b/>
          <w:bCs/>
          <w:u w:val="single"/>
        </w:rPr>
        <w:t>Risk Management</w:t>
      </w:r>
    </w:p>
    <w:p w14:paraId="2F073CFE" w14:textId="748117D4" w:rsidR="0068692B" w:rsidRDefault="0068692B" w:rsidP="00FE26FE">
      <w:r w:rsidRPr="0068692B">
        <w:t>We will maintain a risk list that will be reviewed weekly, identifying any potential risks such as delays in functionality implementation or integration issues. Risks will be evaluated based on their likelihood and potential impact, with mitigation plans established. For example, to mitigate the risk of missing deadlines, we will allocate buffer time at the end of the project for any unforeseen delays.</w:t>
      </w:r>
    </w:p>
    <w:p w14:paraId="4338CC43" w14:textId="77777777" w:rsidR="0068692B" w:rsidRDefault="0068692B" w:rsidP="00FE26FE"/>
    <w:p w14:paraId="40FB0732" w14:textId="7357D8E4" w:rsidR="0068692B" w:rsidRPr="0068692B" w:rsidRDefault="003C6D83" w:rsidP="00FE26FE">
      <w:r>
        <w:rPr>
          <w:b/>
          <w:bCs/>
          <w:u w:val="single"/>
        </w:rPr>
        <w:t>Configuration Management</w:t>
      </w:r>
    </w:p>
    <w:p w14:paraId="1179A8AC" w14:textId="1ED0F2BA" w:rsidR="003C6D83" w:rsidRDefault="008E754C" w:rsidP="00FE26FE">
      <w:r w:rsidRPr="008E754C">
        <w:t>All source code, test scripts, and documentation will be stored in a Git repository, with regular commits made after each development session. Naming conventions for files and functions will follow standard C++ practices, and a backup of the repository will be maintained regularly to safeguard against data loss. We will follow a simple branch management strategy, with a primary branch for stable code and separate feature branches for development.</w:t>
      </w:r>
    </w:p>
    <w:p w14:paraId="02C8D65A" w14:textId="4A4FFF16" w:rsidR="005D18F1" w:rsidRDefault="008C305D" w:rsidP="00FE26FE">
      <w:r>
        <w:t>Product artifa</w:t>
      </w:r>
      <w:r w:rsidR="00A061B2">
        <w:t>cts naming convention:</w:t>
      </w:r>
    </w:p>
    <w:p w14:paraId="7E6C671E" w14:textId="77777777" w:rsidR="00A061B2" w:rsidRDefault="00A061B2" w:rsidP="00FE26FE"/>
    <w:p w14:paraId="2BC44C55" w14:textId="0B88F141" w:rsidR="00A061B2" w:rsidRDefault="00A061B2" w:rsidP="00A061B2">
      <w:pPr>
        <w:jc w:val="center"/>
      </w:pPr>
      <w:r w:rsidRPr="00A061B2">
        <w:t>&lt;ProjectName&gt;_&lt;ArtifactType&gt;_&lt;Description&gt;_v&lt;VersionNumber</w:t>
      </w:r>
      <w:proofErr w:type="gramStart"/>
      <w:r w:rsidRPr="00A061B2">
        <w:t>&gt;.&lt;</w:t>
      </w:r>
      <w:proofErr w:type="gramEnd"/>
      <w:r w:rsidRPr="00A061B2">
        <w:t>FileExtension&gt;</w:t>
      </w:r>
    </w:p>
    <w:p w14:paraId="4E7CAAFD" w14:textId="77777777" w:rsidR="003C6D83" w:rsidRPr="003C6D83" w:rsidRDefault="003C6D83" w:rsidP="00FE26FE"/>
    <w:p w14:paraId="6CB84EB8" w14:textId="77777777" w:rsidR="00E918C5" w:rsidRPr="00022ED2" w:rsidRDefault="00E918C5" w:rsidP="00443638">
      <w:pPr>
        <w:pStyle w:val="Heading2"/>
        <w:rPr>
          <w:rStyle w:val="Strong"/>
        </w:rPr>
      </w:pPr>
      <w:bookmarkStart w:id="65" w:name="_Toc447095909"/>
      <w:bookmarkStart w:id="66" w:name="_Toc11132113"/>
      <w:r w:rsidRPr="00022ED2">
        <w:rPr>
          <w:rStyle w:val="Strong"/>
        </w:rPr>
        <w:t>Requirements Management</w:t>
      </w:r>
      <w:bookmarkEnd w:id="65"/>
      <w:bookmarkEnd w:id="66"/>
    </w:p>
    <w:p w14:paraId="75B0CE72" w14:textId="77777777" w:rsidR="00E918C5" w:rsidRPr="00C26778" w:rsidRDefault="00E918C5">
      <w:pPr>
        <w:pStyle w:val="BodyText"/>
      </w:pPr>
      <w:bookmarkStart w:id="67" w:name="_Toc447095910"/>
      <w:r w:rsidRPr="00C26778">
        <w:t xml:space="preserve">The requirements for this system are captured in the Vision document. Requested changes to requirements are captured in Change </w:t>
      </w:r>
      <w:proofErr w:type="gramStart"/>
      <w:r w:rsidRPr="00C26778">
        <w:t>Requests, and</w:t>
      </w:r>
      <w:proofErr w:type="gramEnd"/>
      <w:r w:rsidRPr="00C26778">
        <w:t xml:space="preserve"> are approved as part of the Configuration Management process. </w:t>
      </w:r>
    </w:p>
    <w:p w14:paraId="1AECD0F2" w14:textId="77777777" w:rsidR="00E918C5" w:rsidRPr="00C26778" w:rsidRDefault="00E918C5">
      <w:pPr>
        <w:pStyle w:val="BodyText"/>
        <w:rPr>
          <w:rStyle w:val="Strong"/>
        </w:rPr>
      </w:pPr>
      <w:bookmarkStart w:id="68" w:name="_Toc447095912"/>
      <w:bookmarkEnd w:id="67"/>
    </w:p>
    <w:p w14:paraId="0A188C30" w14:textId="77777777" w:rsidR="00E918C5" w:rsidRPr="00C26778" w:rsidRDefault="00E918C5" w:rsidP="00443638">
      <w:pPr>
        <w:pStyle w:val="Heading2"/>
        <w:rPr>
          <w:rStyle w:val="Strong"/>
        </w:rPr>
      </w:pPr>
      <w:bookmarkStart w:id="69" w:name="_Toc11132114"/>
      <w:r w:rsidRPr="00C26778">
        <w:rPr>
          <w:rStyle w:val="Strong"/>
        </w:rPr>
        <w:t>Quality Control</w:t>
      </w:r>
      <w:bookmarkEnd w:id="68"/>
      <w:bookmarkEnd w:id="69"/>
    </w:p>
    <w:p w14:paraId="6AC6D0B9" w14:textId="77777777" w:rsidR="00E918C5" w:rsidRPr="00C26778" w:rsidRDefault="00E918C5">
      <w:pPr>
        <w:pStyle w:val="BodyText"/>
      </w:pPr>
      <w:bookmarkStart w:id="70" w:name="_Toc447095913"/>
      <w:r w:rsidRPr="00C26778">
        <w:t>Defects will be recorded and tracked as Change Requests, and defect metrics will be gathered (see Reporting and Measurement below).</w:t>
      </w:r>
    </w:p>
    <w:p w14:paraId="68422764" w14:textId="3DD1C833" w:rsidR="00E918C5" w:rsidRPr="00C26778" w:rsidRDefault="00E918C5">
      <w:pPr>
        <w:pStyle w:val="BodyText"/>
      </w:pPr>
      <w:r w:rsidRPr="00C26778">
        <w:lastRenderedPageBreak/>
        <w:t xml:space="preserve">All deliverables </w:t>
      </w:r>
      <w:r w:rsidR="773CDC80">
        <w:t xml:space="preserve">must </w:t>
      </w:r>
      <w:r w:rsidRPr="00C26778">
        <w:t>go through the appropriate review process, as described in the Development Case. The review is required to ensure that each deliverable is of acceptable quality, using guidelines and checklists.</w:t>
      </w:r>
    </w:p>
    <w:p w14:paraId="4CEE0D9B" w14:textId="77777777" w:rsidR="00E918C5" w:rsidRPr="00C26778" w:rsidRDefault="00E918C5">
      <w:pPr>
        <w:pStyle w:val="BodyText"/>
      </w:pPr>
      <w:r w:rsidRPr="00C26778">
        <w:t>Any defects found during review which are not corrected prior to releasing for integration must be captured as Change Requests so that they are not forgotten.</w:t>
      </w:r>
    </w:p>
    <w:p w14:paraId="638CCAD3" w14:textId="77777777" w:rsidR="00E918C5" w:rsidRPr="00C26778" w:rsidRDefault="00E918C5">
      <w:pPr>
        <w:pStyle w:val="BodyText"/>
        <w:rPr>
          <w:rStyle w:val="Strong"/>
        </w:rPr>
      </w:pPr>
    </w:p>
    <w:p w14:paraId="2B4DE07D" w14:textId="77777777" w:rsidR="00E918C5" w:rsidRPr="00022ED2" w:rsidRDefault="00E918C5" w:rsidP="00443638">
      <w:pPr>
        <w:pStyle w:val="Heading2"/>
        <w:rPr>
          <w:rStyle w:val="Strong"/>
        </w:rPr>
      </w:pPr>
      <w:bookmarkStart w:id="71" w:name="_Toc11132115"/>
      <w:r w:rsidRPr="00022ED2">
        <w:rPr>
          <w:rStyle w:val="Strong"/>
        </w:rPr>
        <w:t xml:space="preserve">Reporting </w:t>
      </w:r>
      <w:bookmarkEnd w:id="70"/>
      <w:r w:rsidRPr="00022ED2">
        <w:rPr>
          <w:rStyle w:val="Strong"/>
        </w:rPr>
        <w:t>and Measurement</w:t>
      </w:r>
      <w:bookmarkEnd w:id="71"/>
    </w:p>
    <w:p w14:paraId="65A9DB19" w14:textId="77777777" w:rsidR="00E918C5" w:rsidRPr="00C26778" w:rsidRDefault="00E918C5">
      <w:pPr>
        <w:pStyle w:val="BodyText"/>
      </w:pPr>
      <w:bookmarkStart w:id="72" w:name="_Toc447095914"/>
      <w:r w:rsidRPr="00C26778">
        <w:t>Updated schedule estimates, and metrics summary reports, will be generated at the end of each iteration.</w:t>
      </w:r>
    </w:p>
    <w:bookmarkEnd w:id="72"/>
    <w:p w14:paraId="4047370F" w14:textId="3D907801" w:rsidR="00E918C5" w:rsidRPr="00C26778" w:rsidRDefault="00E918C5">
      <w:pPr>
        <w:pStyle w:val="BodyText"/>
      </w:pPr>
      <w:r w:rsidRPr="00C26778">
        <w:t xml:space="preserve">The Minimal Set of Metrics, as described in the RUP Guidelines: </w:t>
      </w:r>
      <w:r w:rsidR="00C26778" w:rsidRPr="00C26778">
        <w:t>Metrics</w:t>
      </w:r>
      <w:r w:rsidRPr="00C26778">
        <w:t xml:space="preserve"> will be gathered </w:t>
      </w:r>
      <w:r w:rsidRPr="00C26778">
        <w:t>weekly</w:t>
      </w:r>
      <w:r w:rsidRPr="00C26778">
        <w:t>.  These include:</w:t>
      </w:r>
    </w:p>
    <w:p w14:paraId="07180049" w14:textId="77777777" w:rsidR="00E918C5" w:rsidRPr="00C26778" w:rsidRDefault="00E918C5">
      <w:pPr>
        <w:pStyle w:val="BodyText"/>
      </w:pPr>
      <w:r w:rsidRPr="00C26778">
        <w:t xml:space="preserve">Earned value for completed tasks. This is used to re-estimate the schedule and budget for the remainder of the project, and/or to identify need for scope changes. </w:t>
      </w:r>
    </w:p>
    <w:p w14:paraId="3ECFAF16" w14:textId="77777777" w:rsidR="00E918C5" w:rsidRPr="00C26778" w:rsidRDefault="00E918C5">
      <w:pPr>
        <w:pStyle w:val="BodyText"/>
      </w:pPr>
      <w:r w:rsidRPr="00C26778">
        <w:t xml:space="preserve">Total defects open and closed – shown as a trend graph. This is used to help estimate the effort remaining to correct defects. </w:t>
      </w:r>
    </w:p>
    <w:p w14:paraId="407CAC2B" w14:textId="77777777" w:rsidR="00E918C5" w:rsidRPr="00C26778" w:rsidRDefault="00E918C5">
      <w:pPr>
        <w:pStyle w:val="BodyText"/>
      </w:pPr>
      <w:r w:rsidRPr="00C26778">
        <w:t xml:space="preserve">Acceptance test cases passing – shown as a trend graph. This is used to demonstrate progress to stakeholders. </w:t>
      </w:r>
    </w:p>
    <w:p w14:paraId="09E5CAE9" w14:textId="77777777" w:rsidR="00E918C5" w:rsidRPr="00C26778" w:rsidRDefault="00E918C5">
      <w:pPr>
        <w:pStyle w:val="BodyText"/>
      </w:pPr>
    </w:p>
    <w:p w14:paraId="4FA60597" w14:textId="77777777" w:rsidR="00E918C5" w:rsidRPr="00C26778" w:rsidRDefault="00E918C5">
      <w:pPr>
        <w:pStyle w:val="BodyText"/>
      </w:pPr>
      <w:r w:rsidRPr="00C26778">
        <w:t xml:space="preserve"> </w:t>
      </w:r>
      <w:r w:rsidRPr="00C26778">
        <w:rPr>
          <w:i/>
          <w:iCs/>
        </w:rPr>
        <w:t>Refer to the Project Measurements Document (AAA-BBB-X.Y.doc) for detailed information.</w:t>
      </w:r>
    </w:p>
    <w:p w14:paraId="2F314D7E" w14:textId="77777777" w:rsidR="00E918C5" w:rsidRPr="00C26778" w:rsidRDefault="00E918C5">
      <w:pPr>
        <w:pStyle w:val="BodyText"/>
        <w:rPr>
          <w:rStyle w:val="Strong"/>
        </w:rPr>
      </w:pPr>
      <w:bookmarkStart w:id="73" w:name="_Toc447095915"/>
    </w:p>
    <w:p w14:paraId="1176BA3C" w14:textId="77777777" w:rsidR="00E918C5" w:rsidRPr="00C26778" w:rsidRDefault="00E918C5" w:rsidP="00443638">
      <w:pPr>
        <w:pStyle w:val="Heading2"/>
        <w:rPr>
          <w:rStyle w:val="Strong"/>
        </w:rPr>
      </w:pPr>
      <w:bookmarkStart w:id="74" w:name="_Toc11132116"/>
      <w:r w:rsidRPr="00C26778">
        <w:rPr>
          <w:rStyle w:val="Strong"/>
        </w:rPr>
        <w:t>Risk Management</w:t>
      </w:r>
      <w:bookmarkEnd w:id="74"/>
      <w:r w:rsidRPr="00C26778">
        <w:rPr>
          <w:rStyle w:val="Strong"/>
        </w:rPr>
        <w:t xml:space="preserve"> </w:t>
      </w:r>
      <w:bookmarkEnd w:id="73"/>
    </w:p>
    <w:p w14:paraId="12D35303" w14:textId="77777777" w:rsidR="00E918C5" w:rsidRPr="00C26778" w:rsidRDefault="00E918C5">
      <w:pPr>
        <w:pStyle w:val="BodyText"/>
      </w:pPr>
      <w:bookmarkStart w:id="75" w:name="_Toc447095916"/>
      <w:r w:rsidRPr="00C26778">
        <w:t xml:space="preserve">Risks will be identified in Inception Phase using the steps identified in the RUP for Small Projects activity “Identify and Assess Risks”. Project risk is evaluated at least once per iteration and documented in this table. </w:t>
      </w:r>
    </w:p>
    <w:p w14:paraId="50244AF1" w14:textId="77777777" w:rsidR="00E918C5" w:rsidRPr="00C26778" w:rsidRDefault="00E918C5">
      <w:pPr>
        <w:pStyle w:val="BodyText"/>
      </w:pPr>
    </w:p>
    <w:p w14:paraId="1B5BE9E0" w14:textId="77777777" w:rsidR="00E918C5" w:rsidRPr="00C26778" w:rsidRDefault="00E918C5">
      <w:pPr>
        <w:pStyle w:val="BodyText"/>
        <w:rPr>
          <w:i/>
          <w:iCs/>
        </w:rPr>
      </w:pPr>
      <w:r w:rsidRPr="00C26778">
        <w:rPr>
          <w:i/>
          <w:iCs/>
        </w:rPr>
        <w:t>Refer to the Risk List Document (CCC-DDD-X.Y.doc) for detailed information.</w:t>
      </w:r>
    </w:p>
    <w:p w14:paraId="3028068D" w14:textId="77777777" w:rsidR="00E918C5" w:rsidRPr="00C26778" w:rsidRDefault="00E918C5">
      <w:pPr>
        <w:pStyle w:val="BodyText"/>
        <w:spacing w:after="0"/>
        <w:rPr>
          <w:rStyle w:val="Strong"/>
        </w:rPr>
      </w:pPr>
    </w:p>
    <w:p w14:paraId="0A901057" w14:textId="77777777" w:rsidR="00E918C5" w:rsidRPr="00C26778" w:rsidRDefault="00E918C5" w:rsidP="00443638">
      <w:pPr>
        <w:pStyle w:val="Heading2"/>
        <w:rPr>
          <w:rStyle w:val="Strong"/>
        </w:rPr>
      </w:pPr>
      <w:bookmarkStart w:id="76" w:name="_Toc11132117"/>
      <w:r w:rsidRPr="00C26778">
        <w:rPr>
          <w:rStyle w:val="Strong"/>
        </w:rPr>
        <w:t>Configuration Management</w:t>
      </w:r>
      <w:bookmarkEnd w:id="76"/>
    </w:p>
    <w:p w14:paraId="53CF8729" w14:textId="77777777" w:rsidR="00E918C5" w:rsidRPr="00C26778" w:rsidRDefault="00E918C5">
      <w:pPr>
        <w:pStyle w:val="BodyText"/>
        <w:rPr>
          <w:szCs w:val="24"/>
        </w:rPr>
      </w:pPr>
      <w:r w:rsidRPr="00C26778">
        <w:t xml:space="preserve">Appropriate tools will be selected which provide a database of Change Requests and a controlled versioned repository of project artifacts. </w:t>
      </w:r>
    </w:p>
    <w:p w14:paraId="5B811A84" w14:textId="77777777" w:rsidR="00E918C5" w:rsidRPr="00C26778" w:rsidRDefault="00E918C5">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02E32601" w14:textId="77777777" w:rsidR="00E918C5" w:rsidRPr="00C26778" w:rsidRDefault="00E918C5">
      <w:pPr>
        <w:pStyle w:val="BodyText"/>
        <w:rPr>
          <w:szCs w:val="24"/>
        </w:rPr>
      </w:pPr>
      <w:r w:rsidRPr="00C26778">
        <w:rPr>
          <w:szCs w:val="24"/>
        </w:rPr>
        <w:t xml:space="preserve">The Change Requests are reviewed and approved by one member of the project, the Change Control Manager role.  </w:t>
      </w:r>
    </w:p>
    <w:p w14:paraId="5F35A4FD" w14:textId="77777777" w:rsidR="00E918C5" w:rsidRPr="00C26778" w:rsidRDefault="00E918C5">
      <w:pPr>
        <w:pStyle w:val="BodyText"/>
        <w:rPr>
          <w:szCs w:val="24"/>
        </w:rPr>
      </w:pPr>
    </w:p>
    <w:p w14:paraId="280779B2" w14:textId="77777777" w:rsidR="00E918C5" w:rsidRPr="00C26778" w:rsidRDefault="00E918C5">
      <w:pPr>
        <w:pStyle w:val="BodyText"/>
        <w:rPr>
          <w:i/>
          <w:iCs/>
          <w:szCs w:val="24"/>
        </w:rPr>
      </w:pPr>
      <w:r w:rsidRPr="00C26778">
        <w:rPr>
          <w:i/>
          <w:iCs/>
          <w:szCs w:val="24"/>
        </w:rPr>
        <w:t>Refer to the Configuration Management Plan (EEE-FFF-X.Y.doc) for detailed information.</w:t>
      </w:r>
    </w:p>
    <w:p w14:paraId="41D46ED7" w14:textId="77777777" w:rsidR="00E918C5" w:rsidRPr="00C26778" w:rsidRDefault="00E918C5">
      <w:pPr>
        <w:pStyle w:val="Heading1"/>
        <w:numPr>
          <w:ilvl w:val="0"/>
          <w:numId w:val="0"/>
        </w:numPr>
      </w:pPr>
      <w:bookmarkStart w:id="77" w:name="_Toc447095917"/>
      <w:bookmarkStart w:id="78" w:name="_Toc512930369"/>
      <w:bookmarkStart w:id="79" w:name="_Toc447095932"/>
      <w:bookmarkStart w:id="80" w:name="_Toc512930370"/>
      <w:bookmarkStart w:id="81" w:name="_Toc513004381"/>
      <w:bookmarkEnd w:id="75"/>
      <w:bookmarkEnd w:id="77"/>
      <w:bookmarkEnd w:id="78"/>
      <w:bookmarkEnd w:id="79"/>
      <w:bookmarkEnd w:id="80"/>
    </w:p>
    <w:p w14:paraId="0DAD0B65" w14:textId="77777777" w:rsidR="00E918C5" w:rsidRPr="00C26778" w:rsidRDefault="00E918C5">
      <w:pPr>
        <w:pStyle w:val="Heading1"/>
      </w:pPr>
      <w:bookmarkStart w:id="82" w:name="_Toc11132118"/>
      <w:r w:rsidRPr="00C26778">
        <w:t>Annexes</w:t>
      </w:r>
      <w:bookmarkEnd w:id="81"/>
      <w:bookmarkEnd w:id="82"/>
    </w:p>
    <w:p w14:paraId="49C27ADA" w14:textId="77777777" w:rsidR="00E918C5" w:rsidRPr="00C26778" w:rsidRDefault="00E918C5">
      <w:pPr>
        <w:pStyle w:val="BodyText"/>
      </w:pPr>
      <w:r w:rsidRPr="00C26778">
        <w:t>The project will follow the UPEDU process.</w:t>
      </w:r>
    </w:p>
    <w:p w14:paraId="44EFDCA7" w14:textId="77777777" w:rsidR="00E918C5" w:rsidRPr="00C26778" w:rsidRDefault="00E918C5">
      <w:pPr>
        <w:pStyle w:val="BodyText"/>
      </w:pPr>
      <w:r w:rsidRPr="00C26778">
        <w:lastRenderedPageBreak/>
        <w:t>Other applicable process plans are listed in the references section, including Programming Guidelines.</w:t>
      </w:r>
    </w:p>
    <w:p w14:paraId="5CF3A5EB" w14:textId="01A119AD" w:rsidR="1780B912" w:rsidRDefault="4FF37337" w:rsidP="69553761">
      <w:pPr>
        <w:pStyle w:val="BodyText"/>
        <w:ind w:left="0"/>
        <w:rPr>
          <w:rFonts w:ascii="Arial" w:eastAsia="Arial" w:hAnsi="Arial" w:cs="Arial"/>
          <w:b/>
        </w:rPr>
      </w:pPr>
      <w:r w:rsidRPr="67B84FB3">
        <w:rPr>
          <w:rFonts w:ascii="Arial" w:eastAsia="Arial" w:hAnsi="Arial" w:cs="Arial"/>
          <w:b/>
        </w:rPr>
        <w:t xml:space="preserve">5.1 </w:t>
      </w:r>
      <w:r>
        <w:tab/>
      </w:r>
      <w:r w:rsidRPr="67B84FB3">
        <w:rPr>
          <w:rFonts w:ascii="Arial" w:eastAsia="Arial" w:hAnsi="Arial" w:cs="Arial"/>
          <w:b/>
        </w:rPr>
        <w:t>Project Glossary</w:t>
      </w:r>
    </w:p>
    <w:p w14:paraId="316C14EF" w14:textId="63F70DC8" w:rsidR="695FAE5D" w:rsidRDefault="695FAE5D" w:rsidP="5FE52636">
      <w:pPr>
        <w:pStyle w:val="BodyText"/>
        <w:ind w:left="0" w:firstLine="720"/>
      </w:pPr>
      <w:r>
        <w:t>Arithmetic Expression Parser:</w:t>
      </w:r>
      <w:r w:rsidR="547876D7">
        <w:t xml:space="preserve"> </w:t>
      </w:r>
      <w:r w:rsidR="5445952B">
        <w:t>a component in a compiler or interpreter responsible for analyzing and processing arithmetic expressions, typically written in programming languages</w:t>
      </w:r>
    </w:p>
    <w:p w14:paraId="79DA4AF1" w14:textId="6837FF4F" w:rsidR="5FE52636" w:rsidRDefault="5FE52636" w:rsidP="5FE52636">
      <w:pPr>
        <w:pStyle w:val="BodyText"/>
        <w:ind w:left="0" w:firstLine="720"/>
      </w:pPr>
    </w:p>
    <w:p w14:paraId="3A134ECE" w14:textId="36129FEB" w:rsidR="3E856F18" w:rsidRDefault="3E856F18" w:rsidP="5FE52636">
      <w:pPr>
        <w:pStyle w:val="BodyText"/>
        <w:ind w:left="0" w:firstLine="720"/>
      </w:pPr>
      <w:r>
        <w:t>Compiler:</w:t>
      </w:r>
      <w:r w:rsidR="77F595AD">
        <w:t xml:space="preserve"> </w:t>
      </w:r>
      <w:r w:rsidR="6C0936AD">
        <w:t>a software tool that translates code written in a high-level programming language (such as C++, Java, or Python) into machine code (binary instructions) that a computer's processor can understand and execute.</w:t>
      </w:r>
    </w:p>
    <w:p w14:paraId="7DAE71F5" w14:textId="1ACEDA9D" w:rsidR="5FE52636" w:rsidRDefault="5FE52636" w:rsidP="5FE52636">
      <w:pPr>
        <w:pStyle w:val="BodyText"/>
        <w:ind w:left="0" w:firstLine="720"/>
      </w:pPr>
    </w:p>
    <w:p w14:paraId="1BB03371" w14:textId="6D50DA24" w:rsidR="3E856F18" w:rsidRDefault="3E856F18" w:rsidP="5FE52636">
      <w:pPr>
        <w:pStyle w:val="BodyText"/>
        <w:ind w:left="0" w:firstLine="720"/>
      </w:pPr>
      <w:r>
        <w:t xml:space="preserve">Constraints: </w:t>
      </w:r>
      <w:r w:rsidR="2AAC3D41">
        <w:t>limitations, restrictions, or conditions that must be considered during the design, development, and deployment of a software system</w:t>
      </w:r>
    </w:p>
    <w:p w14:paraId="489D33CE" w14:textId="76EBE552" w:rsidR="5FE52636" w:rsidRDefault="5FE52636" w:rsidP="5FE52636">
      <w:pPr>
        <w:pStyle w:val="BodyText"/>
        <w:ind w:left="0" w:firstLine="720"/>
      </w:pPr>
    </w:p>
    <w:p w14:paraId="58A81C22" w14:textId="5286EA60" w:rsidR="3E856F18" w:rsidRDefault="3E856F18" w:rsidP="5FE52636">
      <w:pPr>
        <w:pStyle w:val="BodyText"/>
        <w:ind w:left="0" w:firstLine="720"/>
      </w:pPr>
      <w:r>
        <w:t>Deliverables:</w:t>
      </w:r>
      <w:r w:rsidR="5D13DD68">
        <w:t xml:space="preserve"> </w:t>
      </w:r>
      <w:r w:rsidR="6852B5ED">
        <w:t xml:space="preserve">refers to the tangible or intangible outputs or products </w:t>
      </w:r>
      <w:r w:rsidR="6852B5ED">
        <w:t xml:space="preserve">produced and delivered during </w:t>
      </w:r>
      <w:r w:rsidR="6852B5ED">
        <w:t>a project. These deliverables are typically specified as part of the project plan and are used to measure progress and success at various stages of development</w:t>
      </w:r>
    </w:p>
    <w:p w14:paraId="21CC5B90" w14:textId="73AA9976" w:rsidR="5FE52636" w:rsidRDefault="5FE52636" w:rsidP="33C360F9">
      <w:pPr>
        <w:pStyle w:val="BodyText"/>
        <w:ind w:left="0"/>
      </w:pPr>
    </w:p>
    <w:p w14:paraId="37CA3314" w14:textId="77C32CC6" w:rsidR="723E4634" w:rsidRDefault="1559BAD9" w:rsidP="723E4634">
      <w:pPr>
        <w:pStyle w:val="BodyText"/>
        <w:ind w:left="0" w:firstLine="720"/>
      </w:pPr>
      <w:r>
        <w:t>Functional</w:t>
      </w:r>
      <w:r w:rsidR="45954EF2">
        <w:t xml:space="preserve"> Requirements</w:t>
      </w:r>
      <w:r>
        <w:t>:</w:t>
      </w:r>
      <w:r w:rsidR="5C6FCC31">
        <w:t xml:space="preserve"> These are specific behaviors or functions that the software must exhibit. Functional requirements detail what the system should accomplish, outlining the tasks the software will perform for its users</w:t>
      </w:r>
    </w:p>
    <w:p w14:paraId="0DF46730" w14:textId="796CE91A" w:rsidR="761FEF6A" w:rsidRDefault="761FEF6A" w:rsidP="761FEF6A">
      <w:pPr>
        <w:pStyle w:val="BodyText"/>
        <w:ind w:left="0" w:firstLine="720"/>
      </w:pPr>
    </w:p>
    <w:p w14:paraId="5AD5DEC6" w14:textId="2AC12F08" w:rsidR="4DA281C5" w:rsidRDefault="4DA281C5" w:rsidP="5FE52636">
      <w:pPr>
        <w:pStyle w:val="BodyText"/>
        <w:ind w:left="0" w:firstLine="720"/>
      </w:pPr>
      <w:r>
        <w:t>Git:</w:t>
      </w:r>
      <w:r w:rsidR="1ADE6ADD">
        <w:t xml:space="preserve"> a version control system (VCS), used for tracking changes in files and coordinating work among multiple people or teams. It allows developers to maintain a complete history of changes to their codebase, collaborate on projects, and manage versions of their work efficiently</w:t>
      </w:r>
    </w:p>
    <w:p w14:paraId="520F21EE" w14:textId="76AD8CA9" w:rsidR="5FE52636" w:rsidRDefault="5FE52636" w:rsidP="5FE52636">
      <w:pPr>
        <w:pStyle w:val="BodyText"/>
        <w:ind w:left="0" w:firstLine="720"/>
      </w:pPr>
    </w:p>
    <w:p w14:paraId="7C8A05C5" w14:textId="29B36D2F" w:rsidR="4DA281C5" w:rsidRDefault="4DA281C5" w:rsidP="5FE52636">
      <w:pPr>
        <w:pStyle w:val="BodyText"/>
        <w:ind w:left="0" w:firstLine="720"/>
      </w:pPr>
      <w:r>
        <w:t>GitHub:</w:t>
      </w:r>
      <w:r w:rsidR="78C8A0F1">
        <w:t xml:space="preserve"> GitHub.com is a website server that hosts git repositories</w:t>
      </w:r>
    </w:p>
    <w:p w14:paraId="355C4036" w14:textId="1379D28F" w:rsidR="5FE52636" w:rsidRDefault="5FE52636" w:rsidP="5FE52636">
      <w:pPr>
        <w:pStyle w:val="BodyText"/>
        <w:ind w:left="0" w:firstLine="720"/>
      </w:pPr>
    </w:p>
    <w:p w14:paraId="0AAFCC0F" w14:textId="2F218138" w:rsidR="4B15B5A2" w:rsidRDefault="4B15B5A2" w:rsidP="5FE52636">
      <w:pPr>
        <w:pStyle w:val="BodyText"/>
        <w:ind w:left="0" w:firstLine="720"/>
        <w:rPr>
          <w:sz w:val="22"/>
          <w:szCs w:val="22"/>
        </w:rPr>
      </w:pPr>
      <w:bookmarkStart w:id="83" w:name="_Int_GuJ50QQX"/>
      <w:r>
        <w:t>Implementation:</w:t>
      </w:r>
      <w:r w:rsidR="4FACCE33">
        <w:t xml:space="preserve"> the process of converting a design or plan into a functioning software system or feature. It involves writing and developing the actual code that fulfills the requirements, specifications, and design laid out during earlier stages of the software development lifecycle (SDLC)</w:t>
      </w:r>
      <w:bookmarkEnd w:id="83"/>
    </w:p>
    <w:p w14:paraId="690CC4B8" w14:textId="3E61F4FD" w:rsidR="5FE52636" w:rsidRDefault="5FE52636" w:rsidP="5FE52636">
      <w:pPr>
        <w:pStyle w:val="BodyText"/>
        <w:ind w:left="0" w:firstLine="720"/>
      </w:pPr>
    </w:p>
    <w:p w14:paraId="27583501" w14:textId="1A40C164" w:rsidR="4B15B5A2" w:rsidRDefault="4B15B5A2" w:rsidP="697763F1">
      <w:pPr>
        <w:pStyle w:val="BodyText"/>
        <w:ind w:left="0" w:firstLine="720"/>
        <w:rPr>
          <w:sz w:val="22"/>
          <w:szCs w:val="22"/>
        </w:rPr>
      </w:pPr>
      <w:bookmarkStart w:id="84" w:name="_Int_LlnhcwnZ"/>
      <w:r>
        <w:t>Iteration:</w:t>
      </w:r>
      <w:r w:rsidR="74B4969F">
        <w:t xml:space="preserve"> the process of repeatedly executing a set of instructions or refining a process until a desired result is achieved</w:t>
      </w:r>
      <w:bookmarkEnd w:id="84"/>
    </w:p>
    <w:p w14:paraId="0E2F9A54" w14:textId="2CC57AB0" w:rsidR="5FE52636" w:rsidRDefault="5FE52636" w:rsidP="5FE52636">
      <w:pPr>
        <w:pStyle w:val="BodyText"/>
        <w:ind w:left="0" w:firstLine="720"/>
      </w:pPr>
    </w:p>
    <w:p w14:paraId="5C3B93CC" w14:textId="42425DAE" w:rsidR="4B15B5A2" w:rsidRDefault="4B15B5A2" w:rsidP="5FE52636">
      <w:pPr>
        <w:pStyle w:val="BodyText"/>
        <w:ind w:left="0" w:firstLine="720"/>
      </w:pPr>
      <w:r>
        <w:t>Language L:</w:t>
      </w:r>
      <w:r w:rsidR="7339675B">
        <w:t xml:space="preserve"> a placeholder name being used for the specific programming language we are working with</w:t>
      </w:r>
    </w:p>
    <w:p w14:paraId="34FC68AD" w14:textId="7FF109E3" w:rsidR="5FE52636" w:rsidRDefault="5FE52636" w:rsidP="5FE52636">
      <w:pPr>
        <w:pStyle w:val="BodyText"/>
        <w:ind w:left="0" w:firstLine="720"/>
      </w:pPr>
    </w:p>
    <w:p w14:paraId="5F32BA1E" w14:textId="385A6630" w:rsidR="4B15B5A2" w:rsidRDefault="4B15B5A2" w:rsidP="5FE52636">
      <w:pPr>
        <w:pStyle w:val="BodyText"/>
        <w:ind w:left="0" w:firstLine="720"/>
      </w:pPr>
      <w:proofErr w:type="spellStart"/>
      <w:r>
        <w:t>Make</w:t>
      </w:r>
      <w:r w:rsidR="3E7C3B26">
        <w:t>f</w:t>
      </w:r>
      <w:r>
        <w:t>ile</w:t>
      </w:r>
      <w:proofErr w:type="spellEnd"/>
      <w:r>
        <w:t>:</w:t>
      </w:r>
      <w:r w:rsidR="0F971C53">
        <w:t xml:space="preserve"> a special file used by the make build automation tool to manage the compilation and linking of programs in software engineering. It defines a set of rules and dependencies for building a project, allowing developers to automate the build process, streamline compilation, and manage project files efficiently.</w:t>
      </w:r>
    </w:p>
    <w:p w14:paraId="244FDF5B" w14:textId="7085DA1C" w:rsidR="092AD5A5" w:rsidRDefault="092AD5A5" w:rsidP="092AD5A5">
      <w:pPr>
        <w:pStyle w:val="BodyText"/>
        <w:ind w:left="0" w:firstLine="720"/>
      </w:pPr>
    </w:p>
    <w:p w14:paraId="2F78AADE" w14:textId="1C4F7D9C" w:rsidR="08A57ABD" w:rsidRDefault="08A57ABD" w:rsidP="519635E9">
      <w:pPr>
        <w:pStyle w:val="BodyText"/>
        <w:ind w:left="0" w:firstLine="720"/>
      </w:pPr>
      <w:r>
        <w:lastRenderedPageBreak/>
        <w:t>Nonfunctional</w:t>
      </w:r>
      <w:r w:rsidR="10C627BD">
        <w:t xml:space="preserve"> Requirements (NFRs)</w:t>
      </w:r>
      <w:r>
        <w:t>:</w:t>
      </w:r>
      <w:r w:rsidR="603316CB">
        <w:t xml:space="preserve"> </w:t>
      </w:r>
      <w:r w:rsidR="3C787BBC">
        <w:t>refer</w:t>
      </w:r>
      <w:r w:rsidR="1D3BD00E">
        <w:t>s</w:t>
      </w:r>
      <w:r w:rsidR="3C787BBC">
        <w:t xml:space="preserve"> to the criteria that specify how a system should behave and impose constraints on its functionality. Unlike functional requirements, which define what a system should do (i.e., the specific behaviors and features), non-functional requirements focus on the quality attributes of the system, including its performance, usability, reliability, and security.</w:t>
      </w:r>
    </w:p>
    <w:p w14:paraId="0F853419" w14:textId="6802395D" w:rsidR="1954345F" w:rsidRDefault="1954345F" w:rsidP="1954345F">
      <w:pPr>
        <w:pStyle w:val="BodyText"/>
        <w:ind w:left="0" w:firstLine="720"/>
      </w:pPr>
    </w:p>
    <w:p w14:paraId="183F3275" w14:textId="7B660500" w:rsidR="1954345F" w:rsidRDefault="08A57ABD" w:rsidP="1954345F">
      <w:pPr>
        <w:pStyle w:val="BodyText"/>
        <w:ind w:left="0" w:firstLine="720"/>
      </w:pPr>
      <w:r>
        <w:t>PEMDAS:</w:t>
      </w:r>
      <w:r w:rsidR="4F93E1E9">
        <w:t xml:space="preserve"> an acronym that stands for parenthesis, exponents, multiplication, division, addition, and subtraction. Used to remember the order of operations. </w:t>
      </w:r>
    </w:p>
    <w:p w14:paraId="7067639B" w14:textId="1A90F7BC" w:rsidR="249DC82A" w:rsidRDefault="249DC82A" w:rsidP="249DC82A">
      <w:pPr>
        <w:pStyle w:val="BodyText"/>
        <w:ind w:left="0" w:firstLine="720"/>
      </w:pPr>
    </w:p>
    <w:p w14:paraId="13FD9A2D" w14:textId="71172ABE" w:rsidR="249DC82A" w:rsidRDefault="42917163" w:rsidP="249DC82A">
      <w:pPr>
        <w:pStyle w:val="BodyText"/>
        <w:ind w:left="0" w:firstLine="720"/>
      </w:pPr>
      <w:bookmarkStart w:id="85" w:name="_Int_SJOGxtAf"/>
      <w:r>
        <w:t>Repository:</w:t>
      </w:r>
      <w:r w:rsidR="048CAABB">
        <w:t xml:space="preserve"> a central location where data, files, or source code for a software project are stored and managed. In software engineering, repositories are often associated with version control systems (VCS) like Git, where developers can commit changes, track versions, and collaborate on the same codebase</w:t>
      </w:r>
      <w:bookmarkEnd w:id="85"/>
    </w:p>
    <w:p w14:paraId="5D798A79" w14:textId="66C1AFD6" w:rsidR="2FFB4D6E" w:rsidRDefault="2FFB4D6E" w:rsidP="2FFB4D6E">
      <w:pPr>
        <w:pStyle w:val="BodyText"/>
        <w:ind w:left="0" w:firstLine="720"/>
      </w:pPr>
    </w:p>
    <w:p w14:paraId="7B90D12D" w14:textId="61C6F7C8" w:rsidR="2FFB4D6E" w:rsidRDefault="42917163" w:rsidP="2FFB4D6E">
      <w:pPr>
        <w:pStyle w:val="BodyText"/>
        <w:ind w:left="0" w:firstLine="720"/>
      </w:pPr>
      <w:r>
        <w:t>RUP Guidelines:</w:t>
      </w:r>
      <w:r w:rsidR="2A5992CC">
        <w:t xml:space="preserve"> Also known as Rational Unified Process Guidelines, refer to a structured framework for software development that emphasizes iterative and incremental development. RUP is characterized by its focus on best practices, risk management, and a well-defined process that encompasses various phases, including inception, elaboration, construction, and transition. The guidelines provide a roadmap for project teams to effectively plan, execute, and monitor software projects while ensuring quality and stakeholder satisfaction.</w:t>
      </w:r>
    </w:p>
    <w:p w14:paraId="17EC2ABC" w14:textId="33F3933C" w:rsidR="11813EE7" w:rsidRDefault="11813EE7" w:rsidP="11813EE7">
      <w:pPr>
        <w:pStyle w:val="BodyText"/>
        <w:ind w:left="0" w:firstLine="720"/>
      </w:pPr>
    </w:p>
    <w:p w14:paraId="18633CD2" w14:textId="5A573474" w:rsidR="11813EE7" w:rsidRDefault="08A57ABD" w:rsidP="11813EE7">
      <w:pPr>
        <w:pStyle w:val="BodyText"/>
        <w:ind w:left="0" w:firstLine="720"/>
      </w:pPr>
      <w:r>
        <w:t>Scope:</w:t>
      </w:r>
      <w:r w:rsidR="139E86D2">
        <w:t xml:space="preserve"> defines the boundaries and extent of a software project, detailing what will be included and excluded from the project. It outlines the functionalities, features, and requirements that the software must fulfill, serving as a guideline for project planning and execution.</w:t>
      </w:r>
    </w:p>
    <w:p w14:paraId="7F5B364A" w14:textId="6BC5C963" w:rsidR="7C869C71" w:rsidRDefault="7C869C71" w:rsidP="7C869C71">
      <w:pPr>
        <w:pStyle w:val="BodyText"/>
        <w:ind w:left="0" w:firstLine="720"/>
      </w:pPr>
    </w:p>
    <w:p w14:paraId="1982265A" w14:textId="440B6E89" w:rsidR="7C869C71" w:rsidRDefault="26F78314" w:rsidP="7C869C71">
      <w:pPr>
        <w:pStyle w:val="BodyText"/>
        <w:ind w:left="0" w:firstLine="720"/>
      </w:pPr>
      <w:r>
        <w:t>Software Development Plan:</w:t>
      </w:r>
      <w:r w:rsidR="3ABAC0E0">
        <w:t xml:space="preserve"> a comprehensive document that outlines the strategy, processes, resources, timelines, and milestones for a software project. It serves as a roadmap for the development team and stakeholders, detailing how the project will be executed, monitored, and controlled.</w:t>
      </w:r>
    </w:p>
    <w:p w14:paraId="1BB103BF" w14:textId="00BFBAB5" w:rsidR="2839C47D" w:rsidRDefault="2839C47D" w:rsidP="2839C47D">
      <w:pPr>
        <w:pStyle w:val="BodyText"/>
        <w:ind w:left="0" w:firstLine="720"/>
      </w:pPr>
    </w:p>
    <w:p w14:paraId="205B0CBD" w14:textId="5E388BCC" w:rsidR="26F78314" w:rsidRDefault="26F78314" w:rsidP="2839C47D">
      <w:pPr>
        <w:pStyle w:val="BodyText"/>
        <w:ind w:left="0" w:firstLine="720"/>
      </w:pPr>
      <w:bookmarkStart w:id="86" w:name="_Int_AOw3jKNi"/>
      <w:r>
        <w:t>Sprints:</w:t>
      </w:r>
      <w:r w:rsidR="54A1B427">
        <w:t xml:space="preserve"> time-boxed iterations in Agile software development, typically lasting between one to four weeks, during which a specific set of features or user stories is developed and delivered. Each sprint involves planning, execution, testing, and review, allowing teams to incrementally build and refine the product. Sprints promote collaboration, flexibility, and rapid feedback, enabling teams to respond quickly to changing requirements and priorities.</w:t>
      </w:r>
      <w:bookmarkEnd w:id="86"/>
    </w:p>
    <w:p w14:paraId="5222666D" w14:textId="66FA82CF" w:rsidR="1ECDC274" w:rsidRDefault="1ECDC274" w:rsidP="1ECDC274">
      <w:pPr>
        <w:pStyle w:val="BodyText"/>
        <w:ind w:left="0" w:firstLine="720"/>
      </w:pPr>
    </w:p>
    <w:p w14:paraId="7E12D479" w14:textId="3677086D" w:rsidR="1ECDC274" w:rsidRDefault="26F78314" w:rsidP="1ECDC274">
      <w:pPr>
        <w:pStyle w:val="BodyText"/>
        <w:ind w:left="0" w:firstLine="720"/>
      </w:pPr>
      <w:bookmarkStart w:id="87" w:name="_Int_hp3XhiAS"/>
      <w:r>
        <w:t>Stakeholder:</w:t>
      </w:r>
      <w:r w:rsidR="2AB4A6BD">
        <w:t xml:space="preserve"> any individual or group that has an interest in or is affected by a software project. Stakeholders can include project sponsors, users, customers, developers, testers, and other parties involved in the project.</w:t>
      </w:r>
      <w:bookmarkEnd w:id="87"/>
    </w:p>
    <w:p w14:paraId="47816DF9" w14:textId="68F9C67A" w:rsidR="0FD878CD" w:rsidRDefault="0FD878CD" w:rsidP="0FD878CD">
      <w:pPr>
        <w:pStyle w:val="BodyText"/>
        <w:ind w:left="0" w:firstLine="720"/>
      </w:pPr>
    </w:p>
    <w:p w14:paraId="63939366" w14:textId="6858E321" w:rsidR="0FD878CD" w:rsidRDefault="26F78314" w:rsidP="0FD878CD">
      <w:pPr>
        <w:pStyle w:val="BodyText"/>
        <w:ind w:left="0" w:firstLine="720"/>
      </w:pPr>
      <w:bookmarkStart w:id="88" w:name="_Int_Xv90lmdM"/>
      <w:r>
        <w:t>UI/UX:</w:t>
      </w:r>
      <w:r w:rsidR="4652594A">
        <w:t xml:space="preserve"> UI (User Interface) and UX (User Experience) refer to the design and overall experience of users interacting with a software application.</w:t>
      </w:r>
      <w:bookmarkEnd w:id="88"/>
    </w:p>
    <w:p w14:paraId="1E85147B" w14:textId="59B7B0DB" w:rsidR="17E9AC0A" w:rsidRDefault="17E9AC0A" w:rsidP="17E9AC0A">
      <w:pPr>
        <w:pStyle w:val="BodyText"/>
        <w:ind w:left="0" w:firstLine="720"/>
      </w:pPr>
    </w:p>
    <w:p w14:paraId="5932C004" w14:textId="186CED8F" w:rsidR="17E9AC0A" w:rsidRDefault="26F78314" w:rsidP="17E9AC0A">
      <w:pPr>
        <w:pStyle w:val="BodyText"/>
        <w:ind w:left="0" w:firstLine="720"/>
      </w:pPr>
      <w:bookmarkStart w:id="89" w:name="_Int_FdJa3kUv"/>
      <w:r>
        <w:lastRenderedPageBreak/>
        <w:t>UPEDU:</w:t>
      </w:r>
      <w:r w:rsidR="3AA57D75">
        <w:t xml:space="preserve"> an acronym for Unified Process for Education, refers to an adaptation of the Unified Process (UP) framework specifically tailored for educational environments. UPEDU emphasizes the iterative and incremental development of educational software and resources, focusing on improving learning outcomes through technology. It integrates best practices from software engineering with pedagogical principles, providing a structured approach to the design, development, and deployment of educational software.</w:t>
      </w:r>
      <w:bookmarkEnd w:id="89"/>
    </w:p>
    <w:p w14:paraId="07BA481C" w14:textId="4050C389" w:rsidR="53CD8EC9" w:rsidRDefault="53CD8EC9" w:rsidP="53CD8EC9">
      <w:pPr>
        <w:pStyle w:val="BodyText"/>
        <w:ind w:left="0" w:firstLine="720"/>
      </w:pPr>
    </w:p>
    <w:p w14:paraId="1A1CEFF7" w14:textId="2B374A55" w:rsidR="26F78314" w:rsidRDefault="26F78314" w:rsidP="53CD8EC9">
      <w:pPr>
        <w:pStyle w:val="BodyText"/>
        <w:ind w:left="0" w:firstLine="720"/>
      </w:pPr>
      <w:r>
        <w:t>Use Case:</w:t>
      </w:r>
      <w:r w:rsidR="4B9B8986">
        <w:t xml:space="preserve"> a detailed description of a specific interaction between a user (or actor) and a software system that outlines the steps necessary to achieve a particular goal. Use cases are a critical part of requirements gathering and system design, helping to clarify user needs and system functionalities.</w:t>
      </w:r>
    </w:p>
    <w:p w14:paraId="689B9222" w14:textId="739B805E" w:rsidR="72891746" w:rsidRDefault="72891746" w:rsidP="72891746">
      <w:pPr>
        <w:pStyle w:val="BodyText"/>
        <w:ind w:left="0" w:firstLine="720"/>
      </w:pPr>
    </w:p>
    <w:p w14:paraId="38E22648" w14:textId="27DF721C" w:rsidR="17E9AC0A" w:rsidRDefault="17E9AC0A" w:rsidP="17E9AC0A">
      <w:pPr>
        <w:pStyle w:val="BodyText"/>
        <w:ind w:left="0" w:firstLine="720"/>
      </w:pPr>
    </w:p>
    <w:p w14:paraId="793F5725" w14:textId="4E90C2BB" w:rsidR="69A0175C" w:rsidRDefault="69A0175C" w:rsidP="69A0175C">
      <w:pPr>
        <w:pStyle w:val="BodyText"/>
        <w:ind w:left="0" w:firstLine="720"/>
      </w:pPr>
    </w:p>
    <w:p w14:paraId="74F550B0" w14:textId="524B5A21" w:rsidR="69A0175C" w:rsidRDefault="69A0175C" w:rsidP="69A0175C">
      <w:pPr>
        <w:pStyle w:val="BodyText"/>
        <w:ind w:left="0" w:firstLine="720"/>
      </w:pPr>
    </w:p>
    <w:p w14:paraId="394CB365" w14:textId="5E300040" w:rsidR="5FE52636" w:rsidRDefault="5FE52636" w:rsidP="5FE52636">
      <w:pPr>
        <w:pStyle w:val="BodyText"/>
        <w:ind w:left="0" w:firstLine="720"/>
      </w:pPr>
    </w:p>
    <w:p w14:paraId="0BF46811" w14:textId="3C699EF7" w:rsidR="5FE52636" w:rsidRDefault="5FE52636" w:rsidP="5FE52636">
      <w:pPr>
        <w:pStyle w:val="BodyText"/>
        <w:ind w:left="0" w:firstLine="720"/>
      </w:pPr>
    </w:p>
    <w:p w14:paraId="19F03086" w14:textId="0A0D91BD" w:rsidR="5FE52636" w:rsidRDefault="5FE52636" w:rsidP="5FE52636">
      <w:pPr>
        <w:pStyle w:val="BodyText"/>
        <w:ind w:left="0" w:firstLine="720"/>
      </w:pPr>
    </w:p>
    <w:p w14:paraId="00E70548" w14:textId="5EEBA9C7" w:rsidR="5FE52636" w:rsidRDefault="5FE52636" w:rsidP="5FE52636">
      <w:pPr>
        <w:pStyle w:val="BodyText"/>
        <w:ind w:left="0" w:firstLine="720"/>
      </w:pPr>
    </w:p>
    <w:p w14:paraId="60D50263" w14:textId="0C0094A7" w:rsidR="5FE52636" w:rsidRDefault="5FE52636" w:rsidP="5FE52636">
      <w:pPr>
        <w:pStyle w:val="BodyText"/>
        <w:ind w:left="0" w:firstLine="720"/>
      </w:pPr>
    </w:p>
    <w:p w14:paraId="0B1DC507" w14:textId="4CBF803A" w:rsidR="5FE52636" w:rsidRDefault="5FE52636" w:rsidP="5FE52636">
      <w:pPr>
        <w:pStyle w:val="BodyText"/>
        <w:ind w:left="0" w:firstLine="720"/>
      </w:pPr>
    </w:p>
    <w:p w14:paraId="52D20382" w14:textId="15E97960" w:rsidR="5FE52636" w:rsidRDefault="5FE52636" w:rsidP="5FE52636">
      <w:pPr>
        <w:pStyle w:val="BodyText"/>
        <w:ind w:left="0" w:firstLine="720"/>
      </w:pPr>
    </w:p>
    <w:p w14:paraId="0936C610" w14:textId="48BF7E0B" w:rsidR="5FE52636" w:rsidRDefault="5FE52636" w:rsidP="5FE52636">
      <w:pPr>
        <w:pStyle w:val="BodyText"/>
        <w:ind w:left="0" w:firstLine="720"/>
      </w:pPr>
    </w:p>
    <w:p w14:paraId="0E5033DE" w14:textId="78C92BF0" w:rsidR="695FAE5D" w:rsidRDefault="695FAE5D" w:rsidP="5FE52636">
      <w:pPr>
        <w:pStyle w:val="BodyText"/>
        <w:ind w:left="0"/>
      </w:pPr>
    </w:p>
    <w:p w14:paraId="40F0DC3E" w14:textId="77777777" w:rsidR="00E918C5" w:rsidRPr="00C26778" w:rsidRDefault="00E918C5">
      <w:pPr>
        <w:pStyle w:val="BodyText"/>
      </w:pPr>
    </w:p>
    <w:sectPr w:rsidR="00E918C5" w:rsidRPr="00C26778">
      <w:headerReference w:type="default" r:id="rId19"/>
      <w:footerReference w:type="default" r:id="rId20"/>
      <w:headerReference w:type="first" r:id="rId21"/>
      <w:footerReference w:type="first" r:id="rId22"/>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9E0F71" w14:textId="77777777" w:rsidR="00820777" w:rsidRDefault="00820777">
      <w:pPr>
        <w:spacing w:line="240" w:lineRule="auto"/>
      </w:pPr>
      <w:r>
        <w:separator/>
      </w:r>
    </w:p>
  </w:endnote>
  <w:endnote w:type="continuationSeparator" w:id="0">
    <w:p w14:paraId="716AC7B1" w14:textId="77777777" w:rsidR="00820777" w:rsidRDefault="00820777">
      <w:pPr>
        <w:spacing w:line="240" w:lineRule="auto"/>
      </w:pPr>
      <w:r>
        <w:continuationSeparator/>
      </w:r>
    </w:p>
  </w:endnote>
  <w:endnote w:type="continuationNotice" w:id="1">
    <w:p w14:paraId="2DB73AED" w14:textId="77777777" w:rsidR="00D95E23" w:rsidRDefault="00D95E2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8D2B9" w14:textId="77777777" w:rsidR="00C251DF" w:rsidRDefault="00C251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E8F9AC" w14:textId="77777777" w:rsidR="00C251DF" w:rsidRDefault="00C2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3BB89463" w14:paraId="552E5C71" w14:textId="77777777" w:rsidTr="3BB89463">
      <w:trPr>
        <w:trHeight w:val="300"/>
      </w:trPr>
      <w:tc>
        <w:tcPr>
          <w:tcW w:w="3120" w:type="dxa"/>
        </w:tcPr>
        <w:p w14:paraId="4FD70E31" w14:textId="40191340" w:rsidR="3BB89463" w:rsidRDefault="3BB89463" w:rsidP="3BB89463">
          <w:pPr>
            <w:pStyle w:val="Header"/>
            <w:ind w:left="-115"/>
          </w:pPr>
        </w:p>
      </w:tc>
      <w:tc>
        <w:tcPr>
          <w:tcW w:w="3120" w:type="dxa"/>
        </w:tcPr>
        <w:p w14:paraId="363F34D3" w14:textId="363F7A17" w:rsidR="3BB89463" w:rsidRDefault="3BB89463" w:rsidP="3BB89463">
          <w:pPr>
            <w:pStyle w:val="Header"/>
            <w:jc w:val="center"/>
          </w:pPr>
        </w:p>
      </w:tc>
      <w:tc>
        <w:tcPr>
          <w:tcW w:w="3120" w:type="dxa"/>
        </w:tcPr>
        <w:p w14:paraId="7739DCC5" w14:textId="06B56DB9" w:rsidR="3BB89463" w:rsidRDefault="3BB89463" w:rsidP="3BB89463">
          <w:pPr>
            <w:pStyle w:val="Header"/>
            <w:ind w:right="-115"/>
            <w:jc w:val="right"/>
          </w:pPr>
        </w:p>
      </w:tc>
    </w:tr>
  </w:tbl>
  <w:p w14:paraId="4E325242" w14:textId="74A11888" w:rsidR="00E66839" w:rsidRDefault="00E668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471B5F37" w14:textId="77777777">
      <w:tc>
        <w:tcPr>
          <w:tcW w:w="3162" w:type="dxa"/>
          <w:tcBorders>
            <w:top w:val="nil"/>
            <w:left w:val="nil"/>
            <w:bottom w:val="nil"/>
            <w:right w:val="nil"/>
          </w:tcBorders>
        </w:tcPr>
        <w:p w14:paraId="1241E3F8" w14:textId="77777777" w:rsidR="00C251DF" w:rsidRDefault="00C251DF">
          <w:pPr>
            <w:ind w:right="360"/>
          </w:pPr>
          <w:r>
            <w:t>Confidential</w:t>
          </w:r>
        </w:p>
      </w:tc>
      <w:tc>
        <w:tcPr>
          <w:tcW w:w="3162" w:type="dxa"/>
          <w:tcBorders>
            <w:top w:val="nil"/>
            <w:left w:val="nil"/>
            <w:bottom w:val="nil"/>
            <w:right w:val="nil"/>
          </w:tcBorders>
        </w:tcPr>
        <w:p w14:paraId="04D35FBD" w14:textId="23EE51E0" w:rsidR="00C251DF" w:rsidRDefault="00C251DF">
          <w:pPr>
            <w:jc w:val="center"/>
          </w:pPr>
          <w:r>
            <w:rPr>
              <w:rFonts w:ascii="Symbol" w:eastAsia="Symbol" w:hAnsi="Symbol" w:cs="Symbol"/>
            </w:rPr>
            <w:t>Ó</w:t>
          </w:r>
          <w:fldSimple w:instr=" DOCPROPERTY &quot;Company&quot;  \* MERGEFORMAT "/>
          <w:r>
            <w:t xml:space="preserve">, </w:t>
          </w:r>
          <w:r>
            <w:fldChar w:fldCharType="begin"/>
          </w:r>
          <w:r>
            <w:instrText xml:space="preserve"> DATE \@ "yyyy" </w:instrText>
          </w:r>
          <w:r>
            <w:fldChar w:fldCharType="separate"/>
          </w:r>
          <w:r w:rsidR="00E82C48">
            <w:rPr>
              <w:noProof/>
            </w:rPr>
            <w:t>2024</w:t>
          </w:r>
          <w:r>
            <w:fldChar w:fldCharType="end"/>
          </w:r>
        </w:p>
      </w:tc>
      <w:tc>
        <w:tcPr>
          <w:tcW w:w="3162" w:type="dxa"/>
          <w:tcBorders>
            <w:top w:val="nil"/>
            <w:left w:val="nil"/>
            <w:bottom w:val="nil"/>
            <w:right w:val="nil"/>
          </w:tcBorders>
        </w:tcPr>
        <w:p w14:paraId="3C0C8371"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0020A0AB" w14:textId="77777777" w:rsidR="00C251DF" w:rsidRDefault="00C251D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A997F7"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084A7D" w14:textId="77777777" w:rsidR="00820777" w:rsidRDefault="00820777">
      <w:pPr>
        <w:spacing w:line="240" w:lineRule="auto"/>
      </w:pPr>
      <w:r>
        <w:separator/>
      </w:r>
    </w:p>
  </w:footnote>
  <w:footnote w:type="continuationSeparator" w:id="0">
    <w:p w14:paraId="5842C9F9" w14:textId="77777777" w:rsidR="00820777" w:rsidRDefault="00820777">
      <w:pPr>
        <w:spacing w:line="240" w:lineRule="auto"/>
      </w:pPr>
      <w:r>
        <w:continuationSeparator/>
      </w:r>
    </w:p>
  </w:footnote>
  <w:footnote w:type="continuationNotice" w:id="1">
    <w:p w14:paraId="037304FB" w14:textId="77777777" w:rsidR="00D95E23" w:rsidRDefault="00D95E2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8619E3" w14:textId="77777777" w:rsidR="00C251DF" w:rsidRDefault="00C251DF">
    <w:pPr>
      <w:rPr>
        <w:sz w:val="24"/>
      </w:rPr>
    </w:pPr>
  </w:p>
  <w:p w14:paraId="419C0536" w14:textId="77777777" w:rsidR="00C251DF" w:rsidRDefault="00C251DF">
    <w:pPr>
      <w:pBdr>
        <w:top w:val="single" w:sz="6" w:space="1" w:color="auto"/>
      </w:pBdr>
      <w:rPr>
        <w:sz w:val="24"/>
      </w:rPr>
    </w:pPr>
  </w:p>
  <w:p w14:paraId="1980CA1A" w14:textId="36CB0791" w:rsidR="00C251DF" w:rsidRDefault="0086202F">
    <w:pPr>
      <w:pBdr>
        <w:bottom w:val="single" w:sz="6" w:space="1" w:color="auto"/>
      </w:pBdr>
      <w:jc w:val="right"/>
      <w:rPr>
        <w:rFonts w:ascii="Arial" w:hAnsi="Arial"/>
        <w:b/>
        <w:sz w:val="36"/>
      </w:rPr>
    </w:pPr>
    <w:r>
      <w:rPr>
        <w:rFonts w:ascii="Arial" w:hAnsi="Arial"/>
        <w:b/>
        <w:sz w:val="36"/>
      </w:rPr>
      <w:t>HEA</w:t>
    </w:r>
    <w:r w:rsidR="00E51814">
      <w:rPr>
        <w:rFonts w:ascii="Arial" w:hAnsi="Arial"/>
        <w:b/>
        <w:sz w:val="36"/>
      </w:rPr>
      <w:t>AP Software</w:t>
    </w:r>
    <w:r w:rsidR="00C251DF">
      <w:rPr>
        <w:rFonts w:ascii="Arial" w:hAnsi="Arial"/>
        <w:b/>
        <w:sz w:val="36"/>
      </w:rPr>
      <w:fldChar w:fldCharType="begin"/>
    </w:r>
    <w:r w:rsidR="00C251DF">
      <w:rPr>
        <w:rFonts w:ascii="Arial" w:hAnsi="Arial"/>
        <w:b/>
        <w:sz w:val="36"/>
      </w:rPr>
      <w:instrText xml:space="preserve"> DOCPROPERTY "Company"  \* MERGEFORMAT </w:instrText>
    </w:r>
    <w:r w:rsidR="00C251DF">
      <w:rPr>
        <w:rFonts w:ascii="Arial" w:hAnsi="Arial"/>
        <w:b/>
        <w:sz w:val="36"/>
      </w:rPr>
      <w:fldChar w:fldCharType="separate"/>
    </w:r>
    <w:r w:rsidR="00C251DF">
      <w:rPr>
        <w:rFonts w:ascii="Arial" w:hAnsi="Arial"/>
        <w:b/>
        <w:sz w:val="36"/>
      </w:rPr>
      <w:fldChar w:fldCharType="end"/>
    </w:r>
  </w:p>
  <w:p w14:paraId="7CD606FB" w14:textId="77777777" w:rsidR="00C251DF" w:rsidRDefault="00C251DF">
    <w:pPr>
      <w:pBdr>
        <w:bottom w:val="single" w:sz="6" w:space="1" w:color="auto"/>
      </w:pBdr>
      <w:jc w:val="right"/>
      <w:rPr>
        <w:sz w:val="24"/>
      </w:rPr>
    </w:pPr>
  </w:p>
  <w:p w14:paraId="39D6CC96" w14:textId="77777777" w:rsidR="00C251DF" w:rsidRDefault="00C251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127DE77A" w14:textId="77777777">
      <w:tc>
        <w:tcPr>
          <w:tcW w:w="6379" w:type="dxa"/>
        </w:tcPr>
        <w:p w14:paraId="1599C5BF" w14:textId="44E85C9E" w:rsidR="00C251DF" w:rsidRDefault="006A2E59">
          <w:r w:rsidRPr="00562B89">
            <w:t>Arithmetic Expression Evaluator in C++</w:t>
          </w:r>
        </w:p>
      </w:tc>
      <w:tc>
        <w:tcPr>
          <w:tcW w:w="3179" w:type="dxa"/>
        </w:tcPr>
        <w:p w14:paraId="4743E390" w14:textId="1DBB7A78" w:rsidR="00C251DF" w:rsidRDefault="00C251DF">
          <w:pPr>
            <w:tabs>
              <w:tab w:val="left" w:pos="1135"/>
            </w:tabs>
            <w:spacing w:before="40"/>
            <w:ind w:right="68"/>
          </w:pPr>
          <w:r>
            <w:t xml:space="preserve"> Version:          </w:t>
          </w:r>
          <w:r w:rsidR="006A2E59">
            <w:t>1.2</w:t>
          </w:r>
        </w:p>
      </w:tc>
    </w:tr>
    <w:tr w:rsidR="00C251DF" w14:paraId="270BE3A7" w14:textId="77777777">
      <w:tc>
        <w:tcPr>
          <w:tcW w:w="6379" w:type="dxa"/>
        </w:tcPr>
        <w:p w14:paraId="0325F6D6" w14:textId="77777777" w:rsidR="00C251DF" w:rsidRDefault="00771B3E">
          <w:fldSimple w:instr=" TITLE  \* MERGEFORMAT ">
            <w:r>
              <w:t>Software Development Plan</w:t>
            </w:r>
          </w:fldSimple>
        </w:p>
      </w:tc>
      <w:tc>
        <w:tcPr>
          <w:tcW w:w="3179" w:type="dxa"/>
        </w:tcPr>
        <w:p w14:paraId="627B161B" w14:textId="4C1A6E33" w:rsidR="00C251DF" w:rsidRDefault="00C251DF">
          <w:r>
            <w:t xml:space="preserve">  Date: </w:t>
          </w:r>
          <w:r w:rsidR="003E7428">
            <w:t>29</w:t>
          </w:r>
          <w:r>
            <w:t>/</w:t>
          </w:r>
          <w:r w:rsidR="003E7428">
            <w:t>September</w:t>
          </w:r>
          <w:r>
            <w:t>/</w:t>
          </w:r>
          <w:r w:rsidR="003E7428">
            <w:t>24</w:t>
          </w:r>
        </w:p>
      </w:tc>
    </w:tr>
    <w:tr w:rsidR="00C251DF" w14:paraId="5F885081" w14:textId="77777777">
      <w:tc>
        <w:tcPr>
          <w:tcW w:w="9558" w:type="dxa"/>
          <w:gridSpan w:val="2"/>
        </w:tcPr>
        <w:p w14:paraId="0E293FFC" w14:textId="77F4C1A0" w:rsidR="00C251DF" w:rsidRDefault="0009197E">
          <w:r>
            <w:t>01-Project-Plan.doc</w:t>
          </w:r>
        </w:p>
      </w:tc>
    </w:tr>
  </w:tbl>
  <w:p w14:paraId="0B855A48"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DD693B" w14:textId="77777777" w:rsidR="00C251DF" w:rsidRDefault="00C251DF">
    <w:pPr>
      <w:pStyle w:val="Header"/>
    </w:pPr>
  </w:p>
</w:hdr>
</file>

<file path=word/intelligence2.xml><?xml version="1.0" encoding="utf-8"?>
<int2:intelligence xmlns:int2="http://schemas.microsoft.com/office/intelligence/2020/intelligence" xmlns:oel="http://schemas.microsoft.com/office/2019/extlst">
  <int2:observations>
    <int2:textHash int2:hashCode="DAYQ0S2XEQeoUW" int2:id="RLdzkeQh">
      <int2:state int2:value="Rejected" int2:type="AugLoop_Text_Critique"/>
    </int2:textHash>
    <int2:textHash int2:hashCode="fVSA0HwqUL1I2i" int2:id="rSRYkDp9">
      <int2:state int2:value="Rejected" int2:type="AugLoop_Text_Critique"/>
    </int2:textHash>
    <int2:bookmark int2:bookmarkName="_Int_FdJa3kUv" int2:invalidationBookmarkName="" int2:hashCode="tZeb9jVPcNP/P6" int2:id="3SRB1TQh">
      <int2:state int2:value="Rejected" int2:type="WordDesignerDefaultAnnotation"/>
    </int2:bookmark>
    <int2:bookmark int2:bookmarkName="_Int_AOw3jKNi" int2:invalidationBookmarkName="" int2:hashCode="wKTsLwyEWE5baF" int2:id="DoUVRH8v">
      <int2:state int2:value="Rejected" int2:type="WordDesignerDefaultAnnotation"/>
    </int2:bookmark>
    <int2:bookmark int2:bookmarkName="_Int_SJOGxtAf" int2:invalidationBookmarkName="" int2:hashCode="bg5EJAfGT2Do/R" int2:id="F56lyYmG">
      <int2:state int2:value="Rejected" int2:type="WordDesignerDefaultAnnotation"/>
    </int2:bookmark>
    <int2:bookmark int2:bookmarkName="_Int_hp3XhiAS" int2:invalidationBookmarkName="" int2:hashCode="KGlwIqP7fwsmzq" int2:id="IsCPaGNx">
      <int2:state int2:value="Rejected" int2:type="WordDesignerDefaultAnnotation"/>
    </int2:bookmark>
    <int2:bookmark int2:bookmarkName="_Int_LlnhcwnZ" int2:invalidationBookmarkName="" int2:hashCode="fcGI91vtwTcJMM" int2:id="S5nqGTHZ">
      <int2:state int2:value="Rejected" int2:type="WordDesignerDefaultAnnotation"/>
    </int2:bookmark>
    <int2:bookmark int2:bookmarkName="_Int_GuJ50QQX" int2:invalidationBookmarkName="" int2:hashCode="4qf8dx4L82lORZ" int2:id="laBqeYu1">
      <int2:state int2:value="Rejected" int2:type="WordDesignerDefaultAnnotation"/>
    </int2:bookmark>
    <int2:bookmark int2:bookmarkName="_Int_Xv90lmdM" int2:invalidationBookmarkName="" int2:hashCode="1W+axUiJ4Y10b1" int2:id="uuyDTcAs">
      <int2:state int2:value="Rejected" int2:type="WordDesignerDefault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15EB5CBB"/>
    <w:multiLevelType w:val="multilevel"/>
    <w:tmpl w:val="FFFFFFFF"/>
    <w:lvl w:ilvl="0">
      <w:numFmt w:val="none"/>
      <w:pStyle w:val="Heading2"/>
      <w:lvlText w:val=""/>
      <w:lvlJc w:val="left"/>
      <w:pPr>
        <w:tabs>
          <w:tab w:val="num" w:pos="360"/>
        </w:tabs>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C994636"/>
    <w:multiLevelType w:val="hybridMultilevel"/>
    <w:tmpl w:val="1D1AC7F0"/>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0AB7354"/>
    <w:multiLevelType w:val="hybridMultilevel"/>
    <w:tmpl w:val="7C96033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3D483037"/>
    <w:multiLevelType w:val="hybridMultilevel"/>
    <w:tmpl w:val="69CAF8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D4643C4"/>
    <w:multiLevelType w:val="hybridMultilevel"/>
    <w:tmpl w:val="B5503D46"/>
    <w:lvl w:ilvl="0" w:tplc="F1AE2B04">
      <w:start w:val="1"/>
      <w:numFmt w:val="decimal"/>
      <w:lvlText w:val="%1."/>
      <w:lvlJc w:val="left"/>
      <w:pPr>
        <w:ind w:left="1080" w:hanging="36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BE51EA3"/>
    <w:multiLevelType w:val="hybridMultilevel"/>
    <w:tmpl w:val="FFFFFFFF"/>
    <w:lvl w:ilvl="0" w:tplc="F7563AA6">
      <w:start w:val="1"/>
      <w:numFmt w:val="bullet"/>
      <w:lvlText w:val=""/>
      <w:lvlJc w:val="left"/>
      <w:pPr>
        <w:ind w:left="720" w:hanging="360"/>
      </w:pPr>
      <w:rPr>
        <w:rFonts w:ascii="Symbol" w:hAnsi="Symbol" w:hint="default"/>
      </w:rPr>
    </w:lvl>
    <w:lvl w:ilvl="1" w:tplc="5706F332">
      <w:start w:val="1"/>
      <w:numFmt w:val="bullet"/>
      <w:lvlText w:val="o"/>
      <w:lvlJc w:val="left"/>
      <w:pPr>
        <w:ind w:left="1440" w:hanging="360"/>
      </w:pPr>
      <w:rPr>
        <w:rFonts w:ascii="Courier New" w:hAnsi="Courier New" w:hint="default"/>
      </w:rPr>
    </w:lvl>
    <w:lvl w:ilvl="2" w:tplc="5B3C6330">
      <w:start w:val="1"/>
      <w:numFmt w:val="bullet"/>
      <w:lvlText w:val=""/>
      <w:lvlJc w:val="left"/>
      <w:pPr>
        <w:ind w:left="2160" w:hanging="360"/>
      </w:pPr>
      <w:rPr>
        <w:rFonts w:ascii="Wingdings" w:hAnsi="Wingdings" w:hint="default"/>
      </w:rPr>
    </w:lvl>
    <w:lvl w:ilvl="3" w:tplc="85AE0910">
      <w:start w:val="1"/>
      <w:numFmt w:val="bullet"/>
      <w:lvlText w:val=""/>
      <w:lvlJc w:val="left"/>
      <w:pPr>
        <w:ind w:left="2880" w:hanging="360"/>
      </w:pPr>
      <w:rPr>
        <w:rFonts w:ascii="Symbol" w:hAnsi="Symbol" w:hint="default"/>
      </w:rPr>
    </w:lvl>
    <w:lvl w:ilvl="4" w:tplc="1B364A1E">
      <w:start w:val="1"/>
      <w:numFmt w:val="bullet"/>
      <w:lvlText w:val="o"/>
      <w:lvlJc w:val="left"/>
      <w:pPr>
        <w:ind w:left="3600" w:hanging="360"/>
      </w:pPr>
      <w:rPr>
        <w:rFonts w:ascii="Courier New" w:hAnsi="Courier New" w:hint="default"/>
      </w:rPr>
    </w:lvl>
    <w:lvl w:ilvl="5" w:tplc="D766F2C8">
      <w:start w:val="1"/>
      <w:numFmt w:val="bullet"/>
      <w:lvlText w:val=""/>
      <w:lvlJc w:val="left"/>
      <w:pPr>
        <w:ind w:left="4320" w:hanging="360"/>
      </w:pPr>
      <w:rPr>
        <w:rFonts w:ascii="Wingdings" w:hAnsi="Wingdings" w:hint="default"/>
      </w:rPr>
    </w:lvl>
    <w:lvl w:ilvl="6" w:tplc="94A271B6">
      <w:start w:val="1"/>
      <w:numFmt w:val="bullet"/>
      <w:lvlText w:val=""/>
      <w:lvlJc w:val="left"/>
      <w:pPr>
        <w:ind w:left="5040" w:hanging="360"/>
      </w:pPr>
      <w:rPr>
        <w:rFonts w:ascii="Symbol" w:hAnsi="Symbol" w:hint="default"/>
      </w:rPr>
    </w:lvl>
    <w:lvl w:ilvl="7" w:tplc="E0408ACE">
      <w:start w:val="1"/>
      <w:numFmt w:val="bullet"/>
      <w:lvlText w:val="o"/>
      <w:lvlJc w:val="left"/>
      <w:pPr>
        <w:ind w:left="5760" w:hanging="360"/>
      </w:pPr>
      <w:rPr>
        <w:rFonts w:ascii="Courier New" w:hAnsi="Courier New" w:hint="default"/>
      </w:rPr>
    </w:lvl>
    <w:lvl w:ilvl="8" w:tplc="875073CA">
      <w:start w:val="1"/>
      <w:numFmt w:val="bullet"/>
      <w:lvlText w:val=""/>
      <w:lvlJc w:val="left"/>
      <w:pPr>
        <w:ind w:left="6480" w:hanging="360"/>
      </w:pPr>
      <w:rPr>
        <w:rFonts w:ascii="Wingdings" w:hAnsi="Wingdings" w:hint="default"/>
      </w:rPr>
    </w:lvl>
  </w:abstractNum>
  <w:abstractNum w:abstractNumId="9" w15:restartNumberingAfterBreak="0">
    <w:nsid w:val="7CE52A2C"/>
    <w:multiLevelType w:val="hybridMultilevel"/>
    <w:tmpl w:val="495A61C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579754102">
    <w:abstractNumId w:val="0"/>
  </w:num>
  <w:num w:numId="2" w16cid:durableId="344016416">
    <w:abstractNumId w:val="9"/>
  </w:num>
  <w:num w:numId="3" w16cid:durableId="688067927">
    <w:abstractNumId w:val="1"/>
  </w:num>
  <w:num w:numId="4" w16cid:durableId="1333414133">
    <w:abstractNumId w:val="5"/>
  </w:num>
  <w:num w:numId="5" w16cid:durableId="1150899525">
    <w:abstractNumId w:val="3"/>
  </w:num>
  <w:num w:numId="6" w16cid:durableId="119765844">
    <w:abstractNumId w:val="4"/>
  </w:num>
  <w:num w:numId="7" w16cid:durableId="36441404">
    <w:abstractNumId w:val="7"/>
  </w:num>
  <w:num w:numId="8" w16cid:durableId="366414222">
    <w:abstractNumId w:val="6"/>
  </w:num>
  <w:num w:numId="9" w16cid:durableId="1867478638">
    <w:abstractNumId w:val="8"/>
  </w:num>
  <w:num w:numId="10" w16cid:durableId="703409979">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5"/>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NTAyNTcAss2NzZR0lIJTi4sz8/NACgxrAdzwmuEsAAAA"/>
  </w:docVars>
  <w:rsids>
    <w:rsidRoot w:val="00771B3E"/>
    <w:rsid w:val="00000A7F"/>
    <w:rsid w:val="000014BD"/>
    <w:rsid w:val="00002726"/>
    <w:rsid w:val="00002AAB"/>
    <w:rsid w:val="000047E4"/>
    <w:rsid w:val="00004E56"/>
    <w:rsid w:val="00005980"/>
    <w:rsid w:val="00006E6F"/>
    <w:rsid w:val="0000703D"/>
    <w:rsid w:val="00010344"/>
    <w:rsid w:val="000103A8"/>
    <w:rsid w:val="00010BA9"/>
    <w:rsid w:val="00011032"/>
    <w:rsid w:val="0001172F"/>
    <w:rsid w:val="000118A6"/>
    <w:rsid w:val="00012BFC"/>
    <w:rsid w:val="00014F39"/>
    <w:rsid w:val="000153A2"/>
    <w:rsid w:val="000162D2"/>
    <w:rsid w:val="00017565"/>
    <w:rsid w:val="00021922"/>
    <w:rsid w:val="00022DA3"/>
    <w:rsid w:val="00022ED2"/>
    <w:rsid w:val="00022F56"/>
    <w:rsid w:val="00023BA6"/>
    <w:rsid w:val="00023E0B"/>
    <w:rsid w:val="00024CAA"/>
    <w:rsid w:val="00026C41"/>
    <w:rsid w:val="00027A26"/>
    <w:rsid w:val="000300F0"/>
    <w:rsid w:val="0003103B"/>
    <w:rsid w:val="00031103"/>
    <w:rsid w:val="0003189E"/>
    <w:rsid w:val="00035BDE"/>
    <w:rsid w:val="00035D95"/>
    <w:rsid w:val="00036A34"/>
    <w:rsid w:val="00036CC4"/>
    <w:rsid w:val="000371E0"/>
    <w:rsid w:val="0003737B"/>
    <w:rsid w:val="00037947"/>
    <w:rsid w:val="000402D1"/>
    <w:rsid w:val="000405F5"/>
    <w:rsid w:val="00044096"/>
    <w:rsid w:val="000441F8"/>
    <w:rsid w:val="0004434E"/>
    <w:rsid w:val="000446BF"/>
    <w:rsid w:val="00044DDC"/>
    <w:rsid w:val="000462BA"/>
    <w:rsid w:val="00046303"/>
    <w:rsid w:val="00046561"/>
    <w:rsid w:val="00046E0E"/>
    <w:rsid w:val="00050C83"/>
    <w:rsid w:val="00051825"/>
    <w:rsid w:val="00051A71"/>
    <w:rsid w:val="0005226F"/>
    <w:rsid w:val="00052FAB"/>
    <w:rsid w:val="000531AA"/>
    <w:rsid w:val="0005504F"/>
    <w:rsid w:val="00055115"/>
    <w:rsid w:val="00055917"/>
    <w:rsid w:val="0005687D"/>
    <w:rsid w:val="00056DEA"/>
    <w:rsid w:val="00060977"/>
    <w:rsid w:val="0006351D"/>
    <w:rsid w:val="00064519"/>
    <w:rsid w:val="00064958"/>
    <w:rsid w:val="00065960"/>
    <w:rsid w:val="00067192"/>
    <w:rsid w:val="00067462"/>
    <w:rsid w:val="00067597"/>
    <w:rsid w:val="00068320"/>
    <w:rsid w:val="00070618"/>
    <w:rsid w:val="000718E0"/>
    <w:rsid w:val="00071BE3"/>
    <w:rsid w:val="000737ED"/>
    <w:rsid w:val="000743A1"/>
    <w:rsid w:val="00074598"/>
    <w:rsid w:val="00075D4E"/>
    <w:rsid w:val="0007612C"/>
    <w:rsid w:val="00077006"/>
    <w:rsid w:val="0007790A"/>
    <w:rsid w:val="000824DD"/>
    <w:rsid w:val="00082A68"/>
    <w:rsid w:val="00082D14"/>
    <w:rsid w:val="00085032"/>
    <w:rsid w:val="00085FE9"/>
    <w:rsid w:val="000864CF"/>
    <w:rsid w:val="00086592"/>
    <w:rsid w:val="00087C6E"/>
    <w:rsid w:val="00087ECC"/>
    <w:rsid w:val="00091168"/>
    <w:rsid w:val="0009197E"/>
    <w:rsid w:val="00092528"/>
    <w:rsid w:val="00092A42"/>
    <w:rsid w:val="0009377C"/>
    <w:rsid w:val="000939A4"/>
    <w:rsid w:val="00094AF1"/>
    <w:rsid w:val="00096643"/>
    <w:rsid w:val="00097562"/>
    <w:rsid w:val="000A019F"/>
    <w:rsid w:val="000A07EA"/>
    <w:rsid w:val="000A1038"/>
    <w:rsid w:val="000A2743"/>
    <w:rsid w:val="000A2DE8"/>
    <w:rsid w:val="000A31F5"/>
    <w:rsid w:val="000A4056"/>
    <w:rsid w:val="000A4095"/>
    <w:rsid w:val="000A64F6"/>
    <w:rsid w:val="000A67E3"/>
    <w:rsid w:val="000A7D74"/>
    <w:rsid w:val="000B000D"/>
    <w:rsid w:val="000B0285"/>
    <w:rsid w:val="000B08E3"/>
    <w:rsid w:val="000B35AE"/>
    <w:rsid w:val="000B3DB5"/>
    <w:rsid w:val="000B6D30"/>
    <w:rsid w:val="000C5486"/>
    <w:rsid w:val="000C6362"/>
    <w:rsid w:val="000C763B"/>
    <w:rsid w:val="000C7777"/>
    <w:rsid w:val="000C881A"/>
    <w:rsid w:val="000D010A"/>
    <w:rsid w:val="000D11D0"/>
    <w:rsid w:val="000D1D16"/>
    <w:rsid w:val="000D3750"/>
    <w:rsid w:val="000D4525"/>
    <w:rsid w:val="000D4821"/>
    <w:rsid w:val="000D4949"/>
    <w:rsid w:val="000D4985"/>
    <w:rsid w:val="000D4BF4"/>
    <w:rsid w:val="000D4DE6"/>
    <w:rsid w:val="000D6EB0"/>
    <w:rsid w:val="000E14B2"/>
    <w:rsid w:val="000E205B"/>
    <w:rsid w:val="000E252E"/>
    <w:rsid w:val="000E25BA"/>
    <w:rsid w:val="000E2894"/>
    <w:rsid w:val="000E3D89"/>
    <w:rsid w:val="000E737E"/>
    <w:rsid w:val="000E745D"/>
    <w:rsid w:val="000E7B04"/>
    <w:rsid w:val="000F0428"/>
    <w:rsid w:val="000F237D"/>
    <w:rsid w:val="000F37BF"/>
    <w:rsid w:val="000F380D"/>
    <w:rsid w:val="000F3FF3"/>
    <w:rsid w:val="000F4259"/>
    <w:rsid w:val="000F4300"/>
    <w:rsid w:val="000F4320"/>
    <w:rsid w:val="000F4435"/>
    <w:rsid w:val="000F4984"/>
    <w:rsid w:val="000F4FE9"/>
    <w:rsid w:val="000F58CE"/>
    <w:rsid w:val="000F68A7"/>
    <w:rsid w:val="000F735B"/>
    <w:rsid w:val="000F74D8"/>
    <w:rsid w:val="000F7C17"/>
    <w:rsid w:val="001015CF"/>
    <w:rsid w:val="001021A1"/>
    <w:rsid w:val="00102D5F"/>
    <w:rsid w:val="001039A8"/>
    <w:rsid w:val="001052C4"/>
    <w:rsid w:val="00105594"/>
    <w:rsid w:val="00105803"/>
    <w:rsid w:val="00105C62"/>
    <w:rsid w:val="001064D3"/>
    <w:rsid w:val="00106AD3"/>
    <w:rsid w:val="00106FF4"/>
    <w:rsid w:val="0010765E"/>
    <w:rsid w:val="00111D4C"/>
    <w:rsid w:val="00113831"/>
    <w:rsid w:val="00113834"/>
    <w:rsid w:val="001149FB"/>
    <w:rsid w:val="00115511"/>
    <w:rsid w:val="00116013"/>
    <w:rsid w:val="00116D2B"/>
    <w:rsid w:val="001179B0"/>
    <w:rsid w:val="00117E54"/>
    <w:rsid w:val="00117F90"/>
    <w:rsid w:val="001203AE"/>
    <w:rsid w:val="00120614"/>
    <w:rsid w:val="0012271A"/>
    <w:rsid w:val="0012326B"/>
    <w:rsid w:val="00126009"/>
    <w:rsid w:val="0012680D"/>
    <w:rsid w:val="001270A8"/>
    <w:rsid w:val="00127242"/>
    <w:rsid w:val="001274D0"/>
    <w:rsid w:val="00127F6A"/>
    <w:rsid w:val="0013235C"/>
    <w:rsid w:val="00133033"/>
    <w:rsid w:val="0013310B"/>
    <w:rsid w:val="00134413"/>
    <w:rsid w:val="001345E6"/>
    <w:rsid w:val="0013546E"/>
    <w:rsid w:val="00136E60"/>
    <w:rsid w:val="00140DB0"/>
    <w:rsid w:val="00144BEA"/>
    <w:rsid w:val="00145083"/>
    <w:rsid w:val="00146227"/>
    <w:rsid w:val="001473F2"/>
    <w:rsid w:val="00147AE7"/>
    <w:rsid w:val="00150AC4"/>
    <w:rsid w:val="00150B12"/>
    <w:rsid w:val="00151350"/>
    <w:rsid w:val="00151977"/>
    <w:rsid w:val="00153142"/>
    <w:rsid w:val="00155A53"/>
    <w:rsid w:val="001563FF"/>
    <w:rsid w:val="00156C20"/>
    <w:rsid w:val="00156EE8"/>
    <w:rsid w:val="00157CFF"/>
    <w:rsid w:val="001601A2"/>
    <w:rsid w:val="001602CD"/>
    <w:rsid w:val="00161A6B"/>
    <w:rsid w:val="00161ED1"/>
    <w:rsid w:val="00162447"/>
    <w:rsid w:val="00162497"/>
    <w:rsid w:val="00162918"/>
    <w:rsid w:val="00163AB8"/>
    <w:rsid w:val="00164131"/>
    <w:rsid w:val="0016794F"/>
    <w:rsid w:val="0017009D"/>
    <w:rsid w:val="00170E37"/>
    <w:rsid w:val="00170FD5"/>
    <w:rsid w:val="0017176A"/>
    <w:rsid w:val="001728F3"/>
    <w:rsid w:val="0017367C"/>
    <w:rsid w:val="00173B19"/>
    <w:rsid w:val="0017524B"/>
    <w:rsid w:val="0017617A"/>
    <w:rsid w:val="00176B26"/>
    <w:rsid w:val="00177653"/>
    <w:rsid w:val="00177FCA"/>
    <w:rsid w:val="00180788"/>
    <w:rsid w:val="00180A10"/>
    <w:rsid w:val="001815B1"/>
    <w:rsid w:val="00181993"/>
    <w:rsid w:val="00182B4C"/>
    <w:rsid w:val="00182FB7"/>
    <w:rsid w:val="0018379B"/>
    <w:rsid w:val="001842B7"/>
    <w:rsid w:val="0018483E"/>
    <w:rsid w:val="001872D6"/>
    <w:rsid w:val="00187362"/>
    <w:rsid w:val="001877D0"/>
    <w:rsid w:val="00187A27"/>
    <w:rsid w:val="001907B8"/>
    <w:rsid w:val="001924CF"/>
    <w:rsid w:val="00194C92"/>
    <w:rsid w:val="00196151"/>
    <w:rsid w:val="001964F6"/>
    <w:rsid w:val="00196A92"/>
    <w:rsid w:val="00196F4C"/>
    <w:rsid w:val="001A0E1D"/>
    <w:rsid w:val="001A10DA"/>
    <w:rsid w:val="001A1515"/>
    <w:rsid w:val="001A22CD"/>
    <w:rsid w:val="001A351E"/>
    <w:rsid w:val="001A42E0"/>
    <w:rsid w:val="001A4811"/>
    <w:rsid w:val="001A6633"/>
    <w:rsid w:val="001A718B"/>
    <w:rsid w:val="001B03E4"/>
    <w:rsid w:val="001B1E10"/>
    <w:rsid w:val="001B3800"/>
    <w:rsid w:val="001B707C"/>
    <w:rsid w:val="001B7293"/>
    <w:rsid w:val="001C049F"/>
    <w:rsid w:val="001C51FF"/>
    <w:rsid w:val="001C54B3"/>
    <w:rsid w:val="001C5E97"/>
    <w:rsid w:val="001C6A95"/>
    <w:rsid w:val="001D25DE"/>
    <w:rsid w:val="001D2C05"/>
    <w:rsid w:val="001D3BE2"/>
    <w:rsid w:val="001D4543"/>
    <w:rsid w:val="001D5ADE"/>
    <w:rsid w:val="001D65BB"/>
    <w:rsid w:val="001D688C"/>
    <w:rsid w:val="001D68C4"/>
    <w:rsid w:val="001D6E38"/>
    <w:rsid w:val="001D7D31"/>
    <w:rsid w:val="001D7FD2"/>
    <w:rsid w:val="001E073B"/>
    <w:rsid w:val="001E08A0"/>
    <w:rsid w:val="001E0AED"/>
    <w:rsid w:val="001E18F1"/>
    <w:rsid w:val="001E26C8"/>
    <w:rsid w:val="001E28A6"/>
    <w:rsid w:val="001E28D5"/>
    <w:rsid w:val="001E29FA"/>
    <w:rsid w:val="001E379D"/>
    <w:rsid w:val="001E4822"/>
    <w:rsid w:val="001E4E20"/>
    <w:rsid w:val="001F066D"/>
    <w:rsid w:val="001F0C2A"/>
    <w:rsid w:val="001F20AA"/>
    <w:rsid w:val="001F33BC"/>
    <w:rsid w:val="001F3584"/>
    <w:rsid w:val="001F3751"/>
    <w:rsid w:val="001F436A"/>
    <w:rsid w:val="001F49DB"/>
    <w:rsid w:val="001F6C41"/>
    <w:rsid w:val="00200839"/>
    <w:rsid w:val="00201691"/>
    <w:rsid w:val="00207226"/>
    <w:rsid w:val="002111B2"/>
    <w:rsid w:val="00211F27"/>
    <w:rsid w:val="002140B7"/>
    <w:rsid w:val="00214C79"/>
    <w:rsid w:val="002154EB"/>
    <w:rsid w:val="00216129"/>
    <w:rsid w:val="002162F3"/>
    <w:rsid w:val="00216640"/>
    <w:rsid w:val="00216EB9"/>
    <w:rsid w:val="002174AD"/>
    <w:rsid w:val="00220E7D"/>
    <w:rsid w:val="002222C1"/>
    <w:rsid w:val="00222BAB"/>
    <w:rsid w:val="0022366C"/>
    <w:rsid w:val="00223A45"/>
    <w:rsid w:val="002241AB"/>
    <w:rsid w:val="00226C7C"/>
    <w:rsid w:val="00226F8B"/>
    <w:rsid w:val="00230108"/>
    <w:rsid w:val="0023039B"/>
    <w:rsid w:val="0023079C"/>
    <w:rsid w:val="00231D00"/>
    <w:rsid w:val="00232F37"/>
    <w:rsid w:val="0023329A"/>
    <w:rsid w:val="002346E4"/>
    <w:rsid w:val="00234C78"/>
    <w:rsid w:val="00236A22"/>
    <w:rsid w:val="00237540"/>
    <w:rsid w:val="00237CEA"/>
    <w:rsid w:val="00240CC8"/>
    <w:rsid w:val="002414A4"/>
    <w:rsid w:val="00241D17"/>
    <w:rsid w:val="00241D20"/>
    <w:rsid w:val="00242298"/>
    <w:rsid w:val="00242CFC"/>
    <w:rsid w:val="0024446C"/>
    <w:rsid w:val="002453BE"/>
    <w:rsid w:val="00245986"/>
    <w:rsid w:val="00245C59"/>
    <w:rsid w:val="00246AE9"/>
    <w:rsid w:val="00247073"/>
    <w:rsid w:val="002473D2"/>
    <w:rsid w:val="002500DF"/>
    <w:rsid w:val="00251B0C"/>
    <w:rsid w:val="00251E90"/>
    <w:rsid w:val="00253066"/>
    <w:rsid w:val="002534A9"/>
    <w:rsid w:val="00253F0C"/>
    <w:rsid w:val="00254C50"/>
    <w:rsid w:val="0025587D"/>
    <w:rsid w:val="00255D36"/>
    <w:rsid w:val="00256350"/>
    <w:rsid w:val="00260DAB"/>
    <w:rsid w:val="00260FFE"/>
    <w:rsid w:val="00261A8D"/>
    <w:rsid w:val="002623D8"/>
    <w:rsid w:val="00262489"/>
    <w:rsid w:val="00262AA7"/>
    <w:rsid w:val="002636B7"/>
    <w:rsid w:val="002639B3"/>
    <w:rsid w:val="00264971"/>
    <w:rsid w:val="00265B3C"/>
    <w:rsid w:val="00267CE1"/>
    <w:rsid w:val="00270BEB"/>
    <w:rsid w:val="002717FC"/>
    <w:rsid w:val="00273832"/>
    <w:rsid w:val="002741EC"/>
    <w:rsid w:val="002752ED"/>
    <w:rsid w:val="0027711F"/>
    <w:rsid w:val="00280398"/>
    <w:rsid w:val="00281CBD"/>
    <w:rsid w:val="00283392"/>
    <w:rsid w:val="00286240"/>
    <w:rsid w:val="00287132"/>
    <w:rsid w:val="00290058"/>
    <w:rsid w:val="0029067B"/>
    <w:rsid w:val="002916A3"/>
    <w:rsid w:val="00292940"/>
    <w:rsid w:val="00293289"/>
    <w:rsid w:val="00294D78"/>
    <w:rsid w:val="00295F67"/>
    <w:rsid w:val="0029742B"/>
    <w:rsid w:val="0029777A"/>
    <w:rsid w:val="002A0C49"/>
    <w:rsid w:val="002A0E9A"/>
    <w:rsid w:val="002A0F22"/>
    <w:rsid w:val="002A198B"/>
    <w:rsid w:val="002A1E87"/>
    <w:rsid w:val="002A28DA"/>
    <w:rsid w:val="002A3927"/>
    <w:rsid w:val="002A4B1F"/>
    <w:rsid w:val="002A4D75"/>
    <w:rsid w:val="002A5925"/>
    <w:rsid w:val="002A6DDD"/>
    <w:rsid w:val="002B02B4"/>
    <w:rsid w:val="002B3285"/>
    <w:rsid w:val="002B405A"/>
    <w:rsid w:val="002B43D1"/>
    <w:rsid w:val="002B49E5"/>
    <w:rsid w:val="002B580B"/>
    <w:rsid w:val="002C10F8"/>
    <w:rsid w:val="002C2EFD"/>
    <w:rsid w:val="002C7A07"/>
    <w:rsid w:val="002D06A0"/>
    <w:rsid w:val="002D1C35"/>
    <w:rsid w:val="002D415E"/>
    <w:rsid w:val="002D49C4"/>
    <w:rsid w:val="002D5BEC"/>
    <w:rsid w:val="002D5E2A"/>
    <w:rsid w:val="002D6A8D"/>
    <w:rsid w:val="002D7A7F"/>
    <w:rsid w:val="002E006F"/>
    <w:rsid w:val="002E00B0"/>
    <w:rsid w:val="002E0172"/>
    <w:rsid w:val="002E08E4"/>
    <w:rsid w:val="002E0925"/>
    <w:rsid w:val="002E0FAB"/>
    <w:rsid w:val="002E1879"/>
    <w:rsid w:val="002E1AAF"/>
    <w:rsid w:val="002E45DE"/>
    <w:rsid w:val="002E738F"/>
    <w:rsid w:val="002E74C9"/>
    <w:rsid w:val="002E7882"/>
    <w:rsid w:val="002F0C32"/>
    <w:rsid w:val="002F11A8"/>
    <w:rsid w:val="002F1E64"/>
    <w:rsid w:val="002F1EAE"/>
    <w:rsid w:val="002F1FEB"/>
    <w:rsid w:val="002F259C"/>
    <w:rsid w:val="002F29A7"/>
    <w:rsid w:val="002F3407"/>
    <w:rsid w:val="002F4787"/>
    <w:rsid w:val="002F6AB5"/>
    <w:rsid w:val="002F763B"/>
    <w:rsid w:val="00301D73"/>
    <w:rsid w:val="00301FEA"/>
    <w:rsid w:val="00302127"/>
    <w:rsid w:val="003033E9"/>
    <w:rsid w:val="00304B33"/>
    <w:rsid w:val="00305515"/>
    <w:rsid w:val="00305BEC"/>
    <w:rsid w:val="00306192"/>
    <w:rsid w:val="0031192F"/>
    <w:rsid w:val="003125C9"/>
    <w:rsid w:val="0031664C"/>
    <w:rsid w:val="0032109A"/>
    <w:rsid w:val="00321746"/>
    <w:rsid w:val="00322A3B"/>
    <w:rsid w:val="00323B89"/>
    <w:rsid w:val="003247B9"/>
    <w:rsid w:val="00325025"/>
    <w:rsid w:val="003258E1"/>
    <w:rsid w:val="00326359"/>
    <w:rsid w:val="00326476"/>
    <w:rsid w:val="00327B73"/>
    <w:rsid w:val="00327CF6"/>
    <w:rsid w:val="00330C15"/>
    <w:rsid w:val="0033169A"/>
    <w:rsid w:val="00333B2F"/>
    <w:rsid w:val="003355C4"/>
    <w:rsid w:val="003409F8"/>
    <w:rsid w:val="00340C8E"/>
    <w:rsid w:val="00341E11"/>
    <w:rsid w:val="0034354F"/>
    <w:rsid w:val="00344FDF"/>
    <w:rsid w:val="0034652B"/>
    <w:rsid w:val="00347180"/>
    <w:rsid w:val="003475E7"/>
    <w:rsid w:val="003476C2"/>
    <w:rsid w:val="00347854"/>
    <w:rsid w:val="00350F06"/>
    <w:rsid w:val="0035276C"/>
    <w:rsid w:val="00352BB8"/>
    <w:rsid w:val="003530EF"/>
    <w:rsid w:val="00353579"/>
    <w:rsid w:val="00353AD4"/>
    <w:rsid w:val="00355E04"/>
    <w:rsid w:val="00355F9C"/>
    <w:rsid w:val="003563CF"/>
    <w:rsid w:val="003564C6"/>
    <w:rsid w:val="003568E8"/>
    <w:rsid w:val="00356961"/>
    <w:rsid w:val="00356AB2"/>
    <w:rsid w:val="00356BE1"/>
    <w:rsid w:val="00356C40"/>
    <w:rsid w:val="003572C3"/>
    <w:rsid w:val="0035775C"/>
    <w:rsid w:val="00357F4B"/>
    <w:rsid w:val="0036105D"/>
    <w:rsid w:val="00361175"/>
    <w:rsid w:val="00361B8E"/>
    <w:rsid w:val="00362257"/>
    <w:rsid w:val="0036336F"/>
    <w:rsid w:val="00363B49"/>
    <w:rsid w:val="00365024"/>
    <w:rsid w:val="00365F63"/>
    <w:rsid w:val="00366310"/>
    <w:rsid w:val="003666D9"/>
    <w:rsid w:val="00367726"/>
    <w:rsid w:val="00367C20"/>
    <w:rsid w:val="003701CC"/>
    <w:rsid w:val="00370277"/>
    <w:rsid w:val="003705BD"/>
    <w:rsid w:val="00372AEB"/>
    <w:rsid w:val="00373F97"/>
    <w:rsid w:val="0037532F"/>
    <w:rsid w:val="00376936"/>
    <w:rsid w:val="00377A2F"/>
    <w:rsid w:val="00380AE1"/>
    <w:rsid w:val="00381BE9"/>
    <w:rsid w:val="003820F1"/>
    <w:rsid w:val="003826DB"/>
    <w:rsid w:val="00383731"/>
    <w:rsid w:val="00383D0A"/>
    <w:rsid w:val="00385F67"/>
    <w:rsid w:val="00386291"/>
    <w:rsid w:val="00387137"/>
    <w:rsid w:val="00390602"/>
    <w:rsid w:val="00390D4F"/>
    <w:rsid w:val="0039254F"/>
    <w:rsid w:val="00392ED5"/>
    <w:rsid w:val="00393765"/>
    <w:rsid w:val="00393C53"/>
    <w:rsid w:val="0039439F"/>
    <w:rsid w:val="0039719A"/>
    <w:rsid w:val="00397827"/>
    <w:rsid w:val="003A03F6"/>
    <w:rsid w:val="003A136E"/>
    <w:rsid w:val="003A194C"/>
    <w:rsid w:val="003A1DA3"/>
    <w:rsid w:val="003A211F"/>
    <w:rsid w:val="003A2443"/>
    <w:rsid w:val="003A30B4"/>
    <w:rsid w:val="003A5CE7"/>
    <w:rsid w:val="003A5E78"/>
    <w:rsid w:val="003B16EE"/>
    <w:rsid w:val="003B2B65"/>
    <w:rsid w:val="003B3375"/>
    <w:rsid w:val="003B3EDA"/>
    <w:rsid w:val="003B4ECD"/>
    <w:rsid w:val="003B5203"/>
    <w:rsid w:val="003B52FA"/>
    <w:rsid w:val="003B5717"/>
    <w:rsid w:val="003B79BE"/>
    <w:rsid w:val="003C0BF1"/>
    <w:rsid w:val="003C1F5E"/>
    <w:rsid w:val="003C4006"/>
    <w:rsid w:val="003C49C9"/>
    <w:rsid w:val="003C4C25"/>
    <w:rsid w:val="003C567F"/>
    <w:rsid w:val="003C5B16"/>
    <w:rsid w:val="003C6D83"/>
    <w:rsid w:val="003C7C05"/>
    <w:rsid w:val="003C7D3E"/>
    <w:rsid w:val="003D00C8"/>
    <w:rsid w:val="003D0881"/>
    <w:rsid w:val="003D1AE5"/>
    <w:rsid w:val="003D1DAD"/>
    <w:rsid w:val="003D2617"/>
    <w:rsid w:val="003D61E6"/>
    <w:rsid w:val="003D6314"/>
    <w:rsid w:val="003D7C2E"/>
    <w:rsid w:val="003E09E6"/>
    <w:rsid w:val="003E1125"/>
    <w:rsid w:val="003E1E39"/>
    <w:rsid w:val="003E1E8D"/>
    <w:rsid w:val="003E266D"/>
    <w:rsid w:val="003E2A3E"/>
    <w:rsid w:val="003E51C3"/>
    <w:rsid w:val="003E641B"/>
    <w:rsid w:val="003E7252"/>
    <w:rsid w:val="003E7428"/>
    <w:rsid w:val="003F0561"/>
    <w:rsid w:val="003F1D98"/>
    <w:rsid w:val="003F1F75"/>
    <w:rsid w:val="003F2AA8"/>
    <w:rsid w:val="003F2DC8"/>
    <w:rsid w:val="003F302C"/>
    <w:rsid w:val="003F3642"/>
    <w:rsid w:val="003F5ACF"/>
    <w:rsid w:val="003F799E"/>
    <w:rsid w:val="00400F88"/>
    <w:rsid w:val="004015A9"/>
    <w:rsid w:val="00402572"/>
    <w:rsid w:val="004027A3"/>
    <w:rsid w:val="00402A40"/>
    <w:rsid w:val="00403958"/>
    <w:rsid w:val="00404725"/>
    <w:rsid w:val="00404A3D"/>
    <w:rsid w:val="00404B13"/>
    <w:rsid w:val="00405723"/>
    <w:rsid w:val="00405CF6"/>
    <w:rsid w:val="00406EF8"/>
    <w:rsid w:val="004115A3"/>
    <w:rsid w:val="00413265"/>
    <w:rsid w:val="00413DCC"/>
    <w:rsid w:val="004150E7"/>
    <w:rsid w:val="0041510F"/>
    <w:rsid w:val="0041541B"/>
    <w:rsid w:val="00416D8A"/>
    <w:rsid w:val="00416E63"/>
    <w:rsid w:val="00417194"/>
    <w:rsid w:val="004176E8"/>
    <w:rsid w:val="00417842"/>
    <w:rsid w:val="004202D7"/>
    <w:rsid w:val="004203FC"/>
    <w:rsid w:val="00420DA5"/>
    <w:rsid w:val="00420F8B"/>
    <w:rsid w:val="004211AF"/>
    <w:rsid w:val="0042147F"/>
    <w:rsid w:val="004220D8"/>
    <w:rsid w:val="0042226A"/>
    <w:rsid w:val="004222E7"/>
    <w:rsid w:val="0042359D"/>
    <w:rsid w:val="00423854"/>
    <w:rsid w:val="00425CC6"/>
    <w:rsid w:val="00427193"/>
    <w:rsid w:val="004279D1"/>
    <w:rsid w:val="00427A8F"/>
    <w:rsid w:val="00427EAC"/>
    <w:rsid w:val="00430B2B"/>
    <w:rsid w:val="00433E2D"/>
    <w:rsid w:val="00434241"/>
    <w:rsid w:val="0043475F"/>
    <w:rsid w:val="00436DEA"/>
    <w:rsid w:val="00436E26"/>
    <w:rsid w:val="00440DA0"/>
    <w:rsid w:val="00441920"/>
    <w:rsid w:val="00442306"/>
    <w:rsid w:val="00442D46"/>
    <w:rsid w:val="00443494"/>
    <w:rsid w:val="00443638"/>
    <w:rsid w:val="00443EA9"/>
    <w:rsid w:val="00444C0A"/>
    <w:rsid w:val="004457A8"/>
    <w:rsid w:val="004467B6"/>
    <w:rsid w:val="004515C0"/>
    <w:rsid w:val="004519C2"/>
    <w:rsid w:val="00451A98"/>
    <w:rsid w:val="00451AAC"/>
    <w:rsid w:val="00451CE5"/>
    <w:rsid w:val="00452723"/>
    <w:rsid w:val="004544E3"/>
    <w:rsid w:val="00454DE8"/>
    <w:rsid w:val="004555B9"/>
    <w:rsid w:val="00456C99"/>
    <w:rsid w:val="00457395"/>
    <w:rsid w:val="0045786C"/>
    <w:rsid w:val="00457C19"/>
    <w:rsid w:val="004628BF"/>
    <w:rsid w:val="004628F3"/>
    <w:rsid w:val="00463A5B"/>
    <w:rsid w:val="00463E43"/>
    <w:rsid w:val="00464B2D"/>
    <w:rsid w:val="00465DD2"/>
    <w:rsid w:val="00466358"/>
    <w:rsid w:val="00466CEA"/>
    <w:rsid w:val="00467054"/>
    <w:rsid w:val="00467B06"/>
    <w:rsid w:val="00470265"/>
    <w:rsid w:val="00470CBC"/>
    <w:rsid w:val="00471086"/>
    <w:rsid w:val="004721C6"/>
    <w:rsid w:val="0047292E"/>
    <w:rsid w:val="00472E92"/>
    <w:rsid w:val="00473047"/>
    <w:rsid w:val="004733B2"/>
    <w:rsid w:val="004734D2"/>
    <w:rsid w:val="00475963"/>
    <w:rsid w:val="00476965"/>
    <w:rsid w:val="004777B4"/>
    <w:rsid w:val="0048075F"/>
    <w:rsid w:val="004807F5"/>
    <w:rsid w:val="004836B4"/>
    <w:rsid w:val="004844C4"/>
    <w:rsid w:val="00485CCC"/>
    <w:rsid w:val="00486AB1"/>
    <w:rsid w:val="00486B42"/>
    <w:rsid w:val="00491A2D"/>
    <w:rsid w:val="0049263B"/>
    <w:rsid w:val="00492949"/>
    <w:rsid w:val="00492B93"/>
    <w:rsid w:val="00493930"/>
    <w:rsid w:val="00495227"/>
    <w:rsid w:val="004961C6"/>
    <w:rsid w:val="00497581"/>
    <w:rsid w:val="004A1D27"/>
    <w:rsid w:val="004A2724"/>
    <w:rsid w:val="004A3DCA"/>
    <w:rsid w:val="004A4C15"/>
    <w:rsid w:val="004A7B25"/>
    <w:rsid w:val="004B0F2A"/>
    <w:rsid w:val="004B17BA"/>
    <w:rsid w:val="004B1833"/>
    <w:rsid w:val="004B25D3"/>
    <w:rsid w:val="004B29C1"/>
    <w:rsid w:val="004B56A9"/>
    <w:rsid w:val="004B5E61"/>
    <w:rsid w:val="004C136B"/>
    <w:rsid w:val="004C24EF"/>
    <w:rsid w:val="004C250C"/>
    <w:rsid w:val="004C5575"/>
    <w:rsid w:val="004C6447"/>
    <w:rsid w:val="004C6810"/>
    <w:rsid w:val="004C755F"/>
    <w:rsid w:val="004D033B"/>
    <w:rsid w:val="004D2426"/>
    <w:rsid w:val="004D3182"/>
    <w:rsid w:val="004D362E"/>
    <w:rsid w:val="004D3867"/>
    <w:rsid w:val="004D462A"/>
    <w:rsid w:val="004D51CF"/>
    <w:rsid w:val="004E3179"/>
    <w:rsid w:val="004E31EB"/>
    <w:rsid w:val="004E3994"/>
    <w:rsid w:val="004E42B1"/>
    <w:rsid w:val="004E538C"/>
    <w:rsid w:val="004E5B0E"/>
    <w:rsid w:val="004E66C4"/>
    <w:rsid w:val="004F0E78"/>
    <w:rsid w:val="004F2114"/>
    <w:rsid w:val="004F2241"/>
    <w:rsid w:val="004F3256"/>
    <w:rsid w:val="004F3496"/>
    <w:rsid w:val="004F4519"/>
    <w:rsid w:val="004F5019"/>
    <w:rsid w:val="004F54C4"/>
    <w:rsid w:val="004F6656"/>
    <w:rsid w:val="005001DB"/>
    <w:rsid w:val="0050099A"/>
    <w:rsid w:val="00501005"/>
    <w:rsid w:val="00501238"/>
    <w:rsid w:val="005019A0"/>
    <w:rsid w:val="00502EE1"/>
    <w:rsid w:val="00503C8E"/>
    <w:rsid w:val="0050424A"/>
    <w:rsid w:val="00504D2A"/>
    <w:rsid w:val="00504F5B"/>
    <w:rsid w:val="00505B56"/>
    <w:rsid w:val="00506525"/>
    <w:rsid w:val="00506F3D"/>
    <w:rsid w:val="005074E7"/>
    <w:rsid w:val="0051200F"/>
    <w:rsid w:val="005132F3"/>
    <w:rsid w:val="0051484C"/>
    <w:rsid w:val="0051641A"/>
    <w:rsid w:val="00517E23"/>
    <w:rsid w:val="005204E7"/>
    <w:rsid w:val="00520CF5"/>
    <w:rsid w:val="00520D11"/>
    <w:rsid w:val="005219EC"/>
    <w:rsid w:val="00521D99"/>
    <w:rsid w:val="00521E39"/>
    <w:rsid w:val="00522A08"/>
    <w:rsid w:val="0052356F"/>
    <w:rsid w:val="00523FE7"/>
    <w:rsid w:val="00524787"/>
    <w:rsid w:val="00525609"/>
    <w:rsid w:val="00525C56"/>
    <w:rsid w:val="00525D0F"/>
    <w:rsid w:val="00527034"/>
    <w:rsid w:val="0053178D"/>
    <w:rsid w:val="00531AAD"/>
    <w:rsid w:val="00531AD9"/>
    <w:rsid w:val="00531CA3"/>
    <w:rsid w:val="0053227D"/>
    <w:rsid w:val="005327F8"/>
    <w:rsid w:val="00532D5A"/>
    <w:rsid w:val="00532E89"/>
    <w:rsid w:val="0053321B"/>
    <w:rsid w:val="00536280"/>
    <w:rsid w:val="005364E1"/>
    <w:rsid w:val="00536ED3"/>
    <w:rsid w:val="00537A28"/>
    <w:rsid w:val="005401FE"/>
    <w:rsid w:val="005406FF"/>
    <w:rsid w:val="00543385"/>
    <w:rsid w:val="00546BFF"/>
    <w:rsid w:val="005474F6"/>
    <w:rsid w:val="00547C29"/>
    <w:rsid w:val="00550677"/>
    <w:rsid w:val="005514A6"/>
    <w:rsid w:val="00551FCA"/>
    <w:rsid w:val="0055229F"/>
    <w:rsid w:val="005522E6"/>
    <w:rsid w:val="00553ABC"/>
    <w:rsid w:val="00555646"/>
    <w:rsid w:val="00557466"/>
    <w:rsid w:val="005624D2"/>
    <w:rsid w:val="00562B89"/>
    <w:rsid w:val="00563509"/>
    <w:rsid w:val="00563D0C"/>
    <w:rsid w:val="0056437B"/>
    <w:rsid w:val="005650B5"/>
    <w:rsid w:val="005705DF"/>
    <w:rsid w:val="005707C5"/>
    <w:rsid w:val="00571586"/>
    <w:rsid w:val="00571ABE"/>
    <w:rsid w:val="00571D27"/>
    <w:rsid w:val="00572642"/>
    <w:rsid w:val="00572DEF"/>
    <w:rsid w:val="00573879"/>
    <w:rsid w:val="005749C8"/>
    <w:rsid w:val="00574C09"/>
    <w:rsid w:val="005765C1"/>
    <w:rsid w:val="005803E9"/>
    <w:rsid w:val="00580BB0"/>
    <w:rsid w:val="00582785"/>
    <w:rsid w:val="00584281"/>
    <w:rsid w:val="00584294"/>
    <w:rsid w:val="00584714"/>
    <w:rsid w:val="00586403"/>
    <w:rsid w:val="00586A99"/>
    <w:rsid w:val="00590ECE"/>
    <w:rsid w:val="005913C5"/>
    <w:rsid w:val="0059232F"/>
    <w:rsid w:val="00592A8D"/>
    <w:rsid w:val="00594732"/>
    <w:rsid w:val="0059482A"/>
    <w:rsid w:val="00595BDD"/>
    <w:rsid w:val="00597F0F"/>
    <w:rsid w:val="005A0F5F"/>
    <w:rsid w:val="005A1577"/>
    <w:rsid w:val="005A29A7"/>
    <w:rsid w:val="005A4150"/>
    <w:rsid w:val="005A487D"/>
    <w:rsid w:val="005A6A3E"/>
    <w:rsid w:val="005B0953"/>
    <w:rsid w:val="005B0AB4"/>
    <w:rsid w:val="005B0AE8"/>
    <w:rsid w:val="005B1B08"/>
    <w:rsid w:val="005B23B5"/>
    <w:rsid w:val="005B25B7"/>
    <w:rsid w:val="005B31D8"/>
    <w:rsid w:val="005B32F7"/>
    <w:rsid w:val="005B3AAC"/>
    <w:rsid w:val="005B7D88"/>
    <w:rsid w:val="005C1927"/>
    <w:rsid w:val="005C1F62"/>
    <w:rsid w:val="005C204E"/>
    <w:rsid w:val="005C322C"/>
    <w:rsid w:val="005C400C"/>
    <w:rsid w:val="005C4946"/>
    <w:rsid w:val="005C5833"/>
    <w:rsid w:val="005C58D7"/>
    <w:rsid w:val="005C6492"/>
    <w:rsid w:val="005D0306"/>
    <w:rsid w:val="005D04D5"/>
    <w:rsid w:val="005D081B"/>
    <w:rsid w:val="005D14FD"/>
    <w:rsid w:val="005D18F1"/>
    <w:rsid w:val="005D5E96"/>
    <w:rsid w:val="005D7B14"/>
    <w:rsid w:val="005D7BFC"/>
    <w:rsid w:val="005E085D"/>
    <w:rsid w:val="005E0FE0"/>
    <w:rsid w:val="005E4138"/>
    <w:rsid w:val="005E41EC"/>
    <w:rsid w:val="005E4F40"/>
    <w:rsid w:val="005E5686"/>
    <w:rsid w:val="005E57DA"/>
    <w:rsid w:val="005E5D91"/>
    <w:rsid w:val="005E6F8D"/>
    <w:rsid w:val="005F0FC1"/>
    <w:rsid w:val="005F2E54"/>
    <w:rsid w:val="005F37AC"/>
    <w:rsid w:val="005F3937"/>
    <w:rsid w:val="005F3C67"/>
    <w:rsid w:val="005F4923"/>
    <w:rsid w:val="005F4C22"/>
    <w:rsid w:val="005F5936"/>
    <w:rsid w:val="006013AF"/>
    <w:rsid w:val="0060323A"/>
    <w:rsid w:val="00603605"/>
    <w:rsid w:val="006036CB"/>
    <w:rsid w:val="006039AA"/>
    <w:rsid w:val="006046F5"/>
    <w:rsid w:val="0060704A"/>
    <w:rsid w:val="00607086"/>
    <w:rsid w:val="006075E1"/>
    <w:rsid w:val="00610372"/>
    <w:rsid w:val="00610643"/>
    <w:rsid w:val="006121D3"/>
    <w:rsid w:val="00612DED"/>
    <w:rsid w:val="00614201"/>
    <w:rsid w:val="00616041"/>
    <w:rsid w:val="006175D2"/>
    <w:rsid w:val="00620282"/>
    <w:rsid w:val="006224A5"/>
    <w:rsid w:val="00624B87"/>
    <w:rsid w:val="006255F5"/>
    <w:rsid w:val="006258D6"/>
    <w:rsid w:val="00626B5D"/>
    <w:rsid w:val="00627236"/>
    <w:rsid w:val="006275C3"/>
    <w:rsid w:val="006276E1"/>
    <w:rsid w:val="00627A17"/>
    <w:rsid w:val="00627E29"/>
    <w:rsid w:val="00632406"/>
    <w:rsid w:val="00632537"/>
    <w:rsid w:val="00633669"/>
    <w:rsid w:val="00633978"/>
    <w:rsid w:val="00635031"/>
    <w:rsid w:val="006350BE"/>
    <w:rsid w:val="00636D03"/>
    <w:rsid w:val="0064226D"/>
    <w:rsid w:val="006423D1"/>
    <w:rsid w:val="00644DFB"/>
    <w:rsid w:val="006450F0"/>
    <w:rsid w:val="00651000"/>
    <w:rsid w:val="00652BFF"/>
    <w:rsid w:val="00654957"/>
    <w:rsid w:val="00654BDF"/>
    <w:rsid w:val="00654E8C"/>
    <w:rsid w:val="00655543"/>
    <w:rsid w:val="00660935"/>
    <w:rsid w:val="00662C5D"/>
    <w:rsid w:val="00662F9E"/>
    <w:rsid w:val="0066316C"/>
    <w:rsid w:val="00663382"/>
    <w:rsid w:val="00663BE4"/>
    <w:rsid w:val="006642D8"/>
    <w:rsid w:val="00664392"/>
    <w:rsid w:val="00665C8D"/>
    <w:rsid w:val="006664AF"/>
    <w:rsid w:val="00666ED4"/>
    <w:rsid w:val="006715CC"/>
    <w:rsid w:val="00671AB8"/>
    <w:rsid w:val="00672AEF"/>
    <w:rsid w:val="00674CE7"/>
    <w:rsid w:val="0067629A"/>
    <w:rsid w:val="00676C40"/>
    <w:rsid w:val="00676EBA"/>
    <w:rsid w:val="006776DD"/>
    <w:rsid w:val="00677D53"/>
    <w:rsid w:val="00680DC5"/>
    <w:rsid w:val="00682163"/>
    <w:rsid w:val="006832A7"/>
    <w:rsid w:val="00683C4D"/>
    <w:rsid w:val="00684795"/>
    <w:rsid w:val="00684922"/>
    <w:rsid w:val="00685487"/>
    <w:rsid w:val="00685A08"/>
    <w:rsid w:val="00685BA1"/>
    <w:rsid w:val="00686563"/>
    <w:rsid w:val="006865A0"/>
    <w:rsid w:val="0068692B"/>
    <w:rsid w:val="00690AAC"/>
    <w:rsid w:val="00690E47"/>
    <w:rsid w:val="00691CA7"/>
    <w:rsid w:val="0069251D"/>
    <w:rsid w:val="006925FE"/>
    <w:rsid w:val="00693C24"/>
    <w:rsid w:val="0069676E"/>
    <w:rsid w:val="0069740C"/>
    <w:rsid w:val="00697C0F"/>
    <w:rsid w:val="00697D4D"/>
    <w:rsid w:val="006A0CFE"/>
    <w:rsid w:val="006A1F2A"/>
    <w:rsid w:val="006A2B15"/>
    <w:rsid w:val="006A2E59"/>
    <w:rsid w:val="006A3781"/>
    <w:rsid w:val="006A4966"/>
    <w:rsid w:val="006A58D6"/>
    <w:rsid w:val="006A69B7"/>
    <w:rsid w:val="006A6AC6"/>
    <w:rsid w:val="006A79E3"/>
    <w:rsid w:val="006A7D5B"/>
    <w:rsid w:val="006A7E5E"/>
    <w:rsid w:val="006B0B06"/>
    <w:rsid w:val="006B21A8"/>
    <w:rsid w:val="006B2ECB"/>
    <w:rsid w:val="006B3B37"/>
    <w:rsid w:val="006B45FF"/>
    <w:rsid w:val="006B4720"/>
    <w:rsid w:val="006B5A39"/>
    <w:rsid w:val="006B5C49"/>
    <w:rsid w:val="006B6680"/>
    <w:rsid w:val="006B7574"/>
    <w:rsid w:val="006B757F"/>
    <w:rsid w:val="006C2134"/>
    <w:rsid w:val="006C25A3"/>
    <w:rsid w:val="006C2C67"/>
    <w:rsid w:val="006C5A33"/>
    <w:rsid w:val="006C68B4"/>
    <w:rsid w:val="006C6A34"/>
    <w:rsid w:val="006D07F9"/>
    <w:rsid w:val="006D1865"/>
    <w:rsid w:val="006D2D6A"/>
    <w:rsid w:val="006D4297"/>
    <w:rsid w:val="006D4DE3"/>
    <w:rsid w:val="006D6AE3"/>
    <w:rsid w:val="006D6DB7"/>
    <w:rsid w:val="006D72F8"/>
    <w:rsid w:val="006D7316"/>
    <w:rsid w:val="006D7E5A"/>
    <w:rsid w:val="006E02E0"/>
    <w:rsid w:val="006E0F16"/>
    <w:rsid w:val="006E33D4"/>
    <w:rsid w:val="006E4AB1"/>
    <w:rsid w:val="006E61AA"/>
    <w:rsid w:val="006E67E1"/>
    <w:rsid w:val="006E73CB"/>
    <w:rsid w:val="006F06E0"/>
    <w:rsid w:val="006F0780"/>
    <w:rsid w:val="006F1435"/>
    <w:rsid w:val="006F205B"/>
    <w:rsid w:val="006F209F"/>
    <w:rsid w:val="006F2633"/>
    <w:rsid w:val="006F2812"/>
    <w:rsid w:val="007017F3"/>
    <w:rsid w:val="00702D84"/>
    <w:rsid w:val="007061DD"/>
    <w:rsid w:val="00706C70"/>
    <w:rsid w:val="00707370"/>
    <w:rsid w:val="00707E31"/>
    <w:rsid w:val="00710828"/>
    <w:rsid w:val="00710CC8"/>
    <w:rsid w:val="0071161B"/>
    <w:rsid w:val="007121DE"/>
    <w:rsid w:val="007129EE"/>
    <w:rsid w:val="00712D9C"/>
    <w:rsid w:val="0071488C"/>
    <w:rsid w:val="0071648A"/>
    <w:rsid w:val="00716E6A"/>
    <w:rsid w:val="00720515"/>
    <w:rsid w:val="00721B1B"/>
    <w:rsid w:val="00722163"/>
    <w:rsid w:val="007266CC"/>
    <w:rsid w:val="00726793"/>
    <w:rsid w:val="00727CBA"/>
    <w:rsid w:val="0073023C"/>
    <w:rsid w:val="00730A04"/>
    <w:rsid w:val="00730D32"/>
    <w:rsid w:val="0073176D"/>
    <w:rsid w:val="00731E0A"/>
    <w:rsid w:val="0073257D"/>
    <w:rsid w:val="0073306A"/>
    <w:rsid w:val="0073463B"/>
    <w:rsid w:val="00734854"/>
    <w:rsid w:val="00735577"/>
    <w:rsid w:val="007364AF"/>
    <w:rsid w:val="00742796"/>
    <w:rsid w:val="0074354D"/>
    <w:rsid w:val="00743A71"/>
    <w:rsid w:val="007451F0"/>
    <w:rsid w:val="007460FC"/>
    <w:rsid w:val="007468BE"/>
    <w:rsid w:val="007469DB"/>
    <w:rsid w:val="007478B3"/>
    <w:rsid w:val="00747B34"/>
    <w:rsid w:val="0075034F"/>
    <w:rsid w:val="00751A6A"/>
    <w:rsid w:val="00751F57"/>
    <w:rsid w:val="007526CD"/>
    <w:rsid w:val="007538CB"/>
    <w:rsid w:val="00755471"/>
    <w:rsid w:val="00755799"/>
    <w:rsid w:val="00755FFE"/>
    <w:rsid w:val="0075768D"/>
    <w:rsid w:val="00757B27"/>
    <w:rsid w:val="00760083"/>
    <w:rsid w:val="00760295"/>
    <w:rsid w:val="00760632"/>
    <w:rsid w:val="007608C2"/>
    <w:rsid w:val="00761320"/>
    <w:rsid w:val="00762DCD"/>
    <w:rsid w:val="00764D06"/>
    <w:rsid w:val="00767CD7"/>
    <w:rsid w:val="00770F77"/>
    <w:rsid w:val="00771029"/>
    <w:rsid w:val="00771B3E"/>
    <w:rsid w:val="007727D9"/>
    <w:rsid w:val="00774BC9"/>
    <w:rsid w:val="0077540D"/>
    <w:rsid w:val="00775A39"/>
    <w:rsid w:val="0077626B"/>
    <w:rsid w:val="0077651E"/>
    <w:rsid w:val="007768B0"/>
    <w:rsid w:val="00776D48"/>
    <w:rsid w:val="0077702F"/>
    <w:rsid w:val="0077757A"/>
    <w:rsid w:val="00777924"/>
    <w:rsid w:val="00780249"/>
    <w:rsid w:val="007804DF"/>
    <w:rsid w:val="007810E7"/>
    <w:rsid w:val="00781293"/>
    <w:rsid w:val="007815B4"/>
    <w:rsid w:val="00781C90"/>
    <w:rsid w:val="007823E6"/>
    <w:rsid w:val="00782446"/>
    <w:rsid w:val="00782688"/>
    <w:rsid w:val="00785679"/>
    <w:rsid w:val="0078588A"/>
    <w:rsid w:val="00785A99"/>
    <w:rsid w:val="00792749"/>
    <w:rsid w:val="00792C8F"/>
    <w:rsid w:val="00792EF1"/>
    <w:rsid w:val="00794482"/>
    <w:rsid w:val="00794D59"/>
    <w:rsid w:val="0079609C"/>
    <w:rsid w:val="007967F3"/>
    <w:rsid w:val="00796E07"/>
    <w:rsid w:val="007A270A"/>
    <w:rsid w:val="007A2828"/>
    <w:rsid w:val="007A2D34"/>
    <w:rsid w:val="007A3069"/>
    <w:rsid w:val="007A3DA1"/>
    <w:rsid w:val="007A3FD7"/>
    <w:rsid w:val="007A4490"/>
    <w:rsid w:val="007A6861"/>
    <w:rsid w:val="007A6BC6"/>
    <w:rsid w:val="007A7CEE"/>
    <w:rsid w:val="007B0AD5"/>
    <w:rsid w:val="007B1055"/>
    <w:rsid w:val="007B17A9"/>
    <w:rsid w:val="007B2191"/>
    <w:rsid w:val="007B21DC"/>
    <w:rsid w:val="007B230A"/>
    <w:rsid w:val="007B23EF"/>
    <w:rsid w:val="007B2BAB"/>
    <w:rsid w:val="007B442E"/>
    <w:rsid w:val="007B6507"/>
    <w:rsid w:val="007B6C65"/>
    <w:rsid w:val="007C1729"/>
    <w:rsid w:val="007C1FB2"/>
    <w:rsid w:val="007C2F39"/>
    <w:rsid w:val="007C3632"/>
    <w:rsid w:val="007C3691"/>
    <w:rsid w:val="007C399E"/>
    <w:rsid w:val="007C3D01"/>
    <w:rsid w:val="007C5708"/>
    <w:rsid w:val="007D03E9"/>
    <w:rsid w:val="007D06BC"/>
    <w:rsid w:val="007D0A41"/>
    <w:rsid w:val="007D1A90"/>
    <w:rsid w:val="007D4E91"/>
    <w:rsid w:val="007D6857"/>
    <w:rsid w:val="007D7470"/>
    <w:rsid w:val="007D7585"/>
    <w:rsid w:val="007E0FCF"/>
    <w:rsid w:val="007E2074"/>
    <w:rsid w:val="007E30A2"/>
    <w:rsid w:val="007E367E"/>
    <w:rsid w:val="007E3918"/>
    <w:rsid w:val="007E45FD"/>
    <w:rsid w:val="007E4BA3"/>
    <w:rsid w:val="007E5DC0"/>
    <w:rsid w:val="007E6675"/>
    <w:rsid w:val="007F03D9"/>
    <w:rsid w:val="007F4461"/>
    <w:rsid w:val="007F4682"/>
    <w:rsid w:val="007F4DCC"/>
    <w:rsid w:val="007F6C5D"/>
    <w:rsid w:val="007F7524"/>
    <w:rsid w:val="00801E04"/>
    <w:rsid w:val="008035DD"/>
    <w:rsid w:val="00805230"/>
    <w:rsid w:val="00805F4A"/>
    <w:rsid w:val="00806A42"/>
    <w:rsid w:val="0081038C"/>
    <w:rsid w:val="00810DCC"/>
    <w:rsid w:val="0081143B"/>
    <w:rsid w:val="00811ACD"/>
    <w:rsid w:val="00812238"/>
    <w:rsid w:val="00812409"/>
    <w:rsid w:val="008134CD"/>
    <w:rsid w:val="00813E49"/>
    <w:rsid w:val="00814A95"/>
    <w:rsid w:val="00816055"/>
    <w:rsid w:val="00816B74"/>
    <w:rsid w:val="00816E6A"/>
    <w:rsid w:val="0081747F"/>
    <w:rsid w:val="00820777"/>
    <w:rsid w:val="00820CE2"/>
    <w:rsid w:val="00821282"/>
    <w:rsid w:val="008222D9"/>
    <w:rsid w:val="00822D78"/>
    <w:rsid w:val="00823513"/>
    <w:rsid w:val="0082465A"/>
    <w:rsid w:val="00824F96"/>
    <w:rsid w:val="00826483"/>
    <w:rsid w:val="00827995"/>
    <w:rsid w:val="00827A29"/>
    <w:rsid w:val="00827FF8"/>
    <w:rsid w:val="00830632"/>
    <w:rsid w:val="00830753"/>
    <w:rsid w:val="00834229"/>
    <w:rsid w:val="008352B5"/>
    <w:rsid w:val="00835716"/>
    <w:rsid w:val="00837C4E"/>
    <w:rsid w:val="00841242"/>
    <w:rsid w:val="00842165"/>
    <w:rsid w:val="008434B9"/>
    <w:rsid w:val="008435AC"/>
    <w:rsid w:val="00843A15"/>
    <w:rsid w:val="00846BEA"/>
    <w:rsid w:val="008515CF"/>
    <w:rsid w:val="008516F7"/>
    <w:rsid w:val="00852332"/>
    <w:rsid w:val="008534FE"/>
    <w:rsid w:val="008550E2"/>
    <w:rsid w:val="0085527D"/>
    <w:rsid w:val="008555E7"/>
    <w:rsid w:val="00855674"/>
    <w:rsid w:val="00855AAF"/>
    <w:rsid w:val="00856761"/>
    <w:rsid w:val="0086035C"/>
    <w:rsid w:val="0086041F"/>
    <w:rsid w:val="00860FB5"/>
    <w:rsid w:val="00861355"/>
    <w:rsid w:val="008617DA"/>
    <w:rsid w:val="00861C5A"/>
    <w:rsid w:val="00861F07"/>
    <w:rsid w:val="0086202F"/>
    <w:rsid w:val="00862CA3"/>
    <w:rsid w:val="00864233"/>
    <w:rsid w:val="00864BD9"/>
    <w:rsid w:val="0086513A"/>
    <w:rsid w:val="008664C4"/>
    <w:rsid w:val="0086675E"/>
    <w:rsid w:val="008673B4"/>
    <w:rsid w:val="008710A9"/>
    <w:rsid w:val="008710DF"/>
    <w:rsid w:val="008712FE"/>
    <w:rsid w:val="00871636"/>
    <w:rsid w:val="00871AF6"/>
    <w:rsid w:val="00872CBE"/>
    <w:rsid w:val="00873374"/>
    <w:rsid w:val="00873F2C"/>
    <w:rsid w:val="00874679"/>
    <w:rsid w:val="00876028"/>
    <w:rsid w:val="00876567"/>
    <w:rsid w:val="00876584"/>
    <w:rsid w:val="0088090B"/>
    <w:rsid w:val="00880945"/>
    <w:rsid w:val="00881144"/>
    <w:rsid w:val="00881D8A"/>
    <w:rsid w:val="00882609"/>
    <w:rsid w:val="00882884"/>
    <w:rsid w:val="00882B9D"/>
    <w:rsid w:val="00882D1A"/>
    <w:rsid w:val="0088422D"/>
    <w:rsid w:val="00885C29"/>
    <w:rsid w:val="00885D50"/>
    <w:rsid w:val="0088689A"/>
    <w:rsid w:val="00886C34"/>
    <w:rsid w:val="00886CC4"/>
    <w:rsid w:val="008904F1"/>
    <w:rsid w:val="00892093"/>
    <w:rsid w:val="00892209"/>
    <w:rsid w:val="008922A4"/>
    <w:rsid w:val="0089498C"/>
    <w:rsid w:val="008949D7"/>
    <w:rsid w:val="00895229"/>
    <w:rsid w:val="00896365"/>
    <w:rsid w:val="00896BF9"/>
    <w:rsid w:val="00896DCF"/>
    <w:rsid w:val="00897051"/>
    <w:rsid w:val="008A04DB"/>
    <w:rsid w:val="008A1183"/>
    <w:rsid w:val="008A3A8E"/>
    <w:rsid w:val="008A3F19"/>
    <w:rsid w:val="008A45A1"/>
    <w:rsid w:val="008A5F56"/>
    <w:rsid w:val="008A642E"/>
    <w:rsid w:val="008A7C6F"/>
    <w:rsid w:val="008B0B6E"/>
    <w:rsid w:val="008B177E"/>
    <w:rsid w:val="008B1CFD"/>
    <w:rsid w:val="008B2CE2"/>
    <w:rsid w:val="008B438A"/>
    <w:rsid w:val="008B4EAE"/>
    <w:rsid w:val="008B71C2"/>
    <w:rsid w:val="008B72CD"/>
    <w:rsid w:val="008B76A9"/>
    <w:rsid w:val="008C1BE1"/>
    <w:rsid w:val="008C20AD"/>
    <w:rsid w:val="008C305D"/>
    <w:rsid w:val="008C39F0"/>
    <w:rsid w:val="008C3BC5"/>
    <w:rsid w:val="008C3E65"/>
    <w:rsid w:val="008C3FB5"/>
    <w:rsid w:val="008C5067"/>
    <w:rsid w:val="008C679E"/>
    <w:rsid w:val="008C6E6E"/>
    <w:rsid w:val="008C7329"/>
    <w:rsid w:val="008D131F"/>
    <w:rsid w:val="008D1395"/>
    <w:rsid w:val="008D2851"/>
    <w:rsid w:val="008D3105"/>
    <w:rsid w:val="008D41BF"/>
    <w:rsid w:val="008D438B"/>
    <w:rsid w:val="008D4F47"/>
    <w:rsid w:val="008D50BF"/>
    <w:rsid w:val="008D5CC9"/>
    <w:rsid w:val="008D683E"/>
    <w:rsid w:val="008D6F87"/>
    <w:rsid w:val="008D7805"/>
    <w:rsid w:val="008E426F"/>
    <w:rsid w:val="008E5135"/>
    <w:rsid w:val="008E65CD"/>
    <w:rsid w:val="008E6895"/>
    <w:rsid w:val="008E754C"/>
    <w:rsid w:val="008E75B5"/>
    <w:rsid w:val="008E7C18"/>
    <w:rsid w:val="008F0287"/>
    <w:rsid w:val="008F0327"/>
    <w:rsid w:val="008F0824"/>
    <w:rsid w:val="008F0C6B"/>
    <w:rsid w:val="008F191A"/>
    <w:rsid w:val="008F1A37"/>
    <w:rsid w:val="008F2661"/>
    <w:rsid w:val="008F305C"/>
    <w:rsid w:val="008F4168"/>
    <w:rsid w:val="008F54C7"/>
    <w:rsid w:val="008F5DF2"/>
    <w:rsid w:val="008F6F5C"/>
    <w:rsid w:val="008F7E20"/>
    <w:rsid w:val="008F7F7B"/>
    <w:rsid w:val="00900899"/>
    <w:rsid w:val="009008AB"/>
    <w:rsid w:val="0090294E"/>
    <w:rsid w:val="009029CC"/>
    <w:rsid w:val="00903604"/>
    <w:rsid w:val="0090613C"/>
    <w:rsid w:val="0090674F"/>
    <w:rsid w:val="00911444"/>
    <w:rsid w:val="00912DDB"/>
    <w:rsid w:val="009137B5"/>
    <w:rsid w:val="0091484A"/>
    <w:rsid w:val="009150CA"/>
    <w:rsid w:val="00915868"/>
    <w:rsid w:val="009177D1"/>
    <w:rsid w:val="0092047C"/>
    <w:rsid w:val="009211C6"/>
    <w:rsid w:val="00921BBE"/>
    <w:rsid w:val="009238B5"/>
    <w:rsid w:val="0092393F"/>
    <w:rsid w:val="009250D9"/>
    <w:rsid w:val="00925DD4"/>
    <w:rsid w:val="009260A8"/>
    <w:rsid w:val="00927793"/>
    <w:rsid w:val="00931216"/>
    <w:rsid w:val="00932B08"/>
    <w:rsid w:val="00932E5E"/>
    <w:rsid w:val="0093367B"/>
    <w:rsid w:val="009338D6"/>
    <w:rsid w:val="00933FFA"/>
    <w:rsid w:val="00935858"/>
    <w:rsid w:val="00935D02"/>
    <w:rsid w:val="0093683B"/>
    <w:rsid w:val="00936DF2"/>
    <w:rsid w:val="0093708C"/>
    <w:rsid w:val="0093751A"/>
    <w:rsid w:val="00937612"/>
    <w:rsid w:val="00940355"/>
    <w:rsid w:val="00940AD9"/>
    <w:rsid w:val="00940CD2"/>
    <w:rsid w:val="00940EB0"/>
    <w:rsid w:val="009411A6"/>
    <w:rsid w:val="0094243D"/>
    <w:rsid w:val="0094589C"/>
    <w:rsid w:val="00945C12"/>
    <w:rsid w:val="00946EB1"/>
    <w:rsid w:val="00947A43"/>
    <w:rsid w:val="00950281"/>
    <w:rsid w:val="00950519"/>
    <w:rsid w:val="00950C49"/>
    <w:rsid w:val="009512B9"/>
    <w:rsid w:val="00951E89"/>
    <w:rsid w:val="009544A9"/>
    <w:rsid w:val="009546C3"/>
    <w:rsid w:val="009564F8"/>
    <w:rsid w:val="00956B65"/>
    <w:rsid w:val="009576FE"/>
    <w:rsid w:val="00957B9D"/>
    <w:rsid w:val="00957ED4"/>
    <w:rsid w:val="009616F8"/>
    <w:rsid w:val="00963931"/>
    <w:rsid w:val="00967433"/>
    <w:rsid w:val="00970D29"/>
    <w:rsid w:val="009721C9"/>
    <w:rsid w:val="00972A0B"/>
    <w:rsid w:val="009734DD"/>
    <w:rsid w:val="009747C0"/>
    <w:rsid w:val="0097525D"/>
    <w:rsid w:val="00975772"/>
    <w:rsid w:val="009758C5"/>
    <w:rsid w:val="009778D3"/>
    <w:rsid w:val="00980D9A"/>
    <w:rsid w:val="00981666"/>
    <w:rsid w:val="00982522"/>
    <w:rsid w:val="0098307A"/>
    <w:rsid w:val="00984293"/>
    <w:rsid w:val="00984685"/>
    <w:rsid w:val="0098502F"/>
    <w:rsid w:val="0098627F"/>
    <w:rsid w:val="0098666D"/>
    <w:rsid w:val="00986AAB"/>
    <w:rsid w:val="00987B45"/>
    <w:rsid w:val="00987DE5"/>
    <w:rsid w:val="00990B70"/>
    <w:rsid w:val="00990C84"/>
    <w:rsid w:val="00991301"/>
    <w:rsid w:val="00992345"/>
    <w:rsid w:val="00992F7A"/>
    <w:rsid w:val="009938D3"/>
    <w:rsid w:val="0099477D"/>
    <w:rsid w:val="009963A7"/>
    <w:rsid w:val="00996ACE"/>
    <w:rsid w:val="009A2124"/>
    <w:rsid w:val="009A297A"/>
    <w:rsid w:val="009A3153"/>
    <w:rsid w:val="009A31C2"/>
    <w:rsid w:val="009A4BB3"/>
    <w:rsid w:val="009A6B33"/>
    <w:rsid w:val="009A6CFF"/>
    <w:rsid w:val="009A7A1D"/>
    <w:rsid w:val="009B024D"/>
    <w:rsid w:val="009B0F90"/>
    <w:rsid w:val="009B2468"/>
    <w:rsid w:val="009B250C"/>
    <w:rsid w:val="009B2952"/>
    <w:rsid w:val="009B2C80"/>
    <w:rsid w:val="009B3A5C"/>
    <w:rsid w:val="009B4847"/>
    <w:rsid w:val="009B49F3"/>
    <w:rsid w:val="009B5DAF"/>
    <w:rsid w:val="009B5E7E"/>
    <w:rsid w:val="009B7533"/>
    <w:rsid w:val="009C093F"/>
    <w:rsid w:val="009C0A5F"/>
    <w:rsid w:val="009C1348"/>
    <w:rsid w:val="009C177D"/>
    <w:rsid w:val="009C1E67"/>
    <w:rsid w:val="009C2B22"/>
    <w:rsid w:val="009C3E40"/>
    <w:rsid w:val="009C4955"/>
    <w:rsid w:val="009C4A49"/>
    <w:rsid w:val="009C4B8F"/>
    <w:rsid w:val="009C4FDF"/>
    <w:rsid w:val="009C541B"/>
    <w:rsid w:val="009C66ED"/>
    <w:rsid w:val="009C6E11"/>
    <w:rsid w:val="009C78BA"/>
    <w:rsid w:val="009C7BB3"/>
    <w:rsid w:val="009D0235"/>
    <w:rsid w:val="009D2022"/>
    <w:rsid w:val="009D4166"/>
    <w:rsid w:val="009D4766"/>
    <w:rsid w:val="009D4D11"/>
    <w:rsid w:val="009D5F75"/>
    <w:rsid w:val="009D6A6C"/>
    <w:rsid w:val="009D773F"/>
    <w:rsid w:val="009E1461"/>
    <w:rsid w:val="009E16F6"/>
    <w:rsid w:val="009E175E"/>
    <w:rsid w:val="009E2B0F"/>
    <w:rsid w:val="009E6571"/>
    <w:rsid w:val="009E76E3"/>
    <w:rsid w:val="009F2009"/>
    <w:rsid w:val="009F33A3"/>
    <w:rsid w:val="009F371C"/>
    <w:rsid w:val="009F396E"/>
    <w:rsid w:val="009F39C1"/>
    <w:rsid w:val="009F5346"/>
    <w:rsid w:val="009F58A8"/>
    <w:rsid w:val="009F7C8D"/>
    <w:rsid w:val="009F7CBA"/>
    <w:rsid w:val="00A002CC"/>
    <w:rsid w:val="00A002F9"/>
    <w:rsid w:val="00A00569"/>
    <w:rsid w:val="00A005D4"/>
    <w:rsid w:val="00A00FF9"/>
    <w:rsid w:val="00A01353"/>
    <w:rsid w:val="00A036A9"/>
    <w:rsid w:val="00A036C1"/>
    <w:rsid w:val="00A05367"/>
    <w:rsid w:val="00A05F41"/>
    <w:rsid w:val="00A060FB"/>
    <w:rsid w:val="00A061B2"/>
    <w:rsid w:val="00A06B79"/>
    <w:rsid w:val="00A07973"/>
    <w:rsid w:val="00A11B32"/>
    <w:rsid w:val="00A11DF9"/>
    <w:rsid w:val="00A12009"/>
    <w:rsid w:val="00A12B01"/>
    <w:rsid w:val="00A1358D"/>
    <w:rsid w:val="00A148BD"/>
    <w:rsid w:val="00A150EA"/>
    <w:rsid w:val="00A155E5"/>
    <w:rsid w:val="00A16DD6"/>
    <w:rsid w:val="00A16F74"/>
    <w:rsid w:val="00A20A05"/>
    <w:rsid w:val="00A20B5F"/>
    <w:rsid w:val="00A21240"/>
    <w:rsid w:val="00A2385E"/>
    <w:rsid w:val="00A2550E"/>
    <w:rsid w:val="00A255D6"/>
    <w:rsid w:val="00A2589C"/>
    <w:rsid w:val="00A3031E"/>
    <w:rsid w:val="00A3155D"/>
    <w:rsid w:val="00A34A09"/>
    <w:rsid w:val="00A35D4B"/>
    <w:rsid w:val="00A40323"/>
    <w:rsid w:val="00A41461"/>
    <w:rsid w:val="00A416CE"/>
    <w:rsid w:val="00A450A2"/>
    <w:rsid w:val="00A468C6"/>
    <w:rsid w:val="00A47AC5"/>
    <w:rsid w:val="00A47B1D"/>
    <w:rsid w:val="00A47BA4"/>
    <w:rsid w:val="00A5057D"/>
    <w:rsid w:val="00A51857"/>
    <w:rsid w:val="00A51A76"/>
    <w:rsid w:val="00A520A7"/>
    <w:rsid w:val="00A5241E"/>
    <w:rsid w:val="00A52D75"/>
    <w:rsid w:val="00A5362A"/>
    <w:rsid w:val="00A546AF"/>
    <w:rsid w:val="00A5484F"/>
    <w:rsid w:val="00A54A07"/>
    <w:rsid w:val="00A55F5F"/>
    <w:rsid w:val="00A61DA3"/>
    <w:rsid w:val="00A62BCB"/>
    <w:rsid w:val="00A62E9E"/>
    <w:rsid w:val="00A632D1"/>
    <w:rsid w:val="00A635DE"/>
    <w:rsid w:val="00A63BBA"/>
    <w:rsid w:val="00A6491C"/>
    <w:rsid w:val="00A67970"/>
    <w:rsid w:val="00A71BC1"/>
    <w:rsid w:val="00A73A31"/>
    <w:rsid w:val="00A73B32"/>
    <w:rsid w:val="00A73E09"/>
    <w:rsid w:val="00A740BA"/>
    <w:rsid w:val="00A7517C"/>
    <w:rsid w:val="00A759D0"/>
    <w:rsid w:val="00A76753"/>
    <w:rsid w:val="00A778AA"/>
    <w:rsid w:val="00A80215"/>
    <w:rsid w:val="00A808B4"/>
    <w:rsid w:val="00A82BFB"/>
    <w:rsid w:val="00A83EB7"/>
    <w:rsid w:val="00A85388"/>
    <w:rsid w:val="00A87242"/>
    <w:rsid w:val="00A8733E"/>
    <w:rsid w:val="00A87CA7"/>
    <w:rsid w:val="00A87D44"/>
    <w:rsid w:val="00A90511"/>
    <w:rsid w:val="00A92AF2"/>
    <w:rsid w:val="00A941FF"/>
    <w:rsid w:val="00A94578"/>
    <w:rsid w:val="00A95B05"/>
    <w:rsid w:val="00A95CCC"/>
    <w:rsid w:val="00A95E89"/>
    <w:rsid w:val="00A97011"/>
    <w:rsid w:val="00A9708D"/>
    <w:rsid w:val="00A97251"/>
    <w:rsid w:val="00A972F3"/>
    <w:rsid w:val="00A978A4"/>
    <w:rsid w:val="00A97BAB"/>
    <w:rsid w:val="00AA05D0"/>
    <w:rsid w:val="00AA5E79"/>
    <w:rsid w:val="00AA6CAD"/>
    <w:rsid w:val="00AB0E90"/>
    <w:rsid w:val="00AB1BEF"/>
    <w:rsid w:val="00AB2430"/>
    <w:rsid w:val="00AB3BBB"/>
    <w:rsid w:val="00AB491D"/>
    <w:rsid w:val="00AC15FC"/>
    <w:rsid w:val="00AC19F0"/>
    <w:rsid w:val="00AC43A2"/>
    <w:rsid w:val="00AC5DD9"/>
    <w:rsid w:val="00AC640A"/>
    <w:rsid w:val="00AC69F2"/>
    <w:rsid w:val="00AC6F63"/>
    <w:rsid w:val="00AC7036"/>
    <w:rsid w:val="00AD30E6"/>
    <w:rsid w:val="00AD3AC1"/>
    <w:rsid w:val="00AD45AD"/>
    <w:rsid w:val="00AD5525"/>
    <w:rsid w:val="00AD5CDB"/>
    <w:rsid w:val="00AD67E9"/>
    <w:rsid w:val="00AD6F08"/>
    <w:rsid w:val="00AE0240"/>
    <w:rsid w:val="00AE1141"/>
    <w:rsid w:val="00AE165A"/>
    <w:rsid w:val="00AE1B3E"/>
    <w:rsid w:val="00AE5523"/>
    <w:rsid w:val="00AE7A58"/>
    <w:rsid w:val="00AF1F76"/>
    <w:rsid w:val="00AF26B4"/>
    <w:rsid w:val="00AF30B8"/>
    <w:rsid w:val="00AF36F4"/>
    <w:rsid w:val="00AF3FFD"/>
    <w:rsid w:val="00AF6380"/>
    <w:rsid w:val="00AF6BDB"/>
    <w:rsid w:val="00B0055E"/>
    <w:rsid w:val="00B00CF6"/>
    <w:rsid w:val="00B00E74"/>
    <w:rsid w:val="00B0139D"/>
    <w:rsid w:val="00B01CCB"/>
    <w:rsid w:val="00B01CE4"/>
    <w:rsid w:val="00B0217D"/>
    <w:rsid w:val="00B03A6A"/>
    <w:rsid w:val="00B04758"/>
    <w:rsid w:val="00B058F0"/>
    <w:rsid w:val="00B05AE8"/>
    <w:rsid w:val="00B05F40"/>
    <w:rsid w:val="00B062B6"/>
    <w:rsid w:val="00B06D6B"/>
    <w:rsid w:val="00B07523"/>
    <w:rsid w:val="00B079D4"/>
    <w:rsid w:val="00B130C3"/>
    <w:rsid w:val="00B136E3"/>
    <w:rsid w:val="00B139D5"/>
    <w:rsid w:val="00B13EE6"/>
    <w:rsid w:val="00B14867"/>
    <w:rsid w:val="00B15424"/>
    <w:rsid w:val="00B1569D"/>
    <w:rsid w:val="00B15A78"/>
    <w:rsid w:val="00B1678F"/>
    <w:rsid w:val="00B1716F"/>
    <w:rsid w:val="00B20843"/>
    <w:rsid w:val="00B20A32"/>
    <w:rsid w:val="00B21715"/>
    <w:rsid w:val="00B21EE8"/>
    <w:rsid w:val="00B2375B"/>
    <w:rsid w:val="00B24EC3"/>
    <w:rsid w:val="00B2625E"/>
    <w:rsid w:val="00B3065A"/>
    <w:rsid w:val="00B31956"/>
    <w:rsid w:val="00B32908"/>
    <w:rsid w:val="00B3485C"/>
    <w:rsid w:val="00B34E2A"/>
    <w:rsid w:val="00B36ADC"/>
    <w:rsid w:val="00B37417"/>
    <w:rsid w:val="00B4136E"/>
    <w:rsid w:val="00B42637"/>
    <w:rsid w:val="00B43821"/>
    <w:rsid w:val="00B438DD"/>
    <w:rsid w:val="00B43B16"/>
    <w:rsid w:val="00B45E45"/>
    <w:rsid w:val="00B478FC"/>
    <w:rsid w:val="00B47D05"/>
    <w:rsid w:val="00B504A5"/>
    <w:rsid w:val="00B509A6"/>
    <w:rsid w:val="00B50FA3"/>
    <w:rsid w:val="00B512AC"/>
    <w:rsid w:val="00B5374D"/>
    <w:rsid w:val="00B55002"/>
    <w:rsid w:val="00B55BFF"/>
    <w:rsid w:val="00B55F57"/>
    <w:rsid w:val="00B57814"/>
    <w:rsid w:val="00B57884"/>
    <w:rsid w:val="00B65656"/>
    <w:rsid w:val="00B661F4"/>
    <w:rsid w:val="00B66799"/>
    <w:rsid w:val="00B702CF"/>
    <w:rsid w:val="00B70CFE"/>
    <w:rsid w:val="00B71A4F"/>
    <w:rsid w:val="00B7248D"/>
    <w:rsid w:val="00B72823"/>
    <w:rsid w:val="00B7343F"/>
    <w:rsid w:val="00B7432D"/>
    <w:rsid w:val="00B7450A"/>
    <w:rsid w:val="00B74D2A"/>
    <w:rsid w:val="00B755F7"/>
    <w:rsid w:val="00B7763C"/>
    <w:rsid w:val="00B821D3"/>
    <w:rsid w:val="00B83383"/>
    <w:rsid w:val="00B83480"/>
    <w:rsid w:val="00B83CFD"/>
    <w:rsid w:val="00B83DFD"/>
    <w:rsid w:val="00B8461C"/>
    <w:rsid w:val="00B85065"/>
    <w:rsid w:val="00B85545"/>
    <w:rsid w:val="00B85888"/>
    <w:rsid w:val="00B85AEE"/>
    <w:rsid w:val="00B86A15"/>
    <w:rsid w:val="00B87A31"/>
    <w:rsid w:val="00B87DC7"/>
    <w:rsid w:val="00B9002B"/>
    <w:rsid w:val="00B90F51"/>
    <w:rsid w:val="00B90F60"/>
    <w:rsid w:val="00B912E3"/>
    <w:rsid w:val="00B91917"/>
    <w:rsid w:val="00B9209D"/>
    <w:rsid w:val="00B9592C"/>
    <w:rsid w:val="00B96634"/>
    <w:rsid w:val="00B97085"/>
    <w:rsid w:val="00B97CBD"/>
    <w:rsid w:val="00BA09B2"/>
    <w:rsid w:val="00BA1D4A"/>
    <w:rsid w:val="00BA2832"/>
    <w:rsid w:val="00BA36FC"/>
    <w:rsid w:val="00BA3BB3"/>
    <w:rsid w:val="00BA41C9"/>
    <w:rsid w:val="00BA43A2"/>
    <w:rsid w:val="00BA52C0"/>
    <w:rsid w:val="00BA543F"/>
    <w:rsid w:val="00BA5733"/>
    <w:rsid w:val="00BA5918"/>
    <w:rsid w:val="00BA5AF6"/>
    <w:rsid w:val="00BB175B"/>
    <w:rsid w:val="00BB1D6E"/>
    <w:rsid w:val="00BB2FB3"/>
    <w:rsid w:val="00BB3710"/>
    <w:rsid w:val="00BB375D"/>
    <w:rsid w:val="00BB38BD"/>
    <w:rsid w:val="00BB430B"/>
    <w:rsid w:val="00BB497E"/>
    <w:rsid w:val="00BB49CA"/>
    <w:rsid w:val="00BB5127"/>
    <w:rsid w:val="00BB5E05"/>
    <w:rsid w:val="00BB5F91"/>
    <w:rsid w:val="00BB62F9"/>
    <w:rsid w:val="00BB649D"/>
    <w:rsid w:val="00BB6BA5"/>
    <w:rsid w:val="00BC1B45"/>
    <w:rsid w:val="00BC2F83"/>
    <w:rsid w:val="00BC3805"/>
    <w:rsid w:val="00BC3B11"/>
    <w:rsid w:val="00BC3E04"/>
    <w:rsid w:val="00BC4476"/>
    <w:rsid w:val="00BC4515"/>
    <w:rsid w:val="00BC495C"/>
    <w:rsid w:val="00BC4D02"/>
    <w:rsid w:val="00BC5FC5"/>
    <w:rsid w:val="00BC6088"/>
    <w:rsid w:val="00BC7657"/>
    <w:rsid w:val="00BC781A"/>
    <w:rsid w:val="00BC78A3"/>
    <w:rsid w:val="00BC7EE2"/>
    <w:rsid w:val="00BD05D4"/>
    <w:rsid w:val="00BD0FB3"/>
    <w:rsid w:val="00BD2641"/>
    <w:rsid w:val="00BD5A1F"/>
    <w:rsid w:val="00BD6840"/>
    <w:rsid w:val="00BD6D87"/>
    <w:rsid w:val="00BE0FB9"/>
    <w:rsid w:val="00BE14DB"/>
    <w:rsid w:val="00BE26D3"/>
    <w:rsid w:val="00BE3DDC"/>
    <w:rsid w:val="00BE4212"/>
    <w:rsid w:val="00BE4D99"/>
    <w:rsid w:val="00BE6548"/>
    <w:rsid w:val="00BE6D97"/>
    <w:rsid w:val="00BE7B8D"/>
    <w:rsid w:val="00BE7E81"/>
    <w:rsid w:val="00BF0F7C"/>
    <w:rsid w:val="00BF2406"/>
    <w:rsid w:val="00BF286C"/>
    <w:rsid w:val="00BF2CDE"/>
    <w:rsid w:val="00BF3544"/>
    <w:rsid w:val="00BF375E"/>
    <w:rsid w:val="00BF4063"/>
    <w:rsid w:val="00BF43DB"/>
    <w:rsid w:val="00BF4783"/>
    <w:rsid w:val="00BF4944"/>
    <w:rsid w:val="00BF5D95"/>
    <w:rsid w:val="00BF649C"/>
    <w:rsid w:val="00BF6B71"/>
    <w:rsid w:val="00BF75A9"/>
    <w:rsid w:val="00C003F5"/>
    <w:rsid w:val="00C007D1"/>
    <w:rsid w:val="00C021CE"/>
    <w:rsid w:val="00C0354D"/>
    <w:rsid w:val="00C04403"/>
    <w:rsid w:val="00C058F9"/>
    <w:rsid w:val="00C0599F"/>
    <w:rsid w:val="00C06548"/>
    <w:rsid w:val="00C06F43"/>
    <w:rsid w:val="00C10502"/>
    <w:rsid w:val="00C1304A"/>
    <w:rsid w:val="00C13EA6"/>
    <w:rsid w:val="00C14141"/>
    <w:rsid w:val="00C14212"/>
    <w:rsid w:val="00C14BB5"/>
    <w:rsid w:val="00C1677B"/>
    <w:rsid w:val="00C204EE"/>
    <w:rsid w:val="00C22319"/>
    <w:rsid w:val="00C22B1D"/>
    <w:rsid w:val="00C22F70"/>
    <w:rsid w:val="00C23595"/>
    <w:rsid w:val="00C251DF"/>
    <w:rsid w:val="00C25240"/>
    <w:rsid w:val="00C25C77"/>
    <w:rsid w:val="00C25CD4"/>
    <w:rsid w:val="00C26778"/>
    <w:rsid w:val="00C26B8C"/>
    <w:rsid w:val="00C305B1"/>
    <w:rsid w:val="00C32543"/>
    <w:rsid w:val="00C32627"/>
    <w:rsid w:val="00C3326B"/>
    <w:rsid w:val="00C33F02"/>
    <w:rsid w:val="00C354EF"/>
    <w:rsid w:val="00C35E29"/>
    <w:rsid w:val="00C35E82"/>
    <w:rsid w:val="00C36137"/>
    <w:rsid w:val="00C37838"/>
    <w:rsid w:val="00C37A69"/>
    <w:rsid w:val="00C40343"/>
    <w:rsid w:val="00C41384"/>
    <w:rsid w:val="00C4371A"/>
    <w:rsid w:val="00C43953"/>
    <w:rsid w:val="00C45A63"/>
    <w:rsid w:val="00C466E7"/>
    <w:rsid w:val="00C4700F"/>
    <w:rsid w:val="00C47E79"/>
    <w:rsid w:val="00C50BAB"/>
    <w:rsid w:val="00C51179"/>
    <w:rsid w:val="00C51649"/>
    <w:rsid w:val="00C53058"/>
    <w:rsid w:val="00C53C89"/>
    <w:rsid w:val="00C55486"/>
    <w:rsid w:val="00C55497"/>
    <w:rsid w:val="00C60242"/>
    <w:rsid w:val="00C6120F"/>
    <w:rsid w:val="00C61AF3"/>
    <w:rsid w:val="00C62075"/>
    <w:rsid w:val="00C6306E"/>
    <w:rsid w:val="00C6408E"/>
    <w:rsid w:val="00C64264"/>
    <w:rsid w:val="00C656C1"/>
    <w:rsid w:val="00C6722D"/>
    <w:rsid w:val="00C703F3"/>
    <w:rsid w:val="00C70FB9"/>
    <w:rsid w:val="00C7141F"/>
    <w:rsid w:val="00C71B45"/>
    <w:rsid w:val="00C73497"/>
    <w:rsid w:val="00C74179"/>
    <w:rsid w:val="00C746FE"/>
    <w:rsid w:val="00C74946"/>
    <w:rsid w:val="00C750B4"/>
    <w:rsid w:val="00C752F3"/>
    <w:rsid w:val="00C7559E"/>
    <w:rsid w:val="00C77F7C"/>
    <w:rsid w:val="00C81D07"/>
    <w:rsid w:val="00C84808"/>
    <w:rsid w:val="00C84852"/>
    <w:rsid w:val="00C84AFF"/>
    <w:rsid w:val="00C85106"/>
    <w:rsid w:val="00C867E2"/>
    <w:rsid w:val="00C8740F"/>
    <w:rsid w:val="00C8797D"/>
    <w:rsid w:val="00C87DB8"/>
    <w:rsid w:val="00C937F7"/>
    <w:rsid w:val="00C93CC2"/>
    <w:rsid w:val="00C93F8E"/>
    <w:rsid w:val="00C94210"/>
    <w:rsid w:val="00C9490A"/>
    <w:rsid w:val="00C94C82"/>
    <w:rsid w:val="00C9521E"/>
    <w:rsid w:val="00C96693"/>
    <w:rsid w:val="00C97EFD"/>
    <w:rsid w:val="00CA02BB"/>
    <w:rsid w:val="00CA0C0E"/>
    <w:rsid w:val="00CA14AC"/>
    <w:rsid w:val="00CA2126"/>
    <w:rsid w:val="00CA540F"/>
    <w:rsid w:val="00CA595B"/>
    <w:rsid w:val="00CB1D20"/>
    <w:rsid w:val="00CB357F"/>
    <w:rsid w:val="00CB516C"/>
    <w:rsid w:val="00CB5DA9"/>
    <w:rsid w:val="00CB5EBA"/>
    <w:rsid w:val="00CB5FD3"/>
    <w:rsid w:val="00CB6252"/>
    <w:rsid w:val="00CC22B5"/>
    <w:rsid w:val="00CC2B12"/>
    <w:rsid w:val="00CC35BB"/>
    <w:rsid w:val="00CC477E"/>
    <w:rsid w:val="00CC4C75"/>
    <w:rsid w:val="00CD03F9"/>
    <w:rsid w:val="00CD5A6A"/>
    <w:rsid w:val="00CD5B0E"/>
    <w:rsid w:val="00CD7704"/>
    <w:rsid w:val="00CE0230"/>
    <w:rsid w:val="00CE0410"/>
    <w:rsid w:val="00CE1BAF"/>
    <w:rsid w:val="00CE338B"/>
    <w:rsid w:val="00CE408C"/>
    <w:rsid w:val="00CE424D"/>
    <w:rsid w:val="00CE46A2"/>
    <w:rsid w:val="00CE49B1"/>
    <w:rsid w:val="00CE591C"/>
    <w:rsid w:val="00CE5E9B"/>
    <w:rsid w:val="00CE69B0"/>
    <w:rsid w:val="00CE723F"/>
    <w:rsid w:val="00CE7F25"/>
    <w:rsid w:val="00CF021D"/>
    <w:rsid w:val="00CF08CA"/>
    <w:rsid w:val="00CF236F"/>
    <w:rsid w:val="00CF3964"/>
    <w:rsid w:val="00CF3AB7"/>
    <w:rsid w:val="00CF474F"/>
    <w:rsid w:val="00CF4896"/>
    <w:rsid w:val="00CF4B0C"/>
    <w:rsid w:val="00CF4DF2"/>
    <w:rsid w:val="00CF4EC6"/>
    <w:rsid w:val="00CF50BE"/>
    <w:rsid w:val="00CF60FE"/>
    <w:rsid w:val="00D002CF"/>
    <w:rsid w:val="00D01669"/>
    <w:rsid w:val="00D01FAE"/>
    <w:rsid w:val="00D02193"/>
    <w:rsid w:val="00D03193"/>
    <w:rsid w:val="00D03234"/>
    <w:rsid w:val="00D03E77"/>
    <w:rsid w:val="00D03ED9"/>
    <w:rsid w:val="00D03F0C"/>
    <w:rsid w:val="00D0481F"/>
    <w:rsid w:val="00D050B0"/>
    <w:rsid w:val="00D05B3E"/>
    <w:rsid w:val="00D07634"/>
    <w:rsid w:val="00D07829"/>
    <w:rsid w:val="00D07E4E"/>
    <w:rsid w:val="00D11131"/>
    <w:rsid w:val="00D12611"/>
    <w:rsid w:val="00D12D55"/>
    <w:rsid w:val="00D13E75"/>
    <w:rsid w:val="00D14E74"/>
    <w:rsid w:val="00D1517B"/>
    <w:rsid w:val="00D151CB"/>
    <w:rsid w:val="00D152FB"/>
    <w:rsid w:val="00D158C7"/>
    <w:rsid w:val="00D16938"/>
    <w:rsid w:val="00D1708E"/>
    <w:rsid w:val="00D178CE"/>
    <w:rsid w:val="00D17BC8"/>
    <w:rsid w:val="00D20138"/>
    <w:rsid w:val="00D244F5"/>
    <w:rsid w:val="00D251B4"/>
    <w:rsid w:val="00D25276"/>
    <w:rsid w:val="00D25A50"/>
    <w:rsid w:val="00D27D24"/>
    <w:rsid w:val="00D30E2C"/>
    <w:rsid w:val="00D30F81"/>
    <w:rsid w:val="00D32CA6"/>
    <w:rsid w:val="00D37097"/>
    <w:rsid w:val="00D372F7"/>
    <w:rsid w:val="00D37F0B"/>
    <w:rsid w:val="00D4152D"/>
    <w:rsid w:val="00D417B2"/>
    <w:rsid w:val="00D43819"/>
    <w:rsid w:val="00D443A1"/>
    <w:rsid w:val="00D44DC8"/>
    <w:rsid w:val="00D47621"/>
    <w:rsid w:val="00D47846"/>
    <w:rsid w:val="00D50F72"/>
    <w:rsid w:val="00D52C4B"/>
    <w:rsid w:val="00D5312A"/>
    <w:rsid w:val="00D534FF"/>
    <w:rsid w:val="00D54E9F"/>
    <w:rsid w:val="00D55669"/>
    <w:rsid w:val="00D567A0"/>
    <w:rsid w:val="00D60FFA"/>
    <w:rsid w:val="00D62F3F"/>
    <w:rsid w:val="00D63083"/>
    <w:rsid w:val="00D6419F"/>
    <w:rsid w:val="00D642D4"/>
    <w:rsid w:val="00D6500D"/>
    <w:rsid w:val="00D657D3"/>
    <w:rsid w:val="00D67068"/>
    <w:rsid w:val="00D67F12"/>
    <w:rsid w:val="00D70DE4"/>
    <w:rsid w:val="00D71640"/>
    <w:rsid w:val="00D719D0"/>
    <w:rsid w:val="00D71B1F"/>
    <w:rsid w:val="00D72C54"/>
    <w:rsid w:val="00D7612E"/>
    <w:rsid w:val="00D762D2"/>
    <w:rsid w:val="00D76B2B"/>
    <w:rsid w:val="00D76EB2"/>
    <w:rsid w:val="00D7749A"/>
    <w:rsid w:val="00D80373"/>
    <w:rsid w:val="00D81BF6"/>
    <w:rsid w:val="00D823A8"/>
    <w:rsid w:val="00D826F7"/>
    <w:rsid w:val="00D828A5"/>
    <w:rsid w:val="00D83A7A"/>
    <w:rsid w:val="00D846F3"/>
    <w:rsid w:val="00D8474E"/>
    <w:rsid w:val="00D854B1"/>
    <w:rsid w:val="00D90378"/>
    <w:rsid w:val="00D90A58"/>
    <w:rsid w:val="00D90AEC"/>
    <w:rsid w:val="00D9342C"/>
    <w:rsid w:val="00D9380D"/>
    <w:rsid w:val="00D94DA4"/>
    <w:rsid w:val="00D95E23"/>
    <w:rsid w:val="00D96306"/>
    <w:rsid w:val="00D97E25"/>
    <w:rsid w:val="00DA007A"/>
    <w:rsid w:val="00DA0FE1"/>
    <w:rsid w:val="00DA10E2"/>
    <w:rsid w:val="00DA1F3B"/>
    <w:rsid w:val="00DA1F88"/>
    <w:rsid w:val="00DA22DB"/>
    <w:rsid w:val="00DA2546"/>
    <w:rsid w:val="00DA316B"/>
    <w:rsid w:val="00DA392A"/>
    <w:rsid w:val="00DA40C1"/>
    <w:rsid w:val="00DA49E7"/>
    <w:rsid w:val="00DA77FE"/>
    <w:rsid w:val="00DB03FB"/>
    <w:rsid w:val="00DB157E"/>
    <w:rsid w:val="00DB17F8"/>
    <w:rsid w:val="00DB1CD9"/>
    <w:rsid w:val="00DB2D39"/>
    <w:rsid w:val="00DB5C4E"/>
    <w:rsid w:val="00DB6456"/>
    <w:rsid w:val="00DC00B8"/>
    <w:rsid w:val="00DC1B87"/>
    <w:rsid w:val="00DC1BBE"/>
    <w:rsid w:val="00DC1F92"/>
    <w:rsid w:val="00DC266B"/>
    <w:rsid w:val="00DC2712"/>
    <w:rsid w:val="00DC4032"/>
    <w:rsid w:val="00DC4C18"/>
    <w:rsid w:val="00DC4EAC"/>
    <w:rsid w:val="00DC6D55"/>
    <w:rsid w:val="00DD0A38"/>
    <w:rsid w:val="00DD102A"/>
    <w:rsid w:val="00DD10E3"/>
    <w:rsid w:val="00DD3346"/>
    <w:rsid w:val="00DD389F"/>
    <w:rsid w:val="00DD4DBD"/>
    <w:rsid w:val="00DD60A5"/>
    <w:rsid w:val="00DD61A9"/>
    <w:rsid w:val="00DD6C44"/>
    <w:rsid w:val="00DD741C"/>
    <w:rsid w:val="00DE0004"/>
    <w:rsid w:val="00DE1F9C"/>
    <w:rsid w:val="00DE1FE6"/>
    <w:rsid w:val="00DE36AF"/>
    <w:rsid w:val="00DE3C5B"/>
    <w:rsid w:val="00DE4FDA"/>
    <w:rsid w:val="00DE503C"/>
    <w:rsid w:val="00DE7425"/>
    <w:rsid w:val="00DE7882"/>
    <w:rsid w:val="00DF04DD"/>
    <w:rsid w:val="00DF2805"/>
    <w:rsid w:val="00DF4C3C"/>
    <w:rsid w:val="00DF5E4C"/>
    <w:rsid w:val="00DF66C1"/>
    <w:rsid w:val="00DF79F1"/>
    <w:rsid w:val="00E00E3C"/>
    <w:rsid w:val="00E02118"/>
    <w:rsid w:val="00E029A2"/>
    <w:rsid w:val="00E02FFA"/>
    <w:rsid w:val="00E0388D"/>
    <w:rsid w:val="00E038D2"/>
    <w:rsid w:val="00E04AE7"/>
    <w:rsid w:val="00E05C7E"/>
    <w:rsid w:val="00E06F69"/>
    <w:rsid w:val="00E07BDB"/>
    <w:rsid w:val="00E10AC1"/>
    <w:rsid w:val="00E10F55"/>
    <w:rsid w:val="00E11C7F"/>
    <w:rsid w:val="00E12343"/>
    <w:rsid w:val="00E125D9"/>
    <w:rsid w:val="00E1350F"/>
    <w:rsid w:val="00E14777"/>
    <w:rsid w:val="00E15819"/>
    <w:rsid w:val="00E167DC"/>
    <w:rsid w:val="00E16844"/>
    <w:rsid w:val="00E204EB"/>
    <w:rsid w:val="00E21760"/>
    <w:rsid w:val="00E22D19"/>
    <w:rsid w:val="00E23277"/>
    <w:rsid w:val="00E23B56"/>
    <w:rsid w:val="00E26EDF"/>
    <w:rsid w:val="00E27253"/>
    <w:rsid w:val="00E27BB8"/>
    <w:rsid w:val="00E27DFF"/>
    <w:rsid w:val="00E30CA4"/>
    <w:rsid w:val="00E3147A"/>
    <w:rsid w:val="00E31937"/>
    <w:rsid w:val="00E3453A"/>
    <w:rsid w:val="00E3714D"/>
    <w:rsid w:val="00E3779B"/>
    <w:rsid w:val="00E41CCE"/>
    <w:rsid w:val="00E41D1E"/>
    <w:rsid w:val="00E4298D"/>
    <w:rsid w:val="00E433BC"/>
    <w:rsid w:val="00E43620"/>
    <w:rsid w:val="00E44F31"/>
    <w:rsid w:val="00E459B2"/>
    <w:rsid w:val="00E45B21"/>
    <w:rsid w:val="00E46178"/>
    <w:rsid w:val="00E46335"/>
    <w:rsid w:val="00E47917"/>
    <w:rsid w:val="00E47FE5"/>
    <w:rsid w:val="00E503EB"/>
    <w:rsid w:val="00E51722"/>
    <w:rsid w:val="00E51814"/>
    <w:rsid w:val="00E51F6C"/>
    <w:rsid w:val="00E526AB"/>
    <w:rsid w:val="00E52AAD"/>
    <w:rsid w:val="00E53BC5"/>
    <w:rsid w:val="00E55E62"/>
    <w:rsid w:val="00E5631B"/>
    <w:rsid w:val="00E5795B"/>
    <w:rsid w:val="00E601CD"/>
    <w:rsid w:val="00E610A6"/>
    <w:rsid w:val="00E61DD6"/>
    <w:rsid w:val="00E61EC8"/>
    <w:rsid w:val="00E620BF"/>
    <w:rsid w:val="00E6265A"/>
    <w:rsid w:val="00E62D44"/>
    <w:rsid w:val="00E6481D"/>
    <w:rsid w:val="00E65209"/>
    <w:rsid w:val="00E66297"/>
    <w:rsid w:val="00E66839"/>
    <w:rsid w:val="00E66B59"/>
    <w:rsid w:val="00E677FE"/>
    <w:rsid w:val="00E71926"/>
    <w:rsid w:val="00E72B65"/>
    <w:rsid w:val="00E72B89"/>
    <w:rsid w:val="00E75980"/>
    <w:rsid w:val="00E759CC"/>
    <w:rsid w:val="00E76363"/>
    <w:rsid w:val="00E76626"/>
    <w:rsid w:val="00E80332"/>
    <w:rsid w:val="00E819D6"/>
    <w:rsid w:val="00E82C48"/>
    <w:rsid w:val="00E84225"/>
    <w:rsid w:val="00E848E8"/>
    <w:rsid w:val="00E84E3A"/>
    <w:rsid w:val="00E85ECB"/>
    <w:rsid w:val="00E86603"/>
    <w:rsid w:val="00E86F36"/>
    <w:rsid w:val="00E8781C"/>
    <w:rsid w:val="00E9161B"/>
    <w:rsid w:val="00E918C5"/>
    <w:rsid w:val="00E92615"/>
    <w:rsid w:val="00E933FE"/>
    <w:rsid w:val="00E941F6"/>
    <w:rsid w:val="00E94843"/>
    <w:rsid w:val="00E94B37"/>
    <w:rsid w:val="00E95910"/>
    <w:rsid w:val="00E969E8"/>
    <w:rsid w:val="00E97ACF"/>
    <w:rsid w:val="00E97ADE"/>
    <w:rsid w:val="00EA08EE"/>
    <w:rsid w:val="00EA0994"/>
    <w:rsid w:val="00EA0B3C"/>
    <w:rsid w:val="00EA0E23"/>
    <w:rsid w:val="00EA0E8C"/>
    <w:rsid w:val="00EA1A7B"/>
    <w:rsid w:val="00EA1D87"/>
    <w:rsid w:val="00EA2571"/>
    <w:rsid w:val="00EA3A3B"/>
    <w:rsid w:val="00EA443F"/>
    <w:rsid w:val="00EA46F4"/>
    <w:rsid w:val="00EA4FAF"/>
    <w:rsid w:val="00EA54D1"/>
    <w:rsid w:val="00EA5CDD"/>
    <w:rsid w:val="00EA7543"/>
    <w:rsid w:val="00EA7A08"/>
    <w:rsid w:val="00EB10EB"/>
    <w:rsid w:val="00EB1C1F"/>
    <w:rsid w:val="00EB231B"/>
    <w:rsid w:val="00EB330E"/>
    <w:rsid w:val="00EB4D8E"/>
    <w:rsid w:val="00EB5758"/>
    <w:rsid w:val="00EB58CC"/>
    <w:rsid w:val="00EB5901"/>
    <w:rsid w:val="00EB637B"/>
    <w:rsid w:val="00EB7A3B"/>
    <w:rsid w:val="00EC041D"/>
    <w:rsid w:val="00EC09DB"/>
    <w:rsid w:val="00EC0B56"/>
    <w:rsid w:val="00EC0DA1"/>
    <w:rsid w:val="00EC2382"/>
    <w:rsid w:val="00EC246F"/>
    <w:rsid w:val="00EC5FE8"/>
    <w:rsid w:val="00EC6C84"/>
    <w:rsid w:val="00EC78B7"/>
    <w:rsid w:val="00EC7D0D"/>
    <w:rsid w:val="00ED0DA5"/>
    <w:rsid w:val="00ED12D5"/>
    <w:rsid w:val="00ED1548"/>
    <w:rsid w:val="00ED1A57"/>
    <w:rsid w:val="00ED4329"/>
    <w:rsid w:val="00ED5FBE"/>
    <w:rsid w:val="00ED6672"/>
    <w:rsid w:val="00ED6881"/>
    <w:rsid w:val="00ED6E77"/>
    <w:rsid w:val="00EE0084"/>
    <w:rsid w:val="00EE06D8"/>
    <w:rsid w:val="00EE1988"/>
    <w:rsid w:val="00EE38C4"/>
    <w:rsid w:val="00EE4EC8"/>
    <w:rsid w:val="00EE6078"/>
    <w:rsid w:val="00EF1C91"/>
    <w:rsid w:val="00EF24BC"/>
    <w:rsid w:val="00EF3847"/>
    <w:rsid w:val="00EF3A35"/>
    <w:rsid w:val="00EF4776"/>
    <w:rsid w:val="00EF4B66"/>
    <w:rsid w:val="00EF58C3"/>
    <w:rsid w:val="00EF6A76"/>
    <w:rsid w:val="00EF6E29"/>
    <w:rsid w:val="00EF71CD"/>
    <w:rsid w:val="00F00188"/>
    <w:rsid w:val="00F00FD9"/>
    <w:rsid w:val="00F0137E"/>
    <w:rsid w:val="00F01B21"/>
    <w:rsid w:val="00F02A51"/>
    <w:rsid w:val="00F02F24"/>
    <w:rsid w:val="00F039DD"/>
    <w:rsid w:val="00F03FE5"/>
    <w:rsid w:val="00F04A0A"/>
    <w:rsid w:val="00F04F8D"/>
    <w:rsid w:val="00F05DB0"/>
    <w:rsid w:val="00F0671B"/>
    <w:rsid w:val="00F0722F"/>
    <w:rsid w:val="00F073CF"/>
    <w:rsid w:val="00F076D1"/>
    <w:rsid w:val="00F07AEA"/>
    <w:rsid w:val="00F10987"/>
    <w:rsid w:val="00F10FD0"/>
    <w:rsid w:val="00F11043"/>
    <w:rsid w:val="00F12244"/>
    <w:rsid w:val="00F13C1D"/>
    <w:rsid w:val="00F13F01"/>
    <w:rsid w:val="00F1548C"/>
    <w:rsid w:val="00F15B08"/>
    <w:rsid w:val="00F16216"/>
    <w:rsid w:val="00F17D7A"/>
    <w:rsid w:val="00F20A98"/>
    <w:rsid w:val="00F22A83"/>
    <w:rsid w:val="00F22FEE"/>
    <w:rsid w:val="00F2334C"/>
    <w:rsid w:val="00F23C5A"/>
    <w:rsid w:val="00F24BC3"/>
    <w:rsid w:val="00F257A7"/>
    <w:rsid w:val="00F2585C"/>
    <w:rsid w:val="00F25886"/>
    <w:rsid w:val="00F259E1"/>
    <w:rsid w:val="00F263D7"/>
    <w:rsid w:val="00F26F67"/>
    <w:rsid w:val="00F2752C"/>
    <w:rsid w:val="00F307B8"/>
    <w:rsid w:val="00F312BB"/>
    <w:rsid w:val="00F31C5E"/>
    <w:rsid w:val="00F31EBD"/>
    <w:rsid w:val="00F31F2A"/>
    <w:rsid w:val="00F329A4"/>
    <w:rsid w:val="00F3334B"/>
    <w:rsid w:val="00F34CC3"/>
    <w:rsid w:val="00F35035"/>
    <w:rsid w:val="00F35089"/>
    <w:rsid w:val="00F352E7"/>
    <w:rsid w:val="00F37369"/>
    <w:rsid w:val="00F37588"/>
    <w:rsid w:val="00F3794A"/>
    <w:rsid w:val="00F420D4"/>
    <w:rsid w:val="00F42A85"/>
    <w:rsid w:val="00F42AEC"/>
    <w:rsid w:val="00F42D1E"/>
    <w:rsid w:val="00F44808"/>
    <w:rsid w:val="00F449DD"/>
    <w:rsid w:val="00F452A7"/>
    <w:rsid w:val="00F45BCC"/>
    <w:rsid w:val="00F45D4B"/>
    <w:rsid w:val="00F46115"/>
    <w:rsid w:val="00F46780"/>
    <w:rsid w:val="00F46FF2"/>
    <w:rsid w:val="00F5001B"/>
    <w:rsid w:val="00F50452"/>
    <w:rsid w:val="00F504D0"/>
    <w:rsid w:val="00F51133"/>
    <w:rsid w:val="00F5219F"/>
    <w:rsid w:val="00F52D3A"/>
    <w:rsid w:val="00F53053"/>
    <w:rsid w:val="00F53379"/>
    <w:rsid w:val="00F534E7"/>
    <w:rsid w:val="00F53AC1"/>
    <w:rsid w:val="00F53BF2"/>
    <w:rsid w:val="00F543C6"/>
    <w:rsid w:val="00F563D4"/>
    <w:rsid w:val="00F61413"/>
    <w:rsid w:val="00F6152B"/>
    <w:rsid w:val="00F61665"/>
    <w:rsid w:val="00F619AB"/>
    <w:rsid w:val="00F619D4"/>
    <w:rsid w:val="00F61C62"/>
    <w:rsid w:val="00F61F89"/>
    <w:rsid w:val="00F627F4"/>
    <w:rsid w:val="00F6446D"/>
    <w:rsid w:val="00F649C7"/>
    <w:rsid w:val="00F64CEA"/>
    <w:rsid w:val="00F65701"/>
    <w:rsid w:val="00F65F8E"/>
    <w:rsid w:val="00F67C6A"/>
    <w:rsid w:val="00F737D4"/>
    <w:rsid w:val="00F74B24"/>
    <w:rsid w:val="00F75E42"/>
    <w:rsid w:val="00F76AA6"/>
    <w:rsid w:val="00F77221"/>
    <w:rsid w:val="00F8096C"/>
    <w:rsid w:val="00F822B2"/>
    <w:rsid w:val="00F82886"/>
    <w:rsid w:val="00F82F6C"/>
    <w:rsid w:val="00F82FC8"/>
    <w:rsid w:val="00F83A85"/>
    <w:rsid w:val="00F83C52"/>
    <w:rsid w:val="00F845F7"/>
    <w:rsid w:val="00F84791"/>
    <w:rsid w:val="00F849BF"/>
    <w:rsid w:val="00F8639F"/>
    <w:rsid w:val="00F8715A"/>
    <w:rsid w:val="00F87CEB"/>
    <w:rsid w:val="00F9006A"/>
    <w:rsid w:val="00F92123"/>
    <w:rsid w:val="00F92786"/>
    <w:rsid w:val="00F92969"/>
    <w:rsid w:val="00F92FFE"/>
    <w:rsid w:val="00F936D9"/>
    <w:rsid w:val="00F940E0"/>
    <w:rsid w:val="00F94663"/>
    <w:rsid w:val="00F95F04"/>
    <w:rsid w:val="00F968FE"/>
    <w:rsid w:val="00FA159E"/>
    <w:rsid w:val="00FA1762"/>
    <w:rsid w:val="00FA2BAD"/>
    <w:rsid w:val="00FA5E4B"/>
    <w:rsid w:val="00FA66A7"/>
    <w:rsid w:val="00FA6E45"/>
    <w:rsid w:val="00FA7053"/>
    <w:rsid w:val="00FA799D"/>
    <w:rsid w:val="00FB2711"/>
    <w:rsid w:val="00FB34BB"/>
    <w:rsid w:val="00FB3503"/>
    <w:rsid w:val="00FB35AB"/>
    <w:rsid w:val="00FB44AC"/>
    <w:rsid w:val="00FB56D2"/>
    <w:rsid w:val="00FB6BAB"/>
    <w:rsid w:val="00FC1B0E"/>
    <w:rsid w:val="00FC55E1"/>
    <w:rsid w:val="00FC60CB"/>
    <w:rsid w:val="00FD15EE"/>
    <w:rsid w:val="00FD4942"/>
    <w:rsid w:val="00FD61E0"/>
    <w:rsid w:val="00FD6D79"/>
    <w:rsid w:val="00FD73DF"/>
    <w:rsid w:val="00FD7C5F"/>
    <w:rsid w:val="00FE034F"/>
    <w:rsid w:val="00FE0CC6"/>
    <w:rsid w:val="00FE174E"/>
    <w:rsid w:val="00FE26FE"/>
    <w:rsid w:val="00FE2EAE"/>
    <w:rsid w:val="00FE3A03"/>
    <w:rsid w:val="00FE52C8"/>
    <w:rsid w:val="00FE5C38"/>
    <w:rsid w:val="00FE647A"/>
    <w:rsid w:val="00FF35AF"/>
    <w:rsid w:val="00FF4277"/>
    <w:rsid w:val="00FF791E"/>
    <w:rsid w:val="012290C8"/>
    <w:rsid w:val="012C960D"/>
    <w:rsid w:val="013E9849"/>
    <w:rsid w:val="0173870A"/>
    <w:rsid w:val="01858B33"/>
    <w:rsid w:val="01B9BDE6"/>
    <w:rsid w:val="01FB0204"/>
    <w:rsid w:val="0202ECA4"/>
    <w:rsid w:val="020B3DE5"/>
    <w:rsid w:val="0217F46A"/>
    <w:rsid w:val="02B819AA"/>
    <w:rsid w:val="02BFF08F"/>
    <w:rsid w:val="02C0310F"/>
    <w:rsid w:val="02DFB327"/>
    <w:rsid w:val="02FABBD2"/>
    <w:rsid w:val="03065E1A"/>
    <w:rsid w:val="03BFCABE"/>
    <w:rsid w:val="03D51C85"/>
    <w:rsid w:val="03DA86F0"/>
    <w:rsid w:val="0419E67B"/>
    <w:rsid w:val="0433AD03"/>
    <w:rsid w:val="0437826B"/>
    <w:rsid w:val="04544722"/>
    <w:rsid w:val="046B6CDA"/>
    <w:rsid w:val="046CCC81"/>
    <w:rsid w:val="0478412F"/>
    <w:rsid w:val="048CAABB"/>
    <w:rsid w:val="04B900AA"/>
    <w:rsid w:val="05184BB0"/>
    <w:rsid w:val="052E93DC"/>
    <w:rsid w:val="0547FED0"/>
    <w:rsid w:val="055E3921"/>
    <w:rsid w:val="057B5E22"/>
    <w:rsid w:val="05858C7D"/>
    <w:rsid w:val="058CA79A"/>
    <w:rsid w:val="058CD670"/>
    <w:rsid w:val="05988413"/>
    <w:rsid w:val="059CCDE8"/>
    <w:rsid w:val="05BCA0CA"/>
    <w:rsid w:val="05C9F6D5"/>
    <w:rsid w:val="05CBCC4E"/>
    <w:rsid w:val="05DB50CB"/>
    <w:rsid w:val="05F8E0BF"/>
    <w:rsid w:val="06322C71"/>
    <w:rsid w:val="0650F487"/>
    <w:rsid w:val="068D4817"/>
    <w:rsid w:val="06B946AE"/>
    <w:rsid w:val="06FEB1F4"/>
    <w:rsid w:val="071357AA"/>
    <w:rsid w:val="0756D752"/>
    <w:rsid w:val="0786FED2"/>
    <w:rsid w:val="078AD659"/>
    <w:rsid w:val="07A73BFA"/>
    <w:rsid w:val="07BC57BE"/>
    <w:rsid w:val="07E78FA7"/>
    <w:rsid w:val="0832D1AB"/>
    <w:rsid w:val="0833CEC0"/>
    <w:rsid w:val="083F65CC"/>
    <w:rsid w:val="084FE700"/>
    <w:rsid w:val="085F86A0"/>
    <w:rsid w:val="0863D09C"/>
    <w:rsid w:val="086C0F42"/>
    <w:rsid w:val="0878AE31"/>
    <w:rsid w:val="08A57ABD"/>
    <w:rsid w:val="08D4A5AB"/>
    <w:rsid w:val="091C8639"/>
    <w:rsid w:val="092AD5A5"/>
    <w:rsid w:val="094B64D9"/>
    <w:rsid w:val="09A19441"/>
    <w:rsid w:val="09A1B184"/>
    <w:rsid w:val="09D1E6BB"/>
    <w:rsid w:val="09DA31DB"/>
    <w:rsid w:val="0A0A3507"/>
    <w:rsid w:val="0A547B6A"/>
    <w:rsid w:val="0A5EFF93"/>
    <w:rsid w:val="0A74AD31"/>
    <w:rsid w:val="0A7DC43A"/>
    <w:rsid w:val="0ABABB54"/>
    <w:rsid w:val="0B2B97D0"/>
    <w:rsid w:val="0B4BD349"/>
    <w:rsid w:val="0B649D8C"/>
    <w:rsid w:val="0B773E56"/>
    <w:rsid w:val="0BBB0BE2"/>
    <w:rsid w:val="0C26BD9E"/>
    <w:rsid w:val="0C7B6638"/>
    <w:rsid w:val="0CA7DEF3"/>
    <w:rsid w:val="0CD5D542"/>
    <w:rsid w:val="0CDDEB1F"/>
    <w:rsid w:val="0CE8978C"/>
    <w:rsid w:val="0CEB1769"/>
    <w:rsid w:val="0D09BCB1"/>
    <w:rsid w:val="0D463947"/>
    <w:rsid w:val="0DCE65C6"/>
    <w:rsid w:val="0DDEC5E2"/>
    <w:rsid w:val="0DE2D836"/>
    <w:rsid w:val="0DFA57AE"/>
    <w:rsid w:val="0E457E51"/>
    <w:rsid w:val="0E5076CC"/>
    <w:rsid w:val="0E738D20"/>
    <w:rsid w:val="0EA27A94"/>
    <w:rsid w:val="0ED487B3"/>
    <w:rsid w:val="0F8DA043"/>
    <w:rsid w:val="0F971C53"/>
    <w:rsid w:val="0FD878CD"/>
    <w:rsid w:val="0FE95343"/>
    <w:rsid w:val="101632D0"/>
    <w:rsid w:val="10228655"/>
    <w:rsid w:val="10346CF9"/>
    <w:rsid w:val="107E5DD4"/>
    <w:rsid w:val="10C627BD"/>
    <w:rsid w:val="10D6E680"/>
    <w:rsid w:val="10F3D141"/>
    <w:rsid w:val="10F8A995"/>
    <w:rsid w:val="111D7B37"/>
    <w:rsid w:val="1121E2D2"/>
    <w:rsid w:val="1132E621"/>
    <w:rsid w:val="11348F86"/>
    <w:rsid w:val="115EEB6C"/>
    <w:rsid w:val="11773B2C"/>
    <w:rsid w:val="11813EE7"/>
    <w:rsid w:val="118510C4"/>
    <w:rsid w:val="11C391DE"/>
    <w:rsid w:val="11C88EE0"/>
    <w:rsid w:val="11D109E6"/>
    <w:rsid w:val="12486969"/>
    <w:rsid w:val="1250396C"/>
    <w:rsid w:val="12553D8C"/>
    <w:rsid w:val="126A0E97"/>
    <w:rsid w:val="1295309D"/>
    <w:rsid w:val="1299E7D0"/>
    <w:rsid w:val="12B3DD34"/>
    <w:rsid w:val="12F5DCE1"/>
    <w:rsid w:val="133CD834"/>
    <w:rsid w:val="138FD26C"/>
    <w:rsid w:val="1393EB38"/>
    <w:rsid w:val="139E86D2"/>
    <w:rsid w:val="13C45844"/>
    <w:rsid w:val="13E6A7A2"/>
    <w:rsid w:val="140EF99A"/>
    <w:rsid w:val="146153CA"/>
    <w:rsid w:val="15293B38"/>
    <w:rsid w:val="15558325"/>
    <w:rsid w:val="1559BAD9"/>
    <w:rsid w:val="1621CECD"/>
    <w:rsid w:val="1625FC35"/>
    <w:rsid w:val="162EF54F"/>
    <w:rsid w:val="16334344"/>
    <w:rsid w:val="163F57D7"/>
    <w:rsid w:val="164DF524"/>
    <w:rsid w:val="167B7903"/>
    <w:rsid w:val="1691BB09"/>
    <w:rsid w:val="17001524"/>
    <w:rsid w:val="17417CE2"/>
    <w:rsid w:val="174A7E02"/>
    <w:rsid w:val="1751BF0A"/>
    <w:rsid w:val="175FB446"/>
    <w:rsid w:val="1780B912"/>
    <w:rsid w:val="17835C82"/>
    <w:rsid w:val="17931D57"/>
    <w:rsid w:val="17B0E28A"/>
    <w:rsid w:val="17B67135"/>
    <w:rsid w:val="17CB26D4"/>
    <w:rsid w:val="17E46A51"/>
    <w:rsid w:val="17E9AC0A"/>
    <w:rsid w:val="182BB788"/>
    <w:rsid w:val="18406DD2"/>
    <w:rsid w:val="18545FEC"/>
    <w:rsid w:val="185E7091"/>
    <w:rsid w:val="18A76514"/>
    <w:rsid w:val="191B6487"/>
    <w:rsid w:val="1954345F"/>
    <w:rsid w:val="19EC2A2D"/>
    <w:rsid w:val="1A0ECC1C"/>
    <w:rsid w:val="1A33C241"/>
    <w:rsid w:val="1A43850D"/>
    <w:rsid w:val="1A7009C9"/>
    <w:rsid w:val="1A8D8262"/>
    <w:rsid w:val="1AC01BB1"/>
    <w:rsid w:val="1AC2807C"/>
    <w:rsid w:val="1ADE6ADD"/>
    <w:rsid w:val="1B31EE6D"/>
    <w:rsid w:val="1B3ECACD"/>
    <w:rsid w:val="1C054A88"/>
    <w:rsid w:val="1C07D891"/>
    <w:rsid w:val="1C2BC106"/>
    <w:rsid w:val="1C341021"/>
    <w:rsid w:val="1C5339F0"/>
    <w:rsid w:val="1CB459E5"/>
    <w:rsid w:val="1CFE3873"/>
    <w:rsid w:val="1D105CD2"/>
    <w:rsid w:val="1D3BD00E"/>
    <w:rsid w:val="1D817A58"/>
    <w:rsid w:val="1D823A97"/>
    <w:rsid w:val="1DDB5778"/>
    <w:rsid w:val="1E374859"/>
    <w:rsid w:val="1E5663B7"/>
    <w:rsid w:val="1E73289D"/>
    <w:rsid w:val="1E7CD08A"/>
    <w:rsid w:val="1E82A3D5"/>
    <w:rsid w:val="1E8DC314"/>
    <w:rsid w:val="1ECDC274"/>
    <w:rsid w:val="1F46D6FC"/>
    <w:rsid w:val="1FCF52CE"/>
    <w:rsid w:val="1FEB98A1"/>
    <w:rsid w:val="1FFB053B"/>
    <w:rsid w:val="206019DD"/>
    <w:rsid w:val="2066D862"/>
    <w:rsid w:val="207A21B3"/>
    <w:rsid w:val="20C99753"/>
    <w:rsid w:val="20EF01D2"/>
    <w:rsid w:val="215CEA1C"/>
    <w:rsid w:val="21989F4F"/>
    <w:rsid w:val="21D9BF5A"/>
    <w:rsid w:val="21DAAC38"/>
    <w:rsid w:val="21DE0E04"/>
    <w:rsid w:val="2209C695"/>
    <w:rsid w:val="2222DAF6"/>
    <w:rsid w:val="222383DF"/>
    <w:rsid w:val="2234C431"/>
    <w:rsid w:val="22631DE1"/>
    <w:rsid w:val="227071F9"/>
    <w:rsid w:val="227BD8F6"/>
    <w:rsid w:val="2284637A"/>
    <w:rsid w:val="22A79055"/>
    <w:rsid w:val="22B10950"/>
    <w:rsid w:val="22E23302"/>
    <w:rsid w:val="22E9DF3A"/>
    <w:rsid w:val="23129737"/>
    <w:rsid w:val="232364F1"/>
    <w:rsid w:val="23385CB0"/>
    <w:rsid w:val="234DB646"/>
    <w:rsid w:val="235041F8"/>
    <w:rsid w:val="2359B5FF"/>
    <w:rsid w:val="2384B996"/>
    <w:rsid w:val="23C4DDB3"/>
    <w:rsid w:val="23C967CE"/>
    <w:rsid w:val="23DFA9CC"/>
    <w:rsid w:val="24052A62"/>
    <w:rsid w:val="24166129"/>
    <w:rsid w:val="2431978B"/>
    <w:rsid w:val="24719B67"/>
    <w:rsid w:val="24731A19"/>
    <w:rsid w:val="2479402A"/>
    <w:rsid w:val="2480862D"/>
    <w:rsid w:val="248BFA12"/>
    <w:rsid w:val="249D5253"/>
    <w:rsid w:val="249DC82A"/>
    <w:rsid w:val="24B0B830"/>
    <w:rsid w:val="24D07A44"/>
    <w:rsid w:val="24DAC12C"/>
    <w:rsid w:val="2557A283"/>
    <w:rsid w:val="25777606"/>
    <w:rsid w:val="25989F5C"/>
    <w:rsid w:val="25F510A1"/>
    <w:rsid w:val="260E298A"/>
    <w:rsid w:val="26137508"/>
    <w:rsid w:val="261733EF"/>
    <w:rsid w:val="26549FC8"/>
    <w:rsid w:val="2686F4D9"/>
    <w:rsid w:val="26CAE253"/>
    <w:rsid w:val="26DAF5A8"/>
    <w:rsid w:val="26E697A3"/>
    <w:rsid w:val="26F22D15"/>
    <w:rsid w:val="26F78314"/>
    <w:rsid w:val="2702611C"/>
    <w:rsid w:val="2706288E"/>
    <w:rsid w:val="2721A084"/>
    <w:rsid w:val="27A12ADF"/>
    <w:rsid w:val="27B38765"/>
    <w:rsid w:val="27D4FD9C"/>
    <w:rsid w:val="27FCB1D2"/>
    <w:rsid w:val="283142BA"/>
    <w:rsid w:val="2839C47D"/>
    <w:rsid w:val="28A7B16A"/>
    <w:rsid w:val="28E1B101"/>
    <w:rsid w:val="295BD3A8"/>
    <w:rsid w:val="296BE342"/>
    <w:rsid w:val="29B62844"/>
    <w:rsid w:val="29E17168"/>
    <w:rsid w:val="29FE05C5"/>
    <w:rsid w:val="2A0B4CB1"/>
    <w:rsid w:val="2A2328A3"/>
    <w:rsid w:val="2A5992CC"/>
    <w:rsid w:val="2A81BAD9"/>
    <w:rsid w:val="2A95954D"/>
    <w:rsid w:val="2A9637E0"/>
    <w:rsid w:val="2AAC3D41"/>
    <w:rsid w:val="2AAC922C"/>
    <w:rsid w:val="2AB4A6BD"/>
    <w:rsid w:val="2AF68908"/>
    <w:rsid w:val="2B05EA2A"/>
    <w:rsid w:val="2B1FAA19"/>
    <w:rsid w:val="2B2A8240"/>
    <w:rsid w:val="2B7D56D2"/>
    <w:rsid w:val="2B9F0983"/>
    <w:rsid w:val="2BAFF181"/>
    <w:rsid w:val="2BB8E959"/>
    <w:rsid w:val="2BC7C56F"/>
    <w:rsid w:val="2C463A03"/>
    <w:rsid w:val="2C6F1069"/>
    <w:rsid w:val="2C7C4D33"/>
    <w:rsid w:val="2CB53C62"/>
    <w:rsid w:val="2D07AF6D"/>
    <w:rsid w:val="2D5A2DBB"/>
    <w:rsid w:val="2DA0CDF4"/>
    <w:rsid w:val="2DA69D8F"/>
    <w:rsid w:val="2DD69B2A"/>
    <w:rsid w:val="2DF9B2F3"/>
    <w:rsid w:val="2E1F7AD5"/>
    <w:rsid w:val="2E217180"/>
    <w:rsid w:val="2E26561A"/>
    <w:rsid w:val="2E29CD7F"/>
    <w:rsid w:val="2E980B0D"/>
    <w:rsid w:val="2E986229"/>
    <w:rsid w:val="2EADFB4B"/>
    <w:rsid w:val="2EB34C02"/>
    <w:rsid w:val="2EBED409"/>
    <w:rsid w:val="2EC8369A"/>
    <w:rsid w:val="2F13C187"/>
    <w:rsid w:val="2F24EB67"/>
    <w:rsid w:val="2F387A09"/>
    <w:rsid w:val="2F66B610"/>
    <w:rsid w:val="2FA53C26"/>
    <w:rsid w:val="2FAFC06B"/>
    <w:rsid w:val="2FB14E17"/>
    <w:rsid w:val="2FD4BF40"/>
    <w:rsid w:val="2FF3CB55"/>
    <w:rsid w:val="2FFB4D6E"/>
    <w:rsid w:val="30BA2306"/>
    <w:rsid w:val="3127CD51"/>
    <w:rsid w:val="314890AC"/>
    <w:rsid w:val="317BE173"/>
    <w:rsid w:val="31BD1BE2"/>
    <w:rsid w:val="3209C565"/>
    <w:rsid w:val="32BA4F14"/>
    <w:rsid w:val="32C978E0"/>
    <w:rsid w:val="32CFE81A"/>
    <w:rsid w:val="32EF5109"/>
    <w:rsid w:val="33192193"/>
    <w:rsid w:val="3352D0D6"/>
    <w:rsid w:val="33C360F9"/>
    <w:rsid w:val="33FBF516"/>
    <w:rsid w:val="340768E6"/>
    <w:rsid w:val="341B1F90"/>
    <w:rsid w:val="341E856A"/>
    <w:rsid w:val="34535E01"/>
    <w:rsid w:val="34ABB76B"/>
    <w:rsid w:val="34B8ACF3"/>
    <w:rsid w:val="34ED08CB"/>
    <w:rsid w:val="354EA8ED"/>
    <w:rsid w:val="355D176D"/>
    <w:rsid w:val="35804468"/>
    <w:rsid w:val="35A64056"/>
    <w:rsid w:val="3608B008"/>
    <w:rsid w:val="36098C46"/>
    <w:rsid w:val="3628AB97"/>
    <w:rsid w:val="363AC128"/>
    <w:rsid w:val="363C1995"/>
    <w:rsid w:val="364021D2"/>
    <w:rsid w:val="367F506D"/>
    <w:rsid w:val="368C9496"/>
    <w:rsid w:val="36FEE8C8"/>
    <w:rsid w:val="375A7D0C"/>
    <w:rsid w:val="3780CE1E"/>
    <w:rsid w:val="37857AE7"/>
    <w:rsid w:val="37B53AA8"/>
    <w:rsid w:val="37F5DAC9"/>
    <w:rsid w:val="381B9404"/>
    <w:rsid w:val="381E7B34"/>
    <w:rsid w:val="38256D9F"/>
    <w:rsid w:val="388254BB"/>
    <w:rsid w:val="38DF6824"/>
    <w:rsid w:val="38FD85BB"/>
    <w:rsid w:val="39336477"/>
    <w:rsid w:val="39639C66"/>
    <w:rsid w:val="39951523"/>
    <w:rsid w:val="39BF708F"/>
    <w:rsid w:val="39CC5505"/>
    <w:rsid w:val="39E5F578"/>
    <w:rsid w:val="39E95342"/>
    <w:rsid w:val="3A7DD095"/>
    <w:rsid w:val="3A7E73FB"/>
    <w:rsid w:val="3AA57D75"/>
    <w:rsid w:val="3ABAC0E0"/>
    <w:rsid w:val="3B12B525"/>
    <w:rsid w:val="3B46AF9B"/>
    <w:rsid w:val="3B4ADB7B"/>
    <w:rsid w:val="3B89924C"/>
    <w:rsid w:val="3B8B62A2"/>
    <w:rsid w:val="3B8BDD6D"/>
    <w:rsid w:val="3BB89463"/>
    <w:rsid w:val="3BD7EB64"/>
    <w:rsid w:val="3C0D51C7"/>
    <w:rsid w:val="3C1A83E1"/>
    <w:rsid w:val="3C787BBC"/>
    <w:rsid w:val="3C79BB03"/>
    <w:rsid w:val="3CAE2577"/>
    <w:rsid w:val="3CD48DF1"/>
    <w:rsid w:val="3D14141C"/>
    <w:rsid w:val="3D5492CB"/>
    <w:rsid w:val="3D5C497A"/>
    <w:rsid w:val="3DA1D30B"/>
    <w:rsid w:val="3E44BA84"/>
    <w:rsid w:val="3E7C3B26"/>
    <w:rsid w:val="3E856F18"/>
    <w:rsid w:val="3EC3A920"/>
    <w:rsid w:val="3FC4B0E5"/>
    <w:rsid w:val="3FDEDCDB"/>
    <w:rsid w:val="400C5B02"/>
    <w:rsid w:val="4041F46E"/>
    <w:rsid w:val="40E923B7"/>
    <w:rsid w:val="40E939D9"/>
    <w:rsid w:val="411F84DE"/>
    <w:rsid w:val="4131FC4A"/>
    <w:rsid w:val="413E68DE"/>
    <w:rsid w:val="41B97C12"/>
    <w:rsid w:val="41F2515C"/>
    <w:rsid w:val="41F3B84B"/>
    <w:rsid w:val="41F6B7E8"/>
    <w:rsid w:val="422BEC37"/>
    <w:rsid w:val="425A328E"/>
    <w:rsid w:val="425F78DF"/>
    <w:rsid w:val="42917163"/>
    <w:rsid w:val="42AB447C"/>
    <w:rsid w:val="42C97CE7"/>
    <w:rsid w:val="42CE52C2"/>
    <w:rsid w:val="43347BD1"/>
    <w:rsid w:val="43484A32"/>
    <w:rsid w:val="434FBCB4"/>
    <w:rsid w:val="44078C91"/>
    <w:rsid w:val="440BB74E"/>
    <w:rsid w:val="445D48A2"/>
    <w:rsid w:val="44656715"/>
    <w:rsid w:val="4495DB06"/>
    <w:rsid w:val="4508FEE5"/>
    <w:rsid w:val="456BAFDC"/>
    <w:rsid w:val="458793AD"/>
    <w:rsid w:val="458E1239"/>
    <w:rsid w:val="45954EF2"/>
    <w:rsid w:val="45CBBD6B"/>
    <w:rsid w:val="45D48A13"/>
    <w:rsid w:val="45F58173"/>
    <w:rsid w:val="46008DD7"/>
    <w:rsid w:val="46182CF8"/>
    <w:rsid w:val="462CBFA5"/>
    <w:rsid w:val="4652594A"/>
    <w:rsid w:val="467D6602"/>
    <w:rsid w:val="4687FEB5"/>
    <w:rsid w:val="46A44AFB"/>
    <w:rsid w:val="46A67028"/>
    <w:rsid w:val="46B75C5E"/>
    <w:rsid w:val="46CC502F"/>
    <w:rsid w:val="46DBA717"/>
    <w:rsid w:val="4704AA6B"/>
    <w:rsid w:val="471B6258"/>
    <w:rsid w:val="47684658"/>
    <w:rsid w:val="4776854A"/>
    <w:rsid w:val="47D074F2"/>
    <w:rsid w:val="47E54DFB"/>
    <w:rsid w:val="48067F7C"/>
    <w:rsid w:val="4823F0A9"/>
    <w:rsid w:val="4853F43E"/>
    <w:rsid w:val="4899811A"/>
    <w:rsid w:val="48ABD13B"/>
    <w:rsid w:val="48C8DF64"/>
    <w:rsid w:val="4915F422"/>
    <w:rsid w:val="4947B056"/>
    <w:rsid w:val="4956D574"/>
    <w:rsid w:val="49725E91"/>
    <w:rsid w:val="498617DB"/>
    <w:rsid w:val="49C67189"/>
    <w:rsid w:val="4A820845"/>
    <w:rsid w:val="4A94F225"/>
    <w:rsid w:val="4AB12FA1"/>
    <w:rsid w:val="4ABA4C73"/>
    <w:rsid w:val="4B0883E4"/>
    <w:rsid w:val="4B1321E5"/>
    <w:rsid w:val="4B15B5A2"/>
    <w:rsid w:val="4B467BC1"/>
    <w:rsid w:val="4B7C6CB8"/>
    <w:rsid w:val="4B936635"/>
    <w:rsid w:val="4B9B8986"/>
    <w:rsid w:val="4BC40BE6"/>
    <w:rsid w:val="4C12439A"/>
    <w:rsid w:val="4C6B19EA"/>
    <w:rsid w:val="4C8EE126"/>
    <w:rsid w:val="4C958D2C"/>
    <w:rsid w:val="4D19E8BB"/>
    <w:rsid w:val="4D51A79A"/>
    <w:rsid w:val="4DA281C5"/>
    <w:rsid w:val="4DF51790"/>
    <w:rsid w:val="4E0AA2E9"/>
    <w:rsid w:val="4E3A7CAB"/>
    <w:rsid w:val="4EA56E65"/>
    <w:rsid w:val="4EA729CE"/>
    <w:rsid w:val="4EACC288"/>
    <w:rsid w:val="4ECE3D1B"/>
    <w:rsid w:val="4ED4C78C"/>
    <w:rsid w:val="4EE24D55"/>
    <w:rsid w:val="4F37BA1C"/>
    <w:rsid w:val="4F3916CD"/>
    <w:rsid w:val="4F3B32B4"/>
    <w:rsid w:val="4F40149D"/>
    <w:rsid w:val="4F654520"/>
    <w:rsid w:val="4F71E13A"/>
    <w:rsid w:val="4F93E1E9"/>
    <w:rsid w:val="4FACCE33"/>
    <w:rsid w:val="4FBB9688"/>
    <w:rsid w:val="4FC827E2"/>
    <w:rsid w:val="4FF37337"/>
    <w:rsid w:val="500258D8"/>
    <w:rsid w:val="50679C9C"/>
    <w:rsid w:val="50A244EE"/>
    <w:rsid w:val="50B9D83B"/>
    <w:rsid w:val="50DEDA7D"/>
    <w:rsid w:val="5123E12F"/>
    <w:rsid w:val="5127C6D7"/>
    <w:rsid w:val="5181E12D"/>
    <w:rsid w:val="519635E9"/>
    <w:rsid w:val="5220FB1B"/>
    <w:rsid w:val="52509C88"/>
    <w:rsid w:val="5250C319"/>
    <w:rsid w:val="52856CC7"/>
    <w:rsid w:val="529D2568"/>
    <w:rsid w:val="52A88A44"/>
    <w:rsid w:val="52FFF91F"/>
    <w:rsid w:val="5383364A"/>
    <w:rsid w:val="5392C549"/>
    <w:rsid w:val="53CD8EC9"/>
    <w:rsid w:val="53E8A30A"/>
    <w:rsid w:val="53F58FB3"/>
    <w:rsid w:val="53FD61A4"/>
    <w:rsid w:val="543653B1"/>
    <w:rsid w:val="5445952B"/>
    <w:rsid w:val="5446C117"/>
    <w:rsid w:val="54677A3E"/>
    <w:rsid w:val="547876D7"/>
    <w:rsid w:val="5478B1A3"/>
    <w:rsid w:val="54901333"/>
    <w:rsid w:val="54A1B427"/>
    <w:rsid w:val="54AA45E0"/>
    <w:rsid w:val="54B730AD"/>
    <w:rsid w:val="54CB2C77"/>
    <w:rsid w:val="550216C7"/>
    <w:rsid w:val="557B97B0"/>
    <w:rsid w:val="55981083"/>
    <w:rsid w:val="55AC578B"/>
    <w:rsid w:val="55CCE8E0"/>
    <w:rsid w:val="55CCFA83"/>
    <w:rsid w:val="566878D4"/>
    <w:rsid w:val="56A39951"/>
    <w:rsid w:val="56DC591C"/>
    <w:rsid w:val="56FE56AD"/>
    <w:rsid w:val="57726A5F"/>
    <w:rsid w:val="57B01D67"/>
    <w:rsid w:val="57D16BA1"/>
    <w:rsid w:val="57E71393"/>
    <w:rsid w:val="5807D9D0"/>
    <w:rsid w:val="58765E73"/>
    <w:rsid w:val="589D1708"/>
    <w:rsid w:val="58C88777"/>
    <w:rsid w:val="58D986E9"/>
    <w:rsid w:val="595C3627"/>
    <w:rsid w:val="596FDB70"/>
    <w:rsid w:val="59AC6F96"/>
    <w:rsid w:val="59B34FA8"/>
    <w:rsid w:val="59ED7202"/>
    <w:rsid w:val="5A138B06"/>
    <w:rsid w:val="5A19816C"/>
    <w:rsid w:val="5A5937B4"/>
    <w:rsid w:val="5A8CD66F"/>
    <w:rsid w:val="5ABBCF10"/>
    <w:rsid w:val="5AC023A6"/>
    <w:rsid w:val="5B49AF5E"/>
    <w:rsid w:val="5B766C01"/>
    <w:rsid w:val="5BB11D42"/>
    <w:rsid w:val="5C590042"/>
    <w:rsid w:val="5C6FCC31"/>
    <w:rsid w:val="5CC54DA3"/>
    <w:rsid w:val="5CD546DC"/>
    <w:rsid w:val="5CDB27FD"/>
    <w:rsid w:val="5D13DD68"/>
    <w:rsid w:val="5D268C3C"/>
    <w:rsid w:val="5D569C07"/>
    <w:rsid w:val="5D8ED820"/>
    <w:rsid w:val="5D94EA0E"/>
    <w:rsid w:val="5D95D44A"/>
    <w:rsid w:val="5DA02FCE"/>
    <w:rsid w:val="5DB76896"/>
    <w:rsid w:val="5DE388AC"/>
    <w:rsid w:val="5E172583"/>
    <w:rsid w:val="5E27F426"/>
    <w:rsid w:val="5E31D23B"/>
    <w:rsid w:val="5E5ED0A4"/>
    <w:rsid w:val="5E65213F"/>
    <w:rsid w:val="5E6F2CBE"/>
    <w:rsid w:val="5EF3F96F"/>
    <w:rsid w:val="5F099F23"/>
    <w:rsid w:val="5F236066"/>
    <w:rsid w:val="5F417FFE"/>
    <w:rsid w:val="5F5E5D24"/>
    <w:rsid w:val="5F75C3B7"/>
    <w:rsid w:val="5FB73E12"/>
    <w:rsid w:val="5FE52636"/>
    <w:rsid w:val="600D4C27"/>
    <w:rsid w:val="603316CB"/>
    <w:rsid w:val="60509786"/>
    <w:rsid w:val="605440F0"/>
    <w:rsid w:val="60E1F068"/>
    <w:rsid w:val="612D6E93"/>
    <w:rsid w:val="6132332C"/>
    <w:rsid w:val="6161FCFA"/>
    <w:rsid w:val="6193D3F9"/>
    <w:rsid w:val="619E5F98"/>
    <w:rsid w:val="619FFD46"/>
    <w:rsid w:val="61B347FD"/>
    <w:rsid w:val="61D2BC45"/>
    <w:rsid w:val="61D7FCF2"/>
    <w:rsid w:val="61E40D48"/>
    <w:rsid w:val="62177AD7"/>
    <w:rsid w:val="621E8C05"/>
    <w:rsid w:val="62859DA0"/>
    <w:rsid w:val="629FA0F7"/>
    <w:rsid w:val="62DE3BC2"/>
    <w:rsid w:val="62DFA065"/>
    <w:rsid w:val="62ED2165"/>
    <w:rsid w:val="639C19B5"/>
    <w:rsid w:val="63B9BCC0"/>
    <w:rsid w:val="640C4765"/>
    <w:rsid w:val="64175A63"/>
    <w:rsid w:val="642CD7FA"/>
    <w:rsid w:val="644D46CC"/>
    <w:rsid w:val="648E0F32"/>
    <w:rsid w:val="648F9B89"/>
    <w:rsid w:val="64945966"/>
    <w:rsid w:val="64BBF677"/>
    <w:rsid w:val="6519CFF6"/>
    <w:rsid w:val="652FA31A"/>
    <w:rsid w:val="6538CEF9"/>
    <w:rsid w:val="654B9E24"/>
    <w:rsid w:val="654D96E4"/>
    <w:rsid w:val="65774B66"/>
    <w:rsid w:val="662EDA16"/>
    <w:rsid w:val="6673618D"/>
    <w:rsid w:val="669DCF32"/>
    <w:rsid w:val="66D4E00E"/>
    <w:rsid w:val="67355007"/>
    <w:rsid w:val="673ED781"/>
    <w:rsid w:val="676CF8EE"/>
    <w:rsid w:val="67B84FB3"/>
    <w:rsid w:val="67D31FF0"/>
    <w:rsid w:val="68123A54"/>
    <w:rsid w:val="682A6D64"/>
    <w:rsid w:val="6852B5ED"/>
    <w:rsid w:val="686DF403"/>
    <w:rsid w:val="686FE936"/>
    <w:rsid w:val="687C8C80"/>
    <w:rsid w:val="68A81C6F"/>
    <w:rsid w:val="68EDC00D"/>
    <w:rsid w:val="6904838F"/>
    <w:rsid w:val="69326FA6"/>
    <w:rsid w:val="693DD1F5"/>
    <w:rsid w:val="69553761"/>
    <w:rsid w:val="695B06DE"/>
    <w:rsid w:val="695FAE5D"/>
    <w:rsid w:val="6974D107"/>
    <w:rsid w:val="697763F1"/>
    <w:rsid w:val="69A0175C"/>
    <w:rsid w:val="69B08135"/>
    <w:rsid w:val="69BAE0BB"/>
    <w:rsid w:val="69C7D89F"/>
    <w:rsid w:val="69F15DF5"/>
    <w:rsid w:val="69F98A76"/>
    <w:rsid w:val="6A1EFA0C"/>
    <w:rsid w:val="6A208562"/>
    <w:rsid w:val="6A2D7DA2"/>
    <w:rsid w:val="6A7F6E99"/>
    <w:rsid w:val="6B3450AF"/>
    <w:rsid w:val="6B634B14"/>
    <w:rsid w:val="6B6A8158"/>
    <w:rsid w:val="6BCCE898"/>
    <w:rsid w:val="6C0936AD"/>
    <w:rsid w:val="6C0A7E19"/>
    <w:rsid w:val="6C57A9AB"/>
    <w:rsid w:val="6C829145"/>
    <w:rsid w:val="6C958F3F"/>
    <w:rsid w:val="6C9AD0F8"/>
    <w:rsid w:val="6C9B3F5D"/>
    <w:rsid w:val="6CACADEF"/>
    <w:rsid w:val="6D0A8D85"/>
    <w:rsid w:val="6D38C2D1"/>
    <w:rsid w:val="6D9915DC"/>
    <w:rsid w:val="6DAF12D0"/>
    <w:rsid w:val="6DB9293C"/>
    <w:rsid w:val="6DECE8DE"/>
    <w:rsid w:val="6E6D68F9"/>
    <w:rsid w:val="6E98D006"/>
    <w:rsid w:val="6EAAA8CB"/>
    <w:rsid w:val="6EB5641D"/>
    <w:rsid w:val="6F09AB33"/>
    <w:rsid w:val="6F256CB4"/>
    <w:rsid w:val="6F852D47"/>
    <w:rsid w:val="6F9A4E99"/>
    <w:rsid w:val="6FA9F4CD"/>
    <w:rsid w:val="6FCCC017"/>
    <w:rsid w:val="6FF12452"/>
    <w:rsid w:val="70017A35"/>
    <w:rsid w:val="70635E2A"/>
    <w:rsid w:val="7065218B"/>
    <w:rsid w:val="7067E250"/>
    <w:rsid w:val="70DD750D"/>
    <w:rsid w:val="712D4108"/>
    <w:rsid w:val="714E27E7"/>
    <w:rsid w:val="7170AC3E"/>
    <w:rsid w:val="71F298A8"/>
    <w:rsid w:val="721719AA"/>
    <w:rsid w:val="72323588"/>
    <w:rsid w:val="723E4634"/>
    <w:rsid w:val="72537F54"/>
    <w:rsid w:val="72891746"/>
    <w:rsid w:val="72AA0822"/>
    <w:rsid w:val="7339675B"/>
    <w:rsid w:val="73407A9A"/>
    <w:rsid w:val="737CFA0B"/>
    <w:rsid w:val="739A5B68"/>
    <w:rsid w:val="73AC9182"/>
    <w:rsid w:val="73E2DF5F"/>
    <w:rsid w:val="73F05A9D"/>
    <w:rsid w:val="73FB27F9"/>
    <w:rsid w:val="74026E90"/>
    <w:rsid w:val="74194F86"/>
    <w:rsid w:val="746CD74F"/>
    <w:rsid w:val="74B4969F"/>
    <w:rsid w:val="757F0A19"/>
    <w:rsid w:val="75A39CAF"/>
    <w:rsid w:val="75E37C06"/>
    <w:rsid w:val="761FEF6A"/>
    <w:rsid w:val="76446D6A"/>
    <w:rsid w:val="76738933"/>
    <w:rsid w:val="76920C8A"/>
    <w:rsid w:val="76CB7B2C"/>
    <w:rsid w:val="76CC786C"/>
    <w:rsid w:val="76F181F5"/>
    <w:rsid w:val="771AA1B3"/>
    <w:rsid w:val="773CDC80"/>
    <w:rsid w:val="779F7C4B"/>
    <w:rsid w:val="77D018E5"/>
    <w:rsid w:val="77EEEABB"/>
    <w:rsid w:val="77F595AD"/>
    <w:rsid w:val="77FEE19A"/>
    <w:rsid w:val="781B335D"/>
    <w:rsid w:val="783E4380"/>
    <w:rsid w:val="78AA27BC"/>
    <w:rsid w:val="78BD9FF7"/>
    <w:rsid w:val="78C8A0F1"/>
    <w:rsid w:val="78EDF5EE"/>
    <w:rsid w:val="7910BEAB"/>
    <w:rsid w:val="7A0BA6FA"/>
    <w:rsid w:val="7A14AF61"/>
    <w:rsid w:val="7A337FD9"/>
    <w:rsid w:val="7A4B916C"/>
    <w:rsid w:val="7A645D56"/>
    <w:rsid w:val="7A7D4191"/>
    <w:rsid w:val="7A880BAC"/>
    <w:rsid w:val="7ABA82F0"/>
    <w:rsid w:val="7ACB57A2"/>
    <w:rsid w:val="7ACC0A3E"/>
    <w:rsid w:val="7AD24ADF"/>
    <w:rsid w:val="7B1B05E8"/>
    <w:rsid w:val="7B3505BF"/>
    <w:rsid w:val="7B44C4BD"/>
    <w:rsid w:val="7BB0EF26"/>
    <w:rsid w:val="7BB192C8"/>
    <w:rsid w:val="7BC07D92"/>
    <w:rsid w:val="7BCA4DD6"/>
    <w:rsid w:val="7C1577C9"/>
    <w:rsid w:val="7C721A33"/>
    <w:rsid w:val="7C7F41E4"/>
    <w:rsid w:val="7C848005"/>
    <w:rsid w:val="7C869C71"/>
    <w:rsid w:val="7CA3C87B"/>
    <w:rsid w:val="7CAA0B84"/>
    <w:rsid w:val="7CAC483C"/>
    <w:rsid w:val="7CE92AE4"/>
    <w:rsid w:val="7CEB9276"/>
    <w:rsid w:val="7D01703E"/>
    <w:rsid w:val="7D3CD676"/>
    <w:rsid w:val="7D550195"/>
    <w:rsid w:val="7D564836"/>
    <w:rsid w:val="7D62AFFD"/>
    <w:rsid w:val="7D8D7A59"/>
    <w:rsid w:val="7DA8A769"/>
    <w:rsid w:val="7DBB7E66"/>
    <w:rsid w:val="7DBDD0C9"/>
    <w:rsid w:val="7DC467D8"/>
    <w:rsid w:val="7E4589E9"/>
    <w:rsid w:val="7EB0E5C0"/>
    <w:rsid w:val="7ED4CC84"/>
    <w:rsid w:val="7ED99BC7"/>
    <w:rsid w:val="7F030F94"/>
    <w:rsid w:val="7F36844E"/>
    <w:rsid w:val="7F4305E3"/>
    <w:rsid w:val="7F99FA25"/>
    <w:rsid w:val="7F9F22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95C7BE"/>
  <w15:chartTrackingRefBased/>
  <w15:docId w15:val="{BEAF01F9-EE54-4C63-8C6F-7E5F5DAB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tabs>
        <w:tab w:val="num" w:pos="360"/>
      </w:tabs>
      <w:ind w:left="360"/>
      <w:outlineLvl w:val="3"/>
    </w:pPr>
    <w:rPr>
      <w:b w:val="0"/>
      <w:sz w:val="20"/>
    </w:rPr>
  </w:style>
  <w:style w:type="paragraph" w:styleId="Heading5">
    <w:name w:val="heading 5"/>
    <w:basedOn w:val="Normal"/>
    <w:next w:val="Normal"/>
    <w:qFormat/>
    <w:pPr>
      <w:numPr>
        <w:ilvl w:val="4"/>
        <w:numId w:val="1"/>
      </w:numPr>
      <w:tabs>
        <w:tab w:val="num" w:pos="360"/>
      </w:tabs>
      <w:spacing w:before="240" w:after="60"/>
      <w:ind w:left="2880"/>
      <w:outlineLvl w:val="4"/>
    </w:pPr>
    <w:rPr>
      <w:sz w:val="22"/>
    </w:rPr>
  </w:style>
  <w:style w:type="paragraph" w:styleId="Heading6">
    <w:name w:val="heading 6"/>
    <w:basedOn w:val="Normal"/>
    <w:next w:val="Normal"/>
    <w:qFormat/>
    <w:pPr>
      <w:numPr>
        <w:ilvl w:val="5"/>
        <w:numId w:val="1"/>
      </w:numPr>
      <w:tabs>
        <w:tab w:val="num" w:pos="360"/>
      </w:tabs>
      <w:spacing w:before="240" w:after="60"/>
      <w:ind w:left="2880"/>
      <w:outlineLvl w:val="5"/>
    </w:pPr>
    <w:rPr>
      <w:i/>
      <w:sz w:val="22"/>
    </w:rPr>
  </w:style>
  <w:style w:type="paragraph" w:styleId="Heading7">
    <w:name w:val="heading 7"/>
    <w:basedOn w:val="Normal"/>
    <w:next w:val="Normal"/>
    <w:qFormat/>
    <w:pPr>
      <w:numPr>
        <w:ilvl w:val="6"/>
        <w:numId w:val="1"/>
      </w:numPr>
      <w:tabs>
        <w:tab w:val="num" w:pos="360"/>
      </w:tabs>
      <w:spacing w:before="240" w:after="60"/>
      <w:ind w:left="2880"/>
      <w:outlineLvl w:val="6"/>
    </w:pPr>
  </w:style>
  <w:style w:type="paragraph" w:styleId="Heading8">
    <w:name w:val="heading 8"/>
    <w:basedOn w:val="Normal"/>
    <w:next w:val="Normal"/>
    <w:qFormat/>
    <w:pPr>
      <w:numPr>
        <w:ilvl w:val="7"/>
        <w:numId w:val="1"/>
      </w:numPr>
      <w:tabs>
        <w:tab w:val="num" w:pos="360"/>
      </w:tabs>
      <w:spacing w:before="240" w:after="60"/>
      <w:ind w:left="2880"/>
      <w:outlineLvl w:val="7"/>
    </w:pPr>
    <w:rPr>
      <w:i/>
    </w:rPr>
  </w:style>
  <w:style w:type="paragraph" w:styleId="Heading9">
    <w:name w:val="heading 9"/>
    <w:basedOn w:val="Normal"/>
    <w:next w:val="Normal"/>
    <w:qFormat/>
    <w:pPr>
      <w:numPr>
        <w:ilvl w:val="8"/>
        <w:numId w:val="1"/>
      </w:numPr>
      <w:tabs>
        <w:tab w:val="num" w:pos="360"/>
      </w:tabs>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rsid w:val="00830753"/>
    <w:pPr>
      <w:tabs>
        <w:tab w:val="num" w:pos="1080"/>
      </w:tabs>
      <w:spacing w:after="120"/>
      <w:ind w:left="1080"/>
    </w:pPr>
    <w:rPr>
      <w:i/>
      <w:color w:val="000000" w:themeColor="text1"/>
    </w:rPr>
  </w:style>
  <w:style w:type="character" w:styleId="Hyperlink">
    <w:name w:val="Hyperlink"/>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022F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jpeg"/><Relationship Id="rId18" Type="http://schemas.openxmlformats.org/officeDocument/2006/relationships/hyperlink" Target="file:///C:\process\workers\wk_any.htm"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image" Target="media/image5.png"/><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eg"/><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ai\Desktop\upedu_sd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8286E20E2CC2949B5604DE0A3C6EC65" ma:contentTypeVersion="12" ma:contentTypeDescription="Create a new document." ma:contentTypeScope="" ma:versionID="302524220ee559e734250da66beab5f2">
  <xsd:schema xmlns:xsd="http://www.w3.org/2001/XMLSchema" xmlns:xs="http://www.w3.org/2001/XMLSchema" xmlns:p="http://schemas.microsoft.com/office/2006/metadata/properties" xmlns:ns3="e0fd5988-2e4d-44a1-bf22-3872b9bc22c5" xmlns:ns4="a28806ab-01da-48ff-81bc-7c5db9c14119" targetNamespace="http://schemas.microsoft.com/office/2006/metadata/properties" ma:root="true" ma:fieldsID="cf7831315ebb1f3250566b70b2d49718" ns3:_="" ns4:_="">
    <xsd:import namespace="e0fd5988-2e4d-44a1-bf22-3872b9bc22c5"/>
    <xsd:import namespace="a28806ab-01da-48ff-81bc-7c5db9c1411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AutoTags" minOccurs="0"/>
                <xsd:element ref="ns3:MediaServiceOCR" minOccurs="0"/>
                <xsd:element ref="ns3:MediaServiceGenerationTime" minOccurs="0"/>
                <xsd:element ref="ns3:MediaServiceEventHashCode"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fd5988-2e4d-44a1-bf22-3872b9bc22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8806ab-01da-48ff-81bc-7c5db9c1411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e0fd5988-2e4d-44a1-bf22-3872b9bc22c5" xsi:nil="true"/>
  </documentManagement>
</p:properties>
</file>

<file path=customXml/itemProps1.xml><?xml version="1.0" encoding="utf-8"?>
<ds:datastoreItem xmlns:ds="http://schemas.openxmlformats.org/officeDocument/2006/customXml" ds:itemID="{661A7B87-8078-4510-A4C1-7BEE5E7422BC}">
  <ds:schemaRefs>
    <ds:schemaRef ds:uri="http://schemas.microsoft.com/sharepoint/v3/contenttype/forms"/>
  </ds:schemaRefs>
</ds:datastoreItem>
</file>

<file path=customXml/itemProps2.xml><?xml version="1.0" encoding="utf-8"?>
<ds:datastoreItem xmlns:ds="http://schemas.openxmlformats.org/officeDocument/2006/customXml" ds:itemID="{85CBAC05-53E4-45C3-AE5B-E06917708E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fd5988-2e4d-44a1-bf22-3872b9bc22c5"/>
    <ds:schemaRef ds:uri="a28806ab-01da-48ff-81bc-7c5db9c141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8FA777-7009-47BC-8715-D7F6AEE9E54A}">
  <ds:schemaRefs>
    <ds:schemaRef ds:uri="http://schemas.microsoft.com/office/2006/metadata/properties"/>
    <ds:schemaRef ds:uri="http://schemas.microsoft.com/office/infopath/2007/PartnerControls"/>
    <ds:schemaRef ds:uri="e0fd5988-2e4d-44a1-bf22-3872b9bc22c5"/>
  </ds:schemaRefs>
</ds:datastoreItem>
</file>

<file path=docProps/app.xml><?xml version="1.0" encoding="utf-8"?>
<Properties xmlns="http://schemas.openxmlformats.org/officeDocument/2006/extended-properties" xmlns:vt="http://schemas.openxmlformats.org/officeDocument/2006/docPropsVTypes">
  <Template>C:\Users\hossai\Desktop\upedu_sdp.dot</Template>
  <TotalTime>0</TotalTime>
  <Pages>13</Pages>
  <Words>3337</Words>
  <Characters>2084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Software Development Plan</vt:lpstr>
    </vt:vector>
  </TitlesOfParts>
  <Company>&lt;Company Name&gt;</Company>
  <LinksUpToDate>false</LinksUpToDate>
  <CharactersWithSpaces>24134</CharactersWithSpaces>
  <SharedDoc>false</SharedDoc>
  <HLinks>
    <vt:vector size="156" baseType="variant">
      <vt:variant>
        <vt:i4>3145820</vt:i4>
      </vt:variant>
      <vt:variant>
        <vt:i4>159</vt:i4>
      </vt:variant>
      <vt:variant>
        <vt:i4>0</vt:i4>
      </vt:variant>
      <vt:variant>
        <vt:i4>5</vt:i4>
      </vt:variant>
      <vt:variant>
        <vt:lpwstr>file:///C:/process/workers/wk_any.htm</vt:lpwstr>
      </vt:variant>
      <vt:variant>
        <vt:lpwstr/>
      </vt:variant>
      <vt:variant>
        <vt:i4>1835059</vt:i4>
      </vt:variant>
      <vt:variant>
        <vt:i4>149</vt:i4>
      </vt:variant>
      <vt:variant>
        <vt:i4>0</vt:i4>
      </vt:variant>
      <vt:variant>
        <vt:i4>5</vt:i4>
      </vt:variant>
      <vt:variant>
        <vt:lpwstr/>
      </vt:variant>
      <vt:variant>
        <vt:lpwstr>_Toc11132118</vt:lpwstr>
      </vt:variant>
      <vt:variant>
        <vt:i4>1245235</vt:i4>
      </vt:variant>
      <vt:variant>
        <vt:i4>143</vt:i4>
      </vt:variant>
      <vt:variant>
        <vt:i4>0</vt:i4>
      </vt:variant>
      <vt:variant>
        <vt:i4>5</vt:i4>
      </vt:variant>
      <vt:variant>
        <vt:lpwstr/>
      </vt:variant>
      <vt:variant>
        <vt:lpwstr>_Toc11132117</vt:lpwstr>
      </vt:variant>
      <vt:variant>
        <vt:i4>1179699</vt:i4>
      </vt:variant>
      <vt:variant>
        <vt:i4>137</vt:i4>
      </vt:variant>
      <vt:variant>
        <vt:i4>0</vt:i4>
      </vt:variant>
      <vt:variant>
        <vt:i4>5</vt:i4>
      </vt:variant>
      <vt:variant>
        <vt:lpwstr/>
      </vt:variant>
      <vt:variant>
        <vt:lpwstr>_Toc11132116</vt:lpwstr>
      </vt:variant>
      <vt:variant>
        <vt:i4>1114163</vt:i4>
      </vt:variant>
      <vt:variant>
        <vt:i4>131</vt:i4>
      </vt:variant>
      <vt:variant>
        <vt:i4>0</vt:i4>
      </vt:variant>
      <vt:variant>
        <vt:i4>5</vt:i4>
      </vt:variant>
      <vt:variant>
        <vt:lpwstr/>
      </vt:variant>
      <vt:variant>
        <vt:lpwstr>_Toc11132115</vt:lpwstr>
      </vt:variant>
      <vt:variant>
        <vt:i4>1048627</vt:i4>
      </vt:variant>
      <vt:variant>
        <vt:i4>125</vt:i4>
      </vt:variant>
      <vt:variant>
        <vt:i4>0</vt:i4>
      </vt:variant>
      <vt:variant>
        <vt:i4>5</vt:i4>
      </vt:variant>
      <vt:variant>
        <vt:lpwstr/>
      </vt:variant>
      <vt:variant>
        <vt:lpwstr>_Toc11132114</vt:lpwstr>
      </vt:variant>
      <vt:variant>
        <vt:i4>1507379</vt:i4>
      </vt:variant>
      <vt:variant>
        <vt:i4>119</vt:i4>
      </vt:variant>
      <vt:variant>
        <vt:i4>0</vt:i4>
      </vt:variant>
      <vt:variant>
        <vt:i4>5</vt:i4>
      </vt:variant>
      <vt:variant>
        <vt:lpwstr/>
      </vt:variant>
      <vt:variant>
        <vt:lpwstr>_Toc11132113</vt:lpwstr>
      </vt:variant>
      <vt:variant>
        <vt:i4>1441843</vt:i4>
      </vt:variant>
      <vt:variant>
        <vt:i4>113</vt:i4>
      </vt:variant>
      <vt:variant>
        <vt:i4>0</vt:i4>
      </vt:variant>
      <vt:variant>
        <vt:i4>5</vt:i4>
      </vt:variant>
      <vt:variant>
        <vt:lpwstr/>
      </vt:variant>
      <vt:variant>
        <vt:lpwstr>_Toc11132112</vt:lpwstr>
      </vt:variant>
      <vt:variant>
        <vt:i4>1376307</vt:i4>
      </vt:variant>
      <vt:variant>
        <vt:i4>107</vt:i4>
      </vt:variant>
      <vt:variant>
        <vt:i4>0</vt:i4>
      </vt:variant>
      <vt:variant>
        <vt:i4>5</vt:i4>
      </vt:variant>
      <vt:variant>
        <vt:lpwstr/>
      </vt:variant>
      <vt:variant>
        <vt:lpwstr>_Toc11132111</vt:lpwstr>
      </vt:variant>
      <vt:variant>
        <vt:i4>1310771</vt:i4>
      </vt:variant>
      <vt:variant>
        <vt:i4>101</vt:i4>
      </vt:variant>
      <vt:variant>
        <vt:i4>0</vt:i4>
      </vt:variant>
      <vt:variant>
        <vt:i4>5</vt:i4>
      </vt:variant>
      <vt:variant>
        <vt:lpwstr/>
      </vt:variant>
      <vt:variant>
        <vt:lpwstr>_Toc11132110</vt:lpwstr>
      </vt:variant>
      <vt:variant>
        <vt:i4>1900594</vt:i4>
      </vt:variant>
      <vt:variant>
        <vt:i4>95</vt:i4>
      </vt:variant>
      <vt:variant>
        <vt:i4>0</vt:i4>
      </vt:variant>
      <vt:variant>
        <vt:i4>5</vt:i4>
      </vt:variant>
      <vt:variant>
        <vt:lpwstr/>
      </vt:variant>
      <vt:variant>
        <vt:lpwstr>_Toc11132109</vt:lpwstr>
      </vt:variant>
      <vt:variant>
        <vt:i4>1835058</vt:i4>
      </vt:variant>
      <vt:variant>
        <vt:i4>89</vt:i4>
      </vt:variant>
      <vt:variant>
        <vt:i4>0</vt:i4>
      </vt:variant>
      <vt:variant>
        <vt:i4>5</vt:i4>
      </vt:variant>
      <vt:variant>
        <vt:lpwstr/>
      </vt:variant>
      <vt:variant>
        <vt:lpwstr>_Toc11132108</vt:lpwstr>
      </vt:variant>
      <vt:variant>
        <vt:i4>1245234</vt:i4>
      </vt:variant>
      <vt:variant>
        <vt:i4>83</vt:i4>
      </vt:variant>
      <vt:variant>
        <vt:i4>0</vt:i4>
      </vt:variant>
      <vt:variant>
        <vt:i4>5</vt:i4>
      </vt:variant>
      <vt:variant>
        <vt:lpwstr/>
      </vt:variant>
      <vt:variant>
        <vt:lpwstr>_Toc11132107</vt:lpwstr>
      </vt:variant>
      <vt:variant>
        <vt:i4>1179698</vt:i4>
      </vt:variant>
      <vt:variant>
        <vt:i4>77</vt:i4>
      </vt:variant>
      <vt:variant>
        <vt:i4>0</vt:i4>
      </vt:variant>
      <vt:variant>
        <vt:i4>5</vt:i4>
      </vt:variant>
      <vt:variant>
        <vt:lpwstr/>
      </vt:variant>
      <vt:variant>
        <vt:lpwstr>_Toc11132106</vt:lpwstr>
      </vt:variant>
      <vt:variant>
        <vt:i4>1114162</vt:i4>
      </vt:variant>
      <vt:variant>
        <vt:i4>71</vt:i4>
      </vt:variant>
      <vt:variant>
        <vt:i4>0</vt:i4>
      </vt:variant>
      <vt:variant>
        <vt:i4>5</vt:i4>
      </vt:variant>
      <vt:variant>
        <vt:lpwstr/>
      </vt:variant>
      <vt:variant>
        <vt:lpwstr>_Toc11132105</vt:lpwstr>
      </vt:variant>
      <vt:variant>
        <vt:i4>1048626</vt:i4>
      </vt:variant>
      <vt:variant>
        <vt:i4>65</vt:i4>
      </vt:variant>
      <vt:variant>
        <vt:i4>0</vt:i4>
      </vt:variant>
      <vt:variant>
        <vt:i4>5</vt:i4>
      </vt:variant>
      <vt:variant>
        <vt:lpwstr/>
      </vt:variant>
      <vt:variant>
        <vt:lpwstr>_Toc11132104</vt:lpwstr>
      </vt:variant>
      <vt:variant>
        <vt:i4>1507378</vt:i4>
      </vt:variant>
      <vt:variant>
        <vt:i4>59</vt:i4>
      </vt:variant>
      <vt:variant>
        <vt:i4>0</vt:i4>
      </vt:variant>
      <vt:variant>
        <vt:i4>5</vt:i4>
      </vt:variant>
      <vt:variant>
        <vt:lpwstr/>
      </vt:variant>
      <vt:variant>
        <vt:lpwstr>_Toc11132103</vt:lpwstr>
      </vt:variant>
      <vt:variant>
        <vt:i4>1441842</vt:i4>
      </vt:variant>
      <vt:variant>
        <vt:i4>53</vt:i4>
      </vt:variant>
      <vt:variant>
        <vt:i4>0</vt:i4>
      </vt:variant>
      <vt:variant>
        <vt:i4>5</vt:i4>
      </vt:variant>
      <vt:variant>
        <vt:lpwstr/>
      </vt:variant>
      <vt:variant>
        <vt:lpwstr>_Toc11132102</vt:lpwstr>
      </vt:variant>
      <vt:variant>
        <vt:i4>1376306</vt:i4>
      </vt:variant>
      <vt:variant>
        <vt:i4>47</vt:i4>
      </vt:variant>
      <vt:variant>
        <vt:i4>0</vt:i4>
      </vt:variant>
      <vt:variant>
        <vt:i4>5</vt:i4>
      </vt:variant>
      <vt:variant>
        <vt:lpwstr/>
      </vt:variant>
      <vt:variant>
        <vt:lpwstr>_Toc11132101</vt:lpwstr>
      </vt:variant>
      <vt:variant>
        <vt:i4>1310770</vt:i4>
      </vt:variant>
      <vt:variant>
        <vt:i4>41</vt:i4>
      </vt:variant>
      <vt:variant>
        <vt:i4>0</vt:i4>
      </vt:variant>
      <vt:variant>
        <vt:i4>5</vt:i4>
      </vt:variant>
      <vt:variant>
        <vt:lpwstr/>
      </vt:variant>
      <vt:variant>
        <vt:lpwstr>_Toc11132100</vt:lpwstr>
      </vt:variant>
      <vt:variant>
        <vt:i4>1835067</vt:i4>
      </vt:variant>
      <vt:variant>
        <vt:i4>35</vt:i4>
      </vt:variant>
      <vt:variant>
        <vt:i4>0</vt:i4>
      </vt:variant>
      <vt:variant>
        <vt:i4>5</vt:i4>
      </vt:variant>
      <vt:variant>
        <vt:lpwstr/>
      </vt:variant>
      <vt:variant>
        <vt:lpwstr>_Toc11132099</vt:lpwstr>
      </vt:variant>
      <vt:variant>
        <vt:i4>1900603</vt:i4>
      </vt:variant>
      <vt:variant>
        <vt:i4>29</vt:i4>
      </vt:variant>
      <vt:variant>
        <vt:i4>0</vt:i4>
      </vt:variant>
      <vt:variant>
        <vt:i4>5</vt:i4>
      </vt:variant>
      <vt:variant>
        <vt:lpwstr/>
      </vt:variant>
      <vt:variant>
        <vt:lpwstr>_Toc11132098</vt:lpwstr>
      </vt:variant>
      <vt:variant>
        <vt:i4>1179707</vt:i4>
      </vt:variant>
      <vt:variant>
        <vt:i4>23</vt:i4>
      </vt:variant>
      <vt:variant>
        <vt:i4>0</vt:i4>
      </vt:variant>
      <vt:variant>
        <vt:i4>5</vt:i4>
      </vt:variant>
      <vt:variant>
        <vt:lpwstr/>
      </vt:variant>
      <vt:variant>
        <vt:lpwstr>_Toc11132097</vt:lpwstr>
      </vt:variant>
      <vt:variant>
        <vt:i4>1245243</vt:i4>
      </vt:variant>
      <vt:variant>
        <vt:i4>17</vt:i4>
      </vt:variant>
      <vt:variant>
        <vt:i4>0</vt:i4>
      </vt:variant>
      <vt:variant>
        <vt:i4>5</vt:i4>
      </vt:variant>
      <vt:variant>
        <vt:lpwstr/>
      </vt:variant>
      <vt:variant>
        <vt:lpwstr>_Toc11132096</vt:lpwstr>
      </vt:variant>
      <vt:variant>
        <vt:i4>1048635</vt:i4>
      </vt:variant>
      <vt:variant>
        <vt:i4>11</vt:i4>
      </vt:variant>
      <vt:variant>
        <vt:i4>0</vt:i4>
      </vt:variant>
      <vt:variant>
        <vt:i4>5</vt:i4>
      </vt:variant>
      <vt:variant>
        <vt:lpwstr/>
      </vt:variant>
      <vt:variant>
        <vt:lpwstr>_Toc11132095</vt:lpwstr>
      </vt:variant>
      <vt:variant>
        <vt:i4>1114171</vt:i4>
      </vt:variant>
      <vt:variant>
        <vt:i4>5</vt:i4>
      </vt:variant>
      <vt:variant>
        <vt:i4>0</vt:i4>
      </vt:variant>
      <vt:variant>
        <vt:i4>5</vt:i4>
      </vt:variant>
      <vt:variant>
        <vt:lpwstr/>
      </vt:variant>
      <vt:variant>
        <vt:lpwstr>_Toc11132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hossai</dc:creator>
  <cp:keywords/>
  <dc:description/>
  <cp:lastModifiedBy>Barybin, Peter M</cp:lastModifiedBy>
  <cp:revision>2</cp:revision>
  <cp:lastPrinted>1900-01-01T06:00:00Z</cp:lastPrinted>
  <dcterms:created xsi:type="dcterms:W3CDTF">2024-09-30T03:02:00Z</dcterms:created>
  <dcterms:modified xsi:type="dcterms:W3CDTF">2024-09-30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286E20E2CC2949B5604DE0A3C6EC65</vt:lpwstr>
  </property>
</Properties>
</file>